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9685B" w14:textId="30AFBD3D" w:rsidR="00C52FE8" w:rsidRPr="00981AB4" w:rsidRDefault="00D608B4" w:rsidP="00C52FE8">
      <w:pPr>
        <w:ind w:left="-540"/>
        <w:jc w:val="center"/>
        <w:rPr>
          <w:rFonts w:eastAsia="Arial" w:cstheme="minorHAnsi"/>
          <w:b/>
          <w:color w:val="2F5496"/>
          <w:sz w:val="36"/>
          <w:szCs w:val="36"/>
        </w:rPr>
      </w:pPr>
      <w:r>
        <w:rPr>
          <w:rFonts w:eastAsia="Arial" w:cstheme="minorHAnsi"/>
          <w:b/>
          <w:color w:val="2F5496"/>
          <w:sz w:val="36"/>
          <w:szCs w:val="36"/>
        </w:rPr>
        <w:t xml:space="preserve">2 - </w:t>
      </w:r>
      <w:r w:rsidR="00C52FE8" w:rsidRPr="00981AB4">
        <w:rPr>
          <w:rFonts w:eastAsia="Arial" w:cstheme="minorHAnsi"/>
          <w:b/>
          <w:color w:val="2F5496"/>
          <w:sz w:val="36"/>
          <w:szCs w:val="36"/>
        </w:rPr>
        <w:t>RF</w:t>
      </w:r>
      <w:r w:rsidR="00590433" w:rsidRPr="00981AB4">
        <w:rPr>
          <w:rFonts w:eastAsia="Arial" w:cstheme="minorHAnsi"/>
          <w:b/>
          <w:color w:val="2F5496"/>
          <w:sz w:val="36"/>
          <w:szCs w:val="36"/>
        </w:rPr>
        <w:t>A</w:t>
      </w:r>
      <w:r w:rsidR="00C52FE8" w:rsidRPr="00981AB4">
        <w:rPr>
          <w:rFonts w:eastAsia="Arial" w:cstheme="minorHAnsi"/>
          <w:b/>
          <w:color w:val="2F5496"/>
          <w:sz w:val="36"/>
          <w:szCs w:val="36"/>
        </w:rPr>
        <w:t xml:space="preserve"> A</w:t>
      </w:r>
      <w:r w:rsidR="005C5726" w:rsidRPr="00981AB4">
        <w:rPr>
          <w:rFonts w:eastAsia="Arial" w:cstheme="minorHAnsi"/>
          <w:b/>
          <w:color w:val="2F5496"/>
          <w:sz w:val="36"/>
          <w:szCs w:val="36"/>
        </w:rPr>
        <w:t>PPLICATION</w:t>
      </w:r>
    </w:p>
    <w:p w14:paraId="225C43EF" w14:textId="6A021207" w:rsidR="00C52FE8" w:rsidRPr="00981AB4" w:rsidRDefault="72069F18" w:rsidP="409815C4">
      <w:pPr>
        <w:ind w:left="-540"/>
        <w:rPr>
          <w:b/>
          <w:bCs/>
          <w:color w:val="000000" w:themeColor="text1"/>
        </w:rPr>
      </w:pPr>
      <w:r w:rsidRPr="4CF67B56">
        <w:rPr>
          <w:b/>
          <w:bCs/>
          <w:color w:val="000000" w:themeColor="text1"/>
        </w:rPr>
        <w:t xml:space="preserve">APPLICATION </w:t>
      </w:r>
      <w:r w:rsidR="26139BD0" w:rsidRPr="4CF67B56">
        <w:rPr>
          <w:b/>
          <w:bCs/>
          <w:color w:val="000000" w:themeColor="text1"/>
        </w:rPr>
        <w:t xml:space="preserve">INSTRUCTIONS: Fill out this document and upload the document into </w:t>
      </w:r>
      <w:proofErr w:type="spellStart"/>
      <w:r w:rsidR="26139BD0" w:rsidRPr="4CF67B56">
        <w:rPr>
          <w:b/>
          <w:bCs/>
          <w:color w:val="000000" w:themeColor="text1"/>
        </w:rPr>
        <w:t>Partner</w:t>
      </w:r>
      <w:r w:rsidR="004E094E" w:rsidRPr="4CF67B56">
        <w:rPr>
          <w:b/>
          <w:bCs/>
          <w:color w:val="000000" w:themeColor="text1"/>
        </w:rPr>
        <w:t>g</w:t>
      </w:r>
      <w:r w:rsidR="5830B79C" w:rsidRPr="4CF67B56">
        <w:rPr>
          <w:b/>
          <w:bCs/>
          <w:color w:val="000000" w:themeColor="text1"/>
        </w:rPr>
        <w:t>r</w:t>
      </w:r>
      <w:r w:rsidR="26139BD0" w:rsidRPr="4CF67B56">
        <w:rPr>
          <w:b/>
          <w:bCs/>
          <w:color w:val="000000" w:themeColor="text1"/>
        </w:rPr>
        <w:t>ants</w:t>
      </w:r>
      <w:proofErr w:type="spellEnd"/>
      <w:r w:rsidR="26139BD0" w:rsidRPr="4CF67B56">
        <w:rPr>
          <w:b/>
          <w:bCs/>
          <w:color w:val="000000" w:themeColor="text1"/>
        </w:rPr>
        <w:t>.</w:t>
      </w:r>
      <w:r w:rsidR="37A8FBA6" w:rsidRPr="4CF67B56">
        <w:rPr>
          <w:b/>
          <w:bCs/>
          <w:color w:val="000000" w:themeColor="text1"/>
        </w:rPr>
        <w:t xml:space="preserve">  All questions are highlighted in green.  Click or tap on the sections below the Questions and type in your answers.  </w:t>
      </w:r>
      <w:r w:rsidRPr="4CF67B56">
        <w:rPr>
          <w:b/>
          <w:bCs/>
          <w:color w:val="000000" w:themeColor="text1"/>
        </w:rPr>
        <w:t xml:space="preserve">Any required attachments are indicated by a </w:t>
      </w:r>
      <w:r w:rsidR="0A86014B">
        <w:rPr>
          <w:noProof/>
        </w:rPr>
        <w:drawing>
          <wp:inline distT="0" distB="0" distL="0" distR="0" wp14:anchorId="4668886E" wp14:editId="060D5859">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4CF67B56">
        <w:rPr>
          <w:b/>
          <w:bCs/>
          <w:color w:val="000000" w:themeColor="text1"/>
        </w:rPr>
        <w:t xml:space="preserve"> symbol, and drop-down menus are indicated by a </w:t>
      </w:r>
      <w:r w:rsidR="0A86014B">
        <w:rPr>
          <w:noProof/>
        </w:rPr>
        <w:drawing>
          <wp:inline distT="0" distB="0" distL="0" distR="0" wp14:anchorId="3ACCC014" wp14:editId="3AE5F73D">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4CF67B56">
        <w:rPr>
          <w:b/>
          <w:bCs/>
          <w:color w:val="000000" w:themeColor="text1"/>
        </w:rPr>
        <w:t xml:space="preserve"> symbol.</w:t>
      </w:r>
    </w:p>
    <w:p w14:paraId="6DDD469F" w14:textId="77777777" w:rsidR="00673A4B" w:rsidRPr="00981AB4" w:rsidRDefault="00673A4B" w:rsidP="00673A4B">
      <w:pPr>
        <w:shd w:val="clear" w:color="auto" w:fill="FFFFFF" w:themeFill="background1"/>
        <w:rPr>
          <w:rFonts w:eastAsia="Arial" w:cstheme="minorHAnsi"/>
          <w:bCs/>
        </w:rPr>
      </w:pPr>
      <w:r w:rsidRPr="00981AB4">
        <w:rPr>
          <w:rFonts w:eastAsia="Arial" w:cstheme="minorHAnsi"/>
          <w:b/>
        </w:rPr>
        <w:t>Please note:</w:t>
      </w:r>
      <w:r w:rsidRPr="00981AB4">
        <w:rPr>
          <w:rFonts w:eastAsia="Arial" w:cstheme="minorHAnsi"/>
          <w:bCs/>
        </w:rPr>
        <w:t xml:space="preserve"> If any document is uploaded, the name of the document must not include any characters other than letters and numbers, or the database will not allow it to be uploaded.</w:t>
      </w:r>
    </w:p>
    <w:p w14:paraId="7EBABCFE" w14:textId="24D8146C" w:rsidR="00372354" w:rsidRPr="00981AB4" w:rsidRDefault="005D5D13" w:rsidP="00A072F9">
      <w:pPr>
        <w:ind w:left="-540"/>
        <w:rPr>
          <w:rFonts w:cstheme="minorHAnsi"/>
          <w:b/>
          <w:color w:val="000000" w:themeColor="text1"/>
        </w:rPr>
      </w:pPr>
      <w:r w:rsidRPr="00981AB4">
        <w:rPr>
          <w:rFonts w:cstheme="minorHAnsi"/>
          <w:b/>
          <w:color w:val="000000" w:themeColor="text1"/>
        </w:rPr>
        <w:t xml:space="preserve">The total word count limit is </w:t>
      </w:r>
      <w:r w:rsidR="003427F6">
        <w:rPr>
          <w:rFonts w:cstheme="minorHAnsi"/>
          <w:b/>
          <w:color w:val="000000" w:themeColor="text1"/>
        </w:rPr>
        <w:t>15</w:t>
      </w:r>
      <w:r w:rsidRPr="00981AB4">
        <w:rPr>
          <w:rFonts w:cstheme="minorHAnsi"/>
          <w:b/>
          <w:color w:val="000000" w:themeColor="text1"/>
        </w:rPr>
        <w:t>,000 for the entire word document (including questions and your answers)</w:t>
      </w:r>
      <w:proofErr w:type="gramStart"/>
      <w:r w:rsidRPr="00981AB4">
        <w:rPr>
          <w:rFonts w:cstheme="minorHAnsi"/>
          <w:b/>
          <w:color w:val="000000" w:themeColor="text1"/>
        </w:rPr>
        <w:t xml:space="preserve">.  </w:t>
      </w:r>
      <w:proofErr w:type="gramEnd"/>
      <w:r w:rsidRPr="00981AB4">
        <w:rPr>
          <w:rFonts w:cstheme="minorHAnsi"/>
          <w:b/>
          <w:color w:val="000000" w:themeColor="text1"/>
        </w:rPr>
        <w:t xml:space="preserve">The word count is indicated below left on your screen </w:t>
      </w:r>
      <w:r w:rsidRPr="00981AB4">
        <w:rPr>
          <w:rFonts w:cstheme="minorHAnsi"/>
          <w:b/>
          <w:color w:val="000000" w:themeColor="text1"/>
          <w:u w:val="single"/>
        </w:rPr>
        <w:t>or</w:t>
      </w:r>
      <w:r w:rsidRPr="00981AB4">
        <w:rPr>
          <w:rFonts w:cstheme="minorHAnsi"/>
          <w:b/>
          <w:color w:val="000000" w:themeColor="text1"/>
        </w:rPr>
        <w:t xml:space="preserve"> if you go to the top of the screen to Search “word count”. </w:t>
      </w:r>
    </w:p>
    <w:p w14:paraId="65242E63" w14:textId="77777777"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Required APH Documents:</w:t>
      </w:r>
    </w:p>
    <w:p w14:paraId="381475EA" w14:textId="39990C38" w:rsidR="00962664" w:rsidRPr="00981AB4" w:rsidRDefault="00962664" w:rsidP="00962664">
      <w:pPr>
        <w:pBdr>
          <w:top w:val="single" w:sz="4" w:space="1" w:color="000000"/>
          <w:left w:val="single" w:sz="4" w:space="4" w:color="000000"/>
          <w:bottom w:val="single" w:sz="4" w:space="1" w:color="000000"/>
          <w:right w:val="single" w:sz="4" w:space="4" w:color="000000"/>
        </w:pBdr>
        <w:shd w:val="clear" w:color="auto" w:fill="E2EFD9"/>
        <w:rPr>
          <w:rFonts w:eastAsia="Arial" w:cstheme="minorHAnsi"/>
          <w:b/>
          <w:color w:val="000000"/>
        </w:rPr>
      </w:pPr>
      <w:r w:rsidRPr="00981AB4">
        <w:rPr>
          <w:rFonts w:eastAsia="Arial" w:cstheme="minorHAnsi"/>
          <w:b/>
          <w:color w:val="000000"/>
        </w:rPr>
        <w:t>The following must be completed and</w:t>
      </w:r>
      <w:r w:rsidR="00504957" w:rsidRPr="00981AB4">
        <w:rPr>
          <w:rFonts w:eastAsia="Arial" w:cstheme="minorHAnsi"/>
          <w:b/>
          <w:color w:val="000000"/>
        </w:rPr>
        <w:t>/or</w:t>
      </w:r>
      <w:r w:rsidRPr="00981AB4">
        <w:rPr>
          <w:rFonts w:eastAsia="Arial" w:cstheme="minorHAnsi"/>
          <w:b/>
          <w:color w:val="000000"/>
        </w:rPr>
        <w:t xml:space="preserve"> submitted in </w:t>
      </w:r>
      <w:proofErr w:type="spellStart"/>
      <w:r w:rsidRPr="00981AB4">
        <w:rPr>
          <w:rFonts w:eastAsia="Arial" w:cstheme="minorHAnsi"/>
          <w:b/>
          <w:color w:val="000000"/>
        </w:rPr>
        <w:t>Partnergrants</w:t>
      </w:r>
      <w:proofErr w:type="spellEnd"/>
      <w:r w:rsidRPr="00981AB4">
        <w:rPr>
          <w:rFonts w:eastAsia="Arial" w:cstheme="minorHAnsi"/>
          <w:b/>
          <w:color w:val="000000"/>
        </w:rPr>
        <w:t>.</w:t>
      </w:r>
    </w:p>
    <w:tbl>
      <w:tblPr>
        <w:tblW w:w="9260" w:type="dxa"/>
        <w:tblInd w:w="-99" w:type="dxa"/>
        <w:shd w:val="clear" w:color="auto" w:fill="FFFFFF" w:themeFill="background1"/>
        <w:tblLayout w:type="fixed"/>
        <w:tblCellMar>
          <w:left w:w="0" w:type="dxa"/>
          <w:right w:w="0" w:type="dxa"/>
        </w:tblCellMar>
        <w:tblLook w:val="01E0" w:firstRow="1" w:lastRow="1" w:firstColumn="1" w:lastColumn="1" w:noHBand="0" w:noVBand="0"/>
      </w:tblPr>
      <w:tblGrid>
        <w:gridCol w:w="1351"/>
        <w:gridCol w:w="5759"/>
        <w:gridCol w:w="2150"/>
      </w:tblGrid>
      <w:tr w:rsidR="00962664" w:rsidRPr="00981AB4" w14:paraId="1FC62E37" w14:textId="77777777" w:rsidTr="0EBBC2DE">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3FC65B5" w14:textId="691770AB" w:rsidR="00962664" w:rsidRPr="00981AB4" w:rsidRDefault="5AE93C66" w:rsidP="00962664">
            <w:pPr>
              <w:widowControl w:val="0"/>
              <w:spacing w:before="53" w:after="0" w:line="240" w:lineRule="auto"/>
              <w:ind w:left="91" w:right="79" w:hanging="18"/>
              <w:rPr>
                <w:b/>
              </w:rPr>
            </w:pPr>
            <w:r w:rsidRPr="4125913D">
              <w:rPr>
                <w:b/>
                <w:bCs/>
                <w:spacing w:val="-1"/>
              </w:rPr>
              <w:t>Form No.</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04D6801D" w14:textId="423AF891" w:rsidR="00962664" w:rsidRPr="00981AB4" w:rsidRDefault="5AE93C66" w:rsidP="4125913D">
            <w:pPr>
              <w:spacing w:before="53" w:after="0" w:line="240" w:lineRule="auto"/>
              <w:ind w:left="99"/>
              <w:jc w:val="center"/>
              <w:rPr>
                <w:b/>
              </w:rPr>
            </w:pPr>
            <w:r w:rsidRPr="4125913D">
              <w:rPr>
                <w:b/>
                <w:bCs/>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3FD8438" w14:textId="7EDCDEAC" w:rsidR="00962664" w:rsidRPr="00981AB4" w:rsidRDefault="41DAC360" w:rsidP="00553028">
            <w:pPr>
              <w:widowControl w:val="0"/>
              <w:spacing w:before="53" w:after="0" w:line="240" w:lineRule="auto"/>
              <w:ind w:left="169"/>
              <w:jc w:val="center"/>
              <w:rPr>
                <w:b/>
                <w:spacing w:val="-1"/>
              </w:rPr>
            </w:pPr>
            <w:r w:rsidRPr="4125913D">
              <w:rPr>
                <w:b/>
                <w:bCs/>
                <w:spacing w:val="-1"/>
              </w:rPr>
              <w:t>Require</w:t>
            </w:r>
            <w:r w:rsidR="3F48B57C" w:rsidRPr="4125913D">
              <w:rPr>
                <w:b/>
                <w:bCs/>
                <w:spacing w:val="-1"/>
              </w:rPr>
              <w:t>d</w:t>
            </w:r>
            <w:r w:rsidR="00962664" w:rsidRPr="4125913D">
              <w:rPr>
                <w:b/>
                <w:spacing w:val="-1"/>
              </w:rPr>
              <w:t xml:space="preserve"> Applicant Response </w:t>
            </w:r>
            <w:r w:rsidRPr="4125913D">
              <w:rPr>
                <w:b/>
                <w:bCs/>
                <w:spacing w:val="-1"/>
              </w:rPr>
              <w:t>D</w:t>
            </w:r>
            <w:r w:rsidR="68D1653C" w:rsidRPr="4125913D">
              <w:rPr>
                <w:b/>
                <w:bCs/>
                <w:spacing w:val="-1"/>
              </w:rPr>
              <w:t>ue</w:t>
            </w:r>
          </w:p>
        </w:tc>
      </w:tr>
      <w:tr w:rsidR="00156D78" w:rsidRPr="00981AB4" w14:paraId="444C55B6" w14:textId="77777777" w:rsidTr="0EBBC2DE">
        <w:trPr>
          <w:trHeight w:hRule="exact" w:val="35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3094D5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1</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6E7C509"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OFFER SHEET</w:t>
            </w:r>
          </w:p>
        </w:tc>
        <w:tc>
          <w:tcPr>
            <w:tcW w:w="2150" w:type="dxa"/>
            <w:vMerge w:val="restart"/>
            <w:tcBorders>
              <w:top w:val="single" w:sz="7" w:space="0" w:color="000000" w:themeColor="text1"/>
              <w:left w:val="single" w:sz="7" w:space="0" w:color="000000" w:themeColor="text1"/>
              <w:right w:val="single" w:sz="7" w:space="0" w:color="000000" w:themeColor="text1"/>
            </w:tcBorders>
            <w:shd w:val="clear" w:color="auto" w:fill="FFFFFF" w:themeFill="background1"/>
            <w:vAlign w:val="center"/>
          </w:tcPr>
          <w:p w14:paraId="21E87F11" w14:textId="77777777" w:rsidR="00023E95" w:rsidRDefault="00023E95" w:rsidP="00023E95">
            <w:pPr>
              <w:widowControl w:val="0"/>
              <w:spacing w:before="60" w:after="0" w:line="240" w:lineRule="auto"/>
              <w:ind w:right="1"/>
              <w:jc w:val="center"/>
              <w:rPr>
                <w:color w:val="2F5496" w:themeColor="accent1" w:themeShade="BF"/>
              </w:rPr>
            </w:pPr>
            <w:r w:rsidRPr="5BF4069D">
              <w:rPr>
                <w:color w:val="2F5496" w:themeColor="accent1" w:themeShade="BF"/>
              </w:rPr>
              <w:t>Due</w:t>
            </w:r>
            <w:r>
              <w:rPr>
                <w:color w:val="2F5496" w:themeColor="accent1" w:themeShade="BF"/>
              </w:rPr>
              <w:t xml:space="preserve"> by </w:t>
            </w:r>
          </w:p>
          <w:p w14:paraId="3F6FB6A2" w14:textId="1ED9BB05" w:rsidR="00023E95" w:rsidRPr="007F4ACC" w:rsidRDefault="00023E95" w:rsidP="00023E95">
            <w:pPr>
              <w:widowControl w:val="0"/>
              <w:spacing w:before="60" w:after="0" w:line="240" w:lineRule="auto"/>
              <w:ind w:right="1"/>
              <w:jc w:val="center"/>
              <w:rPr>
                <w:color w:val="2F5496" w:themeColor="accent1" w:themeShade="BF"/>
              </w:rPr>
            </w:pPr>
            <w:r>
              <w:rPr>
                <w:color w:val="2F5496" w:themeColor="accent1" w:themeShade="BF"/>
              </w:rPr>
              <w:t xml:space="preserve">January 20, </w:t>
            </w:r>
            <w:r w:rsidRPr="00F12F9F">
              <w:rPr>
                <w:color w:val="2F5496" w:themeColor="accent1" w:themeShade="BF"/>
              </w:rPr>
              <w:t>2022</w:t>
            </w:r>
          </w:p>
          <w:p w14:paraId="3BBE449C" w14:textId="77777777" w:rsidR="00023E95" w:rsidRPr="007F4ACC" w:rsidRDefault="00023E95" w:rsidP="00023E95">
            <w:pPr>
              <w:widowControl w:val="0"/>
              <w:spacing w:before="60" w:after="0" w:line="240" w:lineRule="auto"/>
              <w:ind w:right="1"/>
              <w:jc w:val="center"/>
              <w:rPr>
                <w:rFonts w:cstheme="minorHAnsi"/>
                <w:color w:val="2F5496" w:themeColor="accent1" w:themeShade="BF"/>
              </w:rPr>
            </w:pPr>
            <w:r>
              <w:rPr>
                <w:rFonts w:cstheme="minorHAnsi"/>
                <w:color w:val="2F5496" w:themeColor="accent1" w:themeShade="BF"/>
              </w:rPr>
              <w:t>By</w:t>
            </w:r>
            <w:r w:rsidRPr="007F4ACC">
              <w:rPr>
                <w:rFonts w:cstheme="minorHAnsi"/>
                <w:color w:val="2F5496" w:themeColor="accent1" w:themeShade="BF"/>
              </w:rPr>
              <w:t xml:space="preserve"> 3PM CST</w:t>
            </w:r>
          </w:p>
          <w:p w14:paraId="70CB5A19" w14:textId="5D707CC7" w:rsidR="00156D78" w:rsidRPr="00981AB4" w:rsidRDefault="00156D78">
            <w:pPr>
              <w:widowControl w:val="0"/>
              <w:spacing w:before="53" w:after="0" w:line="240" w:lineRule="auto"/>
              <w:ind w:left="169"/>
              <w:jc w:val="center"/>
              <w:rPr>
                <w:spacing w:val="-1"/>
                <w:highlight w:val="yellow"/>
              </w:rPr>
            </w:pPr>
          </w:p>
        </w:tc>
      </w:tr>
      <w:tr w:rsidR="00156D78" w:rsidRPr="00981AB4" w14:paraId="37911B63" w14:textId="77777777" w:rsidTr="0EBBC2DE">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F80FEDC"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2</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2BE0C4C"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RFA APPLICATION</w:t>
            </w:r>
          </w:p>
        </w:tc>
        <w:tc>
          <w:tcPr>
            <w:tcW w:w="2150" w:type="dxa"/>
            <w:vMerge/>
          </w:tcPr>
          <w:p w14:paraId="4607E2B5" w14:textId="47912B17" w:rsidR="00156D78" w:rsidRPr="00981AB4" w:rsidRDefault="00156D78">
            <w:pPr>
              <w:widowControl w:val="0"/>
              <w:spacing w:before="53" w:after="0" w:line="240" w:lineRule="auto"/>
              <w:ind w:left="169"/>
              <w:jc w:val="center"/>
              <w:rPr>
                <w:rFonts w:cstheme="minorHAnsi"/>
                <w:spacing w:val="-1"/>
                <w:highlight w:val="yellow"/>
              </w:rPr>
              <w:pPrChange w:id="0" w:author="Baucom, Angela" w:date="2021-07-28T10:59:00Z">
                <w:pPr>
                  <w:widowControl w:val="0"/>
                  <w:spacing w:before="53" w:after="0" w:line="240" w:lineRule="auto"/>
                  <w:ind w:left="169"/>
                </w:pPr>
              </w:pPrChange>
            </w:pPr>
          </w:p>
        </w:tc>
      </w:tr>
      <w:tr w:rsidR="00156D78" w:rsidRPr="00981AB4" w14:paraId="474F8227" w14:textId="77777777" w:rsidTr="0EBBC2DE">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4D47271"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3</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5372BD8"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PROGRAM BUDGET AND FUNDING SUMMARY</w:t>
            </w:r>
          </w:p>
        </w:tc>
        <w:tc>
          <w:tcPr>
            <w:tcW w:w="2150" w:type="dxa"/>
            <w:vMerge/>
          </w:tcPr>
          <w:p w14:paraId="2BE9E6FF" w14:textId="272EE1C1" w:rsidR="00156D78" w:rsidRPr="00981AB4" w:rsidRDefault="00156D78">
            <w:pPr>
              <w:widowControl w:val="0"/>
              <w:spacing w:before="53" w:after="0" w:line="240" w:lineRule="auto"/>
              <w:ind w:left="169"/>
              <w:jc w:val="center"/>
              <w:rPr>
                <w:rFonts w:cstheme="minorHAnsi"/>
                <w:spacing w:val="-1"/>
                <w:highlight w:val="yellow"/>
              </w:rPr>
              <w:pPrChange w:id="1" w:author="Baucom, Angela" w:date="2021-07-28T10:59:00Z">
                <w:pPr>
                  <w:widowControl w:val="0"/>
                  <w:spacing w:before="53" w:after="0" w:line="240" w:lineRule="auto"/>
                  <w:ind w:left="169"/>
                </w:pPr>
              </w:pPrChange>
            </w:pPr>
          </w:p>
        </w:tc>
      </w:tr>
      <w:tr w:rsidR="00156D78" w:rsidRPr="00981AB4" w14:paraId="24607951" w14:textId="77777777" w:rsidTr="0EBBC2DE">
        <w:trPr>
          <w:trHeight w:hRule="exact" w:val="44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040F0E0" w14:textId="77777777" w:rsidR="00156D78" w:rsidRPr="00981AB4" w:rsidRDefault="00156D78"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4</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665B1FD" w14:textId="77777777" w:rsidR="00156D78" w:rsidRPr="00981AB4" w:rsidRDefault="00156D78" w:rsidP="00087A75">
            <w:pPr>
              <w:widowControl w:val="0"/>
              <w:spacing w:before="53" w:after="0" w:line="240" w:lineRule="auto"/>
              <w:ind w:left="99"/>
              <w:rPr>
                <w:rFonts w:cstheme="minorHAnsi"/>
                <w:bCs/>
              </w:rPr>
            </w:pPr>
            <w:r w:rsidRPr="00981AB4">
              <w:rPr>
                <w:rFonts w:cstheme="minorHAnsi"/>
                <w:bCs/>
              </w:rPr>
              <w:t>COA CERTIFICATIONS AND DISCLOSURES</w:t>
            </w:r>
          </w:p>
        </w:tc>
        <w:tc>
          <w:tcPr>
            <w:tcW w:w="2150" w:type="dxa"/>
            <w:vMerge/>
          </w:tcPr>
          <w:p w14:paraId="13D9C4D2" w14:textId="4C977F21" w:rsidR="00156D78" w:rsidRPr="00981AB4" w:rsidRDefault="00156D78">
            <w:pPr>
              <w:widowControl w:val="0"/>
              <w:spacing w:before="53" w:after="0" w:line="240" w:lineRule="auto"/>
              <w:ind w:left="169"/>
              <w:jc w:val="center"/>
              <w:rPr>
                <w:rFonts w:cstheme="minorHAnsi"/>
                <w:spacing w:val="-1"/>
                <w:highlight w:val="yellow"/>
              </w:rPr>
              <w:pPrChange w:id="2" w:author="Baucom, Angela" w:date="2021-07-28T10:59:00Z">
                <w:pPr>
                  <w:widowControl w:val="0"/>
                  <w:spacing w:before="53" w:after="0" w:line="240" w:lineRule="auto"/>
                  <w:ind w:left="169"/>
                </w:pPr>
              </w:pPrChange>
            </w:pPr>
          </w:p>
        </w:tc>
      </w:tr>
      <w:tr w:rsidR="00087A75" w:rsidRPr="00981AB4" w14:paraId="28493A8B" w14:textId="77777777" w:rsidTr="0EBBC2DE">
        <w:trPr>
          <w:trHeight w:hRule="exact" w:val="638"/>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241AE7C7" w14:textId="5EDD1932" w:rsidR="00087A75" w:rsidRPr="00981AB4" w:rsidRDefault="37BCBB00" w:rsidP="00087A75">
            <w:pPr>
              <w:widowControl w:val="0"/>
              <w:spacing w:before="53" w:after="0" w:line="240" w:lineRule="auto"/>
              <w:ind w:left="91" w:right="79" w:hanging="18"/>
              <w:rPr>
                <w:b/>
                <w:spacing w:val="-1"/>
              </w:rPr>
            </w:pPr>
            <w:r w:rsidRPr="4125913D">
              <w:rPr>
                <w:b/>
                <w:bCs/>
                <w:spacing w:val="-1"/>
              </w:rPr>
              <w:t>S</w:t>
            </w:r>
            <w:r w:rsidR="76ECCB6A" w:rsidRPr="4125913D">
              <w:rPr>
                <w:b/>
                <w:bCs/>
                <w:spacing w:val="-1"/>
              </w:rPr>
              <w:t>ection No.</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373A7E7B" w14:textId="6822679E" w:rsidR="00087A75" w:rsidRPr="00981AB4" w:rsidRDefault="76ECCB6A" w:rsidP="4125913D">
            <w:pPr>
              <w:spacing w:before="53" w:after="0" w:line="240" w:lineRule="auto"/>
              <w:ind w:left="99"/>
              <w:jc w:val="center"/>
              <w:rPr>
                <w:b/>
              </w:rPr>
            </w:pPr>
            <w:r w:rsidRPr="4125913D">
              <w:rPr>
                <w:b/>
                <w:bCs/>
              </w:rPr>
              <w:t>Title</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5A130F92" w14:textId="7DBC5CE2" w:rsidR="00087A75" w:rsidRPr="00981AB4" w:rsidRDefault="00AE5AA8" w:rsidP="00553028">
            <w:pPr>
              <w:widowControl w:val="0"/>
              <w:spacing w:before="53" w:after="0" w:line="240" w:lineRule="auto"/>
              <w:ind w:left="169"/>
              <w:jc w:val="center"/>
              <w:rPr>
                <w:b/>
                <w:spacing w:val="-1"/>
              </w:rPr>
            </w:pPr>
            <w:r w:rsidRPr="4125913D">
              <w:rPr>
                <w:b/>
                <w:spacing w:val="-1"/>
              </w:rPr>
              <w:t xml:space="preserve">Form input in </w:t>
            </w:r>
            <w:proofErr w:type="spellStart"/>
            <w:r w:rsidRPr="4125913D">
              <w:rPr>
                <w:b/>
                <w:spacing w:val="-1"/>
              </w:rPr>
              <w:t>Partnergrants</w:t>
            </w:r>
            <w:proofErr w:type="spellEnd"/>
            <w:r w:rsidRPr="4125913D">
              <w:rPr>
                <w:b/>
                <w:spacing w:val="-1"/>
              </w:rPr>
              <w:t xml:space="preserve"> </w:t>
            </w:r>
            <w:r w:rsidR="6EBC8A68" w:rsidRPr="4125913D">
              <w:rPr>
                <w:b/>
                <w:bCs/>
                <w:spacing w:val="-1"/>
              </w:rPr>
              <w:t>D</w:t>
            </w:r>
            <w:r w:rsidR="74E40D32" w:rsidRPr="4125913D">
              <w:rPr>
                <w:b/>
                <w:bCs/>
                <w:spacing w:val="-1"/>
              </w:rPr>
              <w:t>ue</w:t>
            </w:r>
          </w:p>
        </w:tc>
      </w:tr>
      <w:tr w:rsidR="00087A75" w:rsidRPr="00981AB4" w14:paraId="1A5677C1" w14:textId="77777777" w:rsidTr="00553028">
        <w:trPr>
          <w:trHeight w:hRule="exact" w:val="1079"/>
        </w:trPr>
        <w:tc>
          <w:tcPr>
            <w:tcW w:w="1351"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1C57AC8E" w14:textId="77777777" w:rsidR="00087A75" w:rsidRPr="00981AB4" w:rsidRDefault="00087A75" w:rsidP="006776DF">
            <w:pPr>
              <w:widowControl w:val="0"/>
              <w:spacing w:before="53" w:after="0" w:line="240" w:lineRule="auto"/>
              <w:ind w:left="91" w:right="79" w:hanging="18"/>
              <w:jc w:val="center"/>
              <w:rPr>
                <w:rFonts w:cstheme="minorHAnsi"/>
                <w:bCs/>
                <w:spacing w:val="-1"/>
              </w:rPr>
            </w:pPr>
            <w:r w:rsidRPr="00981AB4">
              <w:rPr>
                <w:rFonts w:cstheme="minorHAnsi"/>
                <w:bCs/>
                <w:spacing w:val="-1"/>
              </w:rPr>
              <w:t>A</w:t>
            </w:r>
          </w:p>
        </w:tc>
        <w:tc>
          <w:tcPr>
            <w:tcW w:w="5759"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6A83970E" w14:textId="77777777" w:rsidR="00087A75" w:rsidRPr="00981AB4" w:rsidRDefault="00087A75" w:rsidP="00087A75">
            <w:pPr>
              <w:widowControl w:val="0"/>
              <w:spacing w:before="53" w:after="0" w:line="240" w:lineRule="auto"/>
              <w:ind w:left="99"/>
              <w:rPr>
                <w:rFonts w:cstheme="minorHAnsi"/>
                <w:bCs/>
              </w:rPr>
            </w:pPr>
            <w:r w:rsidRPr="00981AB4">
              <w:rPr>
                <w:rFonts w:cstheme="minorHAnsi"/>
                <w:bCs/>
              </w:rPr>
              <w:t>THRESHOLD REVIEW FORM</w:t>
            </w:r>
          </w:p>
        </w:tc>
        <w:tc>
          <w:tcPr>
            <w:tcW w:w="2150" w:type="dxa"/>
            <w:tcBorders>
              <w:top w:val="single" w:sz="7" w:space="0" w:color="000000" w:themeColor="text1"/>
              <w:left w:val="single" w:sz="7" w:space="0" w:color="000000" w:themeColor="text1"/>
              <w:bottom w:val="single" w:sz="7" w:space="0" w:color="000000" w:themeColor="text1"/>
              <w:right w:val="single" w:sz="7" w:space="0" w:color="000000" w:themeColor="text1"/>
            </w:tcBorders>
            <w:shd w:val="clear" w:color="auto" w:fill="FFFFFF" w:themeFill="background1"/>
          </w:tcPr>
          <w:p w14:paraId="790FF658" w14:textId="77777777" w:rsidR="00023E95" w:rsidRDefault="00023E95" w:rsidP="00553028">
            <w:pPr>
              <w:widowControl w:val="0"/>
              <w:spacing w:before="53" w:after="0" w:line="240" w:lineRule="auto"/>
              <w:ind w:left="169"/>
              <w:jc w:val="center"/>
              <w:rPr>
                <w:color w:val="2F5496" w:themeColor="accent1" w:themeShade="BF"/>
              </w:rPr>
            </w:pPr>
            <w:r>
              <w:rPr>
                <w:color w:val="2F5496" w:themeColor="accent1" w:themeShade="BF"/>
              </w:rPr>
              <w:t>Due by</w:t>
            </w:r>
          </w:p>
          <w:p w14:paraId="5546DB43" w14:textId="230C79B2" w:rsidR="00087A75" w:rsidRPr="00981AB4" w:rsidRDefault="00023E95" w:rsidP="00553028">
            <w:pPr>
              <w:widowControl w:val="0"/>
              <w:spacing w:before="53" w:after="0" w:line="240" w:lineRule="auto"/>
              <w:ind w:left="169"/>
              <w:jc w:val="center"/>
              <w:rPr>
                <w:rFonts w:cstheme="minorHAnsi"/>
                <w:i/>
                <w:iCs/>
                <w:spacing w:val="-1"/>
                <w:sz w:val="18"/>
                <w:szCs w:val="18"/>
              </w:rPr>
            </w:pPr>
            <w:r>
              <w:rPr>
                <w:color w:val="2F5496" w:themeColor="accent1" w:themeShade="BF"/>
              </w:rPr>
              <w:t xml:space="preserve">December 8, </w:t>
            </w:r>
            <w:proofErr w:type="gramStart"/>
            <w:r w:rsidRPr="73D79B6B">
              <w:rPr>
                <w:color w:val="2F5496" w:themeColor="accent1" w:themeShade="BF"/>
              </w:rPr>
              <w:t>2021</w:t>
            </w:r>
            <w:proofErr w:type="gramEnd"/>
            <w:r w:rsidRPr="73D79B6B">
              <w:rPr>
                <w:color w:val="2F5496" w:themeColor="accent1" w:themeShade="BF"/>
              </w:rPr>
              <w:t xml:space="preserve"> </w:t>
            </w:r>
            <w:r>
              <w:br/>
            </w:r>
            <w:r w:rsidRPr="73D79B6B">
              <w:rPr>
                <w:color w:val="2F5496" w:themeColor="accent1" w:themeShade="BF"/>
              </w:rPr>
              <w:t>By 3PM CST</w:t>
            </w:r>
          </w:p>
        </w:tc>
      </w:tr>
    </w:tbl>
    <w:p w14:paraId="4071B471" w14:textId="77777777" w:rsidR="00962664" w:rsidRPr="00981AB4" w:rsidRDefault="00962664" w:rsidP="00A072F9">
      <w:pPr>
        <w:ind w:left="-540"/>
        <w:rPr>
          <w:rFonts w:cstheme="minorHAnsi"/>
          <w:b/>
          <w:color w:val="000000" w:themeColor="text1"/>
        </w:rPr>
      </w:pPr>
    </w:p>
    <w:p w14:paraId="1F91B878"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3" w:name="_Hlk27725816"/>
      <w:r w:rsidRPr="00981AB4">
        <w:rPr>
          <w:rFonts w:eastAsia="Arial" w:cstheme="minorHAnsi"/>
          <w:b/>
          <w:sz w:val="28"/>
          <w:szCs w:val="28"/>
        </w:rPr>
        <w:t>PART I. Fiscal and Administrative Capacity</w:t>
      </w:r>
    </w:p>
    <w:p w14:paraId="345E875F" w14:textId="4040D548"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b/>
        </w:rPr>
      </w:pPr>
      <w:r w:rsidRPr="3D4CE219">
        <w:rPr>
          <w:rFonts w:eastAsia="Arial"/>
          <w:b/>
        </w:rPr>
        <w:t>Minimum Threshold Review</w:t>
      </w:r>
    </w:p>
    <w:p w14:paraId="31B6D91A" w14:textId="5652031D" w:rsidR="00673A4B" w:rsidRPr="00981AB4" w:rsidRDefault="00673A4B" w:rsidP="59CAC51F">
      <w:pPr>
        <w:shd w:val="clear" w:color="auto" w:fill="FFFFFF" w:themeFill="background1"/>
        <w:rPr>
          <w:rFonts w:eastAsia="Arial"/>
        </w:rPr>
      </w:pPr>
      <w:r w:rsidRPr="0EBBC2DE">
        <w:rPr>
          <w:rFonts w:eastAsia="Arial"/>
        </w:rPr>
        <w:t xml:space="preserve">The </w:t>
      </w:r>
      <w:r w:rsidR="00EC2D7F" w:rsidRPr="0EBBC2DE">
        <w:rPr>
          <w:rFonts w:eastAsia="Arial"/>
          <w:b/>
          <w:bCs/>
        </w:rPr>
        <w:t>Form 1:</w:t>
      </w:r>
      <w:r w:rsidR="00EC2D7F" w:rsidRPr="0EBBC2DE">
        <w:rPr>
          <w:rFonts w:eastAsia="Arial"/>
        </w:rPr>
        <w:t xml:space="preserve"> </w:t>
      </w:r>
      <w:r w:rsidRPr="0EBBC2DE">
        <w:rPr>
          <w:rFonts w:eastAsia="Arial"/>
          <w:b/>
          <w:bCs/>
          <w:u w:val="single"/>
        </w:rPr>
        <w:t>Threshold Review Form</w:t>
      </w:r>
      <w:r w:rsidRPr="0EBBC2DE">
        <w:rPr>
          <w:rFonts w:eastAsia="Arial"/>
          <w:b/>
          <w:bCs/>
        </w:rPr>
        <w:t xml:space="preserve"> </w:t>
      </w:r>
      <w:r w:rsidRPr="0EBBC2DE">
        <w:rPr>
          <w:rFonts w:eastAsia="Arial"/>
        </w:rPr>
        <w:t xml:space="preserve">must be completed in </w:t>
      </w:r>
      <w:proofErr w:type="spellStart"/>
      <w:r w:rsidRPr="0EBBC2DE">
        <w:rPr>
          <w:rFonts w:eastAsia="Arial"/>
        </w:rPr>
        <w:t>Partnergrants</w:t>
      </w:r>
      <w:proofErr w:type="spellEnd"/>
      <w:r w:rsidRPr="0EBBC2DE">
        <w:rPr>
          <w:rFonts w:eastAsia="Arial"/>
        </w:rPr>
        <w:t xml:space="preserve"> by</w:t>
      </w:r>
      <w:r w:rsidR="11E7FF47" w:rsidRPr="0EBBC2DE">
        <w:rPr>
          <w:rFonts w:eastAsia="Arial"/>
        </w:rPr>
        <w:t xml:space="preserve"> Thursday,</w:t>
      </w:r>
      <w:r w:rsidRPr="0EBBC2DE">
        <w:rPr>
          <w:rFonts w:eastAsia="Arial"/>
        </w:rPr>
        <w:t xml:space="preserve"> </w:t>
      </w:r>
      <w:r w:rsidR="6587D357" w:rsidRPr="0EBBC2DE">
        <w:rPr>
          <w:rFonts w:eastAsia="Arial"/>
        </w:rPr>
        <w:t>December</w:t>
      </w:r>
      <w:r w:rsidR="00981AB4" w:rsidRPr="0EBBC2DE">
        <w:rPr>
          <w:rFonts w:eastAsia="Arial"/>
        </w:rPr>
        <w:t xml:space="preserve"> </w:t>
      </w:r>
      <w:r w:rsidR="00023E95">
        <w:rPr>
          <w:rFonts w:eastAsia="Arial"/>
        </w:rPr>
        <w:t>8</w:t>
      </w:r>
      <w:r w:rsidR="00E324CB" w:rsidRPr="0EBBC2DE">
        <w:rPr>
          <w:rFonts w:eastAsia="Arial"/>
        </w:rPr>
        <w:t>, 2021</w:t>
      </w:r>
      <w:r w:rsidR="72044FFE" w:rsidRPr="7117140B">
        <w:rPr>
          <w:rFonts w:eastAsia="Arial"/>
        </w:rPr>
        <w:t>,</w:t>
      </w:r>
      <w:r w:rsidR="784A017B" w:rsidRPr="0EBBC2DE">
        <w:rPr>
          <w:rFonts w:eastAsia="Arial"/>
        </w:rPr>
        <w:t xml:space="preserve"> by 3:00 PM CST</w:t>
      </w:r>
      <w:r w:rsidRPr="0EBBC2DE">
        <w:rPr>
          <w:rFonts w:eastAsia="Arial"/>
        </w:rPr>
        <w:t>. This threshold will be reviewed by APH staff and then, if the agency’s threshold is approved, the agency will move forward to submit this final application.</w:t>
      </w:r>
    </w:p>
    <w:p w14:paraId="2C2030AA" w14:textId="6E9746D1" w:rsidR="00DF3CE8" w:rsidRPr="00DF3CE8" w:rsidRDefault="00223606" w:rsidP="00962C0C">
      <w:pPr>
        <w:shd w:val="clear" w:color="auto" w:fill="FFF2CC" w:themeFill="accent4" w:themeFillTint="33"/>
        <w:rPr>
          <w:rFonts w:ascii="Segoe UI" w:eastAsia="Times New Roman" w:hAnsi="Segoe UI" w:cs="Segoe UI"/>
          <w:sz w:val="21"/>
          <w:szCs w:val="21"/>
        </w:rPr>
      </w:pPr>
      <w:bookmarkStart w:id="4" w:name="_Hlk64015327"/>
      <w:r w:rsidRPr="759C0FB2">
        <w:rPr>
          <w:rFonts w:eastAsia="Arial"/>
          <w:b/>
          <w:bCs/>
        </w:rPr>
        <w:t>Please note:</w:t>
      </w:r>
      <w:r w:rsidRPr="759C0FB2">
        <w:rPr>
          <w:rFonts w:eastAsia="Arial"/>
        </w:rPr>
        <w:t xml:space="preserve"> Only name uploaded documents with letters and numbers. </w:t>
      </w:r>
      <w:r w:rsidR="00DF3CE8"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bookmarkEnd w:id="4"/>
    <w:p w14:paraId="6E932FC3" w14:textId="1298D405"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1F9C2FDF" w14:textId="77777777" w:rsidR="00673A4B" w:rsidRPr="00981AB4" w:rsidRDefault="00673A4B" w:rsidP="00673A4B">
      <w:pPr>
        <w:rPr>
          <w:rFonts w:eastAsia="Arial"/>
        </w:rPr>
      </w:pPr>
      <w:r w:rsidRPr="3D4CE219">
        <w:rPr>
          <w:rFonts w:eastAsia="Arial"/>
        </w:rPr>
        <w:t xml:space="preserve">No points are assigned to questions in this section, but a response is required for each question. These questions will be used to determine if your organization is eligible to contract with the City of Austin.  All Applications must have satisfactory answers in this section </w:t>
      </w:r>
      <w:proofErr w:type="gramStart"/>
      <w:r w:rsidRPr="3D4CE219">
        <w:rPr>
          <w:rFonts w:eastAsia="Arial"/>
        </w:rPr>
        <w:t>in order to</w:t>
      </w:r>
      <w:proofErr w:type="gramEnd"/>
      <w:r w:rsidRPr="3D4CE219">
        <w:rPr>
          <w:rFonts w:eastAsia="Arial"/>
        </w:rPr>
        <w:t xml:space="preserve"> be evaluated for potential award. If this question was referenced in the Scope of Work (Section E), the letter and number reference is included in parenthesis at the end of the question. </w:t>
      </w:r>
    </w:p>
    <w:p w14:paraId="294453CB" w14:textId="08D055E1" w:rsidR="00C52FE8" w:rsidRPr="00981AB4" w:rsidRDefault="00C52FE8" w:rsidP="00C52FE8">
      <w:pPr>
        <w:shd w:val="clear" w:color="auto" w:fill="DEEAF6" w:themeFill="accent5" w:themeFillTint="33"/>
        <w:rPr>
          <w:rFonts w:eastAsia="Arial"/>
          <w:b/>
        </w:rPr>
      </w:pPr>
      <w:r w:rsidRPr="31829F74">
        <w:rPr>
          <w:rFonts w:eastAsia="Arial"/>
          <w:b/>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31829F74">
            <w:rPr>
              <w:rStyle w:val="PlaceholderText"/>
              <w:color w:val="auto"/>
            </w:rPr>
            <w:t>Click or tap here to enter text.</w:t>
          </w:r>
        </w:sdtContent>
      </w:sdt>
    </w:p>
    <w:p w14:paraId="3D4F53EF" w14:textId="77777777" w:rsidR="00C52FE8" w:rsidRPr="00981AB4" w:rsidRDefault="00C52FE8" w:rsidP="00C52FE8">
      <w:pPr>
        <w:shd w:val="clear" w:color="auto" w:fill="DEEAF6" w:themeFill="accent5" w:themeFillTint="33"/>
        <w:rPr>
          <w:rFonts w:eastAsia="Arial"/>
          <w:b/>
        </w:rPr>
      </w:pPr>
      <w:r w:rsidRPr="31829F74">
        <w:rPr>
          <w:rFonts w:eastAsia="Arial"/>
          <w:b/>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31829F74">
            <w:rPr>
              <w:rStyle w:val="PlaceholderText"/>
              <w:color w:val="auto"/>
            </w:rPr>
            <w:t>Click or tap here to enter text.</w:t>
          </w:r>
        </w:sdtContent>
      </w:sdt>
    </w:p>
    <w:p w14:paraId="601E77D1" w14:textId="2B76EB4E" w:rsidR="00C52FE8" w:rsidRPr="003427F6" w:rsidRDefault="00C52FE8" w:rsidP="00C52FE8">
      <w:pPr>
        <w:shd w:val="clear" w:color="auto" w:fill="DEEAF6" w:themeFill="accent5" w:themeFillTint="33"/>
        <w:rPr>
          <w:rFonts w:eastAsia="Arial"/>
          <w:b/>
          <w:color w:val="2F5496"/>
        </w:rPr>
      </w:pPr>
      <w:r w:rsidRPr="31829F74">
        <w:rPr>
          <w:rFonts w:eastAsia="Arial"/>
          <w:b/>
        </w:rPr>
        <w:t>Total Amount Requested:</w:t>
      </w:r>
      <w:r w:rsidRPr="31829F74">
        <w:rPr>
          <w:rFonts w:eastAsia="Arial"/>
          <w:b/>
          <w:color w:val="2F5496" w:themeColor="accent1" w:themeShade="BF"/>
        </w:rPr>
        <w:t xml:space="preserve"> </w:t>
      </w:r>
      <w:sdt>
        <w:sdtPr>
          <w:rPr>
            <w:rFonts w:eastAsia="Arial"/>
            <w:b/>
            <w:color w:val="2F5496" w:themeColor="accent1" w:themeShade="BF"/>
          </w:rPr>
          <w:id w:val="-780032151"/>
          <w:placeholder>
            <w:docPart w:val="0E4B010432F44F648D57874E81B6664D"/>
          </w:placeholder>
          <w:showingPlcHdr/>
        </w:sdtPr>
        <w:sdtEndPr/>
        <w:sdtContent>
          <w:r w:rsidRPr="31829F74">
            <w:rPr>
              <w:rStyle w:val="PlaceholderText"/>
              <w:color w:val="auto"/>
            </w:rPr>
            <w:t>Click or tap here to enter $ amount.</w:t>
          </w:r>
        </w:sdtContent>
      </w:sdt>
    </w:p>
    <w:p w14:paraId="4F7A4C51" w14:textId="64F146E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7117140B">
        <w:rPr>
          <w:rFonts w:eastAsia="Arial"/>
          <w:b/>
          <w:bCs/>
          <w:color w:val="000000" w:themeColor="text1"/>
        </w:rPr>
        <w:t xml:space="preserve">Question </w:t>
      </w:r>
      <w:r w:rsidR="0087784E" w:rsidRPr="7117140B">
        <w:rPr>
          <w:rFonts w:eastAsia="Arial"/>
          <w:b/>
          <w:bCs/>
          <w:color w:val="000000" w:themeColor="text1"/>
        </w:rPr>
        <w:t>1</w:t>
      </w:r>
      <w:r w:rsidRPr="7117140B">
        <w:rPr>
          <w:rFonts w:eastAsia="Arial"/>
          <w:b/>
          <w:bCs/>
          <w:color w:val="000000" w:themeColor="text1"/>
        </w:rPr>
        <w:t>:</w:t>
      </w:r>
      <w:r w:rsidRPr="7117140B">
        <w:rPr>
          <w:rFonts w:eastAsia="Arial"/>
          <w:color w:val="000000" w:themeColor="text1"/>
        </w:rPr>
        <w:t xml:space="preserve"> </w:t>
      </w:r>
      <w:r w:rsidR="244DAA8C" w:rsidRPr="7117140B">
        <w:rPr>
          <w:rFonts w:eastAsia="Arial"/>
          <w:color w:val="000000" w:themeColor="text1"/>
        </w:rPr>
        <w:t>Can</w:t>
      </w:r>
      <w:r w:rsidRPr="7117140B">
        <w:rPr>
          <w:rFonts w:eastAsia="Arial"/>
          <w:color w:val="000000" w:themeColor="text1"/>
        </w:rPr>
        <w:t xml:space="preserve"> your organization meet Austin Public Health’s Social Services </w:t>
      </w:r>
      <w:hyperlink r:id="rId14">
        <w:r w:rsidRPr="7117140B">
          <w:rPr>
            <w:rStyle w:val="Hyperlink"/>
            <w:rFonts w:eastAsia="Arial"/>
          </w:rPr>
          <w:t>Insurance Requirements</w:t>
        </w:r>
      </w:hyperlink>
      <w:r w:rsidR="00CF0F75" w:rsidRPr="7117140B">
        <w:rPr>
          <w:rFonts w:eastAsia="Arial"/>
          <w:color w:val="000000" w:themeColor="text1"/>
        </w:rPr>
        <w:t xml:space="preserve"> prior to </w:t>
      </w:r>
      <w:r w:rsidR="01436634" w:rsidRPr="7117140B">
        <w:rPr>
          <w:rFonts w:eastAsia="Arial"/>
          <w:color w:val="000000" w:themeColor="text1"/>
        </w:rPr>
        <w:t>entering into</w:t>
      </w:r>
      <w:r w:rsidR="00CF0F75" w:rsidRPr="7117140B">
        <w:rPr>
          <w:rFonts w:eastAsia="Arial"/>
          <w:color w:val="000000" w:themeColor="text1"/>
        </w:rPr>
        <w:t xml:space="preserve"> a contract</w:t>
      </w:r>
      <w:r w:rsidRPr="7117140B">
        <w:rPr>
          <w:rFonts w:eastAsia="Arial"/>
          <w:color w:val="000000" w:themeColor="text1"/>
        </w:rPr>
        <w:t xml:space="preserve">? </w:t>
      </w:r>
      <w:r w:rsidR="002B5126" w:rsidRPr="7117140B">
        <w:rPr>
          <w:rFonts w:eastAsia="Arial"/>
          <w:color w:val="000000" w:themeColor="text1"/>
        </w:rPr>
        <w:t>Provide any additional information.</w:t>
      </w:r>
    </w:p>
    <w:sdt>
      <w:sdtPr>
        <w:rPr>
          <w:rFonts w:cstheme="minorHAnsi"/>
          <w:color w:val="808080"/>
        </w:rPr>
        <w:id w:val="1770426814"/>
        <w:placeholder>
          <w:docPart w:val="0C2288851F954F52BF9348E032C9E693"/>
        </w:placeholder>
      </w:sdtPr>
      <w:sdtEndPr/>
      <w:sdtContent>
        <w:p w14:paraId="21CEAAF3" w14:textId="44CD13C3"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490E4E31" w14:textId="66340BAC" w:rsidR="00AC1B33" w:rsidRPr="00981AB4" w:rsidRDefault="00AC1B33" w:rsidP="001F3748">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t>Question 2:</w:t>
      </w:r>
      <w:r w:rsidRPr="00981AB4">
        <w:rPr>
          <w:rFonts w:cstheme="minorHAnsi"/>
        </w:rPr>
        <w:t xml:space="preserve"> </w:t>
      </w:r>
      <w:r w:rsidR="00837CD5" w:rsidRPr="00981AB4">
        <w:rPr>
          <w:rFonts w:cstheme="minorHAnsi"/>
        </w:rPr>
        <w:t xml:space="preserve">Will your organization be able to meet all the Terms and Conditions listed in the </w:t>
      </w:r>
      <w:r w:rsidR="00D608B4">
        <w:rPr>
          <w:rFonts w:cstheme="minorHAnsi"/>
        </w:rPr>
        <w:t>E-</w:t>
      </w:r>
      <w:r w:rsidR="00837CD5" w:rsidRPr="00981AB4">
        <w:rPr>
          <w:rFonts w:cstheme="minorHAnsi"/>
        </w:rPr>
        <w:t>-Standard Boilerplate</w:t>
      </w:r>
      <w:r w:rsidR="00E70DAA" w:rsidRPr="00981AB4">
        <w:rPr>
          <w:rFonts w:cstheme="minorHAnsi"/>
        </w:rPr>
        <w:t xml:space="preserve">? </w:t>
      </w:r>
      <w:r w:rsidR="002B5126" w:rsidRPr="00981AB4">
        <w:rPr>
          <w:rFonts w:eastAsia="Arial" w:cstheme="minorHAnsi"/>
        </w:rPr>
        <w:t>Provide any additional information.</w:t>
      </w:r>
    </w:p>
    <w:sdt>
      <w:sdtPr>
        <w:rPr>
          <w:rFonts w:cstheme="minorHAnsi"/>
          <w:color w:val="808080"/>
        </w:rPr>
        <w:id w:val="-543294235"/>
        <w:placeholder>
          <w:docPart w:val="7FB2ABE28FD84C34978A4E5C646AD06B"/>
        </w:placeholder>
      </w:sdtPr>
      <w:sdtEndPr/>
      <w:sdtContent>
        <w:p w14:paraId="040AD3ED" w14:textId="185A55C4" w:rsidR="00186DC8" w:rsidRPr="00981AB4" w:rsidRDefault="00E70DAA" w:rsidP="00186DC8">
          <w:pPr>
            <w:rPr>
              <w:rFonts w:cstheme="minorHAnsi"/>
              <w:color w:val="808080"/>
            </w:rPr>
          </w:pPr>
          <w:r w:rsidRPr="00981AB4">
            <w:rPr>
              <w:rFonts w:cstheme="minorHAnsi"/>
            </w:rPr>
            <w:t xml:space="preserve">Click or tap here to enter text. </w:t>
          </w:r>
        </w:p>
      </w:sdtContent>
    </w:sdt>
    <w:p w14:paraId="745949C7" w14:textId="0CD749F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rPr>
      </w:pPr>
      <w:r w:rsidRPr="7117140B">
        <w:rPr>
          <w:rFonts w:eastAsia="Arial"/>
          <w:b/>
          <w:color w:val="000000" w:themeColor="text1"/>
        </w:rPr>
        <w:t xml:space="preserve">Question </w:t>
      </w:r>
      <w:r w:rsidR="003618EA" w:rsidRPr="7117140B">
        <w:rPr>
          <w:rFonts w:eastAsia="Arial"/>
          <w:b/>
          <w:color w:val="000000" w:themeColor="text1"/>
        </w:rPr>
        <w:t>3</w:t>
      </w:r>
      <w:r w:rsidRPr="7117140B">
        <w:rPr>
          <w:rFonts w:eastAsia="Arial"/>
          <w:b/>
          <w:color w:val="000000" w:themeColor="text1"/>
        </w:rPr>
        <w:t>:</w:t>
      </w:r>
      <w:r w:rsidRPr="7117140B">
        <w:rPr>
          <w:rFonts w:eastAsia="Arial"/>
          <w:color w:val="000000" w:themeColor="text1"/>
        </w:rPr>
        <w:t xml:space="preserve"> </w:t>
      </w:r>
      <w:r w:rsidRPr="7117140B">
        <w:rPr>
          <w:rFonts w:eastAsia="Arial"/>
        </w:rPr>
        <w:t>What is your organization’s annual budget?</w:t>
      </w:r>
      <w:r w:rsidR="44083D27" w:rsidRPr="7117140B">
        <w:rPr>
          <w:rFonts w:eastAsia="Arial"/>
        </w:rPr>
        <w:t xml:space="preserve"> Including </w:t>
      </w:r>
      <w:r w:rsidR="60D7FF82" w:rsidRPr="7117140B">
        <w:rPr>
          <w:rFonts w:eastAsia="Arial"/>
        </w:rPr>
        <w:t xml:space="preserve">annual </w:t>
      </w:r>
      <w:r w:rsidR="44083D27" w:rsidRPr="7117140B">
        <w:rPr>
          <w:rFonts w:eastAsia="Arial"/>
        </w:rPr>
        <w:t xml:space="preserve">revenues, costs, expenses, </w:t>
      </w:r>
      <w:r w:rsidR="4A6ED38B" w:rsidRPr="7117140B">
        <w:rPr>
          <w:rFonts w:eastAsia="Arial"/>
        </w:rPr>
        <w:t>assets,</w:t>
      </w:r>
      <w:r w:rsidR="5163D30E" w:rsidRPr="7117140B">
        <w:rPr>
          <w:rFonts w:eastAsia="Arial"/>
        </w:rPr>
        <w:t xml:space="preserve"> and</w:t>
      </w:r>
      <w:r w:rsidR="4A6ED38B" w:rsidRPr="7117140B">
        <w:rPr>
          <w:rFonts w:eastAsia="Arial"/>
        </w:rPr>
        <w:t xml:space="preserve"> liabilities. </w:t>
      </w:r>
    </w:p>
    <w:sdt>
      <w:sdtPr>
        <w:rPr>
          <w:rFonts w:cstheme="minorHAnsi"/>
          <w:color w:val="808080"/>
        </w:rPr>
        <w:id w:val="621118468"/>
        <w:placeholder>
          <w:docPart w:val="36D26094F1504B1B853A927E442E89E5"/>
        </w:placeholder>
      </w:sdtPr>
      <w:sdtEndPr/>
      <w:sdtContent>
        <w:p w14:paraId="2070564C"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10AB76F5" w14:textId="730B48E8"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4</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a brief description of the Agency applying for this fundin</w:t>
      </w:r>
      <w:r w:rsidRPr="00981AB4">
        <w:rPr>
          <w:rFonts w:eastAsia="Arial" w:cstheme="minorHAnsi"/>
          <w:bCs/>
        </w:rPr>
        <w:t>g (e.g., mission statement)</w:t>
      </w:r>
      <w:r w:rsidR="002103E6" w:rsidRPr="00981AB4">
        <w:rPr>
          <w:rFonts w:eastAsia="Arial" w:cstheme="minorHAnsi"/>
          <w:bCs/>
        </w:rPr>
        <w:t>.</w:t>
      </w:r>
    </w:p>
    <w:sdt>
      <w:sdtPr>
        <w:rPr>
          <w:rFonts w:cstheme="minorHAnsi"/>
          <w:color w:val="808080"/>
        </w:rPr>
        <w:id w:val="1238056763"/>
        <w:placeholder>
          <w:docPart w:val="7B16B061C5284BEDB531470AC5481307"/>
        </w:placeholder>
      </w:sdtPr>
      <w:sdtEndPr/>
      <w:sdtContent>
        <w:p w14:paraId="1CFF4436" w14:textId="77777777" w:rsidR="00C52FE8" w:rsidRPr="00981AB4" w:rsidRDefault="00C52FE8" w:rsidP="00C52FE8">
          <w:pPr>
            <w:rPr>
              <w:rFonts w:eastAsia="Arial" w:cstheme="minorHAnsi"/>
              <w:color w:val="2F5496"/>
              <w:u w:val="single"/>
            </w:rPr>
          </w:pPr>
          <w:r w:rsidRPr="00981AB4">
            <w:rPr>
              <w:rFonts w:cstheme="minorHAnsi"/>
            </w:rPr>
            <w:t xml:space="preserve">Click or tap here to enter text. </w:t>
          </w:r>
        </w:p>
      </w:sdtContent>
    </w:sdt>
    <w:p w14:paraId="07E88FBB" w14:textId="1EFA8BA6"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5</w:t>
      </w:r>
      <w:r w:rsidRPr="00981AB4">
        <w:rPr>
          <w:rFonts w:eastAsia="Arial" w:cstheme="minorHAnsi"/>
          <w:b/>
          <w:color w:val="000000" w:themeColor="text1"/>
        </w:rPr>
        <w:t>:</w:t>
      </w:r>
      <w:r w:rsidRPr="00981AB4">
        <w:rPr>
          <w:rFonts w:eastAsia="Arial" w:cstheme="minorHAnsi"/>
          <w:color w:val="000000" w:themeColor="text1"/>
        </w:rPr>
        <w:t xml:space="preserve"> </w:t>
      </w:r>
      <w:r w:rsidRPr="00981AB4">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7FDEB0AD" w14:textId="2EFBE430" w:rsidR="00C52FE8" w:rsidRPr="00981AB4" w:rsidRDefault="00C52FE8" w:rsidP="00C52FE8">
      <w:pPr>
        <w:ind w:left="720"/>
        <w:rPr>
          <w:rFonts w:cstheme="minorHAnsi"/>
          <w:color w:val="808080"/>
        </w:rPr>
      </w:pPr>
      <w:r w:rsidRPr="00981AB4">
        <w:rPr>
          <w:rFonts w:eastAsia="Arial" w:cstheme="minorHAnsi"/>
          <w:b/>
          <w:bCs/>
          <w:color w:val="2F5496"/>
        </w:rPr>
        <w:t>Name:</w:t>
      </w:r>
      <w:r w:rsidRPr="00981AB4">
        <w:rPr>
          <w:rFonts w:eastAsia="Arial" w:cstheme="minorHAnsi"/>
          <w:color w:val="2F5496"/>
        </w:rPr>
        <w:t xml:space="preserve"> </w:t>
      </w:r>
      <w:sdt>
        <w:sdtPr>
          <w:rPr>
            <w:rFonts w:cstheme="minorHAnsi"/>
            <w:color w:val="808080"/>
          </w:rPr>
          <w:id w:val="647639476"/>
          <w:placeholder>
            <w:docPart w:val="FE7B4E3F1D5549BA8BC3FF1ACD141373"/>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Title:</w:t>
      </w:r>
      <w:r w:rsidRPr="00981AB4">
        <w:rPr>
          <w:rFonts w:eastAsia="Arial" w:cstheme="minorHAnsi"/>
          <w:color w:val="2F5496"/>
        </w:rPr>
        <w:t xml:space="preserve">  </w:t>
      </w:r>
      <w:sdt>
        <w:sdtPr>
          <w:rPr>
            <w:rFonts w:cstheme="minorHAnsi"/>
            <w:color w:val="808080"/>
          </w:rPr>
          <w:id w:val="-1041283083"/>
          <w:placeholder>
            <w:docPart w:val="DDABD7E73A4A4AAEAC4E1DFBEB478F66"/>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Email Address:</w:t>
      </w:r>
      <w:r w:rsidRPr="00981AB4">
        <w:rPr>
          <w:rFonts w:eastAsia="Arial" w:cstheme="minorHAnsi"/>
          <w:color w:val="2F5496"/>
        </w:rPr>
        <w:t xml:space="preserve">  </w:t>
      </w:r>
      <w:sdt>
        <w:sdtPr>
          <w:rPr>
            <w:rFonts w:cstheme="minorHAnsi"/>
            <w:color w:val="808080"/>
          </w:rPr>
          <w:id w:val="-1563087321"/>
          <w:placeholder>
            <w:docPart w:val="DAD1A391EDBB42FA9E62B863B65DF484"/>
          </w:placeholder>
        </w:sdtPr>
        <w:sdtEndPr/>
        <w:sdtContent>
          <w:r w:rsidRPr="00981AB4">
            <w:rPr>
              <w:rFonts w:cstheme="minorHAnsi"/>
            </w:rPr>
            <w:t xml:space="preserve">Click or tap here to enter text.  </w:t>
          </w:r>
        </w:sdtContent>
      </w:sdt>
      <w:r w:rsidRPr="00981AB4">
        <w:rPr>
          <w:rFonts w:eastAsia="Arial" w:cstheme="minorHAnsi"/>
          <w:color w:val="2F5496"/>
        </w:rPr>
        <w:br/>
      </w:r>
      <w:r w:rsidRPr="00981AB4">
        <w:rPr>
          <w:rFonts w:eastAsia="Arial" w:cstheme="minorHAnsi"/>
          <w:b/>
          <w:bCs/>
          <w:color w:val="2F5496"/>
        </w:rPr>
        <w:t>Phone:</w:t>
      </w:r>
      <w:r w:rsidRPr="00981AB4">
        <w:rPr>
          <w:rFonts w:eastAsia="Arial" w:cstheme="minorHAnsi"/>
          <w:color w:val="2F5496"/>
        </w:rPr>
        <w:t xml:space="preserve">  </w:t>
      </w:r>
      <w:sdt>
        <w:sdtPr>
          <w:rPr>
            <w:rFonts w:cstheme="minorHAnsi"/>
            <w:color w:val="808080"/>
          </w:rPr>
          <w:id w:val="1344901615"/>
          <w:placeholder>
            <w:docPart w:val="5D0E17341A36474AAAB0AC250B37B7A7"/>
          </w:placeholder>
        </w:sdtPr>
        <w:sdtEndPr/>
        <w:sdtContent>
          <w:r w:rsidRPr="00981AB4">
            <w:rPr>
              <w:rFonts w:cstheme="minorHAnsi"/>
            </w:rPr>
            <w:t>Click or tap here to enter text.</w:t>
          </w:r>
        </w:sdtContent>
      </w:sdt>
    </w:p>
    <w:p w14:paraId="1D2CE272" w14:textId="2B733A9B" w:rsidR="00C52FE8" w:rsidRPr="00981AB4" w:rsidRDefault="00C52FE8"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sidR="003618EA" w:rsidRPr="00981AB4">
        <w:rPr>
          <w:rFonts w:eastAsia="Arial" w:cstheme="minorHAnsi"/>
          <w:b/>
          <w:color w:val="000000" w:themeColor="text1"/>
        </w:rPr>
        <w:t>6</w:t>
      </w:r>
      <w:r w:rsidRPr="00981AB4">
        <w:rPr>
          <w:rFonts w:eastAsia="Arial" w:cstheme="minorHAnsi"/>
          <w:bCs/>
          <w:color w:val="000000" w:themeColor="text1"/>
        </w:rPr>
        <w:t xml:space="preserve">: Provide </w:t>
      </w:r>
      <w:r w:rsidRPr="00981AB4">
        <w:rPr>
          <w:rFonts w:eastAsia="Arial" w:cstheme="minorHAnsi"/>
          <w:bCs/>
        </w:rPr>
        <w:t>any</w:t>
      </w:r>
      <w:r w:rsidR="0033410C">
        <w:rPr>
          <w:rFonts w:eastAsia="Arial" w:cstheme="minorHAnsi"/>
          <w:bCs/>
        </w:rPr>
        <w:t xml:space="preserve"> </w:t>
      </w:r>
      <w:r w:rsidRPr="00981AB4">
        <w:rPr>
          <w:rFonts w:eastAsia="Arial" w:cstheme="minorHAnsi"/>
          <w:bCs/>
        </w:rPr>
        <w:t>additional comments or clarifications about your organization.</w:t>
      </w:r>
    </w:p>
    <w:p w14:paraId="5DF80428" w14:textId="77777777" w:rsidR="00C52FE8" w:rsidRPr="00981AB4" w:rsidRDefault="0059486D" w:rsidP="00C52FE8">
      <w:pPr>
        <w:rPr>
          <w:rFonts w:cstheme="minorHAnsi"/>
        </w:rPr>
      </w:pPr>
      <w:sdt>
        <w:sdtPr>
          <w:rPr>
            <w:rFonts w:cstheme="minorHAnsi"/>
            <w:color w:val="808080"/>
          </w:rPr>
          <w:id w:val="-1663617615"/>
          <w:placeholder>
            <w:docPart w:val="C1739BD518CC48018C7128C4064FCDA3"/>
          </w:placeholder>
        </w:sdtPr>
        <w:sdtEndPr/>
        <w:sdtContent>
          <w:r w:rsidR="00C52FE8" w:rsidRPr="00981AB4">
            <w:rPr>
              <w:rFonts w:cstheme="minorHAnsi"/>
            </w:rPr>
            <w:t xml:space="preserve">Click or tap here to enter text. </w:t>
          </w:r>
        </w:sdtContent>
      </w:sdt>
      <w:r w:rsidR="00C52FE8" w:rsidRPr="00981AB4">
        <w:rPr>
          <w:rFonts w:cstheme="minorHAnsi"/>
        </w:rPr>
        <w:t xml:space="preserve"> </w:t>
      </w:r>
    </w:p>
    <w:p w14:paraId="37B742C7" w14:textId="6E9746D1" w:rsidR="00F86851" w:rsidRPr="00F86851" w:rsidRDefault="00F86851" w:rsidP="759C0FB2">
      <w:pPr>
        <w:ind w:left="-540"/>
        <w:rPr>
          <w:b/>
          <w:bCs/>
          <w:color w:val="2F5496" w:themeColor="accent1" w:themeShade="BF"/>
        </w:rPr>
      </w:pPr>
    </w:p>
    <w:p w14:paraId="37F4A6E6" w14:textId="6E9746D1" w:rsidR="00924DA2" w:rsidRPr="00981AB4" w:rsidRDefault="00924DA2" w:rsidP="759C0FB2">
      <w:pPr>
        <w:ind w:left="-540"/>
        <w:rPr>
          <w:b/>
          <w:bCs/>
          <w:color w:val="2F5496" w:themeColor="accent1" w:themeShade="BF"/>
        </w:rPr>
      </w:pPr>
    </w:p>
    <w:p w14:paraId="5C116387" w14:textId="61AFD331"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5" w:name="_Hlk28866327"/>
      <w:bookmarkEnd w:id="3"/>
      <w:r w:rsidRPr="00981AB4">
        <w:rPr>
          <w:rFonts w:eastAsia="Arial" w:cstheme="minorHAnsi"/>
          <w:b/>
          <w:sz w:val="28"/>
          <w:szCs w:val="28"/>
        </w:rPr>
        <w:lastRenderedPageBreak/>
        <w:t>Part</w:t>
      </w:r>
      <w:r w:rsidR="00590433" w:rsidRPr="00981AB4">
        <w:rPr>
          <w:rFonts w:eastAsia="Arial" w:cstheme="minorHAnsi"/>
          <w:b/>
          <w:sz w:val="28"/>
          <w:szCs w:val="28"/>
        </w:rPr>
        <w:t xml:space="preserve"> II. SCORED APPLICATION SECTIONS - Total Points Available: 100</w:t>
      </w:r>
    </w:p>
    <w:p w14:paraId="0451EAF7" w14:textId="6E9746D1" w:rsidR="00C52FE8" w:rsidRPr="00981AB4" w:rsidRDefault="72069F18" w:rsidP="7B0752D9">
      <w:pPr>
        <w:ind w:left="-540"/>
        <w:rPr>
          <w:rFonts w:eastAsia="Arial"/>
          <w:b/>
          <w:bCs/>
          <w:color w:val="000000" w:themeColor="text1"/>
        </w:rPr>
      </w:pPr>
      <w:r w:rsidRPr="759C0FB2">
        <w:rPr>
          <w:rFonts w:eastAsia="Arial"/>
          <w:b/>
          <w:bCs/>
          <w:color w:val="000000" w:themeColor="text1"/>
        </w:rPr>
        <w:t xml:space="preserve">Applicants must answer every question and every part of each question. Any required attachments are indicated by a </w:t>
      </w:r>
      <w:r w:rsidR="0A86014B">
        <w:rPr>
          <w:noProof/>
        </w:rPr>
        <w:drawing>
          <wp:inline distT="0" distB="0" distL="0" distR="0" wp14:anchorId="55AFB888" wp14:editId="501D900A">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759C0FB2">
        <w:rPr>
          <w:rFonts w:eastAsia="Arial"/>
          <w:b/>
          <w:bCs/>
          <w:color w:val="000000" w:themeColor="text1"/>
        </w:rPr>
        <w:t xml:space="preserve"> symbol, and drop-down menus are indicated by a </w:t>
      </w:r>
      <w:r w:rsidR="0A86014B">
        <w:rPr>
          <w:noProof/>
        </w:rPr>
        <w:drawing>
          <wp:inline distT="0" distB="0" distL="0" distR="0" wp14:anchorId="2F9A5F79" wp14:editId="01FE7146">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59C0FB2">
        <w:rPr>
          <w:rFonts w:eastAsia="Arial"/>
          <w:b/>
          <w:bCs/>
          <w:color w:val="000000" w:themeColor="text1"/>
        </w:rPr>
        <w:t xml:space="preserve"> symbol.</w:t>
      </w:r>
    </w:p>
    <w:p w14:paraId="59EAE876" w14:textId="6E9746D1" w:rsidR="00DF3CE8" w:rsidRPr="00DF3CE8" w:rsidRDefault="00DF3CE8" w:rsidP="00962C0C">
      <w:pPr>
        <w:shd w:val="clear" w:color="auto" w:fill="FFF2CC" w:themeFill="accent4" w:themeFillTint="33"/>
        <w:ind w:left="-540"/>
        <w:rPr>
          <w:rFonts w:ascii="Segoe UI" w:eastAsia="Times New Roman" w:hAnsi="Segoe UI" w:cs="Segoe UI"/>
          <w:sz w:val="21"/>
          <w:szCs w:val="21"/>
        </w:rPr>
      </w:pPr>
      <w:r w:rsidRPr="759C0FB2">
        <w:rPr>
          <w:rFonts w:eastAsia="Arial"/>
          <w:b/>
          <w:bCs/>
        </w:rPr>
        <w:t>Please note:</w:t>
      </w:r>
      <w:r w:rsidRPr="759C0FB2">
        <w:rPr>
          <w:rFonts w:eastAsia="Arial"/>
        </w:rPr>
        <w:t xml:space="preserve"> Only name uploaded documents with letters and numbers. </w:t>
      </w:r>
      <w:r w:rsidRPr="759C0FB2">
        <w:rPr>
          <w:rFonts w:ascii="Segoe UI" w:eastAsia="Times New Roman" w:hAnsi="Segoe UI" w:cs="Segoe UI"/>
          <w:sz w:val="21"/>
          <w:szCs w:val="21"/>
        </w:rPr>
        <w:t>To reduce possible submission and/or review delays, please ensure any attached file from your local drive DOES NOT contain any special characters. Letters and numbers are acceptable.</w:t>
      </w:r>
    </w:p>
    <w:p w14:paraId="3006B0C8" w14:textId="1158D409" w:rsidR="00455C92"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5"/>
    <w:p w14:paraId="244B86BF" w14:textId="4996CC9C" w:rsidR="00C12814" w:rsidRPr="00981AB4" w:rsidRDefault="0037416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rPr>
      </w:pPr>
      <w:r w:rsidRPr="4ECC804D">
        <w:rPr>
          <w:rFonts w:eastAsia="Times New Roman"/>
        </w:rPr>
        <w:t xml:space="preserve">Applicants must demonstrate that they have been delivering </w:t>
      </w:r>
      <w:r w:rsidR="000640FB" w:rsidRPr="4ECC804D">
        <w:rPr>
          <w:rFonts w:eastAsia="Times New Roman"/>
        </w:rPr>
        <w:t xml:space="preserve">high quality </w:t>
      </w:r>
      <w:r w:rsidR="0A5F9502" w:rsidRPr="4ECC804D">
        <w:rPr>
          <w:rFonts w:eastAsia="Times New Roman"/>
        </w:rPr>
        <w:t>behavioral health</w:t>
      </w:r>
      <w:r w:rsidRPr="4ECC804D">
        <w:rPr>
          <w:rFonts w:eastAsia="Times New Roman"/>
        </w:rPr>
        <w:t xml:space="preserve"> services </w:t>
      </w:r>
      <w:r w:rsidR="00A802DD" w:rsidRPr="4ECC804D">
        <w:rPr>
          <w:rFonts w:eastAsia="Times New Roman"/>
        </w:rPr>
        <w:t xml:space="preserve">in Austin/Travis County </w:t>
      </w:r>
      <w:r w:rsidRPr="4ECC804D">
        <w:rPr>
          <w:rFonts w:eastAsia="Times New Roman"/>
        </w:rPr>
        <w:t xml:space="preserve">for a minimum of 2 years.   </w:t>
      </w:r>
    </w:p>
    <w:p w14:paraId="766DDC80" w14:textId="6C50783B" w:rsidR="001B2761" w:rsidRDefault="00590433" w:rsidP="2C53359D">
      <w:pP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76C71AEA" w14:textId="389BED54" w:rsidR="00866F2B" w:rsidRPr="00981AB4" w:rsidRDefault="00866F2B" w:rsidP="00866F2B">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981AB4">
        <w:rPr>
          <w:rFonts w:eastAsia="Arial" w:cstheme="minorHAnsi"/>
          <w:b/>
          <w:color w:val="000000" w:themeColor="text1"/>
        </w:rPr>
        <w:t xml:space="preserve">Question </w:t>
      </w:r>
      <w:r>
        <w:rPr>
          <w:rFonts w:eastAsia="Arial" w:cstheme="minorHAnsi"/>
          <w:b/>
          <w:color w:val="000000" w:themeColor="text1"/>
        </w:rPr>
        <w:t>7</w:t>
      </w:r>
      <w:r w:rsidRPr="00981AB4">
        <w:rPr>
          <w:rFonts w:eastAsia="Arial" w:cstheme="minorHAnsi"/>
          <w:bCs/>
          <w:color w:val="000000" w:themeColor="text1"/>
        </w:rPr>
        <w:t xml:space="preserve">: </w:t>
      </w:r>
      <w:r>
        <w:rPr>
          <w:rFonts w:eastAsia="Arial" w:cstheme="minorHAnsi"/>
          <w:bCs/>
          <w:color w:val="000000" w:themeColor="text1"/>
        </w:rPr>
        <w:t xml:space="preserve">Does your organization provide </w:t>
      </w:r>
      <w:hyperlink r:id="rId15" w:history="1">
        <w:r w:rsidRPr="00301CFF">
          <w:rPr>
            <w:rStyle w:val="Hyperlink"/>
            <w:rFonts w:eastAsia="Arial" w:cstheme="minorHAnsi"/>
            <w:bCs/>
          </w:rPr>
          <w:t>Trauma-Informed Care Behavioral Health Services</w:t>
        </w:r>
      </w:hyperlink>
      <w:r>
        <w:rPr>
          <w:rFonts w:eastAsia="Arial" w:cstheme="minorHAnsi"/>
          <w:bCs/>
          <w:color w:val="000000" w:themeColor="text1"/>
        </w:rPr>
        <w:t xml:space="preserve">? Has your organization engaged in an </w:t>
      </w:r>
      <w:hyperlink r:id="rId16" w:history="1">
        <w:r w:rsidRPr="009343F8">
          <w:rPr>
            <w:rStyle w:val="Hyperlink"/>
            <w:rFonts w:eastAsia="Arial" w:cstheme="minorHAnsi"/>
            <w:bCs/>
          </w:rPr>
          <w:t>organizational assessment</w:t>
        </w:r>
      </w:hyperlink>
      <w:r>
        <w:rPr>
          <w:rFonts w:eastAsia="Arial" w:cstheme="minorHAnsi"/>
          <w:bCs/>
          <w:color w:val="000000" w:themeColor="text1"/>
        </w:rPr>
        <w:t xml:space="preserve"> to improve policies, procedures, practices and the social and physical environment to reflect the core principles and values of a trauma-informed care organization? Provide </w:t>
      </w:r>
      <w:r w:rsidR="00CC72D8">
        <w:rPr>
          <w:rFonts w:eastAsia="Arial" w:cstheme="minorHAnsi"/>
          <w:bCs/>
        </w:rPr>
        <w:t>details</w:t>
      </w:r>
      <w:r>
        <w:rPr>
          <w:rFonts w:eastAsia="Arial" w:cstheme="minorHAnsi"/>
          <w:bCs/>
        </w:rPr>
        <w:t xml:space="preserve"> of the organization</w:t>
      </w:r>
      <w:r w:rsidR="004213F9">
        <w:rPr>
          <w:rFonts w:eastAsia="Arial" w:cstheme="minorHAnsi"/>
          <w:bCs/>
        </w:rPr>
        <w:t>’</w:t>
      </w:r>
      <w:r w:rsidR="00CC72D8">
        <w:rPr>
          <w:rFonts w:eastAsia="Arial" w:cstheme="minorHAnsi"/>
          <w:bCs/>
        </w:rPr>
        <w:t>s</w:t>
      </w:r>
      <w:r>
        <w:rPr>
          <w:rFonts w:eastAsia="Arial" w:cstheme="minorHAnsi"/>
          <w:bCs/>
        </w:rPr>
        <w:t xml:space="preserve"> </w:t>
      </w:r>
      <w:r w:rsidR="00CC72D8">
        <w:rPr>
          <w:rFonts w:eastAsia="Arial" w:cstheme="minorHAnsi"/>
          <w:bCs/>
        </w:rPr>
        <w:t xml:space="preserve">actions </w:t>
      </w:r>
      <w:r>
        <w:rPr>
          <w:rFonts w:eastAsia="Arial" w:cstheme="minorHAnsi"/>
          <w:bCs/>
        </w:rPr>
        <w:t>completed and planned</w:t>
      </w:r>
      <w:r w:rsidR="00CC72D8">
        <w:rPr>
          <w:rFonts w:eastAsia="Arial" w:cstheme="minorHAnsi"/>
          <w:bCs/>
        </w:rPr>
        <w:t xml:space="preserve"> to </w:t>
      </w:r>
      <w:r w:rsidR="003F03A3">
        <w:rPr>
          <w:rFonts w:eastAsia="Arial" w:cstheme="minorHAnsi"/>
          <w:bCs/>
        </w:rPr>
        <w:t xml:space="preserve">provide Trauma-Informed Care. </w:t>
      </w:r>
      <w:r w:rsidR="00CC72D8">
        <w:rPr>
          <w:rFonts w:eastAsia="Arial" w:cstheme="minorHAnsi"/>
          <w:bCs/>
        </w:rPr>
        <w:t xml:space="preserve"> </w:t>
      </w:r>
    </w:p>
    <w:p w14:paraId="4F60877B" w14:textId="77777777" w:rsidR="00866F2B" w:rsidRPr="00981AB4" w:rsidRDefault="0059486D" w:rsidP="00866F2B">
      <w:pPr>
        <w:rPr>
          <w:rFonts w:cstheme="minorHAnsi"/>
        </w:rPr>
      </w:pPr>
      <w:sdt>
        <w:sdtPr>
          <w:rPr>
            <w:rFonts w:cstheme="minorHAnsi"/>
            <w:color w:val="808080"/>
          </w:rPr>
          <w:id w:val="-1270079895"/>
          <w:placeholder>
            <w:docPart w:val="D07B2D1B11EF4DB2A323C9491FE198B4"/>
          </w:placeholder>
        </w:sdtPr>
        <w:sdtEndPr/>
        <w:sdtContent>
          <w:r w:rsidR="00866F2B" w:rsidRPr="00981AB4">
            <w:rPr>
              <w:rFonts w:cstheme="minorHAnsi"/>
            </w:rPr>
            <w:t xml:space="preserve">Click or tap here to enter text. </w:t>
          </w:r>
        </w:sdtContent>
      </w:sdt>
      <w:r w:rsidR="00866F2B" w:rsidRPr="00981AB4">
        <w:rPr>
          <w:rFonts w:cstheme="minorHAnsi"/>
        </w:rPr>
        <w:t xml:space="preserve"> </w:t>
      </w:r>
    </w:p>
    <w:p w14:paraId="66A9612D" w14:textId="0A251772" w:rsidR="00F27C30" w:rsidRPr="00962C0C" w:rsidRDefault="00F27C30" w:rsidP="00F27C30">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eastAsia="Arial" w:cstheme="minorHAnsi"/>
          <w:b/>
          <w:bCs/>
          <w:color w:val="000000" w:themeColor="text1"/>
        </w:rPr>
        <w:t xml:space="preserve">Question </w:t>
      </w:r>
      <w:r w:rsidR="00866F2B">
        <w:rPr>
          <w:rFonts w:eastAsia="Arial" w:cstheme="minorHAnsi"/>
          <w:b/>
          <w:bCs/>
          <w:color w:val="000000" w:themeColor="text1"/>
        </w:rPr>
        <w:t>8</w:t>
      </w:r>
      <w:r w:rsidRPr="00981AB4">
        <w:rPr>
          <w:rFonts w:eastAsia="Arial" w:cstheme="minorHAnsi"/>
          <w:b/>
          <w:bCs/>
          <w:color w:val="000000" w:themeColor="text1"/>
        </w:rPr>
        <w:t xml:space="preserve">: </w:t>
      </w:r>
      <w:r w:rsidRPr="00962C0C">
        <w:rPr>
          <w:rFonts w:cstheme="minorHAnsi"/>
          <w:color w:val="000000" w:themeColor="text1"/>
        </w:rPr>
        <w:t xml:space="preserve"> Describe your experience providing the same or similar services to what is being proposed. If this is a new program describe how your previous experience</w:t>
      </w:r>
      <w:r w:rsidR="00391386">
        <w:rPr>
          <w:rFonts w:cstheme="minorHAnsi"/>
          <w:color w:val="000000" w:themeColor="text1"/>
        </w:rPr>
        <w:t xml:space="preserve">, </w:t>
      </w:r>
      <w:r w:rsidRPr="00962C0C">
        <w:rPr>
          <w:rFonts w:cstheme="minorHAnsi"/>
          <w:color w:val="000000" w:themeColor="text1"/>
        </w:rPr>
        <w:t>expertise</w:t>
      </w:r>
      <w:r w:rsidR="00391386">
        <w:rPr>
          <w:rFonts w:cstheme="minorHAnsi"/>
          <w:color w:val="000000" w:themeColor="text1"/>
        </w:rPr>
        <w:t xml:space="preserve"> and research</w:t>
      </w:r>
      <w:r w:rsidRPr="00962C0C">
        <w:rPr>
          <w:rFonts w:cstheme="minorHAnsi"/>
          <w:color w:val="000000" w:themeColor="text1"/>
        </w:rPr>
        <w:t xml:space="preserve"> will inform your ability to implement the new services successfully.</w:t>
      </w:r>
    </w:p>
    <w:p w14:paraId="0B01F1AA" w14:textId="77777777" w:rsidR="00F27C30" w:rsidRPr="00981AB4" w:rsidRDefault="0059486D" w:rsidP="00F27C30">
      <w:pPr>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i/>
          </w:rPr>
        </w:sdtEndPr>
        <w:sdtContent>
          <w:r w:rsidR="00F27C30" w:rsidRPr="00981AB4">
            <w:rPr>
              <w:rStyle w:val="PlaceholderText"/>
              <w:rFonts w:cstheme="minorHAnsi"/>
              <w:color w:val="auto"/>
            </w:rPr>
            <w:t xml:space="preserve">Click or tap here to enter text. </w:t>
          </w:r>
        </w:sdtContent>
      </w:sdt>
    </w:p>
    <w:p w14:paraId="64A0B2F7" w14:textId="6D125898" w:rsidR="00F27C30" w:rsidRPr="00981AB4" w:rsidRDefault="00F27C30" w:rsidP="2C53359D">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Times New Roman"/>
          <w:color w:val="000000" w:themeColor="text1"/>
        </w:rPr>
      </w:pPr>
      <w:r w:rsidRPr="2C53359D">
        <w:rPr>
          <w:b/>
          <w:bCs/>
          <w:color w:val="000000" w:themeColor="text1"/>
        </w:rPr>
        <w:t xml:space="preserve">Question </w:t>
      </w:r>
      <w:r w:rsidR="003F03A3">
        <w:rPr>
          <w:b/>
          <w:bCs/>
          <w:color w:val="000000" w:themeColor="text1"/>
        </w:rPr>
        <w:t>9</w:t>
      </w:r>
      <w:r w:rsidRPr="2C53359D">
        <w:rPr>
          <w:b/>
          <w:bCs/>
          <w:color w:val="000000" w:themeColor="text1"/>
        </w:rPr>
        <w:t xml:space="preserve">: </w:t>
      </w:r>
      <w:r w:rsidRPr="2C53359D">
        <w:rPr>
          <w:rFonts w:eastAsia="Times New Roman"/>
          <w:color w:val="000000" w:themeColor="text1"/>
        </w:rPr>
        <w:t>Describe how past performance demonstrates your agency's/program's ability to meet targets and make a positive impact on the community.</w:t>
      </w:r>
    </w:p>
    <w:p w14:paraId="03FE8E04" w14:textId="7C613762" w:rsidR="00F27C30" w:rsidRPr="00981AB4" w:rsidRDefault="00F27C30" w:rsidP="00F27C3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0"/>
        <w:rPr>
          <w:rFonts w:eastAsia="Arial" w:cstheme="minorHAnsi"/>
          <w:color w:val="000000"/>
        </w:rPr>
      </w:pPr>
      <w:r w:rsidRPr="00981AB4">
        <w:rPr>
          <w:rFonts w:cstheme="minorHAnsi"/>
          <w:noProof/>
        </w:rPr>
        <w:drawing>
          <wp:inline distT="0" distB="0" distL="0" distR="0" wp14:anchorId="5B9D3C09" wp14:editId="7EA5B8E2">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cstheme="minorHAnsi"/>
        </w:rPr>
        <w:t xml:space="preserve"> </w:t>
      </w:r>
      <w:r w:rsidRPr="00981AB4">
        <w:rPr>
          <w:rFonts w:eastAsia="Arial" w:cstheme="minorHAnsi"/>
          <w:color w:val="000000" w:themeColor="text1"/>
        </w:rPr>
        <w:t>Upload past performance reports received during the past two years or more of contracts that demonstrate the service or related services for which your Agency is applying.  Performance reports can include:</w:t>
      </w:r>
    </w:p>
    <w:p w14:paraId="579AF296" w14:textId="77777777" w:rsidR="00F27C30" w:rsidRPr="00981AB4" w:rsidRDefault="00F27C30" w:rsidP="00F27C30">
      <w:pPr>
        <w:pStyle w:val="ListParagraph"/>
        <w:numPr>
          <w:ilvl w:val="0"/>
          <w:numId w:val="11"/>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Quarterly performance reports when combined, demonstrate at least two years of services</w:t>
      </w:r>
    </w:p>
    <w:p w14:paraId="6E595B1A" w14:textId="77777777" w:rsidR="00F27C30" w:rsidRPr="00981AB4" w:rsidRDefault="00F27C30" w:rsidP="00F27C30">
      <w:pPr>
        <w:pStyle w:val="ListParagraph"/>
        <w:numPr>
          <w:ilvl w:val="0"/>
          <w:numId w:val="11"/>
        </w:numPr>
        <w:pBdr>
          <w:top w:val="single" w:sz="4" w:space="1" w:color="000000"/>
          <w:left w:val="single" w:sz="4" w:space="4" w:color="000000"/>
          <w:bottom w:val="single" w:sz="4" w:space="1" w:color="000000"/>
          <w:right w:val="single" w:sz="4" w:space="4" w:color="000000"/>
        </w:pBdr>
        <w:shd w:val="clear" w:color="auto" w:fill="E2EFD9"/>
        <w:ind w:left="0" w:firstLine="0"/>
        <w:rPr>
          <w:rFonts w:eastAsia="Arial" w:cstheme="minorHAnsi"/>
          <w:color w:val="000000"/>
        </w:rPr>
      </w:pPr>
      <w:r w:rsidRPr="00981AB4">
        <w:rPr>
          <w:rFonts w:eastAsia="Arial" w:cstheme="minorHAnsi"/>
          <w:color w:val="000000"/>
        </w:rPr>
        <w:t xml:space="preserve">Annual reports provided to the community or board when combined, demonstrate at least two years. </w:t>
      </w:r>
    </w:p>
    <w:p w14:paraId="70F514C6" w14:textId="126AD207" w:rsidR="00F27C30" w:rsidRPr="00981AB4" w:rsidRDefault="00F27C30" w:rsidP="59CAC51F">
      <w:pPr>
        <w:pStyle w:val="ListParagraph"/>
        <w:numPr>
          <w:ilvl w:val="0"/>
          <w:numId w:val="11"/>
        </w:numPr>
        <w:pBdr>
          <w:top w:val="single" w:sz="4" w:space="1" w:color="000000"/>
          <w:left w:val="single" w:sz="4" w:space="4" w:color="000000"/>
          <w:bottom w:val="single" w:sz="4" w:space="1" w:color="000000"/>
          <w:right w:val="single" w:sz="4" w:space="4" w:color="000000"/>
        </w:pBdr>
        <w:shd w:val="clear" w:color="auto" w:fill="E2EFD9" w:themeFill="accent6" w:themeFillTint="33"/>
        <w:ind w:left="0" w:firstLine="0"/>
        <w:rPr>
          <w:rFonts w:eastAsiaTheme="minorEastAsia"/>
          <w:color w:val="000000"/>
        </w:rPr>
      </w:pPr>
      <w:r w:rsidRPr="59CAC51F">
        <w:rPr>
          <w:rFonts w:eastAsia="Arial"/>
          <w:color w:val="000000" w:themeColor="text1"/>
        </w:rPr>
        <w:t>Please explain if you are not able to provide these reports,</w:t>
      </w:r>
      <w:r w:rsidR="00EA57B4" w:rsidRPr="59CAC51F">
        <w:rPr>
          <w:rFonts w:eastAsia="Arial"/>
          <w:color w:val="000000" w:themeColor="text1"/>
        </w:rPr>
        <w:t xml:space="preserve"> or you are</w:t>
      </w:r>
      <w:r w:rsidRPr="59CAC51F">
        <w:rPr>
          <w:rFonts w:eastAsia="Arial"/>
          <w:color w:val="000000" w:themeColor="text1"/>
        </w:rPr>
        <w:t xml:space="preserve"> submitting other reports, or</w:t>
      </w:r>
      <w:r w:rsidR="00EA57B4" w:rsidRPr="59CAC51F">
        <w:rPr>
          <w:rFonts w:eastAsia="Arial"/>
          <w:color w:val="000000" w:themeColor="text1"/>
        </w:rPr>
        <w:t xml:space="preserve"> if you have</w:t>
      </w:r>
      <w:r w:rsidRPr="59CAC51F">
        <w:rPr>
          <w:rFonts w:eastAsia="Arial"/>
          <w:color w:val="000000" w:themeColor="text1"/>
        </w:rPr>
        <w:t xml:space="preserve"> </w:t>
      </w:r>
      <w:r w:rsidR="4A501891" w:rsidRPr="00864D3A">
        <w:rPr>
          <w:rFonts w:eastAsia="Arial"/>
          <w:color w:val="000000" w:themeColor="text1"/>
        </w:rPr>
        <w:t>any clarification that is being provided to respond to this question.</w:t>
      </w:r>
    </w:p>
    <w:p w14:paraId="052AE8F1" w14:textId="77777777" w:rsidR="00F27C30" w:rsidRPr="00981AB4" w:rsidRDefault="0059486D" w:rsidP="00F27C30">
      <w:pPr>
        <w:rPr>
          <w:rStyle w:val="Style1"/>
          <w:rFonts w:asciiTheme="minorHAnsi" w:hAnsiTheme="minorHAnsi" w:cstheme="minorHAnsi"/>
        </w:rPr>
      </w:pPr>
      <w:sdt>
        <w:sdtPr>
          <w:rPr>
            <w:rStyle w:val="Style1"/>
            <w:rFonts w:asciiTheme="minorHAnsi" w:hAnsiTheme="minorHAnsi" w:cstheme="minorHAnsi"/>
          </w:rPr>
          <w:id w:val="341446069"/>
          <w:placeholder>
            <w:docPart w:val="60A6A13018544CD6A515C92D5E8A9CE6"/>
          </w:placeholder>
          <w:showingPlcHdr/>
          <w15:color w:val="3366FF"/>
        </w:sdtPr>
        <w:sdtEndPr>
          <w:rPr>
            <w:rStyle w:val="DefaultParagraphFont"/>
            <w:i/>
          </w:rPr>
        </w:sdtEndPr>
        <w:sdtContent>
          <w:r w:rsidR="00F27C30" w:rsidRPr="00981AB4">
            <w:rPr>
              <w:rStyle w:val="PlaceholderText"/>
              <w:rFonts w:cstheme="minorHAnsi"/>
            </w:rPr>
            <w:t xml:space="preserve">Click or tap here to enter text. </w:t>
          </w:r>
        </w:sdtContent>
      </w:sdt>
    </w:p>
    <w:p w14:paraId="266AEB9E" w14:textId="751AD66C" w:rsidR="00B405F2" w:rsidRPr="00981AB4" w:rsidRDefault="0059486D" w:rsidP="003F553E">
      <w:pPr>
        <w:rPr>
          <w:rFonts w:eastAsia="Times New Roman" w:cstheme="minorHAnsi"/>
          <w:strike/>
        </w:rPr>
      </w:pPr>
      <w:sdt>
        <w:sdtPr>
          <w:rPr>
            <w:rFonts w:cstheme="minorHAnsi"/>
            <w:b/>
            <w:bCs/>
            <w:color w:val="2F5496" w:themeColor="accent1" w:themeShade="BF"/>
          </w:rPr>
          <w:id w:val="375126698"/>
          <w14:checkbox>
            <w14:checked w14:val="0"/>
            <w14:checkedState w14:val="2612" w14:font="MS Gothic"/>
            <w14:uncheckedState w14:val="2610" w14:font="MS Gothic"/>
          </w14:checkbox>
        </w:sdtPr>
        <w:sdtEndPr/>
        <w:sdtContent>
          <w:r w:rsidR="00F27C30" w:rsidRPr="00981AB4">
            <w:rPr>
              <w:rFonts w:ascii="Segoe UI Symbol" w:eastAsia="MS Gothic" w:hAnsi="Segoe UI Symbol" w:cs="Segoe UI Symbol"/>
              <w:b/>
              <w:bCs/>
              <w:color w:val="2F5496" w:themeColor="accent1" w:themeShade="BF"/>
            </w:rPr>
            <w:t>☐</w:t>
          </w:r>
        </w:sdtContent>
      </w:sdt>
      <w:r w:rsidR="00F27C30" w:rsidRPr="00981AB4">
        <w:rPr>
          <w:rFonts w:cstheme="minorHAnsi"/>
          <w:b/>
          <w:bCs/>
          <w:color w:val="2F5496" w:themeColor="accent1" w:themeShade="BF"/>
        </w:rPr>
        <w:t xml:space="preserve"> </w:t>
      </w:r>
      <w:r w:rsidR="00F27C30" w:rsidRPr="00981AB4">
        <w:rPr>
          <w:rFonts w:cstheme="minorHAnsi"/>
          <w:noProof/>
        </w:rPr>
        <w:drawing>
          <wp:inline distT="0" distB="0" distL="0" distR="0" wp14:anchorId="344E7370" wp14:editId="3F1753CD">
            <wp:extent cx="150495" cy="15049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F27C30" w:rsidRPr="00981AB4">
        <w:rPr>
          <w:rFonts w:eastAsia="Times New Roman" w:cstheme="minorHAnsi"/>
        </w:rPr>
        <w:t xml:space="preserve">Past performance reports are attached to the application in </w:t>
      </w:r>
      <w:proofErr w:type="spellStart"/>
      <w:r w:rsidR="00F27C30" w:rsidRPr="00981AB4">
        <w:rPr>
          <w:rFonts w:eastAsia="Times New Roman" w:cstheme="minorHAnsi"/>
        </w:rPr>
        <w:t>Partnergrants</w:t>
      </w:r>
      <w:proofErr w:type="spellEnd"/>
      <w:r w:rsidR="00F27C30" w:rsidRPr="00981AB4">
        <w:rPr>
          <w:rFonts w:eastAsia="Times New Roman" w:cstheme="minorHAnsi"/>
        </w:rPr>
        <w:t>.</w:t>
      </w:r>
    </w:p>
    <w:p w14:paraId="4F740546" w14:textId="664883AD" w:rsidR="000D55FA" w:rsidRPr="00962C0C" w:rsidRDefault="008913A1" w:rsidP="000D55F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Arial"/>
          <w:color w:val="000000" w:themeColor="text1"/>
        </w:rPr>
      </w:pPr>
      <w:r w:rsidRPr="4ECC804D">
        <w:rPr>
          <w:rFonts w:eastAsia="Arial"/>
          <w:b/>
          <w:color w:val="000000" w:themeColor="text1"/>
        </w:rPr>
        <w:lastRenderedPageBreak/>
        <w:t xml:space="preserve">Question </w:t>
      </w:r>
      <w:r w:rsidR="003F03A3" w:rsidRPr="4ECC804D">
        <w:rPr>
          <w:rFonts w:eastAsia="Arial"/>
          <w:b/>
          <w:color w:val="000000" w:themeColor="text1"/>
        </w:rPr>
        <w:t>10</w:t>
      </w:r>
      <w:r w:rsidRPr="4ECC804D">
        <w:rPr>
          <w:rFonts w:eastAsia="Arial"/>
          <w:b/>
          <w:color w:val="000000" w:themeColor="text1"/>
        </w:rPr>
        <w:t xml:space="preserve">: </w:t>
      </w:r>
      <w:r w:rsidR="000D55FA" w:rsidRPr="4ECC804D">
        <w:rPr>
          <w:rFonts w:eastAsia="Arial"/>
          <w:color w:val="000000" w:themeColor="text1"/>
        </w:rPr>
        <w:t xml:space="preserve">Describe your experience and success working with the </w:t>
      </w:r>
      <w:r w:rsidR="00E12ED6" w:rsidRPr="4ECC804D">
        <w:rPr>
          <w:rFonts w:eastAsia="Arial"/>
          <w:color w:val="000000" w:themeColor="text1"/>
        </w:rPr>
        <w:t xml:space="preserve">identified </w:t>
      </w:r>
      <w:r w:rsidR="005C2941" w:rsidRPr="4ECC804D">
        <w:rPr>
          <w:rFonts w:eastAsia="Arial"/>
          <w:color w:val="000000" w:themeColor="text1"/>
        </w:rPr>
        <w:t xml:space="preserve">service </w:t>
      </w:r>
      <w:r w:rsidR="000D55FA" w:rsidRPr="4ECC804D">
        <w:rPr>
          <w:rFonts w:eastAsia="Arial"/>
          <w:color w:val="000000" w:themeColor="text1"/>
        </w:rPr>
        <w:t>population</w:t>
      </w:r>
      <w:r w:rsidR="00E049A0" w:rsidRPr="4ECC804D">
        <w:rPr>
          <w:rFonts w:eastAsia="Arial"/>
          <w:color w:val="000000" w:themeColor="text1"/>
        </w:rPr>
        <w:t>(</w:t>
      </w:r>
      <w:r w:rsidR="00E12ED6" w:rsidRPr="4ECC804D">
        <w:rPr>
          <w:rFonts w:eastAsia="Arial"/>
          <w:color w:val="000000" w:themeColor="text1"/>
        </w:rPr>
        <w:t>s</w:t>
      </w:r>
      <w:r w:rsidR="00E049A0" w:rsidRPr="4ECC804D">
        <w:rPr>
          <w:rFonts w:eastAsia="Arial"/>
          <w:color w:val="000000" w:themeColor="text1"/>
        </w:rPr>
        <w:t>)</w:t>
      </w:r>
      <w:r w:rsidR="00386CCC" w:rsidRPr="4ECC804D">
        <w:rPr>
          <w:rFonts w:eastAsia="Arial"/>
          <w:color w:val="000000" w:themeColor="text1"/>
        </w:rPr>
        <w:t xml:space="preserve"> from the Scope of Work</w:t>
      </w:r>
      <w:r w:rsidR="000D55FA" w:rsidRPr="4ECC804D">
        <w:rPr>
          <w:rFonts w:eastAsia="Arial"/>
          <w:color w:val="000000" w:themeColor="text1"/>
        </w:rPr>
        <w:t xml:space="preserve">.  If the </w:t>
      </w:r>
      <w:r w:rsidR="004E45F5" w:rsidRPr="4ECC804D">
        <w:rPr>
          <w:rFonts w:eastAsia="Arial"/>
          <w:color w:val="000000" w:themeColor="text1"/>
        </w:rPr>
        <w:t>identified</w:t>
      </w:r>
      <w:r w:rsidR="000D55FA" w:rsidRPr="4ECC804D">
        <w:rPr>
          <w:rFonts w:eastAsia="Arial"/>
          <w:color w:val="000000" w:themeColor="text1"/>
        </w:rPr>
        <w:t xml:space="preserve"> population(s) is different from your current service population, describe the modifications and new strategies you will implement</w:t>
      </w:r>
      <w:r w:rsidR="00F1268E" w:rsidRPr="4ECC804D">
        <w:rPr>
          <w:rFonts w:eastAsia="Arial"/>
          <w:color w:val="000000" w:themeColor="text1"/>
        </w:rPr>
        <w:t>.</w:t>
      </w:r>
      <w:r w:rsidR="000D55FA" w:rsidRPr="4ECC804D">
        <w:rPr>
          <w:rFonts w:eastAsia="Arial"/>
          <w:color w:val="000000" w:themeColor="text1"/>
        </w:rPr>
        <w:t xml:space="preserve"> </w:t>
      </w:r>
    </w:p>
    <w:p w14:paraId="0B079028" w14:textId="30FB2F2A" w:rsidR="008913A1" w:rsidRPr="00981AB4" w:rsidRDefault="0059486D" w:rsidP="00590D92">
      <w:pPr>
        <w:rPr>
          <w:rStyle w:val="Style1"/>
          <w:rFonts w:asciiTheme="minorHAnsi" w:hAnsiTheme="minorHAnsi" w:cstheme="minorHAnsi"/>
        </w:rPr>
      </w:pPr>
      <w:sdt>
        <w:sdtPr>
          <w:rPr>
            <w:rStyle w:val="Style1"/>
            <w:rFonts w:asciiTheme="minorHAnsi" w:hAnsiTheme="minorHAnsi" w:cstheme="minorHAnsi"/>
          </w:rPr>
          <w:id w:val="-1714802692"/>
          <w:placeholder>
            <w:docPart w:val="FCCCCBE463B34CD0841A7DDB4F3113D0"/>
          </w:placeholder>
          <w:showingPlcHdr/>
          <w15:color w:val="3366FF"/>
        </w:sdtPr>
        <w:sdtEndPr>
          <w:rPr>
            <w:rStyle w:val="Style1"/>
            <w:rFonts w:cstheme="minorBidi"/>
          </w:rPr>
        </w:sdtEndPr>
        <w:sdtContent>
          <w:r w:rsidR="008913A1" w:rsidRPr="00962C0C">
            <w:rPr>
              <w:rStyle w:val="Style1"/>
              <w:rFonts w:asciiTheme="minorHAnsi" w:hAnsiTheme="minorHAnsi"/>
            </w:rPr>
            <w:t xml:space="preserve">Click or tap here to enter text. </w:t>
          </w:r>
        </w:sdtContent>
      </w:sdt>
    </w:p>
    <w:p w14:paraId="17D53290" w14:textId="6371236F" w:rsidR="005B2B8F" w:rsidRPr="00981AB4" w:rsidRDefault="005B2B8F" w:rsidP="000D55FA">
      <w:pPr>
        <w:rPr>
          <w:rFonts w:cstheme="minorHAnsi"/>
          <w:b/>
          <w:color w:val="2F5496" w:themeColor="accent1" w:themeShade="BF"/>
        </w:rPr>
      </w:pPr>
    </w:p>
    <w:p w14:paraId="7B9C0579" w14:textId="7C02A021" w:rsidR="00BD7DEF" w:rsidRPr="00981AB4" w:rsidRDefault="12926D25" w:rsidP="000D55FA">
      <w:p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Times New Roman"/>
          <w:color w:val="000000" w:themeColor="text1"/>
        </w:rPr>
      </w:pPr>
      <w:r w:rsidRPr="410BE064">
        <w:rPr>
          <w:b/>
          <w:color w:val="000000" w:themeColor="text1"/>
        </w:rPr>
        <w:t xml:space="preserve">Question </w:t>
      </w:r>
      <w:r w:rsidR="00491FCF" w:rsidRPr="410BE064">
        <w:rPr>
          <w:b/>
          <w:color w:val="000000" w:themeColor="text1"/>
        </w:rPr>
        <w:t>1</w:t>
      </w:r>
      <w:r w:rsidR="003F03A3">
        <w:rPr>
          <w:b/>
          <w:color w:val="000000" w:themeColor="text1"/>
        </w:rPr>
        <w:t>1</w:t>
      </w:r>
      <w:r w:rsidRPr="410BE064">
        <w:rPr>
          <w:b/>
          <w:color w:val="000000" w:themeColor="text1"/>
        </w:rPr>
        <w:t>:</w:t>
      </w:r>
      <w:r w:rsidRPr="410BE064">
        <w:rPr>
          <w:color w:val="000000" w:themeColor="text1"/>
        </w:rPr>
        <w:t xml:space="preserve"> </w:t>
      </w:r>
      <w:r w:rsidRPr="410BE064">
        <w:rPr>
          <w:rFonts w:eastAsia="Calibri"/>
          <w:color w:val="000000" w:themeColor="text1"/>
        </w:rPr>
        <w:t>Describe your experience reaching</w:t>
      </w:r>
      <w:r w:rsidR="58B6DBD8" w:rsidRPr="410BE064">
        <w:rPr>
          <w:rFonts w:eastAsia="Calibri"/>
          <w:color w:val="000000" w:themeColor="text1"/>
        </w:rPr>
        <w:t xml:space="preserve"> and </w:t>
      </w:r>
      <w:r w:rsidR="001A0EC3" w:rsidRPr="410BE064">
        <w:rPr>
          <w:rFonts w:eastAsia="Calibri"/>
          <w:color w:val="000000" w:themeColor="text1"/>
        </w:rPr>
        <w:t xml:space="preserve">successfully </w:t>
      </w:r>
      <w:r w:rsidR="58B6DBD8" w:rsidRPr="410BE064">
        <w:rPr>
          <w:rFonts w:eastAsia="Calibri"/>
          <w:color w:val="000000" w:themeColor="text1"/>
        </w:rPr>
        <w:t xml:space="preserve">serving </w:t>
      </w:r>
      <w:r w:rsidRPr="410BE064">
        <w:rPr>
          <w:rFonts w:eastAsia="Calibri"/>
          <w:color w:val="000000" w:themeColor="text1"/>
        </w:rPr>
        <w:t xml:space="preserve">diverse communities. </w:t>
      </w:r>
      <w:r w:rsidRPr="410BE064">
        <w:rPr>
          <w:rFonts w:eastAsia="Calibri"/>
          <w:color w:val="000000" w:themeColor="text1"/>
          <w:u w:val="single"/>
        </w:rPr>
        <w:t>Demonstrate with data</w:t>
      </w:r>
      <w:r w:rsidRPr="410BE064">
        <w:rPr>
          <w:rFonts w:eastAsia="Calibri"/>
          <w:color w:val="000000" w:themeColor="text1"/>
        </w:rPr>
        <w:t xml:space="preserve"> how your organization positively impacts </w:t>
      </w:r>
      <w:r w:rsidR="53772708" w:rsidRPr="410BE064">
        <w:rPr>
          <w:rFonts w:eastAsia="Calibri"/>
          <w:color w:val="000000" w:themeColor="text1"/>
        </w:rPr>
        <w:t>people</w:t>
      </w:r>
      <w:r w:rsidRPr="410BE064">
        <w:rPr>
          <w:rFonts w:eastAsia="Calibri"/>
          <w:color w:val="000000" w:themeColor="text1"/>
        </w:rPr>
        <w:t xml:space="preserve"> of color</w:t>
      </w:r>
      <w:r w:rsidR="53772708" w:rsidRPr="410BE064">
        <w:rPr>
          <w:rFonts w:eastAsia="Calibri"/>
          <w:color w:val="000000" w:themeColor="text1"/>
        </w:rPr>
        <w:t>, people with disabilities, the LGBTQIA+ population, documented and undocumented immigrants, people with limited English proficiency,</w:t>
      </w:r>
      <w:r w:rsidRPr="410BE064">
        <w:rPr>
          <w:rFonts w:eastAsia="Calibri"/>
          <w:color w:val="000000" w:themeColor="text1"/>
        </w:rPr>
        <w:t xml:space="preserve"> and other historically marginalized communities.</w:t>
      </w:r>
      <w:r w:rsidR="00083CE3" w:rsidRPr="410BE064">
        <w:rPr>
          <w:rFonts w:eastAsia="Calibri"/>
          <w:color w:val="000000" w:themeColor="text1"/>
        </w:rPr>
        <w:t xml:space="preserve"> If your agency is not yet</w:t>
      </w:r>
      <w:r w:rsidR="00ED0575" w:rsidRPr="410BE064">
        <w:rPr>
          <w:rFonts w:eastAsia="Calibri"/>
          <w:color w:val="000000" w:themeColor="text1"/>
        </w:rPr>
        <w:t xml:space="preserve"> working with data at this level, describe how you plan to collect and analyze this data</w:t>
      </w:r>
      <w:r w:rsidR="00F1268E" w:rsidRPr="410BE064">
        <w:rPr>
          <w:rFonts w:eastAsia="Calibri"/>
          <w:color w:val="000000" w:themeColor="text1"/>
        </w:rPr>
        <w:t xml:space="preserve">. </w:t>
      </w:r>
      <w:r w:rsidR="61903355" w:rsidRPr="410BE064">
        <w:rPr>
          <w:rFonts w:eastAsia="Times New Roman"/>
          <w:color w:val="000000" w:themeColor="text1"/>
        </w:rPr>
        <w:t>Please provide information about specifically what communities of color you have had served including Hispanic/Latino, Black/African American, Multiracial, Asian, Native American, etc.</w:t>
      </w:r>
      <w:r w:rsidR="2849EB32" w:rsidRPr="410BE064">
        <w:rPr>
          <w:rFonts w:eastAsia="Times New Roman"/>
          <w:color w:val="000000" w:themeColor="text1"/>
        </w:rPr>
        <w:t xml:space="preserve">  </w:t>
      </w:r>
      <w:r w:rsidR="61903355" w:rsidRPr="410BE064">
        <w:rPr>
          <w:rFonts w:eastAsia="Times New Roman"/>
          <w:color w:val="000000" w:themeColor="text1"/>
        </w:rPr>
        <w:t xml:space="preserve"> </w:t>
      </w:r>
    </w:p>
    <w:p w14:paraId="457BB890" w14:textId="492B1581" w:rsidR="00DA3B89"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noProof/>
        </w:rPr>
        <w:drawing>
          <wp:inline distT="0" distB="0" distL="0" distR="0" wp14:anchorId="63B3178B" wp14:editId="020F004D">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3EAC9086" w:rsidRPr="00981AB4">
        <w:rPr>
          <w:rFonts w:eastAsia="Times New Roman" w:cstheme="minorHAnsi"/>
          <w:color w:val="000000" w:themeColor="text1"/>
        </w:rPr>
        <w:t>D</w:t>
      </w:r>
      <w:r w:rsidRPr="00981AB4">
        <w:rPr>
          <w:rFonts w:eastAsia="Times New Roman" w:cstheme="minorHAnsi"/>
          <w:color w:val="000000" w:themeColor="text1"/>
        </w:rPr>
        <w:t>ocuments to</w:t>
      </w:r>
      <w:r w:rsidR="3EAC9086" w:rsidRPr="00981AB4">
        <w:rPr>
          <w:rFonts w:eastAsia="Times New Roman" w:cstheme="minorHAnsi"/>
          <w:color w:val="000000" w:themeColor="text1"/>
        </w:rPr>
        <w:t xml:space="preserve"> support this may be attached to </w:t>
      </w:r>
      <w:r w:rsidRPr="00981AB4">
        <w:rPr>
          <w:rFonts w:eastAsia="Times New Roman" w:cstheme="minorHAnsi"/>
          <w:color w:val="000000" w:themeColor="text1"/>
        </w:rPr>
        <w:t>this application.</w:t>
      </w:r>
    </w:p>
    <w:p w14:paraId="20F5C448" w14:textId="257F5B3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148913742"/>
          <w:placeholder>
            <w:docPart w:val="0F81B363B2FD471CB017B8B27730400A"/>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68E448" w14:textId="6229FCFF" w:rsidR="00A531BD" w:rsidRPr="00962C0C" w:rsidRDefault="0059486D" w:rsidP="00A531BD">
      <w:pPr>
        <w:rPr>
          <w:rFonts w:eastAsia="Times New Roman" w:cstheme="minorHAnsi"/>
          <w:color w:val="2F5496" w:themeColor="accent1" w:themeShade="BF"/>
        </w:rPr>
      </w:pPr>
      <w:sdt>
        <w:sdtPr>
          <w:rPr>
            <w:rFonts w:cstheme="minorHAnsi"/>
            <w:b/>
            <w:bCs/>
            <w:color w:val="2F5496" w:themeColor="accent1" w:themeShade="BF"/>
          </w:rPr>
          <w:id w:val="-722296864"/>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61903355" w:rsidRPr="00981AB4">
        <w:rPr>
          <w:rFonts w:cstheme="minorHAnsi"/>
          <w:b/>
          <w:bCs/>
          <w:color w:val="2F5496" w:themeColor="accent1" w:themeShade="BF"/>
        </w:rPr>
        <w:t xml:space="preserve"> </w:t>
      </w:r>
      <w:r w:rsidR="40884956" w:rsidRPr="00981AB4">
        <w:rPr>
          <w:rFonts w:cstheme="minorHAnsi"/>
          <w:noProof/>
        </w:rPr>
        <w:drawing>
          <wp:inline distT="0" distB="0" distL="0" distR="0" wp14:anchorId="4F09E159" wp14:editId="72C41195">
            <wp:extent cx="150495" cy="150495"/>
            <wp:effectExtent l="0" t="0" r="190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61903355" w:rsidRPr="00981AB4">
        <w:rPr>
          <w:rFonts w:cstheme="minorHAnsi"/>
          <w:color w:val="2F5496" w:themeColor="accent1" w:themeShade="BF"/>
        </w:rPr>
        <w:t>If applicable</w:t>
      </w:r>
      <w:r w:rsidR="00746377" w:rsidRPr="00981AB4">
        <w:rPr>
          <w:rFonts w:cstheme="minorHAnsi"/>
          <w:color w:val="2F5496" w:themeColor="accent1" w:themeShade="BF"/>
        </w:rPr>
        <w:t>,</w:t>
      </w:r>
      <w:r w:rsidR="61903355" w:rsidRPr="00981AB4">
        <w:rPr>
          <w:rFonts w:cstheme="minorHAnsi"/>
          <w:color w:val="2F5496" w:themeColor="accent1" w:themeShade="BF"/>
        </w:rPr>
        <w:t xml:space="preserve"> </w:t>
      </w:r>
      <w:r w:rsidR="00746377" w:rsidRPr="00981AB4">
        <w:rPr>
          <w:rFonts w:cstheme="minorHAnsi"/>
          <w:color w:val="2F5496" w:themeColor="accent1" w:themeShade="BF"/>
        </w:rPr>
        <w:t>i</w:t>
      </w:r>
      <w:r w:rsidR="61903355" w:rsidRPr="00981AB4">
        <w:rPr>
          <w:rFonts w:cstheme="minorHAnsi"/>
          <w:color w:val="2F5496" w:themeColor="accent1" w:themeShade="BF"/>
        </w:rPr>
        <w:t>ndicate whether d</w:t>
      </w:r>
      <w:r w:rsidR="61903355" w:rsidRPr="00962C0C">
        <w:rPr>
          <w:rFonts w:eastAsia="Times New Roman" w:cstheme="minorHAnsi"/>
          <w:color w:val="2F5496" w:themeColor="accent1" w:themeShade="BF"/>
        </w:rPr>
        <w:t xml:space="preserve">ocuments demonstrating experience are attached to the application in </w:t>
      </w:r>
      <w:proofErr w:type="spellStart"/>
      <w:r w:rsidR="61903355" w:rsidRPr="00962C0C">
        <w:rPr>
          <w:rFonts w:eastAsia="Times New Roman" w:cstheme="minorHAnsi"/>
          <w:color w:val="2F5496" w:themeColor="accent1" w:themeShade="BF"/>
        </w:rPr>
        <w:t>Partnergrants</w:t>
      </w:r>
      <w:proofErr w:type="spellEnd"/>
      <w:r w:rsidR="61903355" w:rsidRPr="00962C0C">
        <w:rPr>
          <w:rFonts w:eastAsia="Times New Roman" w:cstheme="minorHAnsi"/>
          <w:color w:val="2F5496" w:themeColor="accent1" w:themeShade="BF"/>
        </w:rPr>
        <w:t>.</w:t>
      </w:r>
    </w:p>
    <w:p w14:paraId="7F882FAF" w14:textId="5A2E1478" w:rsidR="0043286D" w:rsidRPr="00981AB4" w:rsidRDefault="0043286D" w:rsidP="00A531BD">
      <w:pPr>
        <w:rPr>
          <w:rFonts w:eastAsia="Times New Roman" w:cstheme="minorHAnsi"/>
        </w:rPr>
      </w:pPr>
    </w:p>
    <w:p w14:paraId="257862F2" w14:textId="33D3DB7E"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0E867200" w14:textId="33D835D9" w:rsidR="00D3247B" w:rsidRPr="00981AB4" w:rsidRDefault="00D3247B" w:rsidP="00BA142A">
      <w:pPr>
        <w:rPr>
          <w:rFonts w:cstheme="minorHAnsi"/>
        </w:rPr>
      </w:pPr>
      <w:bookmarkStart w:id="6" w:name="_3znysh7" w:colFirst="0" w:colLast="0"/>
      <w:bookmarkStart w:id="7" w:name="_2et92p0" w:colFirst="0" w:colLast="0"/>
      <w:bookmarkEnd w:id="6"/>
      <w:bookmarkEnd w:id="7"/>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56D02485" w14:textId="77777777" w:rsidR="00D3247B" w:rsidRPr="00981AB4"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0A15D6D7" w14:textId="4A050457"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rPr>
      </w:pPr>
      <w:r w:rsidRPr="00981AB4">
        <w:rPr>
          <w:rFonts w:cstheme="minorHAnsi"/>
          <w:b/>
          <w:color w:val="000000" w:themeColor="text1"/>
        </w:rPr>
        <w:t xml:space="preserve">Question </w:t>
      </w:r>
      <w:r w:rsidR="54953248" w:rsidRPr="00981AB4">
        <w:rPr>
          <w:rFonts w:cstheme="minorHAnsi"/>
          <w:b/>
          <w:bCs/>
          <w:color w:val="000000" w:themeColor="text1"/>
        </w:rPr>
        <w:t>1</w:t>
      </w:r>
      <w:r w:rsidR="003F03A3">
        <w:rPr>
          <w:rFonts w:cstheme="minorHAnsi"/>
          <w:b/>
          <w:bCs/>
          <w:color w:val="000000" w:themeColor="text1"/>
        </w:rPr>
        <w:t>2</w:t>
      </w:r>
      <w:r w:rsidRPr="00981AB4">
        <w:rPr>
          <w:rFonts w:cstheme="minorHAnsi"/>
          <w:b/>
          <w:color w:val="000000" w:themeColor="text1"/>
        </w:rPr>
        <w:t xml:space="preserve">: </w:t>
      </w:r>
      <w:r w:rsidRPr="00981AB4">
        <w:rPr>
          <w:rFonts w:cstheme="minorHAnsi"/>
          <w:color w:val="000000" w:themeColor="text1"/>
        </w:rPr>
        <w:t xml:space="preserve">Describe how </w:t>
      </w:r>
      <w:r w:rsidRPr="00981AB4">
        <w:rPr>
          <w:rFonts w:cstheme="minorHAnsi"/>
        </w:rPr>
        <w:t xml:space="preserve">your agency and </w:t>
      </w:r>
      <w:r w:rsidRPr="00981AB4">
        <w:rPr>
          <w:rFonts w:cstheme="minorHAnsi"/>
          <w:color w:val="000000" w:themeColor="text1"/>
        </w:rPr>
        <w:t xml:space="preserve">the proposed program </w:t>
      </w:r>
      <w:r w:rsidR="00B365EB" w:rsidRPr="00981AB4">
        <w:rPr>
          <w:rFonts w:cstheme="minorHAnsi"/>
          <w:color w:val="000000" w:themeColor="text1"/>
        </w:rPr>
        <w:t>includes an</w:t>
      </w:r>
      <w:r w:rsidRPr="00981AB4">
        <w:rPr>
          <w:rFonts w:cstheme="minorHAnsi"/>
          <w:color w:val="000000" w:themeColor="text1"/>
        </w:rPr>
        <w:t xml:space="preserve"> implementation strategy </w:t>
      </w:r>
      <w:r w:rsidR="00B365EB" w:rsidRPr="00981AB4">
        <w:rPr>
          <w:rFonts w:cstheme="minorHAnsi"/>
          <w:color w:val="000000" w:themeColor="text1"/>
        </w:rPr>
        <w:t xml:space="preserve">that </w:t>
      </w:r>
      <w:r w:rsidRPr="00981AB4">
        <w:rPr>
          <w:rFonts w:cstheme="minorHAnsi"/>
          <w:color w:val="000000" w:themeColor="text1"/>
        </w:rPr>
        <w:t xml:space="preserve">advances racial equity in the </w:t>
      </w:r>
      <w:r w:rsidRPr="00981AB4">
        <w:rPr>
          <w:rFonts w:cstheme="minorHAnsi"/>
          <w:b/>
          <w:bCs/>
          <w:color w:val="000000" w:themeColor="text1"/>
        </w:rPr>
        <w:t>community</w:t>
      </w:r>
      <w:r w:rsidRPr="00981AB4">
        <w:rPr>
          <w:rFonts w:cstheme="minorHAnsi"/>
          <w:color w:val="000000" w:themeColor="text1"/>
        </w:rPr>
        <w:t>.</w:t>
      </w:r>
    </w:p>
    <w:sdt>
      <w:sdtPr>
        <w:rPr>
          <w:rFonts w:cstheme="minorHAnsi"/>
          <w:color w:val="000000"/>
        </w:rPr>
        <w:id w:val="1607695572"/>
        <w:placeholder>
          <w:docPart w:val="0BBD8B1E45944DBBA2927C09BE4A8F1C"/>
        </w:placeholder>
        <w:showingPlcHdr/>
      </w:sdtPr>
      <w:sdtEndPr/>
      <w:sdtContent>
        <w:p w14:paraId="02DFA564" w14:textId="77777777" w:rsidR="00D3247B" w:rsidRPr="00981AB4" w:rsidRDefault="00D3247B" w:rsidP="00BA142A">
          <w:pPr>
            <w:rPr>
              <w:rFonts w:cstheme="minorHAnsi"/>
              <w:color w:val="000000"/>
            </w:rPr>
          </w:pPr>
          <w:r w:rsidRPr="00981AB4">
            <w:rPr>
              <w:rStyle w:val="PlaceholderText"/>
              <w:rFonts w:cstheme="minorHAnsi"/>
            </w:rPr>
            <w:t>Click or tap here to enter text.</w:t>
          </w:r>
        </w:p>
      </w:sdtContent>
    </w:sdt>
    <w:p w14:paraId="076789FE" w14:textId="1B858649" w:rsidR="00D3247B" w:rsidRPr="00981AB4" w:rsidRDefault="00D3247B"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rPr>
      </w:pPr>
      <w:r w:rsidRPr="00981AB4">
        <w:rPr>
          <w:rFonts w:cstheme="minorHAnsi"/>
          <w:b/>
          <w:bCs/>
        </w:rPr>
        <w:t xml:space="preserve">Question </w:t>
      </w:r>
      <w:r w:rsidR="54953248" w:rsidRPr="00981AB4">
        <w:rPr>
          <w:rFonts w:cstheme="minorHAnsi"/>
          <w:b/>
          <w:bCs/>
        </w:rPr>
        <w:t>1</w:t>
      </w:r>
      <w:r w:rsidR="003F03A3">
        <w:rPr>
          <w:rFonts w:cstheme="minorHAnsi"/>
          <w:b/>
          <w:bCs/>
        </w:rPr>
        <w:t>3</w:t>
      </w:r>
      <w:r w:rsidRPr="00981AB4">
        <w:rPr>
          <w:rFonts w:cstheme="minorHAnsi"/>
          <w:b/>
          <w:bCs/>
        </w:rPr>
        <w:t>:</w:t>
      </w:r>
      <w:r w:rsidRPr="00981AB4">
        <w:rPr>
          <w:rFonts w:cstheme="minorHAnsi"/>
        </w:rPr>
        <w:t xml:space="preserve">  Describe how your agency advances racial and ethnic equity within </w:t>
      </w:r>
      <w:r w:rsidR="00D44024" w:rsidRPr="00981AB4">
        <w:rPr>
          <w:rFonts w:cstheme="minorHAnsi"/>
        </w:rPr>
        <w:t>your</w:t>
      </w:r>
      <w:r w:rsidRPr="00981AB4">
        <w:rPr>
          <w:rFonts w:cstheme="minorHAnsi"/>
        </w:rPr>
        <w:t xml:space="preserve"> </w:t>
      </w:r>
      <w:r w:rsidRPr="00981AB4">
        <w:rPr>
          <w:rFonts w:cstheme="minorHAnsi"/>
          <w:b/>
          <w:bCs/>
        </w:rPr>
        <w:t>agency</w:t>
      </w:r>
      <w:r w:rsidR="00D44024" w:rsidRPr="00981AB4">
        <w:rPr>
          <w:rFonts w:cstheme="minorHAnsi"/>
          <w:b/>
          <w:bCs/>
        </w:rPr>
        <w:t>’s</w:t>
      </w:r>
      <w:r w:rsidRPr="00981AB4">
        <w:rPr>
          <w:rFonts w:cstheme="minorHAnsi"/>
          <w:b/>
          <w:bCs/>
        </w:rPr>
        <w:t xml:space="preserve"> culture</w:t>
      </w:r>
      <w:r w:rsidRPr="00981AB4">
        <w:rPr>
          <w:rFonts w:cstheme="minorHAnsi"/>
        </w:rPr>
        <w:t>.</w:t>
      </w:r>
    </w:p>
    <w:sdt>
      <w:sdtPr>
        <w:rPr>
          <w:rFonts w:cstheme="minorHAnsi"/>
          <w:color w:val="808080"/>
        </w:rPr>
        <w:id w:val="1148869661"/>
        <w:placeholder>
          <w:docPart w:val="088C0C78ED7640C18CFBA1A4EB518512"/>
        </w:placeholder>
        <w:showingPlcHdr/>
      </w:sdtPr>
      <w:sdtEndPr/>
      <w:sdtContent>
        <w:p w14:paraId="2A257F29" w14:textId="759AC485" w:rsidR="00D3247B" w:rsidRDefault="00D3247B" w:rsidP="00BA142A">
          <w:pPr>
            <w:spacing w:line="257" w:lineRule="auto"/>
            <w:rPr>
              <w:rFonts w:cstheme="minorHAnsi"/>
              <w:color w:val="808080"/>
            </w:rPr>
          </w:pPr>
          <w:r w:rsidRPr="00981AB4">
            <w:rPr>
              <w:rStyle w:val="PlaceholderText"/>
              <w:rFonts w:cstheme="minorHAnsi"/>
            </w:rPr>
            <w:t>Click or tap here to enter text.</w:t>
          </w:r>
        </w:p>
      </w:sdtContent>
    </w:sdt>
    <w:p w14:paraId="4D722C1C" w14:textId="77777777" w:rsidR="001F75B8" w:rsidRPr="00981AB4" w:rsidRDefault="001F75B8" w:rsidP="00BA142A">
      <w:pPr>
        <w:spacing w:line="257" w:lineRule="auto"/>
        <w:rPr>
          <w:rFonts w:cstheme="minorHAnsi"/>
          <w:color w:val="808080"/>
        </w:rPr>
      </w:pPr>
    </w:p>
    <w:p w14:paraId="0BD6CD79" w14:textId="1E215C6D" w:rsidR="00D3247B" w:rsidRPr="00981AB4" w:rsidRDefault="68D1291E" w:rsidP="7B0752D9">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7B0752D9">
        <w:rPr>
          <w:b/>
          <w:bCs/>
          <w:shd w:val="clear" w:color="auto" w:fill="E2EFD9"/>
        </w:rPr>
        <w:lastRenderedPageBreak/>
        <w:t xml:space="preserve">Question </w:t>
      </w:r>
      <w:r w:rsidR="08B88DB1" w:rsidRPr="7B0752D9">
        <w:rPr>
          <w:b/>
          <w:bCs/>
          <w:shd w:val="clear" w:color="auto" w:fill="E2EFD9"/>
        </w:rPr>
        <w:t>1</w:t>
      </w:r>
      <w:r w:rsidR="003F03A3">
        <w:rPr>
          <w:b/>
          <w:bCs/>
        </w:rPr>
        <w:t>4</w:t>
      </w:r>
      <w:r w:rsidRPr="7B0752D9">
        <w:rPr>
          <w:b/>
          <w:bCs/>
          <w:shd w:val="clear" w:color="auto" w:fill="E2EFD9"/>
        </w:rPr>
        <w:t xml:space="preserve">: </w:t>
      </w:r>
      <w:r w:rsidRPr="7B0752D9">
        <w:rPr>
          <w:shd w:val="clear" w:color="auto" w:fill="E2EFD9"/>
        </w:rPr>
        <w:t>Rate your organization for each of the</w:t>
      </w:r>
      <w:r w:rsidR="37117879" w:rsidRPr="7B0752D9">
        <w:rPr>
          <w:shd w:val="clear" w:color="auto" w:fill="E2EFD9"/>
        </w:rPr>
        <w:t xml:space="preserve"> </w:t>
      </w:r>
      <w:r w:rsidRPr="7B0752D9">
        <w:rPr>
          <w:shd w:val="clear" w:color="auto" w:fill="E2EFD9"/>
        </w:rPr>
        <w:t>following questions</w:t>
      </w:r>
      <w:r w:rsidR="37117879" w:rsidRPr="7B0752D9">
        <w:rPr>
          <w:shd w:val="clear" w:color="auto" w:fill="E2EFD9"/>
        </w:rPr>
        <w:t xml:space="preserve"> </w:t>
      </w:r>
      <w:r w:rsidRPr="7B0752D9">
        <w:rPr>
          <w:shd w:val="clear" w:color="auto" w:fill="E2EFD9"/>
        </w:rPr>
        <w:t>with “Implementation Started” or “Plan to Implement</w:t>
      </w:r>
      <w:r w:rsidRPr="7B0752D9">
        <w:t xml:space="preserve">”. </w:t>
      </w:r>
      <w:r w:rsidRPr="7B0752D9">
        <w:rPr>
          <w:b/>
          <w:bCs/>
        </w:rPr>
        <w:t xml:space="preserve">Use the </w:t>
      </w:r>
      <w:r w:rsidR="00D3247B" w:rsidRPr="00981AB4">
        <w:rPr>
          <w:rFonts w:cstheme="minorHAnsi"/>
          <w:noProof/>
        </w:rPr>
        <w:drawing>
          <wp:inline distT="0" distB="0" distL="0" distR="0" wp14:anchorId="3D82BA36" wp14:editId="5B2E8913">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7B0752D9">
        <w:rPr>
          <w:b/>
          <w:bCs/>
        </w:rPr>
        <w:t xml:space="preserve"> drop down</w:t>
      </w:r>
      <w:r w:rsidRPr="7B0752D9">
        <w:t xml:space="preserve"> menu to choose and then explain your answer in the next box.</w:t>
      </w:r>
    </w:p>
    <w:p w14:paraId="4A956416" w14:textId="77777777" w:rsidR="00D3247B" w:rsidRPr="00981AB4" w:rsidRDefault="00D3247B" w:rsidP="00BA142A">
      <w:pPr>
        <w:spacing w:after="0" w:line="240" w:lineRule="auto"/>
        <w:rPr>
          <w:rFonts w:cstheme="minorHAnsi"/>
        </w:rPr>
      </w:pPr>
    </w:p>
    <w:tbl>
      <w:tblPr>
        <w:tblStyle w:val="3"/>
        <w:tblW w:w="9344" w:type="dxa"/>
        <w:tblInd w:w="-98"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4042"/>
      </w:tblGrid>
      <w:tr w:rsidR="00FD1DE8" w:rsidRPr="00981AB4" w14:paraId="7FBB21F5" w14:textId="77777777" w:rsidTr="7117140B">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2D849F" w14:textId="05590056" w:rsidR="00D3247B" w:rsidRPr="00981AB4" w:rsidRDefault="00D3247B" w:rsidP="00BA142A">
            <w:pPr>
              <w:rPr>
                <w:rFonts w:asciiTheme="minorHAnsi" w:hAnsiTheme="minorHAnsi" w:cstheme="minorBidi"/>
                <w:b/>
                <w:sz w:val="20"/>
                <w:szCs w:val="20"/>
              </w:rPr>
            </w:pPr>
            <w:r w:rsidRPr="4ECC804D">
              <w:rPr>
                <w:rFonts w:asciiTheme="minorHAnsi" w:hAnsiTheme="minorHAnsi" w:cstheme="minorBidi"/>
                <w:b/>
                <w:sz w:val="20"/>
                <w:szCs w:val="20"/>
              </w:rPr>
              <w:t>Racial Equity Self</w:t>
            </w:r>
            <w:r w:rsidR="00E06B1A" w:rsidRPr="4ECC804D">
              <w:rPr>
                <w:rFonts w:asciiTheme="minorHAnsi" w:hAnsiTheme="minorHAnsi" w:cstheme="minorBidi"/>
                <w:b/>
                <w:sz w:val="20"/>
                <w:szCs w:val="20"/>
              </w:rPr>
              <w:t>-</w:t>
            </w:r>
            <w:r w:rsidRPr="4ECC804D">
              <w:rPr>
                <w:rFonts w:asciiTheme="minorHAnsi" w:hAnsiTheme="minorHAnsi" w:cstheme="minorBid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4D459F6D" w14:textId="2B219AC5" w:rsidR="00D3247B" w:rsidRPr="00981AB4" w:rsidRDefault="68D1291E" w:rsidP="572D8E5C">
            <w:pPr>
              <w:rPr>
                <w:rFonts w:asciiTheme="minorHAnsi" w:hAnsiTheme="minorHAnsi" w:cstheme="minorBidi"/>
                <w:b/>
                <w:sz w:val="20"/>
                <w:szCs w:val="20"/>
              </w:rPr>
            </w:pPr>
            <w:r w:rsidRPr="7117140B">
              <w:rPr>
                <w:rFonts w:asciiTheme="minorHAnsi" w:hAnsiTheme="minorHAnsi" w:cstheme="minorBidi"/>
                <w:b/>
                <w:sz w:val="20"/>
                <w:szCs w:val="20"/>
              </w:rPr>
              <w:t xml:space="preserve">Choose from the </w:t>
            </w:r>
            <w:r w:rsidR="53D647EB">
              <w:rPr>
                <w:noProof/>
              </w:rPr>
              <w:drawing>
                <wp:inline distT="0" distB="0" distL="0" distR="0" wp14:anchorId="234D877A" wp14:editId="165AFC37">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117140B">
              <w:rPr>
                <w:rFonts w:asciiTheme="minorHAnsi" w:hAnsiTheme="minorHAnsi" w:cstheme="minorBidi"/>
                <w:b/>
                <w:sz w:val="20"/>
                <w:szCs w:val="20"/>
              </w:rPr>
              <w:t xml:space="preserve"> drop down menu that describes your stage of implementation: Planning; Implementation; or Fully Integrated Implementation </w:t>
            </w:r>
          </w:p>
        </w:tc>
        <w:tc>
          <w:tcPr>
            <w:tcW w:w="4042"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0302065F" w14:textId="77777777" w:rsidR="00D3247B" w:rsidRPr="00981AB4" w:rsidRDefault="00D3247B" w:rsidP="00BA142A">
            <w:pPr>
              <w:rPr>
                <w:rFonts w:asciiTheme="minorHAnsi" w:hAnsiTheme="minorHAnsi" w:cstheme="minorBidi"/>
                <w:b/>
                <w:sz w:val="20"/>
                <w:szCs w:val="20"/>
              </w:rPr>
            </w:pPr>
            <w:r w:rsidRPr="4ECC804D">
              <w:rPr>
                <w:rFonts w:asciiTheme="minorHAnsi" w:hAnsiTheme="minorHAnsi" w:cstheme="minorBidi"/>
                <w:b/>
                <w:sz w:val="20"/>
                <w:szCs w:val="20"/>
              </w:rPr>
              <w:t>Describe what the agency’s board, staff and programs are doing to implement these items. </w:t>
            </w:r>
          </w:p>
        </w:tc>
      </w:tr>
      <w:tr w:rsidR="00391386" w:rsidRPr="00981AB4" w14:paraId="4506283D" w14:textId="77777777" w:rsidTr="7117140B">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9129DBB" w14:textId="77777777" w:rsidR="00D3247B" w:rsidRPr="00981AB4" w:rsidRDefault="00D3247B" w:rsidP="001F75B8">
            <w:pPr>
              <w:numPr>
                <w:ilvl w:val="0"/>
                <w:numId w:val="12"/>
              </w:numPr>
              <w:pBdr>
                <w:top w:val="nil"/>
                <w:left w:val="nil"/>
                <w:bottom w:val="nil"/>
                <w:right w:val="nil"/>
                <w:between w:val="nil"/>
              </w:pBdr>
              <w:ind w:left="351"/>
              <w:rPr>
                <w:rFonts w:asciiTheme="minorHAnsi" w:hAnsiTheme="minorHAnsi" w:cstheme="minorBidi"/>
                <w:sz w:val="20"/>
                <w:szCs w:val="20"/>
              </w:rPr>
            </w:pPr>
            <w:r w:rsidRPr="4ECC804D">
              <w:rPr>
                <w:rFonts w:asciiTheme="minorHAnsi" w:hAnsiTheme="minorHAnsi" w:cstheme="minorBidi"/>
                <w:color w:val="000000" w:themeColor="text1"/>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6A39E4B9" w14:textId="77777777" w:rsidR="00D3247B" w:rsidRPr="00981AB4" w:rsidRDefault="0059486D" w:rsidP="35506B4E">
            <w:pPr>
              <w:rPr>
                <w:rFonts w:asciiTheme="minorHAnsi" w:hAnsiTheme="minorHAnsi" w:cstheme="minorBidi"/>
                <w:color w:val="808080"/>
                <w:sz w:val="20"/>
                <w:szCs w:val="20"/>
              </w:rPr>
            </w:pPr>
            <w:sdt>
              <w:sdtPr>
                <w:rPr>
                  <w:sz w:val="16"/>
                  <w:szCs w:val="16"/>
                </w:rPr>
                <w:id w:val="1771122963"/>
                <w:placeholder>
                  <w:docPart w:val="4C3C20908C164B898D1DDD49955D87BB"/>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rPr>
              </w:sdtEndPr>
              <w:sdtContent>
                <w:r w:rsidR="54B8873E" w:rsidRPr="35506B4E">
                  <w:rPr>
                    <w:rFonts w:asciiTheme="minorHAnsi" w:hAnsiTheme="minorHAnsi" w:cstheme="minorBidi"/>
                    <w:sz w:val="16"/>
                    <w:szCs w:val="16"/>
                  </w:rPr>
                  <w:t xml:space="preserve">Click here for </w:t>
                </w:r>
                <w:r w:rsidR="54B8873E" w:rsidRPr="35506B4E">
                  <w:rPr>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4193B418" wp14:editId="5A70CCF7">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85521846"/>
            <w:placeholder>
              <w:docPart w:val="5CA5FCFCCAEF455790C1D1208CC5791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4A088C9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91386" w:rsidRPr="00981AB4" w14:paraId="59191B3D" w14:textId="77777777" w:rsidTr="7117140B">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18428C85" w14:textId="77777777" w:rsidR="00D3247B" w:rsidRPr="00981AB4" w:rsidRDefault="00D3247B" w:rsidP="001F75B8">
            <w:pPr>
              <w:numPr>
                <w:ilvl w:val="0"/>
                <w:numId w:val="12"/>
              </w:numPr>
              <w:pBdr>
                <w:top w:val="nil"/>
                <w:left w:val="nil"/>
                <w:bottom w:val="nil"/>
                <w:right w:val="nil"/>
                <w:between w:val="nil"/>
              </w:pBdr>
              <w:ind w:left="351"/>
              <w:rPr>
                <w:rFonts w:asciiTheme="minorHAnsi" w:hAnsiTheme="minorHAnsi" w:cstheme="minorBidi"/>
                <w:sz w:val="20"/>
                <w:szCs w:val="20"/>
              </w:rPr>
            </w:pPr>
            <w:r w:rsidRPr="4ECC804D">
              <w:rPr>
                <w:rFonts w:asciiTheme="minorHAnsi" w:hAnsiTheme="minorHAnsi" w:cstheme="minorBidi"/>
                <w:color w:val="000000" w:themeColor="text1"/>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4C15946C" w14:textId="77777777" w:rsidR="00D3247B" w:rsidRPr="00981AB4" w:rsidRDefault="0059486D" w:rsidP="35506B4E">
            <w:pPr>
              <w:rPr>
                <w:rFonts w:asciiTheme="minorHAnsi" w:hAnsiTheme="minorHAnsi" w:cstheme="minorBidi"/>
                <w:color w:val="808080"/>
                <w:sz w:val="20"/>
                <w:szCs w:val="20"/>
              </w:rPr>
            </w:pPr>
            <w:sdt>
              <w:sdtPr>
                <w:rPr>
                  <w:sz w:val="16"/>
                  <w:szCs w:val="16"/>
                </w:rPr>
                <w:id w:val="-1582133863"/>
                <w:placeholder>
                  <w:docPart w:val="8F6049162C59414397E39D26626FCC62"/>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54B8873E" w:rsidRPr="35506B4E">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4740E2D" wp14:editId="6350A425">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1461175743"/>
            <w:placeholder>
              <w:docPart w:val="8F6BCD1676984DAA9C32A97E838A6D29"/>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2EBBF5C"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91386" w:rsidRPr="00981AB4" w14:paraId="645F3FEB" w14:textId="77777777" w:rsidTr="7117140B">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336E5E0" w14:textId="77777777" w:rsidR="00D3247B" w:rsidRPr="00981AB4" w:rsidRDefault="00D3247B" w:rsidP="001F75B8">
            <w:pPr>
              <w:numPr>
                <w:ilvl w:val="0"/>
                <w:numId w:val="12"/>
              </w:numPr>
              <w:pBdr>
                <w:top w:val="nil"/>
                <w:left w:val="nil"/>
                <w:bottom w:val="nil"/>
                <w:right w:val="nil"/>
                <w:between w:val="nil"/>
              </w:pBdr>
              <w:ind w:left="351"/>
              <w:rPr>
                <w:rFonts w:asciiTheme="minorHAnsi" w:hAnsiTheme="minorHAnsi" w:cstheme="minorBidi"/>
                <w:color w:val="000000"/>
                <w:sz w:val="20"/>
                <w:szCs w:val="20"/>
              </w:rPr>
            </w:pPr>
            <w:r w:rsidRPr="4ECC804D">
              <w:rPr>
                <w:rFonts w:asciiTheme="minorHAnsi" w:hAnsiTheme="minorHAnsi" w:cstheme="minorBidi"/>
                <w:color w:val="000000" w:themeColor="text1"/>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5C1D9FBC" w14:textId="77777777" w:rsidR="00D3247B" w:rsidRPr="00981AB4" w:rsidRDefault="0059486D" w:rsidP="35506B4E">
            <w:pPr>
              <w:rPr>
                <w:rFonts w:asciiTheme="minorHAnsi" w:hAnsiTheme="minorHAnsi" w:cstheme="minorBidi"/>
                <w:sz w:val="20"/>
                <w:szCs w:val="20"/>
              </w:rPr>
            </w:pPr>
            <w:sdt>
              <w:sdtPr>
                <w:rPr>
                  <w:color w:val="808080"/>
                  <w:sz w:val="16"/>
                  <w:szCs w:val="16"/>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54B8873E" w:rsidRPr="35506B4E">
                  <w:rPr>
                    <w:rFonts w:asciiTheme="minorHAnsi" w:hAnsiTheme="minorHAnsi" w:cstheme="minorBidi"/>
                    <w:sz w:val="16"/>
                    <w:szCs w:val="16"/>
                  </w:rPr>
                  <w:t xml:space="preserve">Click here for </w:t>
                </w:r>
                <w:r w:rsidR="54B8873E" w:rsidRPr="35506B4E">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sz w:val="16"/>
                <w:szCs w:val="16"/>
              </w:rPr>
              <w:drawing>
                <wp:inline distT="0" distB="0" distL="0" distR="0" wp14:anchorId="27B60A71" wp14:editId="0DBB5337">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868569307"/>
            <w:placeholder>
              <w:docPart w:val="1E289B0E899B41AF9FEAD0B5FE924807"/>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785D592" w14:textId="77777777" w:rsidR="00D3247B" w:rsidRPr="00981AB4" w:rsidRDefault="00D3247B" w:rsidP="00BA142A">
                <w:pPr>
                  <w:rPr>
                    <w:rFonts w:asciiTheme="minorHAnsi" w:hAnsiTheme="minorHAnsi" w:cstheme="minorHAnsi"/>
                    <w:color w:val="000000"/>
                    <w:sz w:val="16"/>
                    <w:szCs w:val="16"/>
                  </w:rPr>
                </w:pPr>
                <w:r w:rsidRPr="00981AB4">
                  <w:rPr>
                    <w:rStyle w:val="PlaceholderText"/>
                    <w:rFonts w:asciiTheme="minorHAnsi" w:hAnsiTheme="minorHAnsi" w:cstheme="minorHAnsi"/>
                    <w:sz w:val="16"/>
                    <w:szCs w:val="16"/>
                  </w:rPr>
                  <w:t>Click or tap here to enter text.</w:t>
                </w:r>
              </w:p>
            </w:tc>
          </w:sdtContent>
        </w:sdt>
      </w:tr>
      <w:tr w:rsidR="00391386" w:rsidRPr="00981AB4" w14:paraId="4F0640E0" w14:textId="77777777" w:rsidTr="7117140B">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523FA35" w14:textId="77777777" w:rsidR="00D3247B" w:rsidRPr="00981AB4" w:rsidRDefault="00D3247B" w:rsidP="001F75B8">
            <w:pPr>
              <w:numPr>
                <w:ilvl w:val="0"/>
                <w:numId w:val="12"/>
              </w:numPr>
              <w:pBdr>
                <w:top w:val="nil"/>
                <w:left w:val="nil"/>
                <w:bottom w:val="nil"/>
                <w:right w:val="nil"/>
                <w:between w:val="nil"/>
              </w:pBdr>
              <w:ind w:left="351"/>
              <w:rPr>
                <w:rFonts w:asciiTheme="minorHAnsi" w:hAnsiTheme="minorHAnsi" w:cstheme="minorBidi"/>
                <w:color w:val="000000"/>
                <w:sz w:val="20"/>
                <w:szCs w:val="20"/>
              </w:rPr>
            </w:pPr>
            <w:r w:rsidRPr="4ECC804D">
              <w:rPr>
                <w:rFonts w:asciiTheme="minorHAnsi" w:hAnsiTheme="minorHAnsi" w:cstheme="minorBidi"/>
                <w:color w:val="000000" w:themeColor="text1"/>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404282F1" w14:textId="77777777" w:rsidR="00D3247B" w:rsidRPr="00981AB4" w:rsidRDefault="0059486D" w:rsidP="35506B4E">
            <w:pPr>
              <w:rPr>
                <w:rFonts w:asciiTheme="minorHAnsi" w:hAnsiTheme="minorHAnsi" w:cstheme="minorBidi"/>
                <w:color w:val="000000"/>
                <w:sz w:val="20"/>
                <w:szCs w:val="20"/>
              </w:rPr>
            </w:pPr>
            <w:sdt>
              <w:sdtPr>
                <w:rPr>
                  <w:color w:val="808080"/>
                  <w:sz w:val="16"/>
                  <w:szCs w:val="16"/>
                </w:rPr>
                <w:id w:val="-1084229544"/>
                <w:placeholder>
                  <w:docPart w:val="8FF315A82C5C478EB7DF15440AE4FA48"/>
                </w:placeholder>
                <w:showingPlcHd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rPr>
                  <w:color w:val="808080" w:themeColor="background1" w:themeShade="80"/>
                </w:rPr>
              </w:sdtEndPr>
              <w:sdtContent>
                <w:r w:rsidR="54B8873E" w:rsidRPr="35506B4E">
                  <w:rPr>
                    <w:rFonts w:asciiTheme="minorHAnsi" w:hAnsiTheme="minorHAnsi" w:cstheme="minorBidi"/>
                    <w:sz w:val="16"/>
                    <w:szCs w:val="16"/>
                  </w:rPr>
                  <w:t xml:space="preserve">Click here for </w:t>
                </w:r>
                <w:r w:rsidR="54B8873E" w:rsidRPr="35506B4E">
                  <w:rPr>
                    <w:rStyle w:val="PlaceholderText"/>
                    <w:rFonts w:asciiTheme="minorHAnsi" w:hAnsiTheme="minorHAnsi" w:cstheme="minorBidi"/>
                    <w:color w:val="000000" w:themeColor="text1"/>
                    <w:sz w:val="16"/>
                    <w:szCs w:val="16"/>
                  </w:rPr>
                  <w:t>Drop Down Menu</w:t>
                </w:r>
              </w:sdtContent>
            </w:sdt>
            <w:r w:rsidR="00D3247B" w:rsidRPr="00981AB4">
              <w:rPr>
                <w:rFonts w:cstheme="minorHAnsi"/>
                <w:noProof/>
                <w:color w:val="000000" w:themeColor="text1"/>
                <w:sz w:val="16"/>
                <w:szCs w:val="16"/>
              </w:rPr>
              <w:drawing>
                <wp:inline distT="0" distB="0" distL="0" distR="0" wp14:anchorId="6674275D" wp14:editId="11171871">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sz w:val="16"/>
              <w:szCs w:val="16"/>
            </w:rPr>
            <w:id w:val="-1784257265"/>
            <w:placeholder>
              <w:docPart w:val="C2791E95713F480B89DEEC3C0CB225BD"/>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52A64086" w14:textId="77777777" w:rsidR="00D3247B" w:rsidRPr="00981AB4" w:rsidRDefault="00D3247B" w:rsidP="00BA142A">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r w:rsidR="00391386" w:rsidRPr="00981AB4" w14:paraId="0425E9B0" w14:textId="77777777" w:rsidTr="7117140B">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3DF3B64E" w14:textId="75551CAD" w:rsidR="00D3247B" w:rsidRPr="00981AB4" w:rsidRDefault="00D3247B" w:rsidP="001F75B8">
            <w:pPr>
              <w:pStyle w:val="ListParagraph"/>
              <w:numPr>
                <w:ilvl w:val="0"/>
                <w:numId w:val="12"/>
              </w:numPr>
              <w:pBdr>
                <w:top w:val="nil"/>
                <w:left w:val="nil"/>
                <w:bottom w:val="nil"/>
                <w:right w:val="nil"/>
                <w:between w:val="nil"/>
              </w:pBdr>
              <w:ind w:left="351"/>
              <w:rPr>
                <w:rFonts w:asciiTheme="minorHAnsi" w:eastAsiaTheme="minorEastAsia" w:hAnsiTheme="minorHAnsi" w:cstheme="minorBidi"/>
                <w:color w:val="000000"/>
                <w:sz w:val="20"/>
                <w:szCs w:val="20"/>
              </w:rPr>
            </w:pPr>
            <w:r w:rsidRPr="4ECC804D">
              <w:rPr>
                <w:rFonts w:asciiTheme="minorHAnsi" w:hAnsiTheme="minorHAnsi" w:cstheme="minorBidi"/>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49A59B83" w14:textId="77777777" w:rsidR="00D3247B" w:rsidRPr="00981AB4" w:rsidRDefault="0059486D" w:rsidP="35506B4E">
            <w:pPr>
              <w:rPr>
                <w:rFonts w:asciiTheme="minorHAnsi" w:hAnsiTheme="minorHAnsi" w:cstheme="minorBidi"/>
                <w:sz w:val="20"/>
                <w:szCs w:val="20"/>
              </w:rPr>
            </w:pPr>
            <w:sdt>
              <w:sdtPr>
                <w:rPr>
                  <w:sz w:val="16"/>
                  <w:szCs w:val="16"/>
                </w:rPr>
                <w:id w:val="-989633949"/>
                <w:placeholder>
                  <w:docPart w:val="A258ED089A95459BAD664218BA314A2A"/>
                </w:placeholder>
                <w:dropDownList>
                  <w:listItem w:value="Choose an item."/>
                  <w:listItem w:displayText="Planning Stage" w:value="Planning Stage"/>
                  <w:listItem w:displayText="Implementation Stage" w:value="Implementation Stage"/>
                  <w:listItem w:displayText="Full Integrated Implementation" w:value="Full Integrated Implementation"/>
                </w:dropDownList>
              </w:sdtPr>
              <w:sdtEndPr/>
              <w:sdtContent>
                <w:r w:rsidR="54B8873E" w:rsidRPr="35506B4E">
                  <w:rPr>
                    <w:rFonts w:asciiTheme="minorHAnsi" w:hAnsiTheme="minorHAnsi" w:cstheme="minorBidi"/>
                    <w:sz w:val="16"/>
                    <w:szCs w:val="16"/>
                  </w:rPr>
                  <w:t>Click here for Drop Down Menu</w:t>
                </w:r>
              </w:sdtContent>
            </w:sdt>
            <w:r w:rsidR="00D3247B" w:rsidRPr="00981AB4">
              <w:rPr>
                <w:rFonts w:cstheme="minorHAnsi"/>
                <w:noProof/>
                <w:sz w:val="16"/>
                <w:szCs w:val="16"/>
              </w:rPr>
              <w:drawing>
                <wp:inline distT="0" distB="0" distL="0" distR="0" wp14:anchorId="3E1171FB" wp14:editId="3E4E763C">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sz w:val="16"/>
              <w:szCs w:val="16"/>
            </w:rPr>
            <w:id w:val="2058273624"/>
            <w:placeholder>
              <w:docPart w:val="7B9284591B1D4A6282A7003CD963835C"/>
            </w:placeholder>
            <w:showingPlcHdr/>
          </w:sdtPr>
          <w:sdtEndPr/>
          <w:sdtContent>
            <w:tc>
              <w:tcPr>
                <w:tcW w:w="4042" w:type="dxa"/>
                <w:tcBorders>
                  <w:top w:val="nil"/>
                  <w:left w:val="nil"/>
                  <w:bottom w:val="single" w:sz="6" w:space="0" w:color="000000"/>
                  <w:right w:val="single" w:sz="6" w:space="0" w:color="000000"/>
                </w:tcBorders>
                <w:shd w:val="clear" w:color="auto" w:fill="auto"/>
              </w:tcPr>
              <w:p w14:paraId="714BCDDF" w14:textId="77777777" w:rsidR="00D3247B" w:rsidRPr="00981AB4" w:rsidRDefault="00D3247B" w:rsidP="00B91535">
                <w:pPr>
                  <w:rPr>
                    <w:rFonts w:asciiTheme="minorHAnsi" w:hAnsiTheme="minorHAnsi" w:cstheme="minorHAnsi"/>
                    <w:sz w:val="16"/>
                    <w:szCs w:val="16"/>
                  </w:rPr>
                </w:pPr>
                <w:r w:rsidRPr="00981AB4">
                  <w:rPr>
                    <w:rStyle w:val="PlaceholderText"/>
                    <w:rFonts w:asciiTheme="minorHAnsi" w:hAnsiTheme="minorHAnsi" w:cstheme="minorHAnsi"/>
                    <w:sz w:val="16"/>
                    <w:szCs w:val="16"/>
                  </w:rPr>
                  <w:t>Click or tap here to enter text.</w:t>
                </w:r>
              </w:p>
            </w:tc>
          </w:sdtContent>
        </w:sdt>
      </w:tr>
    </w:tbl>
    <w:p w14:paraId="7C83DFAB" w14:textId="7D8129E0" w:rsidR="00B07376" w:rsidRPr="00981AB4" w:rsidRDefault="00B07376" w:rsidP="00BA142A">
      <w:pPr>
        <w:rPr>
          <w:rFonts w:eastAsiaTheme="majorEastAsia" w:cstheme="minorHAnsi"/>
          <w:b/>
          <w:color w:val="2F5496" w:themeColor="accent1" w:themeShade="BF"/>
        </w:rPr>
      </w:pPr>
    </w:p>
    <w:p w14:paraId="0370CA2A" w14:textId="6A28B0A9" w:rsidR="00D3247B" w:rsidRPr="00981AB4" w:rsidRDefault="00D3247B" w:rsidP="0043286D">
      <w:pPr>
        <w:rPr>
          <w:rFonts w:cstheme="minorHAnsi"/>
        </w:rPr>
      </w:pPr>
      <w:r w:rsidRPr="00981AB4">
        <w:rPr>
          <w:rFonts w:eastAsiaTheme="majorEastAsia" w:cstheme="minorHAnsi"/>
          <w:b/>
          <w:color w:val="2F5496" w:themeColor="accent1" w:themeShade="BF"/>
        </w:rPr>
        <w:t>Alignment with CLAS Standards</w:t>
      </w:r>
    </w:p>
    <w:p w14:paraId="19086E86"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Applicant’s policies and practices are required to align with the following </w:t>
      </w:r>
      <w:hyperlink r:id="rId18">
        <w:r w:rsidRPr="00981AB4">
          <w:rPr>
            <w:rStyle w:val="Hyperlink"/>
            <w:rFonts w:eastAsia="Times New Roman" w:cstheme="minorHAnsi"/>
          </w:rPr>
          <w:t xml:space="preserve">National Culturally and Linguistically Appropriate Services (CLAS) Standards in Health </w:t>
        </w:r>
      </w:hyperlink>
      <w:r w:rsidRPr="00981AB4">
        <w:rPr>
          <w:rStyle w:val="Hyperlink"/>
          <w:rFonts w:eastAsia="Times New Roman" w:cstheme="minorHAnsi"/>
        </w:rPr>
        <w:t>and Health Care</w:t>
      </w:r>
      <w:r w:rsidRPr="00981AB4">
        <w:rPr>
          <w:rFonts w:eastAsia="Times New Roman" w:cstheme="minorHAnsi"/>
          <w:iCs/>
        </w:rPr>
        <w:t xml:space="preserve"> in order to advance health equity and improve service delivery for diverse populations. The goals of the CLAS standards are to correct inequities that currently exist in the provision of health and social services and to be more responsive to the individual needs of all patients/consumers. Ultimately, the aim of the standards is to contribute to the elimination of racial and ethnic health disparities and to improve the health of all Americans. There are 15 CLAS standard grouped under four themes:</w:t>
      </w:r>
    </w:p>
    <w:p w14:paraId="7384C62C" w14:textId="77777777" w:rsidR="00D3247B" w:rsidRPr="00981AB4" w:rsidRDefault="00D3247B" w:rsidP="00BA142A">
      <w:pPr>
        <w:pStyle w:val="ListParagraph"/>
        <w:widowControl w:val="0"/>
        <w:numPr>
          <w:ilvl w:val="0"/>
          <w:numId w:val="7"/>
        </w:numPr>
        <w:spacing w:after="80" w:line="240" w:lineRule="auto"/>
        <w:ind w:left="360"/>
        <w:rPr>
          <w:rFonts w:eastAsia="Times New Roman" w:cstheme="minorHAnsi"/>
          <w:iCs/>
        </w:rPr>
      </w:pPr>
      <w:r w:rsidRPr="00981AB4">
        <w:rPr>
          <w:rFonts w:eastAsia="Times New Roman" w:cstheme="minorHAnsi"/>
          <w:iCs/>
        </w:rPr>
        <w:lastRenderedPageBreak/>
        <w:t>Principal Standard</w:t>
      </w:r>
    </w:p>
    <w:p w14:paraId="47B3685D" w14:textId="77777777" w:rsidR="00D3247B" w:rsidRPr="00981AB4" w:rsidRDefault="00D3247B" w:rsidP="00BA142A">
      <w:pPr>
        <w:pStyle w:val="ListParagraph"/>
        <w:widowControl w:val="0"/>
        <w:numPr>
          <w:ilvl w:val="0"/>
          <w:numId w:val="7"/>
        </w:numPr>
        <w:spacing w:after="80" w:line="240" w:lineRule="auto"/>
        <w:ind w:left="360"/>
        <w:rPr>
          <w:rFonts w:eastAsia="Times New Roman" w:cstheme="minorHAnsi"/>
          <w:iCs/>
        </w:rPr>
      </w:pPr>
      <w:r w:rsidRPr="00981AB4">
        <w:rPr>
          <w:rFonts w:eastAsia="Times New Roman" w:cstheme="minorHAnsi"/>
          <w:iCs/>
        </w:rPr>
        <w:t>Governance, Leadership and Workforce</w:t>
      </w:r>
    </w:p>
    <w:p w14:paraId="48B7A4A8" w14:textId="77777777" w:rsidR="00D3247B" w:rsidRPr="00981AB4" w:rsidRDefault="00D3247B" w:rsidP="00BA142A">
      <w:pPr>
        <w:pStyle w:val="ListParagraph"/>
        <w:widowControl w:val="0"/>
        <w:numPr>
          <w:ilvl w:val="0"/>
          <w:numId w:val="7"/>
        </w:numPr>
        <w:spacing w:after="80" w:line="240" w:lineRule="auto"/>
        <w:ind w:left="360"/>
        <w:rPr>
          <w:rFonts w:eastAsia="Times New Roman" w:cstheme="minorHAnsi"/>
          <w:iCs/>
        </w:rPr>
      </w:pPr>
      <w:r w:rsidRPr="00981AB4">
        <w:rPr>
          <w:rFonts w:eastAsia="Times New Roman" w:cstheme="minorHAnsi"/>
          <w:iCs/>
        </w:rPr>
        <w:t>Communication and Language Assistance</w:t>
      </w:r>
    </w:p>
    <w:p w14:paraId="483497F3" w14:textId="77777777" w:rsidR="00D3247B" w:rsidRPr="00981AB4" w:rsidRDefault="00D3247B" w:rsidP="00BA142A">
      <w:pPr>
        <w:pStyle w:val="ListParagraph"/>
        <w:widowControl w:val="0"/>
        <w:numPr>
          <w:ilvl w:val="0"/>
          <w:numId w:val="7"/>
        </w:numPr>
        <w:spacing w:after="80" w:line="240" w:lineRule="auto"/>
        <w:ind w:left="360"/>
        <w:rPr>
          <w:rFonts w:eastAsia="Times New Roman" w:cstheme="minorHAnsi"/>
          <w:iCs/>
        </w:rPr>
      </w:pPr>
      <w:r w:rsidRPr="00981AB4">
        <w:rPr>
          <w:rFonts w:eastAsia="Times New Roman" w:cstheme="minorHAnsi"/>
          <w:iCs/>
        </w:rPr>
        <w:t>Engagement, Continuous Improvement and Accountability</w:t>
      </w:r>
    </w:p>
    <w:p w14:paraId="24B613BB" w14:textId="277C3D21" w:rsidR="00D3247B" w:rsidRPr="00981AB4" w:rsidRDefault="00D3247B" w:rsidP="00B07376">
      <w:pPr>
        <w:widowControl w:val="0"/>
        <w:spacing w:after="80" w:line="240" w:lineRule="auto"/>
        <w:rPr>
          <w:rFonts w:eastAsia="Times New Roman" w:cstheme="minorHAnsi"/>
          <w:iCs/>
        </w:rPr>
      </w:pPr>
      <w:r w:rsidRPr="00981AB4">
        <w:rPr>
          <w:rFonts w:eastAsia="Times New Roman" w:cstheme="minorHAnsi"/>
          <w:iCs/>
        </w:rPr>
        <w:t>The principal standard is:</w:t>
      </w:r>
    </w:p>
    <w:p w14:paraId="781FA73A" w14:textId="77777777" w:rsidR="00D3247B" w:rsidRPr="00981AB4" w:rsidRDefault="00D3247B" w:rsidP="00BA142A">
      <w:pPr>
        <w:pStyle w:val="ListParagraph"/>
        <w:widowControl w:val="0"/>
        <w:numPr>
          <w:ilvl w:val="0"/>
          <w:numId w:val="8"/>
        </w:numPr>
        <w:spacing w:after="80" w:line="240" w:lineRule="auto"/>
        <w:ind w:left="360"/>
        <w:rPr>
          <w:rFonts w:eastAsia="Times New Roman" w:cstheme="minorHAnsi"/>
          <w:iCs/>
        </w:rPr>
      </w:pPr>
      <w:r w:rsidRPr="00981AB4">
        <w:rPr>
          <w:rFonts w:eastAsia="Times New Roman" w:cstheme="minorHAnsi"/>
          <w:iCs/>
        </w:rPr>
        <w:t xml:space="preserve">Provide effective, equitable, </w:t>
      </w:r>
      <w:proofErr w:type="gramStart"/>
      <w:r w:rsidRPr="00981AB4">
        <w:rPr>
          <w:rFonts w:eastAsia="Times New Roman" w:cstheme="minorHAnsi"/>
          <w:iCs/>
        </w:rPr>
        <w:t>understandable</w:t>
      </w:r>
      <w:proofErr w:type="gramEnd"/>
      <w:r w:rsidRPr="00981AB4">
        <w:rPr>
          <w:rFonts w:eastAsia="Times New Roman" w:cstheme="minorHAnsi"/>
          <w:iCs/>
        </w:rPr>
        <w:t xml:space="preserve"> and respectful quality care and services that are responsive to diverse cultural health beliefs and practices, preferred languages, health literacy and other communication needs.</w:t>
      </w:r>
    </w:p>
    <w:p w14:paraId="715F420C" w14:textId="77777777" w:rsidR="00D3247B" w:rsidRPr="00981AB4" w:rsidRDefault="00D3247B" w:rsidP="00BA142A">
      <w:pPr>
        <w:widowControl w:val="0"/>
        <w:spacing w:after="80" w:line="240" w:lineRule="auto"/>
        <w:rPr>
          <w:rFonts w:eastAsia="Times New Roman" w:cstheme="minorHAnsi"/>
          <w:iCs/>
        </w:rPr>
      </w:pPr>
      <w:r w:rsidRPr="00981AB4">
        <w:rPr>
          <w:rFonts w:eastAsia="Times New Roman" w:cstheme="minorHAnsi"/>
          <w:iCs/>
        </w:rPr>
        <w:t xml:space="preserve">Five of the 15 Standards are listed below: </w:t>
      </w:r>
    </w:p>
    <w:p w14:paraId="6E75A870" w14:textId="77777777" w:rsidR="00D3247B" w:rsidRPr="00981AB4" w:rsidRDefault="00D3247B" w:rsidP="00BA142A">
      <w:pPr>
        <w:pStyle w:val="ListParagraph"/>
        <w:widowControl w:val="0"/>
        <w:numPr>
          <w:ilvl w:val="0"/>
          <w:numId w:val="6"/>
        </w:numPr>
        <w:spacing w:after="80" w:line="240" w:lineRule="auto"/>
        <w:ind w:left="360"/>
        <w:outlineLvl w:val="1"/>
        <w:rPr>
          <w:rFonts w:eastAsia="Times New Roman" w:cstheme="minorHAnsi"/>
        </w:rPr>
      </w:pPr>
      <w:r w:rsidRPr="00981AB4">
        <w:rPr>
          <w:rFonts w:eastAsia="Times New Roman" w:cstheme="minorHAnsi"/>
        </w:rPr>
        <w:t>Advance and sustain organizational governance and leadership that promotes CLAS and health equity through policy, practices, and allocated resources.</w:t>
      </w:r>
    </w:p>
    <w:p w14:paraId="32CBC80D" w14:textId="77777777" w:rsidR="00D3247B" w:rsidRPr="00981AB4" w:rsidRDefault="00D3247B" w:rsidP="00BA142A">
      <w:pPr>
        <w:pStyle w:val="ListParagraph"/>
        <w:widowControl w:val="0"/>
        <w:numPr>
          <w:ilvl w:val="0"/>
          <w:numId w:val="6"/>
        </w:numPr>
        <w:spacing w:after="80" w:line="240" w:lineRule="auto"/>
        <w:ind w:left="360"/>
        <w:outlineLvl w:val="1"/>
        <w:rPr>
          <w:rFonts w:eastAsia="Times New Roman" w:cstheme="minorHAnsi"/>
        </w:rPr>
      </w:pPr>
      <w:r w:rsidRPr="00981AB4">
        <w:rPr>
          <w:rFonts w:eastAsia="Times New Roman" w:cstheme="minorHAnsi"/>
        </w:rPr>
        <w:t>Recruit, promote and support a culturally and linguistically diverse governance, leadership, and workforce that are responsive to the population in the service area</w:t>
      </w:r>
    </w:p>
    <w:p w14:paraId="4EC65BD6" w14:textId="77777777" w:rsidR="00D3247B" w:rsidRPr="00981AB4" w:rsidRDefault="00D3247B" w:rsidP="00BA142A">
      <w:pPr>
        <w:widowControl w:val="0"/>
        <w:numPr>
          <w:ilvl w:val="0"/>
          <w:numId w:val="6"/>
        </w:numPr>
        <w:spacing w:after="80" w:line="240" w:lineRule="auto"/>
        <w:ind w:left="360"/>
        <w:outlineLvl w:val="1"/>
        <w:rPr>
          <w:rFonts w:eastAsia="Times New Roman" w:cstheme="minorHAnsi"/>
        </w:rPr>
      </w:pPr>
      <w:r w:rsidRPr="00981AB4">
        <w:rPr>
          <w:rFonts w:eastAsia="Times New Roman" w:cstheme="minorHAnsi"/>
        </w:rPr>
        <w:t>Educate and train governance, leadership, and workforce in culturally and linguistically appropriate policies and practices on an ongoing basis.</w:t>
      </w:r>
    </w:p>
    <w:p w14:paraId="2ABDF4AA" w14:textId="77777777" w:rsidR="00D3247B" w:rsidRPr="00981AB4" w:rsidRDefault="00D3247B" w:rsidP="00BA142A">
      <w:pPr>
        <w:widowControl w:val="0"/>
        <w:numPr>
          <w:ilvl w:val="0"/>
          <w:numId w:val="6"/>
        </w:numPr>
        <w:spacing w:after="80" w:line="240" w:lineRule="auto"/>
        <w:ind w:left="360"/>
        <w:outlineLvl w:val="1"/>
        <w:rPr>
          <w:rFonts w:eastAsia="Times New Roman" w:cstheme="minorHAnsi"/>
        </w:rPr>
      </w:pPr>
      <w:r w:rsidRPr="00981AB4">
        <w:rPr>
          <w:rFonts w:eastAsia="Times New Roman" w:cstheme="minorHAnsi"/>
        </w:rPr>
        <w:t>Offer language assistance to individuals who have limited English proficiency and/or other communication needs, at no cost to them, to facilitate timely access to all health care and services.</w:t>
      </w:r>
    </w:p>
    <w:p w14:paraId="545FE204" w14:textId="77777777" w:rsidR="00D3247B" w:rsidRPr="00981AB4" w:rsidRDefault="00D3247B" w:rsidP="00BA142A">
      <w:pPr>
        <w:widowControl w:val="0"/>
        <w:spacing w:after="80" w:line="240" w:lineRule="auto"/>
        <w:ind w:left="360" w:hanging="360"/>
        <w:outlineLvl w:val="1"/>
        <w:rPr>
          <w:rFonts w:eastAsia="Times New Roman" w:cstheme="minorHAnsi"/>
        </w:rPr>
      </w:pPr>
      <w:r w:rsidRPr="00981AB4">
        <w:rPr>
          <w:rFonts w:eastAsia="Times New Roman" w:cstheme="minorHAnsi"/>
        </w:rPr>
        <w:t>11. Collect and maintain accurate and reliable demographic data to monitor the impact of CLAS on health equity and outcomes and to inform service delivery</w:t>
      </w:r>
    </w:p>
    <w:p w14:paraId="7D6E9F7F" w14:textId="3265F6C9" w:rsidR="00D3247B" w:rsidRPr="00981AB4" w:rsidRDefault="00D3247B" w:rsidP="00BA142A">
      <w:pPr>
        <w:spacing w:line="240" w:lineRule="auto"/>
        <w:rPr>
          <w:rFonts w:eastAsia="Times New Roman" w:cstheme="minorHAnsi"/>
          <w:i/>
          <w:iCs/>
        </w:rPr>
      </w:pPr>
      <w:r w:rsidRPr="00981AB4">
        <w:rPr>
          <w:rFonts w:eastAsia="Times New Roman" w:cstheme="minorHAnsi"/>
          <w:i/>
          <w:iCs/>
        </w:rPr>
        <w:t xml:space="preserve">Agencies are encouraged to implement all 15 CLAS Standards listed </w:t>
      </w:r>
      <w:hyperlink r:id="rId19" w:history="1">
        <w:r w:rsidRPr="00981AB4">
          <w:rPr>
            <w:rStyle w:val="Hyperlink"/>
            <w:rFonts w:eastAsia="Times New Roman" w:cstheme="minorHAnsi"/>
            <w:i/>
            <w:iCs/>
          </w:rPr>
          <w:t>here</w:t>
        </w:r>
      </w:hyperlink>
      <w:r w:rsidRPr="00981AB4">
        <w:rPr>
          <w:rFonts w:eastAsia="Times New Roman" w:cstheme="minorHAnsi"/>
          <w:i/>
          <w:iCs/>
        </w:rPr>
        <w:t>.</w:t>
      </w:r>
    </w:p>
    <w:p w14:paraId="7EBD5F43" w14:textId="3079B24D" w:rsidR="00D3247B" w:rsidRPr="00981AB4" w:rsidRDefault="00D3247B"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2722FE57" w:rsidRPr="00981AB4">
        <w:rPr>
          <w:rFonts w:eastAsia="Times New Roman" w:cstheme="minorHAnsi"/>
          <w:b/>
          <w:bCs/>
          <w:snapToGrid w:val="0"/>
          <w:color w:val="000000" w:themeColor="text1"/>
        </w:rPr>
        <w:t>1</w:t>
      </w:r>
      <w:r w:rsidR="003F03A3">
        <w:rPr>
          <w:rFonts w:eastAsia="Times New Roman" w:cstheme="minorHAnsi"/>
          <w:b/>
          <w:bCs/>
          <w:snapToGrid w:val="0"/>
          <w:color w:val="000000" w:themeColor="text1"/>
        </w:rPr>
        <w:t>5</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Describe how your policies and practices will align with the National Culturally and Linguistically Appropriate Services (CLAS) standards.  Applicants must describe specific CLAS standards that will be met.</w:t>
      </w:r>
    </w:p>
    <w:p w14:paraId="41FC9735" w14:textId="2078F7DB" w:rsidR="00D3247B" w:rsidRPr="00981AB4" w:rsidRDefault="2849EB32"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snapToGrid w:val="0"/>
          <w:color w:val="000000" w:themeColor="text1"/>
        </w:rPr>
        <w:t xml:space="preserve">Please </w:t>
      </w:r>
      <w:r w:rsidR="00FF4A66" w:rsidRPr="00981AB4">
        <w:rPr>
          <w:rFonts w:cstheme="minorHAnsi"/>
          <w:noProof/>
        </w:rPr>
        <w:drawing>
          <wp:inline distT="0" distB="0" distL="0" distR="0" wp14:anchorId="146D0E0A" wp14:editId="36C06030">
            <wp:extent cx="150495" cy="1504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49C1B475" w:rsidRPr="00981AB4">
        <w:rPr>
          <w:rFonts w:eastAsia="Times New Roman" w:cstheme="minorHAnsi"/>
          <w:snapToGrid w:val="0"/>
          <w:color w:val="000000" w:themeColor="text1"/>
        </w:rPr>
        <w:t xml:space="preserve"> </w:t>
      </w:r>
      <w:r w:rsidRPr="00981AB4">
        <w:rPr>
          <w:rFonts w:eastAsia="Times New Roman" w:cstheme="minorHAnsi"/>
          <w:snapToGrid w:val="0"/>
          <w:color w:val="000000" w:themeColor="text1"/>
        </w:rPr>
        <w:t>attach appropriate policies and procedures.</w:t>
      </w:r>
    </w:p>
    <w:p w14:paraId="73DE7F2A"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60945446"/>
          <w:placeholder>
            <w:docPart w:val="121F98D5858B402BAECBE6DAAE312800"/>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7CCFA9E7" w14:textId="7202E6B9" w:rsidR="00D3247B" w:rsidRPr="00981AB4" w:rsidRDefault="0059486D" w:rsidP="00BA142A">
      <w:pPr>
        <w:rPr>
          <w:rFonts w:eastAsia="Times New Roman" w:cstheme="minorHAnsi"/>
        </w:rPr>
      </w:pPr>
      <w:sdt>
        <w:sdtPr>
          <w:rPr>
            <w:rFonts w:cstheme="minorHAnsi"/>
            <w:b/>
            <w:bCs/>
            <w:color w:val="2F5496" w:themeColor="accent1" w:themeShade="BF"/>
          </w:rPr>
          <w:id w:val="1941794082"/>
          <w14:checkbox>
            <w14:checked w14:val="0"/>
            <w14:checkedState w14:val="2612" w14:font="MS Gothic"/>
            <w14:uncheckedState w14:val="2610" w14:font="MS Gothic"/>
          </w14:checkbox>
        </w:sdtPr>
        <w:sdtEndPr/>
        <w:sdtContent>
          <w:r w:rsidR="00186DC8" w:rsidRPr="00981AB4">
            <w:rPr>
              <w:rFonts w:ascii="Segoe UI Symbol" w:eastAsia="MS Gothic" w:hAnsi="Segoe UI Symbol" w:cs="Segoe UI Symbol"/>
              <w:b/>
              <w:bCs/>
              <w:color w:val="2F5496" w:themeColor="accent1" w:themeShade="BF"/>
            </w:rPr>
            <w:t>☐</w:t>
          </w:r>
        </w:sdtContent>
      </w:sdt>
      <w:r w:rsidR="2849EB32" w:rsidRPr="00981AB4">
        <w:rPr>
          <w:rFonts w:cstheme="minorHAnsi"/>
          <w:b/>
          <w:bCs/>
          <w:color w:val="2F5496" w:themeColor="accent1" w:themeShade="BF"/>
        </w:rPr>
        <w:t xml:space="preserve"> </w:t>
      </w:r>
      <w:r w:rsidR="00E06B1A" w:rsidRPr="00981AB4">
        <w:rPr>
          <w:rFonts w:cstheme="minorHAnsi"/>
          <w:noProof/>
        </w:rPr>
        <w:drawing>
          <wp:inline distT="0" distB="0" distL="0" distR="0" wp14:anchorId="62F07DE4" wp14:editId="3F1A70E4">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2849EB32" w:rsidRPr="00981AB4">
        <w:rPr>
          <w:rFonts w:eastAsia="Times New Roman" w:cstheme="minorHAnsi"/>
        </w:rPr>
        <w:t>Appropriate policies are attached to</w:t>
      </w:r>
      <w:r w:rsidR="49C1B475" w:rsidRPr="00981AB4">
        <w:rPr>
          <w:rFonts w:eastAsia="Times New Roman" w:cstheme="minorHAnsi"/>
        </w:rPr>
        <w:t xml:space="preserve"> the</w:t>
      </w:r>
      <w:r w:rsidR="2849EB32" w:rsidRPr="00981AB4">
        <w:rPr>
          <w:rFonts w:eastAsia="Times New Roman" w:cstheme="minorHAnsi"/>
        </w:rPr>
        <w:t xml:space="preserve"> application in </w:t>
      </w:r>
      <w:proofErr w:type="spellStart"/>
      <w:r w:rsidR="2849EB32" w:rsidRPr="00981AB4">
        <w:rPr>
          <w:rFonts w:eastAsia="Times New Roman" w:cstheme="minorHAnsi"/>
        </w:rPr>
        <w:t>Partnergrants</w:t>
      </w:r>
      <w:proofErr w:type="spellEnd"/>
      <w:r w:rsidR="2849EB32" w:rsidRPr="00981AB4">
        <w:rPr>
          <w:rFonts w:eastAsia="Times New Roman" w:cstheme="minorHAnsi"/>
        </w:rPr>
        <w:t>.</w:t>
      </w:r>
    </w:p>
    <w:p w14:paraId="226C943A" w14:textId="77777777" w:rsidR="0043286D" w:rsidRPr="00981AB4" w:rsidRDefault="0043286D" w:rsidP="00FD3A06">
      <w:pPr>
        <w:rPr>
          <w:rFonts w:cstheme="minorHAnsi"/>
          <w:color w:val="000000" w:themeColor="text1"/>
        </w:rPr>
      </w:pPr>
    </w:p>
    <w:p w14:paraId="10DE78F9" w14:textId="63C4B618" w:rsidR="006E718B" w:rsidRPr="00981AB4" w:rsidRDefault="5E7F7EFE"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F7D3960" w14:textId="3A8D8F33" w:rsidR="000318D4" w:rsidRPr="00981AB4" w:rsidRDefault="000D55FA" w:rsidP="0EBBC2DE">
      <w:pPr>
        <w:spacing w:line="256" w:lineRule="auto"/>
      </w:pPr>
      <w:r w:rsidRPr="0EBBC2DE">
        <w:rPr>
          <w:rFonts w:eastAsia="Times New Roman"/>
        </w:rPr>
        <w:t xml:space="preserve">Applicants must propose to offer </w:t>
      </w:r>
      <w:r w:rsidR="4A264E14" w:rsidRPr="0EBBC2DE">
        <w:rPr>
          <w:rFonts w:eastAsia="Times New Roman"/>
        </w:rPr>
        <w:t>behavioral health services to individuals and/or families that support long-term health and wellness</w:t>
      </w:r>
      <w:r w:rsidR="00526888" w:rsidRPr="0EBBC2DE">
        <w:rPr>
          <w:rFonts w:eastAsia="Times New Roman"/>
        </w:rPr>
        <w:t>.</w:t>
      </w:r>
      <w:r w:rsidR="00AD6E44" w:rsidRPr="0EBBC2DE">
        <w:rPr>
          <w:rFonts w:eastAsia="Times New Roman"/>
        </w:rPr>
        <w:t xml:space="preserve"> </w:t>
      </w:r>
      <w:r w:rsidR="000318D4" w:rsidRPr="0EBBC2DE">
        <w:t>Agencies may propose services beyond what is listed here, where appropriate.  Services must be intentional and appropriate.</w:t>
      </w:r>
    </w:p>
    <w:p w14:paraId="70A7D7C6" w14:textId="5F574A36" w:rsidR="000318D4" w:rsidRPr="00981AB4" w:rsidRDefault="000318D4" w:rsidP="0EBBC2DE">
      <w:pPr>
        <w:spacing w:line="256" w:lineRule="auto"/>
      </w:pPr>
      <w:r w:rsidRPr="0EBBC2DE">
        <w:t>Eligible clients include residents living in Austin/Travis County</w:t>
      </w:r>
      <w:r w:rsidR="35C1BB53" w:rsidRPr="0EBBC2DE">
        <w:t xml:space="preserve"> </w:t>
      </w:r>
      <w:r w:rsidRPr="0EBBC2DE">
        <w:t>and/or their parents/guardians.</w:t>
      </w:r>
    </w:p>
    <w:p w14:paraId="4F767653" w14:textId="7CD8F858" w:rsidR="000D55FA" w:rsidRPr="00877511" w:rsidRDefault="001F38C0" w:rsidP="000D55FA">
      <w:pPr>
        <w:spacing w:line="256" w:lineRule="auto"/>
        <w:rPr>
          <w:rFonts w:eastAsia="Times New Roman" w:cstheme="minorHAnsi"/>
          <w:sz w:val="24"/>
          <w:szCs w:val="24"/>
        </w:rPr>
      </w:pPr>
      <w:r w:rsidRPr="00877511">
        <w:rPr>
          <w:rFonts w:eastAsia="Times New Roman"/>
          <w:sz w:val="24"/>
          <w:szCs w:val="24"/>
        </w:rPr>
        <w:t>Program</w:t>
      </w:r>
      <w:r w:rsidR="00B11764" w:rsidRPr="00877511">
        <w:rPr>
          <w:rFonts w:eastAsia="Times New Roman"/>
          <w:sz w:val="24"/>
          <w:szCs w:val="24"/>
        </w:rPr>
        <w:t>s</w:t>
      </w:r>
      <w:r w:rsidR="008909B6" w:rsidRPr="00877511">
        <w:rPr>
          <w:rFonts w:eastAsia="Times New Roman"/>
          <w:sz w:val="24"/>
          <w:szCs w:val="24"/>
        </w:rPr>
        <w:t xml:space="preserve"> should</w:t>
      </w:r>
      <w:r w:rsidRPr="00877511">
        <w:rPr>
          <w:rFonts w:eastAsia="Times New Roman"/>
          <w:sz w:val="24"/>
          <w:szCs w:val="24"/>
        </w:rPr>
        <w:t xml:space="preserve"> address</w:t>
      </w:r>
      <w:r w:rsidR="000D55FA" w:rsidRPr="00877511">
        <w:rPr>
          <w:rFonts w:eastAsia="Times New Roman"/>
          <w:sz w:val="24"/>
          <w:szCs w:val="24"/>
        </w:rPr>
        <w:t>:</w:t>
      </w:r>
    </w:p>
    <w:p w14:paraId="37BF541F" w14:textId="77777777" w:rsidR="003F0E54" w:rsidRPr="00877511" w:rsidRDefault="003F0E54" w:rsidP="003F0E54">
      <w:pPr>
        <w:pStyle w:val="paragraph"/>
        <w:numPr>
          <w:ilvl w:val="0"/>
          <w:numId w:val="49"/>
        </w:numPr>
        <w:spacing w:before="0" w:beforeAutospacing="0" w:after="0" w:afterAutospacing="0"/>
        <w:rPr>
          <w:rFonts w:asciiTheme="minorHAnsi" w:eastAsiaTheme="minorEastAsia" w:hAnsiTheme="minorHAnsi" w:cstheme="minorBidi"/>
          <w:sz w:val="22"/>
          <w:szCs w:val="22"/>
        </w:rPr>
      </w:pPr>
      <w:r w:rsidRPr="00877511">
        <w:rPr>
          <w:rFonts w:asciiTheme="minorHAnsi" w:eastAsiaTheme="minorEastAsia" w:hAnsiTheme="minorHAnsi" w:cstheme="minorBidi"/>
          <w:sz w:val="22"/>
          <w:szCs w:val="22"/>
        </w:rPr>
        <w:t>Individual, group and family counseling and/or therapy</w:t>
      </w:r>
    </w:p>
    <w:p w14:paraId="420B013A" w14:textId="77777777" w:rsidR="003F0E54" w:rsidRPr="00877511" w:rsidRDefault="003F0E54" w:rsidP="003F0E54">
      <w:pPr>
        <w:pStyle w:val="paragraph"/>
        <w:numPr>
          <w:ilvl w:val="0"/>
          <w:numId w:val="49"/>
        </w:numPr>
        <w:spacing w:before="0" w:beforeAutospacing="0" w:after="0" w:afterAutospacing="0"/>
        <w:rPr>
          <w:rFonts w:asciiTheme="minorHAnsi" w:eastAsiaTheme="minorEastAsia" w:hAnsiTheme="minorHAnsi" w:cstheme="minorBidi"/>
          <w:sz w:val="22"/>
          <w:szCs w:val="22"/>
        </w:rPr>
      </w:pPr>
      <w:r w:rsidRPr="00877511">
        <w:rPr>
          <w:rFonts w:asciiTheme="minorHAnsi" w:eastAsiaTheme="minorEastAsia" w:hAnsiTheme="minorHAnsi" w:cstheme="minorBidi"/>
          <w:sz w:val="22"/>
          <w:szCs w:val="22"/>
        </w:rPr>
        <w:t xml:space="preserve">Psychological assessment </w:t>
      </w:r>
    </w:p>
    <w:p w14:paraId="3B3AF15A" w14:textId="77777777" w:rsidR="003F0E54" w:rsidRPr="00877511" w:rsidRDefault="003F0E54" w:rsidP="003F0E54">
      <w:pPr>
        <w:pStyle w:val="paragraph"/>
        <w:numPr>
          <w:ilvl w:val="0"/>
          <w:numId w:val="49"/>
        </w:numPr>
        <w:spacing w:before="0" w:beforeAutospacing="0" w:after="0" w:afterAutospacing="0"/>
        <w:rPr>
          <w:sz w:val="22"/>
          <w:szCs w:val="22"/>
        </w:rPr>
      </w:pPr>
      <w:r w:rsidRPr="00877511">
        <w:rPr>
          <w:rFonts w:asciiTheme="minorHAnsi" w:eastAsiaTheme="minorEastAsia" w:hAnsiTheme="minorHAnsi" w:cstheme="minorBidi"/>
          <w:sz w:val="22"/>
          <w:szCs w:val="22"/>
        </w:rPr>
        <w:lastRenderedPageBreak/>
        <w:t>Community-Based mental health programs</w:t>
      </w:r>
    </w:p>
    <w:p w14:paraId="5F49D705" w14:textId="2F612CAD" w:rsidR="003F0E54" w:rsidRPr="00877511" w:rsidRDefault="003F0E54" w:rsidP="003F0E54">
      <w:pPr>
        <w:pStyle w:val="paragraph"/>
        <w:numPr>
          <w:ilvl w:val="0"/>
          <w:numId w:val="49"/>
        </w:numPr>
        <w:spacing w:before="0" w:beforeAutospacing="0" w:after="0" w:afterAutospacing="0"/>
        <w:rPr>
          <w:sz w:val="22"/>
          <w:szCs w:val="22"/>
        </w:rPr>
      </w:pPr>
      <w:r w:rsidRPr="00877511">
        <w:rPr>
          <w:rFonts w:asciiTheme="minorHAnsi" w:eastAsiaTheme="minorEastAsia" w:hAnsiTheme="minorHAnsi" w:cstheme="minorBidi"/>
          <w:sz w:val="22"/>
          <w:szCs w:val="22"/>
        </w:rPr>
        <w:t xml:space="preserve">Mobile, virtual, </w:t>
      </w:r>
      <w:r w:rsidR="0D67F3F9" w:rsidRPr="4ECC804D">
        <w:rPr>
          <w:rFonts w:asciiTheme="minorHAnsi" w:eastAsiaTheme="minorEastAsia" w:hAnsiTheme="minorHAnsi" w:cstheme="minorBidi"/>
          <w:sz w:val="22"/>
          <w:szCs w:val="22"/>
        </w:rPr>
        <w:t>and</w:t>
      </w:r>
      <w:r w:rsidRPr="4ECC804D">
        <w:rPr>
          <w:rFonts w:asciiTheme="minorHAnsi" w:eastAsiaTheme="minorEastAsia" w:hAnsiTheme="minorHAnsi" w:cstheme="minorBidi"/>
          <w:sz w:val="22"/>
          <w:szCs w:val="22"/>
        </w:rPr>
        <w:t xml:space="preserve"> </w:t>
      </w:r>
      <w:r w:rsidRPr="00877511">
        <w:rPr>
          <w:rFonts w:asciiTheme="minorHAnsi" w:eastAsiaTheme="minorEastAsia" w:hAnsiTheme="minorHAnsi" w:cstheme="minorBidi"/>
          <w:sz w:val="22"/>
          <w:szCs w:val="22"/>
        </w:rPr>
        <w:t>telehealth behavioral health services</w:t>
      </w:r>
    </w:p>
    <w:p w14:paraId="2ECAC60A" w14:textId="281C7E5F" w:rsidR="003F0E54" w:rsidRPr="00877511" w:rsidRDefault="003F0E54" w:rsidP="003F0E54">
      <w:pPr>
        <w:pStyle w:val="paragraph"/>
        <w:numPr>
          <w:ilvl w:val="0"/>
          <w:numId w:val="49"/>
        </w:numPr>
        <w:spacing w:before="0" w:beforeAutospacing="0" w:after="0" w:afterAutospacing="0"/>
        <w:rPr>
          <w:sz w:val="22"/>
          <w:szCs w:val="22"/>
        </w:rPr>
      </w:pPr>
      <w:r w:rsidRPr="00877511">
        <w:rPr>
          <w:rFonts w:asciiTheme="minorHAnsi" w:eastAsiaTheme="minorEastAsia" w:hAnsiTheme="minorHAnsi" w:cstheme="minorBidi"/>
          <w:sz w:val="22"/>
          <w:szCs w:val="22"/>
        </w:rPr>
        <w:t xml:space="preserve">Assessing and </w:t>
      </w:r>
      <w:r w:rsidR="30BE268E" w:rsidRPr="4ECC804D">
        <w:rPr>
          <w:rFonts w:asciiTheme="minorHAnsi" w:eastAsiaTheme="minorEastAsia" w:hAnsiTheme="minorHAnsi" w:cstheme="minorBidi"/>
          <w:sz w:val="22"/>
          <w:szCs w:val="22"/>
        </w:rPr>
        <w:t>a</w:t>
      </w:r>
      <w:r w:rsidRPr="4ECC804D">
        <w:rPr>
          <w:rFonts w:asciiTheme="minorHAnsi" w:eastAsiaTheme="minorEastAsia" w:hAnsiTheme="minorHAnsi" w:cstheme="minorBidi"/>
          <w:sz w:val="22"/>
          <w:szCs w:val="22"/>
        </w:rPr>
        <w:t>ddressing</w:t>
      </w:r>
      <w:r w:rsidRPr="00877511">
        <w:rPr>
          <w:rFonts w:asciiTheme="minorHAnsi" w:eastAsiaTheme="minorEastAsia" w:hAnsiTheme="minorHAnsi" w:cstheme="minorBidi"/>
          <w:sz w:val="22"/>
          <w:szCs w:val="22"/>
        </w:rPr>
        <w:t xml:space="preserve"> Adverse Childhood Experiences (ACE)</w:t>
      </w:r>
    </w:p>
    <w:p w14:paraId="341C44B3" w14:textId="7ECEACEB" w:rsidR="003F0E54" w:rsidRPr="00877511" w:rsidRDefault="003F0E54" w:rsidP="003F0E54">
      <w:pPr>
        <w:pStyle w:val="paragraph"/>
        <w:numPr>
          <w:ilvl w:val="0"/>
          <w:numId w:val="49"/>
        </w:numPr>
        <w:spacing w:before="0" w:beforeAutospacing="0" w:after="0" w:afterAutospacing="0"/>
        <w:rPr>
          <w:sz w:val="22"/>
          <w:szCs w:val="22"/>
        </w:rPr>
      </w:pPr>
      <w:r w:rsidRPr="00877511">
        <w:rPr>
          <w:rFonts w:asciiTheme="minorHAnsi" w:eastAsiaTheme="minorEastAsia" w:hAnsiTheme="minorHAnsi" w:cstheme="minorBidi"/>
          <w:sz w:val="22"/>
          <w:szCs w:val="22"/>
        </w:rPr>
        <w:t xml:space="preserve">Mental health </w:t>
      </w:r>
      <w:r w:rsidR="257C0960" w:rsidRPr="4ECC804D">
        <w:rPr>
          <w:rFonts w:asciiTheme="minorHAnsi" w:eastAsiaTheme="minorEastAsia" w:hAnsiTheme="minorHAnsi" w:cstheme="minorBidi"/>
          <w:sz w:val="22"/>
          <w:szCs w:val="22"/>
        </w:rPr>
        <w:t>and</w:t>
      </w:r>
      <w:r w:rsidRPr="00877511">
        <w:rPr>
          <w:rFonts w:asciiTheme="minorHAnsi" w:eastAsiaTheme="minorEastAsia" w:hAnsiTheme="minorHAnsi" w:cstheme="minorBidi"/>
          <w:sz w:val="22"/>
          <w:szCs w:val="22"/>
        </w:rPr>
        <w:t xml:space="preserve"> life skills training </w:t>
      </w:r>
    </w:p>
    <w:p w14:paraId="3B84636A" w14:textId="77777777" w:rsidR="003F0E54" w:rsidRPr="00877511" w:rsidRDefault="003F0E54" w:rsidP="003F0E54">
      <w:pPr>
        <w:pStyle w:val="paragraph"/>
        <w:numPr>
          <w:ilvl w:val="0"/>
          <w:numId w:val="49"/>
        </w:numPr>
        <w:spacing w:before="0" w:beforeAutospacing="0" w:after="0" w:afterAutospacing="0"/>
        <w:rPr>
          <w:rFonts w:asciiTheme="minorHAnsi" w:eastAsiaTheme="minorEastAsia" w:hAnsiTheme="minorHAnsi" w:cstheme="minorBidi"/>
          <w:sz w:val="22"/>
          <w:szCs w:val="22"/>
        </w:rPr>
      </w:pPr>
      <w:r w:rsidRPr="00877511">
        <w:rPr>
          <w:rFonts w:asciiTheme="minorHAnsi" w:eastAsiaTheme="minorEastAsia" w:hAnsiTheme="minorHAnsi" w:cstheme="minorBidi"/>
          <w:sz w:val="22"/>
          <w:szCs w:val="22"/>
        </w:rPr>
        <w:t>Behavioral health system/ coordination of care &amp; integration improvements</w:t>
      </w:r>
    </w:p>
    <w:p w14:paraId="60E6B1EC" w14:textId="3AB26843" w:rsidR="003F0E54" w:rsidRPr="00877511" w:rsidRDefault="003F0E54" w:rsidP="003F0E54">
      <w:pPr>
        <w:pStyle w:val="ListParagraph"/>
        <w:numPr>
          <w:ilvl w:val="0"/>
          <w:numId w:val="49"/>
        </w:numPr>
        <w:spacing w:after="0"/>
        <w:rPr>
          <w:rFonts w:eastAsiaTheme="minorEastAsia"/>
        </w:rPr>
      </w:pPr>
      <w:r w:rsidRPr="00877511">
        <w:t xml:space="preserve">Peer support services </w:t>
      </w:r>
      <w:r w:rsidR="13CE8A5D">
        <w:t>and</w:t>
      </w:r>
      <w:r w:rsidR="03F8FE9E">
        <w:t>/or</w:t>
      </w:r>
      <w:r w:rsidRPr="00877511">
        <w:t xml:space="preserve"> mentorship</w:t>
      </w:r>
    </w:p>
    <w:p w14:paraId="0D449177" w14:textId="186DEA2F" w:rsidR="003F0E54" w:rsidRPr="00877511" w:rsidRDefault="003F0E54" w:rsidP="003F0E54">
      <w:pPr>
        <w:pStyle w:val="ListParagraph"/>
        <w:numPr>
          <w:ilvl w:val="0"/>
          <w:numId w:val="49"/>
        </w:numPr>
        <w:spacing w:after="0"/>
        <w:rPr>
          <w:rFonts w:eastAsiaTheme="minorEastAsia"/>
        </w:rPr>
      </w:pPr>
      <w:r w:rsidRPr="00877511">
        <w:rPr>
          <w:rFonts w:eastAsiaTheme="minorEastAsia"/>
        </w:rPr>
        <w:t xml:space="preserve">Respite services for crisis or caretakers  </w:t>
      </w:r>
    </w:p>
    <w:p w14:paraId="1A8D36D5" w14:textId="1FE6478D" w:rsidR="003F0E54" w:rsidRPr="00877511" w:rsidRDefault="003F0E54" w:rsidP="003F0E54">
      <w:pPr>
        <w:pStyle w:val="ListParagraph"/>
        <w:numPr>
          <w:ilvl w:val="0"/>
          <w:numId w:val="49"/>
        </w:numPr>
        <w:spacing w:after="0"/>
        <w:rPr>
          <w:rFonts w:eastAsiaTheme="minorEastAsia"/>
        </w:rPr>
      </w:pPr>
      <w:r w:rsidRPr="00877511">
        <w:t xml:space="preserve">Crisis </w:t>
      </w:r>
      <w:r w:rsidR="4C287246">
        <w:t xml:space="preserve">support </w:t>
      </w:r>
      <w:r w:rsidRPr="00877511">
        <w:t>services</w:t>
      </w:r>
    </w:p>
    <w:p w14:paraId="367D507D" w14:textId="77777777" w:rsidR="003F0E54" w:rsidRPr="00877511" w:rsidRDefault="003F0E54" w:rsidP="003F0E54">
      <w:pPr>
        <w:pStyle w:val="ListParagraph"/>
        <w:numPr>
          <w:ilvl w:val="0"/>
          <w:numId w:val="49"/>
        </w:numPr>
        <w:spacing w:after="0"/>
        <w:rPr>
          <w:rFonts w:eastAsiaTheme="minorEastAsia"/>
        </w:rPr>
      </w:pPr>
      <w:r w:rsidRPr="00877511">
        <w:t>Substance misuse services</w:t>
      </w:r>
    </w:p>
    <w:p w14:paraId="69A1C52F" w14:textId="26D6EA7B" w:rsidR="004F7EDE" w:rsidRPr="00877511" w:rsidRDefault="0059486D" w:rsidP="004F7EDE">
      <w:pPr>
        <w:pStyle w:val="ListParagraph"/>
        <w:numPr>
          <w:ilvl w:val="0"/>
          <w:numId w:val="49"/>
        </w:numPr>
        <w:spacing w:after="0"/>
      </w:pPr>
      <w:hyperlink r:id="rId20">
        <w:r w:rsidR="004F7EDE" w:rsidRPr="4ECC804D">
          <w:rPr>
            <w:rStyle w:val="Hyperlink"/>
          </w:rPr>
          <w:t xml:space="preserve">Mental </w:t>
        </w:r>
        <w:r w:rsidR="7320FCF5" w:rsidRPr="4ECC804D">
          <w:rPr>
            <w:rStyle w:val="Hyperlink"/>
          </w:rPr>
          <w:t>h</w:t>
        </w:r>
        <w:r w:rsidR="004F7EDE" w:rsidRPr="4ECC804D">
          <w:rPr>
            <w:rStyle w:val="Hyperlink"/>
          </w:rPr>
          <w:t xml:space="preserve">ealth </w:t>
        </w:r>
        <w:r w:rsidR="1E3CE488" w:rsidRPr="4ECC804D">
          <w:rPr>
            <w:rStyle w:val="Hyperlink"/>
          </w:rPr>
          <w:t>c</w:t>
        </w:r>
        <w:r w:rsidR="004F7EDE" w:rsidRPr="4ECC804D">
          <w:rPr>
            <w:rStyle w:val="Hyperlink"/>
          </w:rPr>
          <w:t xml:space="preserve">ase </w:t>
        </w:r>
        <w:r w:rsidR="27F66C60" w:rsidRPr="4ECC804D">
          <w:rPr>
            <w:rStyle w:val="Hyperlink"/>
          </w:rPr>
          <w:t>m</w:t>
        </w:r>
        <w:r w:rsidR="004F7EDE" w:rsidRPr="4ECC804D">
          <w:rPr>
            <w:rStyle w:val="Hyperlink"/>
          </w:rPr>
          <w:t>anagement</w:t>
        </w:r>
      </w:hyperlink>
      <w:r w:rsidR="004F7EDE">
        <w:t xml:space="preserve"> </w:t>
      </w:r>
    </w:p>
    <w:p w14:paraId="7E169993" w14:textId="204BE651" w:rsidR="004F7EDE" w:rsidRPr="00877511" w:rsidRDefault="0059486D" w:rsidP="004F7EDE">
      <w:pPr>
        <w:pStyle w:val="ListParagraph"/>
        <w:numPr>
          <w:ilvl w:val="0"/>
          <w:numId w:val="49"/>
        </w:numPr>
        <w:spacing w:after="0"/>
      </w:pPr>
      <w:hyperlink r:id="rId21">
        <w:r w:rsidR="004F7EDE" w:rsidRPr="4ECC804D">
          <w:rPr>
            <w:rStyle w:val="Hyperlink"/>
            <w:rFonts w:eastAsiaTheme="minorEastAsia"/>
          </w:rPr>
          <w:t xml:space="preserve">Adult </w:t>
        </w:r>
        <w:r w:rsidR="3C2FB62F" w:rsidRPr="4ECC804D">
          <w:rPr>
            <w:rStyle w:val="Hyperlink"/>
            <w:rFonts w:eastAsiaTheme="minorEastAsia"/>
          </w:rPr>
          <w:t>m</w:t>
        </w:r>
        <w:r w:rsidR="004F7EDE" w:rsidRPr="4ECC804D">
          <w:rPr>
            <w:rStyle w:val="Hyperlink"/>
            <w:rFonts w:eastAsiaTheme="minorEastAsia"/>
          </w:rPr>
          <w:t xml:space="preserve">ental </w:t>
        </w:r>
        <w:r w:rsidR="4F777097" w:rsidRPr="4ECC804D">
          <w:rPr>
            <w:rStyle w:val="Hyperlink"/>
            <w:rFonts w:eastAsiaTheme="minorEastAsia"/>
          </w:rPr>
          <w:t>h</w:t>
        </w:r>
        <w:r w:rsidR="004F7EDE" w:rsidRPr="4ECC804D">
          <w:rPr>
            <w:rStyle w:val="Hyperlink"/>
            <w:rFonts w:eastAsiaTheme="minorEastAsia"/>
          </w:rPr>
          <w:t xml:space="preserve">ealth </w:t>
        </w:r>
        <w:r w:rsidR="65700B29" w:rsidRPr="4ECC804D">
          <w:rPr>
            <w:rStyle w:val="Hyperlink"/>
            <w:rFonts w:eastAsiaTheme="minorEastAsia"/>
          </w:rPr>
          <w:t>s</w:t>
        </w:r>
        <w:r w:rsidR="004F7EDE" w:rsidRPr="4ECC804D">
          <w:rPr>
            <w:rStyle w:val="Hyperlink"/>
            <w:rFonts w:eastAsiaTheme="minorEastAsia"/>
          </w:rPr>
          <w:t xml:space="preserve">upported </w:t>
        </w:r>
        <w:r w:rsidR="6AFB2F94" w:rsidRPr="4ECC804D">
          <w:rPr>
            <w:rStyle w:val="Hyperlink"/>
            <w:rFonts w:eastAsiaTheme="minorEastAsia"/>
          </w:rPr>
          <w:t>e</w:t>
        </w:r>
        <w:r w:rsidR="004F7EDE" w:rsidRPr="4ECC804D">
          <w:rPr>
            <w:rStyle w:val="Hyperlink"/>
            <w:rFonts w:eastAsiaTheme="minorEastAsia"/>
          </w:rPr>
          <w:t>mployment</w:t>
        </w:r>
      </w:hyperlink>
    </w:p>
    <w:p w14:paraId="6E27352D" w14:textId="7D26E325" w:rsidR="00542559" w:rsidRPr="00877511" w:rsidRDefault="0059486D" w:rsidP="004F7EDE">
      <w:pPr>
        <w:numPr>
          <w:ilvl w:val="0"/>
          <w:numId w:val="49"/>
        </w:numPr>
        <w:spacing w:after="0"/>
        <w:contextualSpacing/>
        <w:rPr>
          <w:sz w:val="24"/>
          <w:szCs w:val="24"/>
        </w:rPr>
      </w:pPr>
      <w:hyperlink r:id="rId22">
        <w:r w:rsidR="004F7EDE" w:rsidRPr="4ECC804D">
          <w:rPr>
            <w:rStyle w:val="Hyperlink"/>
            <w:rFonts w:eastAsiaTheme="minorEastAsia"/>
          </w:rPr>
          <w:t xml:space="preserve">Prevention of </w:t>
        </w:r>
        <w:r w:rsidR="732C897A" w:rsidRPr="4ECC804D">
          <w:rPr>
            <w:rStyle w:val="Hyperlink"/>
            <w:rFonts w:eastAsiaTheme="minorEastAsia"/>
          </w:rPr>
          <w:t>s</w:t>
        </w:r>
        <w:r w:rsidR="004F7EDE" w:rsidRPr="4ECC804D">
          <w:rPr>
            <w:rStyle w:val="Hyperlink"/>
            <w:rFonts w:eastAsiaTheme="minorEastAsia"/>
          </w:rPr>
          <w:t xml:space="preserve">ubstance </w:t>
        </w:r>
        <w:r w:rsidR="443C9D63" w:rsidRPr="4ECC804D">
          <w:rPr>
            <w:rStyle w:val="Hyperlink"/>
            <w:rFonts w:eastAsiaTheme="minorEastAsia"/>
          </w:rPr>
          <w:t>u</w:t>
        </w:r>
        <w:r w:rsidR="004F7EDE" w:rsidRPr="4ECC804D">
          <w:rPr>
            <w:rStyle w:val="Hyperlink"/>
            <w:rFonts w:eastAsiaTheme="minorEastAsia"/>
          </w:rPr>
          <w:t xml:space="preserve">se and </w:t>
        </w:r>
        <w:r w:rsidR="07BAB4EC" w:rsidRPr="4ECC804D">
          <w:rPr>
            <w:rStyle w:val="Hyperlink"/>
            <w:rFonts w:eastAsiaTheme="minorEastAsia"/>
          </w:rPr>
          <w:t>m</w:t>
        </w:r>
        <w:r w:rsidR="004F7EDE" w:rsidRPr="4ECC804D">
          <w:rPr>
            <w:rStyle w:val="Hyperlink"/>
            <w:rFonts w:eastAsiaTheme="minorEastAsia"/>
          </w:rPr>
          <w:t xml:space="preserve">ental </w:t>
        </w:r>
        <w:r w:rsidR="1B1FA4B8" w:rsidRPr="4ECC804D">
          <w:rPr>
            <w:rStyle w:val="Hyperlink"/>
            <w:rFonts w:eastAsiaTheme="minorEastAsia"/>
          </w:rPr>
          <w:t>d</w:t>
        </w:r>
        <w:r w:rsidR="004F7EDE" w:rsidRPr="4ECC804D">
          <w:rPr>
            <w:rStyle w:val="Hyperlink"/>
            <w:rFonts w:eastAsiaTheme="minorEastAsia"/>
          </w:rPr>
          <w:t>isorders</w:t>
        </w:r>
      </w:hyperlink>
      <w:r w:rsidR="004F7EDE" w:rsidRPr="4ECC804D">
        <w:rPr>
          <w:rFonts w:eastAsiaTheme="minorEastAsia"/>
        </w:rPr>
        <w:t xml:space="preserve"> </w:t>
      </w:r>
    </w:p>
    <w:p w14:paraId="712FFFB2" w14:textId="77777777" w:rsidR="00542559" w:rsidRPr="00877511" w:rsidRDefault="00542559" w:rsidP="00542559">
      <w:pPr>
        <w:spacing w:after="0"/>
        <w:ind w:left="1440"/>
        <w:contextualSpacing/>
        <w:rPr>
          <w:rFonts w:eastAsiaTheme="minorEastAsia"/>
          <w:sz w:val="24"/>
          <w:szCs w:val="24"/>
        </w:rPr>
      </w:pPr>
    </w:p>
    <w:p w14:paraId="597155B6" w14:textId="77777777" w:rsidR="00542559" w:rsidRPr="00877511" w:rsidRDefault="00542559" w:rsidP="00542559">
      <w:pPr>
        <w:spacing w:after="0"/>
        <w:ind w:left="360" w:firstLine="720"/>
        <w:rPr>
          <w:rFonts w:eastAsiaTheme="minorEastAsia"/>
          <w:sz w:val="24"/>
          <w:szCs w:val="24"/>
        </w:rPr>
      </w:pPr>
      <w:r w:rsidRPr="00877511">
        <w:rPr>
          <w:rFonts w:eastAsiaTheme="minorEastAsia"/>
          <w:sz w:val="24"/>
          <w:szCs w:val="24"/>
        </w:rPr>
        <w:t xml:space="preserve">Populations </w:t>
      </w:r>
    </w:p>
    <w:p w14:paraId="1AA06005" w14:textId="77777777" w:rsidR="00DE6E27" w:rsidRPr="00877511" w:rsidRDefault="00DE6E27" w:rsidP="00DE6E27">
      <w:pPr>
        <w:pStyle w:val="ListParagraph"/>
        <w:numPr>
          <w:ilvl w:val="0"/>
          <w:numId w:val="49"/>
        </w:numPr>
        <w:spacing w:after="0"/>
        <w:rPr>
          <w:rFonts w:eastAsiaTheme="minorEastAsia"/>
        </w:rPr>
      </w:pPr>
      <w:r w:rsidRPr="00877511">
        <w:rPr>
          <w:rFonts w:eastAsiaTheme="minorEastAsia"/>
        </w:rPr>
        <w:t xml:space="preserve">Adults, children and/or families </w:t>
      </w:r>
    </w:p>
    <w:p w14:paraId="15907131" w14:textId="77777777" w:rsidR="00DE6E27" w:rsidRPr="00877511" w:rsidRDefault="00DE6E27" w:rsidP="00DE6E27">
      <w:pPr>
        <w:pStyle w:val="ListParagraph"/>
        <w:numPr>
          <w:ilvl w:val="0"/>
          <w:numId w:val="49"/>
        </w:numPr>
        <w:spacing w:after="0"/>
        <w:rPr>
          <w:rFonts w:eastAsiaTheme="minorEastAsia"/>
        </w:rPr>
      </w:pPr>
      <w:r w:rsidRPr="00877511">
        <w:t>Children in foster care</w:t>
      </w:r>
    </w:p>
    <w:p w14:paraId="61532251" w14:textId="77777777" w:rsidR="00DE6E27" w:rsidRPr="00877511" w:rsidRDefault="00DE6E27" w:rsidP="00DE6E27">
      <w:pPr>
        <w:pStyle w:val="ListParagraph"/>
        <w:numPr>
          <w:ilvl w:val="0"/>
          <w:numId w:val="49"/>
        </w:numPr>
        <w:spacing w:after="0"/>
        <w:rPr>
          <w:rFonts w:eastAsiaTheme="minorEastAsia"/>
        </w:rPr>
      </w:pPr>
      <w:r w:rsidRPr="00877511">
        <w:t xml:space="preserve">Individuals with intellectual and/or developmental disabilities </w:t>
      </w:r>
    </w:p>
    <w:p w14:paraId="4D585C22" w14:textId="77777777" w:rsidR="00DE6E27" w:rsidRPr="00877511" w:rsidRDefault="00DE6E27" w:rsidP="00DE6E27">
      <w:pPr>
        <w:pStyle w:val="ListParagraph"/>
        <w:numPr>
          <w:ilvl w:val="0"/>
          <w:numId w:val="49"/>
        </w:numPr>
        <w:spacing w:after="0"/>
        <w:rPr>
          <w:rFonts w:eastAsiaTheme="minorEastAsia"/>
        </w:rPr>
      </w:pPr>
      <w:r w:rsidRPr="00877511">
        <w:t>Individuals experiencing homelessness</w:t>
      </w:r>
    </w:p>
    <w:p w14:paraId="51D374F8" w14:textId="77777777" w:rsidR="00DE6E27" w:rsidRPr="00877511" w:rsidRDefault="00DE6E27" w:rsidP="00DE6E27">
      <w:pPr>
        <w:pStyle w:val="ListParagraph"/>
        <w:numPr>
          <w:ilvl w:val="0"/>
          <w:numId w:val="49"/>
        </w:numPr>
        <w:spacing w:after="0"/>
        <w:rPr>
          <w:rFonts w:eastAsiaTheme="minorEastAsia"/>
        </w:rPr>
      </w:pPr>
      <w:r w:rsidRPr="00877511">
        <w:rPr>
          <w:rFonts w:eastAsiaTheme="minorEastAsia"/>
        </w:rPr>
        <w:t xml:space="preserve">People who are deaf, hard of hearing, blind or visually impaired </w:t>
      </w:r>
    </w:p>
    <w:p w14:paraId="383B2829" w14:textId="77777777" w:rsidR="00DE6E27" w:rsidRPr="00877511" w:rsidRDefault="00DE6E27" w:rsidP="00DE6E27">
      <w:pPr>
        <w:pStyle w:val="ListParagraph"/>
        <w:numPr>
          <w:ilvl w:val="0"/>
          <w:numId w:val="49"/>
        </w:numPr>
        <w:spacing w:after="0"/>
        <w:rPr>
          <w:rFonts w:eastAsiaTheme="minorEastAsia"/>
        </w:rPr>
      </w:pPr>
      <w:r w:rsidRPr="00877511">
        <w:t>Veterans</w:t>
      </w:r>
    </w:p>
    <w:p w14:paraId="50806D1B" w14:textId="77777777" w:rsidR="00DE6E27" w:rsidRPr="00877511" w:rsidRDefault="00DE6E27" w:rsidP="00DE6E27">
      <w:pPr>
        <w:pStyle w:val="ListParagraph"/>
        <w:numPr>
          <w:ilvl w:val="0"/>
          <w:numId w:val="49"/>
        </w:numPr>
        <w:spacing w:after="0"/>
        <w:rPr>
          <w:rFonts w:eastAsiaTheme="minorEastAsia"/>
          <w:sz w:val="20"/>
          <w:szCs w:val="20"/>
        </w:rPr>
      </w:pPr>
      <w:r w:rsidRPr="00877511">
        <w:rPr>
          <w:rFonts w:eastAsia="Times New Roman"/>
          <w:color w:val="000000" w:themeColor="text1"/>
        </w:rPr>
        <w:t>Hispanic/Latino, Black/African American, Multiracial, Asian</w:t>
      </w:r>
      <w:r w:rsidRPr="00877511">
        <w:rPr>
          <w:sz w:val="20"/>
          <w:szCs w:val="20"/>
        </w:rPr>
        <w:t xml:space="preserve"> </w:t>
      </w:r>
    </w:p>
    <w:p w14:paraId="69E69832" w14:textId="25F86E5C" w:rsidR="00DE6E27" w:rsidRPr="00877511" w:rsidRDefault="00DE6E27" w:rsidP="00DE6E27">
      <w:pPr>
        <w:pStyle w:val="ListParagraph"/>
        <w:numPr>
          <w:ilvl w:val="0"/>
          <w:numId w:val="49"/>
        </w:numPr>
        <w:spacing w:after="0"/>
        <w:rPr>
          <w:rFonts w:eastAsiaTheme="minorEastAsia"/>
        </w:rPr>
      </w:pPr>
      <w:r w:rsidRPr="00877511">
        <w:t xml:space="preserve">Recently </w:t>
      </w:r>
      <w:r w:rsidR="00F70F43">
        <w:t>i</w:t>
      </w:r>
      <w:r w:rsidRPr="00877511">
        <w:t xml:space="preserve">ncarcerated </w:t>
      </w:r>
      <w:r w:rsidR="00F70F43">
        <w:t>i</w:t>
      </w:r>
      <w:r w:rsidRPr="00877511">
        <w:t xml:space="preserve">ndividuals </w:t>
      </w:r>
    </w:p>
    <w:p w14:paraId="6496E11F" w14:textId="6A5A18C0" w:rsidR="78865F73" w:rsidRDefault="78865F73" w:rsidP="4ECC804D">
      <w:pPr>
        <w:pStyle w:val="ListParagraph"/>
        <w:numPr>
          <w:ilvl w:val="0"/>
          <w:numId w:val="49"/>
        </w:numPr>
        <w:spacing w:after="0"/>
      </w:pPr>
      <w:r w:rsidRPr="4ECC804D">
        <w:rPr>
          <w:rFonts w:ascii="Calibri" w:eastAsia="Calibri" w:hAnsi="Calibri" w:cs="Calibri"/>
          <w:color w:val="000000" w:themeColor="text1"/>
        </w:rPr>
        <w:t>Lesbian, gay, bisexual, transgender, queer, intersex, ally, asexual, two-spirited, plus</w:t>
      </w:r>
    </w:p>
    <w:p w14:paraId="267EB6C0" w14:textId="77777777" w:rsidR="00542559" w:rsidRPr="00877511" w:rsidRDefault="00542559" w:rsidP="00542559">
      <w:pPr>
        <w:spacing w:after="0"/>
        <w:ind w:left="1080"/>
        <w:rPr>
          <w:sz w:val="24"/>
          <w:szCs w:val="24"/>
        </w:rPr>
      </w:pPr>
    </w:p>
    <w:p w14:paraId="46202D7D" w14:textId="77777777" w:rsidR="00877511" w:rsidRPr="00877511" w:rsidRDefault="00877511" w:rsidP="00877511">
      <w:pPr>
        <w:spacing w:after="0"/>
        <w:ind w:left="1080"/>
      </w:pPr>
      <w:r w:rsidRPr="00877511">
        <w:t xml:space="preserve">Geographic areas for focused outreach activities </w:t>
      </w:r>
    </w:p>
    <w:p w14:paraId="5B7DFEA8" w14:textId="77777777" w:rsidR="00877511" w:rsidRPr="00877511" w:rsidRDefault="00877511" w:rsidP="00877511">
      <w:pPr>
        <w:pStyle w:val="ListParagraph"/>
        <w:numPr>
          <w:ilvl w:val="0"/>
          <w:numId w:val="50"/>
        </w:numPr>
        <w:spacing w:after="0"/>
      </w:pPr>
      <w:r w:rsidRPr="00877511">
        <w:t>78701, 78702, 78704</w:t>
      </w:r>
    </w:p>
    <w:p w14:paraId="0B9F629A" w14:textId="77777777" w:rsidR="00877511" w:rsidRPr="00877511" w:rsidRDefault="00877511" w:rsidP="00877511">
      <w:pPr>
        <w:pStyle w:val="ListParagraph"/>
        <w:numPr>
          <w:ilvl w:val="0"/>
          <w:numId w:val="50"/>
        </w:numPr>
        <w:spacing w:after="0"/>
      </w:pPr>
      <w:r w:rsidRPr="00877511">
        <w:t xml:space="preserve">Eastern Crescent of Austin/ Travis County </w:t>
      </w:r>
    </w:p>
    <w:p w14:paraId="7A780AEF" w14:textId="77777777" w:rsidR="00414492" w:rsidRPr="00877511" w:rsidRDefault="00414492" w:rsidP="00414492">
      <w:pPr>
        <w:rPr>
          <w:rFonts w:ascii="Arial" w:hAnsi="Arial" w:cs="Arial"/>
        </w:rPr>
      </w:pPr>
    </w:p>
    <w:p w14:paraId="036C1BDE" w14:textId="0A26FA65" w:rsidR="00FA225D" w:rsidRPr="00FA225D" w:rsidRDefault="00FA225D" w:rsidP="00414492">
      <w:pPr>
        <w:rPr>
          <w:rFonts w:cstheme="minorHAnsi"/>
        </w:rPr>
      </w:pPr>
      <w:r w:rsidRPr="00FA225D">
        <w:rPr>
          <w:rFonts w:cstheme="minorHAnsi"/>
        </w:rPr>
        <w:t>Client Eligibility</w:t>
      </w:r>
    </w:p>
    <w:p w14:paraId="1234458D" w14:textId="30A72754" w:rsidR="00AF53AE" w:rsidRDefault="00414492" w:rsidP="00AF53AE">
      <w:pPr>
        <w:ind w:left="720"/>
      </w:pPr>
      <w:r w:rsidRPr="4ECC804D">
        <w:t>Residents of the City of Austin or Travis County who are living at or below 200% of the Federal Poverty Level. Client eligibility must be documented, and any proposed alternative requirements explained. See G - Client Eligibility Requirements</w:t>
      </w:r>
      <w:r w:rsidR="4AB1EFFB" w:rsidRPr="4ECC804D">
        <w:t>.</w:t>
      </w:r>
    </w:p>
    <w:p w14:paraId="34D6488F" w14:textId="77777777" w:rsidR="00AF53AE" w:rsidRPr="00702A7E" w:rsidRDefault="00AF53AE" w:rsidP="00AF53AE">
      <w:pPr>
        <w:spacing w:after="0"/>
        <w:rPr>
          <w:rFonts w:ascii="Arial" w:eastAsia="Times New Roman" w:hAnsi="Arial" w:cs="Arial"/>
          <w:sz w:val="20"/>
          <w:szCs w:val="20"/>
        </w:rPr>
      </w:pPr>
    </w:p>
    <w:p w14:paraId="1BAA5CC2" w14:textId="57845DEB" w:rsidR="00AF53AE" w:rsidRPr="00562E4F" w:rsidRDefault="00AF53AE" w:rsidP="00AF53AE">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color w:val="000000" w:themeColor="text1"/>
        </w:rPr>
      </w:pPr>
      <w:r w:rsidRPr="569C2B2E">
        <w:rPr>
          <w:b/>
          <w:color w:val="000000" w:themeColor="text1"/>
        </w:rPr>
        <w:t>Question 1</w:t>
      </w:r>
      <w:r w:rsidR="003F03A3" w:rsidRPr="569C2B2E">
        <w:rPr>
          <w:b/>
          <w:color w:val="000000" w:themeColor="text1"/>
        </w:rPr>
        <w:t>6</w:t>
      </w:r>
      <w:r w:rsidRPr="569C2B2E">
        <w:rPr>
          <w:b/>
          <w:color w:val="000000" w:themeColor="text1"/>
        </w:rPr>
        <w:t>:</w:t>
      </w:r>
      <w:r w:rsidRPr="569C2B2E">
        <w:rPr>
          <w:color w:val="000000" w:themeColor="text1"/>
        </w:rPr>
        <w:t xml:space="preserve"> Describe the community need which the proposed program </w:t>
      </w:r>
      <w:r w:rsidR="00AE546C" w:rsidRPr="569C2B2E">
        <w:rPr>
          <w:color w:val="000000" w:themeColor="text1"/>
        </w:rPr>
        <w:t xml:space="preserve">aims to </w:t>
      </w:r>
      <w:r w:rsidR="045B1404" w:rsidRPr="569C2B2E">
        <w:rPr>
          <w:color w:val="000000" w:themeColor="text1"/>
        </w:rPr>
        <w:t>improve</w:t>
      </w:r>
      <w:r w:rsidR="00AE546C" w:rsidRPr="569C2B2E">
        <w:rPr>
          <w:color w:val="000000" w:themeColor="text1"/>
        </w:rPr>
        <w:t xml:space="preserve">. Provide data </w:t>
      </w:r>
      <w:r w:rsidR="70561736" w:rsidRPr="4ECC804D">
        <w:rPr>
          <w:color w:val="000000" w:themeColor="text1"/>
        </w:rPr>
        <w:t xml:space="preserve">that </w:t>
      </w:r>
      <w:r w:rsidR="00116C5E" w:rsidRPr="569C2B2E">
        <w:rPr>
          <w:color w:val="000000" w:themeColor="text1"/>
        </w:rPr>
        <w:t>demonstrates the</w:t>
      </w:r>
      <w:r w:rsidR="005F14E1" w:rsidRPr="569C2B2E">
        <w:rPr>
          <w:color w:val="000000" w:themeColor="text1"/>
        </w:rPr>
        <w:t xml:space="preserve"> need in Austin/Travis County and </w:t>
      </w:r>
      <w:r w:rsidR="002D456C" w:rsidRPr="4ECC804D">
        <w:rPr>
          <w:color w:val="000000" w:themeColor="text1"/>
        </w:rPr>
        <w:t>wh</w:t>
      </w:r>
      <w:r w:rsidR="69ECAA53" w:rsidRPr="4ECC804D">
        <w:rPr>
          <w:color w:val="000000" w:themeColor="text1"/>
        </w:rPr>
        <w:t xml:space="preserve">ich </w:t>
      </w:r>
      <w:r w:rsidR="002D456C" w:rsidRPr="569C2B2E">
        <w:rPr>
          <w:color w:val="000000" w:themeColor="text1"/>
        </w:rPr>
        <w:t xml:space="preserve">other </w:t>
      </w:r>
      <w:r w:rsidR="3A6F2FA3" w:rsidRPr="4ECC804D">
        <w:rPr>
          <w:color w:val="000000" w:themeColor="text1"/>
        </w:rPr>
        <w:t>organizations</w:t>
      </w:r>
      <w:r w:rsidR="002D456C" w:rsidRPr="569C2B2E">
        <w:rPr>
          <w:color w:val="000000" w:themeColor="text1"/>
        </w:rPr>
        <w:t xml:space="preserve"> </w:t>
      </w:r>
      <w:r w:rsidR="005F14E1" w:rsidRPr="569C2B2E">
        <w:rPr>
          <w:color w:val="000000" w:themeColor="text1"/>
        </w:rPr>
        <w:t xml:space="preserve">the program will </w:t>
      </w:r>
      <w:r w:rsidR="00F96F0F" w:rsidRPr="569C2B2E">
        <w:rPr>
          <w:color w:val="000000" w:themeColor="text1"/>
        </w:rPr>
        <w:t>collaborat</w:t>
      </w:r>
      <w:r w:rsidR="002D456C" w:rsidRPr="569C2B2E">
        <w:rPr>
          <w:color w:val="000000" w:themeColor="text1"/>
        </w:rPr>
        <w:t xml:space="preserve">e with to </w:t>
      </w:r>
      <w:r w:rsidR="00031035">
        <w:rPr>
          <w:color w:val="000000" w:themeColor="text1"/>
        </w:rPr>
        <w:t xml:space="preserve">support </w:t>
      </w:r>
      <w:r w:rsidR="00CF3F5E">
        <w:rPr>
          <w:color w:val="000000" w:themeColor="text1"/>
        </w:rPr>
        <w:t xml:space="preserve">and </w:t>
      </w:r>
      <w:r w:rsidR="001A5CB0">
        <w:rPr>
          <w:color w:val="000000" w:themeColor="text1"/>
        </w:rPr>
        <w:t>connect</w:t>
      </w:r>
      <w:r w:rsidR="00121B31" w:rsidRPr="569C2B2E">
        <w:rPr>
          <w:color w:val="000000" w:themeColor="text1"/>
        </w:rPr>
        <w:t xml:space="preserve"> </w:t>
      </w:r>
      <w:r w:rsidR="00CF3F5E">
        <w:rPr>
          <w:color w:val="000000" w:themeColor="text1"/>
        </w:rPr>
        <w:t>clients to resources</w:t>
      </w:r>
      <w:r w:rsidR="00121B31" w:rsidRPr="569C2B2E">
        <w:rPr>
          <w:color w:val="000000" w:themeColor="text1"/>
        </w:rPr>
        <w:t xml:space="preserve">. </w:t>
      </w:r>
      <w:r w:rsidR="0061792A" w:rsidRPr="569C2B2E">
        <w:rPr>
          <w:color w:val="000000" w:themeColor="text1"/>
        </w:rPr>
        <w:t xml:space="preserve"> </w:t>
      </w:r>
    </w:p>
    <w:p w14:paraId="71B54AE7" w14:textId="77777777" w:rsidR="00AF53AE" w:rsidRPr="00F2200C" w:rsidRDefault="00AF53AE" w:rsidP="00AF53AE">
      <w:pPr>
        <w:shd w:val="clear" w:color="auto" w:fill="FFFFFF" w:themeFill="background1"/>
        <w:spacing w:after="0"/>
        <w:rPr>
          <w:rFonts w:ascii="Arial" w:hAnsi="Arial" w:cs="Arial"/>
          <w:color w:val="000000" w:themeColor="text1"/>
          <w:sz w:val="20"/>
          <w:szCs w:val="20"/>
          <w:u w:val="single"/>
        </w:rPr>
      </w:pPr>
    </w:p>
    <w:sdt>
      <w:sdtPr>
        <w:rPr>
          <w:rStyle w:val="Style1"/>
        </w:rPr>
        <w:id w:val="-551618481"/>
        <w:placeholder>
          <w:docPart w:val="DDBC062C022C4568BF862A0F9DE20DC0"/>
        </w:placeholder>
        <w:showingPlcHdr/>
        <w15:color w:val="3366FF"/>
      </w:sdtPr>
      <w:sdtEndPr>
        <w:rPr>
          <w:rStyle w:val="DefaultParagraphFont"/>
          <w:rFonts w:ascii="Arial" w:hAnsi="Arial" w:cs="Arial"/>
          <w:i/>
          <w:sz w:val="20"/>
          <w:szCs w:val="20"/>
        </w:rPr>
      </w:sdtEndPr>
      <w:sdtContent>
        <w:p w14:paraId="5307643F" w14:textId="77777777" w:rsidR="00AF53AE" w:rsidRDefault="00AF53AE" w:rsidP="00AF53AE">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1049FDD0" w14:textId="77777777" w:rsidR="00414492" w:rsidRPr="00702A7E" w:rsidRDefault="00414492" w:rsidP="00414492">
      <w:pPr>
        <w:spacing w:after="0"/>
        <w:rPr>
          <w:rFonts w:ascii="Arial" w:eastAsia="Times New Roman" w:hAnsi="Arial" w:cs="Arial"/>
          <w:sz w:val="20"/>
          <w:szCs w:val="20"/>
        </w:rPr>
      </w:pPr>
    </w:p>
    <w:p w14:paraId="019ADC0C" w14:textId="2AD85FE0" w:rsidR="00414492" w:rsidRPr="00562E4F" w:rsidRDefault="00414492" w:rsidP="00414492">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cstheme="minorHAnsi"/>
          <w:color w:val="000000" w:themeColor="text1"/>
        </w:rPr>
      </w:pPr>
      <w:r w:rsidRPr="00562E4F">
        <w:rPr>
          <w:rFonts w:cstheme="minorHAnsi"/>
          <w:b/>
          <w:color w:val="000000" w:themeColor="text1"/>
        </w:rPr>
        <w:lastRenderedPageBreak/>
        <w:t>Question 1</w:t>
      </w:r>
      <w:r w:rsidR="003F03A3">
        <w:rPr>
          <w:rFonts w:cstheme="minorHAnsi"/>
          <w:b/>
          <w:color w:val="000000" w:themeColor="text1"/>
        </w:rPr>
        <w:t>7</w:t>
      </w:r>
      <w:r w:rsidRPr="00562E4F">
        <w:rPr>
          <w:rFonts w:cstheme="minorHAnsi"/>
          <w:b/>
          <w:color w:val="000000" w:themeColor="text1"/>
        </w:rPr>
        <w:t>:</w:t>
      </w:r>
      <w:r w:rsidRPr="00562E4F">
        <w:rPr>
          <w:rFonts w:cstheme="minorHAnsi"/>
          <w:color w:val="000000" w:themeColor="text1"/>
        </w:rPr>
        <w:t xml:space="preserve"> Describe how the program will serve clients that meet City of Austin Eligibility Requirements. If you propose to serve clients who do not meet these requirements, explain alternative eligibility </w:t>
      </w:r>
      <w:r w:rsidR="00562E4F" w:rsidRPr="00562E4F">
        <w:rPr>
          <w:rFonts w:cstheme="minorHAnsi"/>
          <w:color w:val="000000" w:themeColor="text1"/>
        </w:rPr>
        <w:t>requirements,</w:t>
      </w:r>
      <w:r w:rsidRPr="00562E4F">
        <w:rPr>
          <w:rFonts w:cstheme="minorHAnsi"/>
          <w:color w:val="000000" w:themeColor="text1"/>
        </w:rPr>
        <w:t xml:space="preserve"> and provide justification for different eligibility requirements.</w:t>
      </w:r>
    </w:p>
    <w:p w14:paraId="2CF876C7" w14:textId="77777777" w:rsidR="00414492" w:rsidRPr="00F2200C" w:rsidRDefault="00414492" w:rsidP="00414492">
      <w:pPr>
        <w:shd w:val="clear" w:color="auto" w:fill="FFFFFF" w:themeFill="background1"/>
        <w:spacing w:after="0"/>
        <w:rPr>
          <w:rFonts w:ascii="Arial" w:hAnsi="Arial" w:cs="Arial"/>
          <w:color w:val="000000" w:themeColor="text1"/>
          <w:sz w:val="20"/>
          <w:szCs w:val="20"/>
          <w:u w:val="single"/>
        </w:rPr>
      </w:pPr>
    </w:p>
    <w:sdt>
      <w:sdtPr>
        <w:rPr>
          <w:rStyle w:val="Style1"/>
        </w:rPr>
        <w:id w:val="-1560470663"/>
        <w:placeholder>
          <w:docPart w:val="B956E6E1F5324322A9318AF7538EE40A"/>
        </w:placeholder>
        <w:showingPlcHdr/>
        <w15:color w:val="3366FF"/>
      </w:sdtPr>
      <w:sdtEndPr>
        <w:rPr>
          <w:rStyle w:val="DefaultParagraphFont"/>
          <w:rFonts w:ascii="Arial" w:hAnsi="Arial" w:cs="Arial"/>
          <w:i/>
          <w:sz w:val="20"/>
          <w:szCs w:val="20"/>
        </w:rPr>
      </w:sdtEndPr>
      <w:sdtContent>
        <w:p w14:paraId="52F16F88" w14:textId="77777777" w:rsidR="00414492" w:rsidRDefault="00414492" w:rsidP="00414492">
          <w:pPr>
            <w:rPr>
              <w:rStyle w:val="Style1"/>
            </w:rPr>
          </w:pPr>
          <w:r w:rsidRPr="00F2200C">
            <w:rPr>
              <w:rStyle w:val="PlaceholderText"/>
              <w:bdr w:val="single" w:sz="4" w:space="0" w:color="auto"/>
            </w:rPr>
            <w:t>Click or tap here to enter text.</w:t>
          </w:r>
          <w:r>
            <w:rPr>
              <w:rStyle w:val="PlaceholderText"/>
              <w:bdr w:val="single" w:sz="4" w:space="0" w:color="auto"/>
            </w:rPr>
            <w:t xml:space="preserve">                                                                                                                     </w:t>
          </w:r>
        </w:p>
      </w:sdtContent>
    </w:sdt>
    <w:p w14:paraId="62FA7C1B" w14:textId="1F27A4B1" w:rsidR="00DC2725" w:rsidRPr="00981AB4" w:rsidRDefault="003E3940" w:rsidP="00DC272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bCs/>
          <w:color w:val="000000" w:themeColor="text1"/>
        </w:rPr>
        <w:t xml:space="preserve">Question </w:t>
      </w:r>
      <w:r w:rsidR="00B426DA" w:rsidRPr="00981AB4">
        <w:rPr>
          <w:rFonts w:cstheme="minorHAnsi"/>
          <w:b/>
          <w:bCs/>
          <w:color w:val="000000" w:themeColor="text1"/>
        </w:rPr>
        <w:t>1</w:t>
      </w:r>
      <w:r w:rsidR="003F03A3">
        <w:rPr>
          <w:rFonts w:cstheme="minorHAnsi"/>
          <w:b/>
          <w:bCs/>
          <w:color w:val="000000" w:themeColor="text1"/>
        </w:rPr>
        <w:t>8</w:t>
      </w:r>
      <w:r w:rsidRPr="00981AB4">
        <w:rPr>
          <w:rFonts w:cstheme="minorHAnsi"/>
          <w:b/>
          <w:bCs/>
          <w:color w:val="000000" w:themeColor="text1"/>
        </w:rPr>
        <w:t>:</w:t>
      </w:r>
      <w:r w:rsidRPr="00981AB4">
        <w:rPr>
          <w:rFonts w:cstheme="minorHAnsi"/>
          <w:color w:val="000000" w:themeColor="text1"/>
        </w:rPr>
        <w:t xml:space="preserve"> </w:t>
      </w:r>
      <w:r w:rsidRPr="00981AB4">
        <w:rPr>
          <w:rFonts w:cstheme="minorHAnsi"/>
        </w:rPr>
        <w:t xml:space="preserve">Please complete the following questions using the </w:t>
      </w:r>
      <w:hyperlink r:id="rId23">
        <w:r w:rsidRPr="00981AB4">
          <w:rPr>
            <w:rStyle w:val="Hyperlink"/>
            <w:rFonts w:cstheme="minorHAnsi"/>
          </w:rPr>
          <w:t xml:space="preserve">Program Work Statement Form in </w:t>
        </w:r>
        <w:proofErr w:type="spellStart"/>
        <w:r w:rsidRPr="00981AB4">
          <w:rPr>
            <w:rStyle w:val="Hyperlink"/>
            <w:rFonts w:cstheme="minorHAnsi"/>
          </w:rPr>
          <w:t>Partnergrants</w:t>
        </w:r>
        <w:proofErr w:type="spellEnd"/>
      </w:hyperlink>
      <w:r w:rsidRPr="00981AB4">
        <w:rPr>
          <w:rFonts w:cstheme="minorHAnsi"/>
        </w:rPr>
        <w:t>.</w:t>
      </w:r>
      <w:r w:rsidR="001504E5" w:rsidRPr="00981AB4">
        <w:rPr>
          <w:rFonts w:cstheme="minorHAnsi"/>
        </w:rPr>
        <w:t xml:space="preserve">  In this section, please keep your answers concise</w:t>
      </w:r>
      <w:r w:rsidR="00027FCD" w:rsidRPr="00981AB4">
        <w:rPr>
          <w:rFonts w:cstheme="minorHAnsi"/>
        </w:rPr>
        <w:t xml:space="preserve"> and only describe </w:t>
      </w:r>
      <w:r w:rsidR="00AF2077" w:rsidRPr="00981AB4">
        <w:rPr>
          <w:rFonts w:cstheme="minorHAnsi"/>
        </w:rPr>
        <w:t>concrete services and actions</w:t>
      </w:r>
      <w:r w:rsidR="0085583A" w:rsidRPr="00981AB4">
        <w:rPr>
          <w:rFonts w:cstheme="minorHAnsi"/>
        </w:rPr>
        <w:t xml:space="preserve">.  </w:t>
      </w:r>
    </w:p>
    <w:p w14:paraId="24FB5E1C" w14:textId="430FD8A0" w:rsidR="006E718B" w:rsidRPr="00981AB4" w:rsidRDefault="003E3940" w:rsidP="00BA142A">
      <w:pPr>
        <w:pStyle w:val="ListParagraph"/>
        <w:spacing w:line="256" w:lineRule="auto"/>
        <w:ind w:left="270"/>
        <w:rPr>
          <w:rStyle w:val="Hyperlink"/>
          <w:rFonts w:cstheme="minorHAnsi"/>
        </w:rPr>
      </w:pPr>
      <w:r w:rsidRPr="00981AB4">
        <w:rPr>
          <w:rFonts w:cstheme="minorHAnsi"/>
          <w:color w:val="000000" w:themeColor="text1"/>
          <w:shd w:val="clear" w:color="auto" w:fill="FAFBEB"/>
        </w:rPr>
        <w:fldChar w:fldCharType="begin"/>
      </w:r>
      <w:r w:rsidRPr="00981AB4">
        <w:rPr>
          <w:rFonts w:cstheme="minorHAnsi"/>
          <w:color w:val="000000" w:themeColor="text1"/>
          <w:shd w:val="clear" w:color="auto" w:fill="FAFBEB"/>
        </w:rPr>
        <w:instrText xml:space="preserve"> HYPERLINK "https://partnergrants.austintexas.gov" </w:instrText>
      </w:r>
      <w:r w:rsidRPr="00981AB4">
        <w:rPr>
          <w:rFonts w:cstheme="minorHAnsi"/>
          <w:color w:val="000000" w:themeColor="text1"/>
          <w:shd w:val="clear" w:color="auto" w:fill="FAFBEB"/>
        </w:rPr>
        <w:fldChar w:fldCharType="separate"/>
      </w:r>
    </w:p>
    <w:p w14:paraId="2E1E516E" w14:textId="56577FD3" w:rsidR="00106EA6" w:rsidRPr="00981AB4" w:rsidRDefault="00E43102" w:rsidP="00EC0C7F">
      <w:pPr>
        <w:pStyle w:val="ListParagraph"/>
        <w:numPr>
          <w:ilvl w:val="0"/>
          <w:numId w:val="9"/>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Program Goals and Objectives:</w:t>
      </w:r>
      <w:r w:rsidRPr="4ECC804D">
        <w:rPr>
          <w:rStyle w:val="Hyperlink"/>
          <w:shd w:val="clear" w:color="auto" w:fill="FAFBEB"/>
        </w:rPr>
        <w:t xml:space="preserve"> </w:t>
      </w:r>
      <w:r w:rsidR="00106EA6" w:rsidRPr="4ECC804D">
        <w:rPr>
          <w:rStyle w:val="Hyperlink"/>
          <w:shd w:val="clear" w:color="auto" w:fill="FAFBEB"/>
        </w:rPr>
        <w:t>What are the goals and objectives of the program?</w:t>
      </w:r>
      <w:r w:rsidR="00776FEF" w:rsidRPr="4ECC804D">
        <w:rPr>
          <w:rStyle w:val="Hyperlink"/>
          <w:shd w:val="clear" w:color="auto" w:fill="FAFBEB"/>
        </w:rPr>
        <w:t xml:space="preserve"> Describe how your program defines success.</w:t>
      </w:r>
    </w:p>
    <w:p w14:paraId="5D339A02" w14:textId="212B2385" w:rsidR="00106EA6" w:rsidRPr="00981AB4" w:rsidRDefault="00E43102" w:rsidP="00EC0C7F">
      <w:pPr>
        <w:pStyle w:val="ListParagraph"/>
        <w:numPr>
          <w:ilvl w:val="0"/>
          <w:numId w:val="9"/>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 xml:space="preserve">Program Clients Served: </w:t>
      </w:r>
      <w:r w:rsidR="00106EA6" w:rsidRPr="4ECC804D">
        <w:rPr>
          <w:rStyle w:val="Hyperlink"/>
          <w:shd w:val="clear" w:color="auto" w:fill="FAFBEB"/>
        </w:rPr>
        <w:t>Who does the program serve? Describe your target client population and how the Client Eligibility Requirements will be documented for the target client population.</w:t>
      </w:r>
    </w:p>
    <w:p w14:paraId="16EF5A88" w14:textId="3DAE3ECB" w:rsidR="00106EA6" w:rsidRPr="00981AB4" w:rsidRDefault="00E43102" w:rsidP="00EC0C7F">
      <w:pPr>
        <w:pStyle w:val="ListParagraph"/>
        <w:numPr>
          <w:ilvl w:val="0"/>
          <w:numId w:val="9"/>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 xml:space="preserve">Program Services and Delivery: </w:t>
      </w:r>
      <w:r w:rsidR="00106EA6" w:rsidRPr="4ECC804D" w:rsidDel="00532F7D">
        <w:rPr>
          <w:rStyle w:val="Hyperlink"/>
          <w:shd w:val="clear" w:color="auto" w:fill="FAFBEB"/>
        </w:rPr>
        <w:t xml:space="preserve">Describe the program strategy/strategies. </w:t>
      </w:r>
      <w:r w:rsidR="00106EA6" w:rsidRPr="4ECC804D">
        <w:rPr>
          <w:rStyle w:val="Hyperlink"/>
          <w:shd w:val="clear" w:color="auto" w:fill="FAFBEB"/>
        </w:rPr>
        <w:t xml:space="preserve">Include description of program </w:t>
      </w:r>
      <w:r w:rsidR="00704598" w:rsidRPr="4ECC804D">
        <w:rPr>
          <w:rStyle w:val="Hyperlink"/>
          <w:shd w:val="clear" w:color="auto" w:fill="FAFBEB"/>
        </w:rPr>
        <w:t>methods</w:t>
      </w:r>
      <w:r w:rsidR="007E477B" w:rsidRPr="4ECC804D">
        <w:rPr>
          <w:rStyle w:val="Hyperlink"/>
          <w:shd w:val="clear" w:color="auto" w:fill="FAFBEB"/>
        </w:rPr>
        <w:t xml:space="preserve">, </w:t>
      </w:r>
      <w:r w:rsidR="00345684" w:rsidRPr="4ECC804D">
        <w:rPr>
          <w:rStyle w:val="Hyperlink"/>
          <w:shd w:val="clear" w:color="auto" w:fill="FAFBEB"/>
        </w:rPr>
        <w:t>activities,</w:t>
      </w:r>
      <w:r w:rsidR="00FA4134" w:rsidRPr="4ECC804D">
        <w:rPr>
          <w:rStyle w:val="Hyperlink"/>
          <w:shd w:val="clear" w:color="auto" w:fill="FAFBEB"/>
        </w:rPr>
        <w:t xml:space="preserve"> and outreach strategies</w:t>
      </w:r>
      <w:r w:rsidR="006528CF" w:rsidRPr="4ECC804D">
        <w:rPr>
          <w:rStyle w:val="Hyperlink"/>
          <w:shd w:val="clear" w:color="auto" w:fill="FAFBEB"/>
        </w:rPr>
        <w:t xml:space="preserve"> </w:t>
      </w:r>
      <w:r w:rsidR="00345684" w:rsidRPr="4ECC804D">
        <w:rPr>
          <w:rStyle w:val="Hyperlink"/>
          <w:shd w:val="clear" w:color="auto" w:fill="FAFBEB"/>
        </w:rPr>
        <w:t xml:space="preserve">that </w:t>
      </w:r>
      <w:r w:rsidR="006528CF" w:rsidRPr="4ECC804D">
        <w:rPr>
          <w:rStyle w:val="Hyperlink"/>
          <w:shd w:val="clear" w:color="auto" w:fill="FAFBEB"/>
        </w:rPr>
        <w:t xml:space="preserve">will be used to recruit </w:t>
      </w:r>
      <w:r w:rsidR="00552400" w:rsidRPr="4ECC804D">
        <w:rPr>
          <w:rStyle w:val="Hyperlink"/>
          <w:shd w:val="clear" w:color="auto" w:fill="FAFBEB"/>
        </w:rPr>
        <w:t>clients in the geographic areas for focused outreach</w:t>
      </w:r>
      <w:r w:rsidR="00345684" w:rsidRPr="4ECC804D">
        <w:rPr>
          <w:rStyle w:val="Hyperlink"/>
          <w:shd w:val="clear" w:color="auto" w:fill="FAFBEB"/>
        </w:rPr>
        <w:t xml:space="preserve"> noted in the </w:t>
      </w:r>
      <w:r w:rsidR="00910A15" w:rsidRPr="4ECC804D">
        <w:rPr>
          <w:rStyle w:val="Hyperlink"/>
          <w:shd w:val="clear" w:color="auto" w:fill="FAFBEB"/>
        </w:rPr>
        <w:t>C-RFA Scope of Work</w:t>
      </w:r>
      <w:r w:rsidR="00106EA6" w:rsidRPr="4ECC804D">
        <w:rPr>
          <w:rStyle w:val="Hyperlink"/>
          <w:shd w:val="clear" w:color="auto" w:fill="FAFBEB"/>
        </w:rPr>
        <w:t xml:space="preserve">. Provide enough detail so that the contract reviewer </w:t>
      </w:r>
      <w:proofErr w:type="gramStart"/>
      <w:r w:rsidR="00106EA6" w:rsidRPr="4ECC804D">
        <w:rPr>
          <w:rStyle w:val="Hyperlink"/>
          <w:shd w:val="clear" w:color="auto" w:fill="FAFBEB"/>
        </w:rPr>
        <w:t>is able to</w:t>
      </w:r>
      <w:proofErr w:type="gramEnd"/>
      <w:r w:rsidR="00106EA6" w:rsidRPr="4ECC804D">
        <w:rPr>
          <w:rStyle w:val="Hyperlink"/>
          <w:shd w:val="clear" w:color="auto" w:fill="FAFBEB"/>
        </w:rPr>
        <w:t xml:space="preserve"> have a comprehensive understanding of your services and how they are delivered to clients.</w:t>
      </w:r>
    </w:p>
    <w:p w14:paraId="13D8A077" w14:textId="52A0E6AA" w:rsidR="00106EA6" w:rsidRPr="00981AB4" w:rsidRDefault="00E43102" w:rsidP="00EC0C7F">
      <w:pPr>
        <w:pStyle w:val="ListParagraph"/>
        <w:numPr>
          <w:ilvl w:val="0"/>
          <w:numId w:val="9"/>
        </w:numPr>
        <w:spacing w:line="256" w:lineRule="auto"/>
        <w:ind w:left="270"/>
        <w:rPr>
          <w:rStyle w:val="Hyperlink"/>
          <w:rFonts w:eastAsiaTheme="minorEastAsia"/>
          <w:b/>
          <w:color w:val="0563C1"/>
          <w:shd w:val="clear" w:color="auto" w:fill="FAFBEB"/>
        </w:rPr>
      </w:pPr>
      <w:r w:rsidRPr="4ECC804D">
        <w:rPr>
          <w:rStyle w:val="Hyperlink"/>
          <w:b/>
          <w:shd w:val="clear" w:color="auto" w:fill="FAFBEB"/>
        </w:rPr>
        <w:t>System for Collecting and Reporting Program Data:</w:t>
      </w:r>
      <w:r w:rsidRPr="4ECC804D">
        <w:rPr>
          <w:rStyle w:val="Hyperlink"/>
          <w:shd w:val="clear" w:color="auto" w:fill="FAFBEB"/>
        </w:rPr>
        <w:t xml:space="preserve"> </w:t>
      </w:r>
      <w:r w:rsidR="00106EA6" w:rsidRPr="4ECC804D">
        <w:rPr>
          <w:rStyle w:val="Hyperlink"/>
          <w:shd w:val="clear" w:color="auto" w:fill="FAFBEB"/>
        </w:rPr>
        <w:t>Describe the system that the agency has in place to collect and report program data.</w:t>
      </w:r>
    </w:p>
    <w:p w14:paraId="4FE16BD4" w14:textId="6D662D8E" w:rsidR="00106EA6" w:rsidRPr="00981AB4" w:rsidRDefault="00106EA6" w:rsidP="00EC0C7F">
      <w:pPr>
        <w:pStyle w:val="ListParagraph"/>
        <w:numPr>
          <w:ilvl w:val="0"/>
          <w:numId w:val="9"/>
        </w:numPr>
        <w:spacing w:line="256" w:lineRule="auto"/>
        <w:ind w:left="270"/>
        <w:rPr>
          <w:rStyle w:val="Hyperlink"/>
          <w:rFonts w:eastAsiaTheme="minorEastAsia"/>
          <w:b/>
          <w:color w:val="0563C1"/>
        </w:rPr>
      </w:pPr>
      <w:r w:rsidRPr="4ECC804D">
        <w:rPr>
          <w:rStyle w:val="Hyperlink"/>
          <w:b/>
          <w:shd w:val="clear" w:color="auto" w:fill="FAFBEB"/>
        </w:rPr>
        <w:t>Performance Evaluation</w:t>
      </w:r>
      <w:r w:rsidR="00314637" w:rsidRPr="4ECC804D">
        <w:rPr>
          <w:rStyle w:val="Hyperlink"/>
          <w:shd w:val="clear" w:color="auto" w:fill="FAFBEB"/>
        </w:rPr>
        <w:t>:</w:t>
      </w:r>
      <w:r w:rsidRPr="4ECC804D">
        <w:rPr>
          <w:rStyle w:val="Hyperlink"/>
          <w:shd w:val="clear" w:color="auto" w:fill="FAFBEB"/>
        </w:rPr>
        <w:t xml:space="preserve"> </w:t>
      </w:r>
      <w:r w:rsidR="00314637" w:rsidRPr="4ECC804D">
        <w:rPr>
          <w:rStyle w:val="Hyperlink"/>
          <w:shd w:val="clear" w:color="auto" w:fill="FAFBEB"/>
        </w:rPr>
        <w:t>D</w:t>
      </w:r>
      <w:r w:rsidRPr="4ECC804D">
        <w:rPr>
          <w:rStyle w:val="Hyperlink"/>
          <w:shd w:val="clear" w:color="auto" w:fill="FAFBEB"/>
        </w:rPr>
        <w:t>escribe how the agency will evaluate the program’s performance in achieving program goals</w:t>
      </w:r>
      <w:r w:rsidR="00314637" w:rsidRPr="4ECC804D">
        <w:rPr>
          <w:rStyle w:val="Hyperlink"/>
          <w:shd w:val="clear" w:color="auto" w:fill="FAFBEB"/>
        </w:rPr>
        <w:t>.</w:t>
      </w:r>
    </w:p>
    <w:p w14:paraId="037A2B96" w14:textId="03EE85E5" w:rsidR="00106EA6" w:rsidRPr="00981AB4" w:rsidRDefault="00106EA6" w:rsidP="00EC0C7F">
      <w:pPr>
        <w:pStyle w:val="ListParagraph"/>
        <w:numPr>
          <w:ilvl w:val="0"/>
          <w:numId w:val="9"/>
        </w:numPr>
        <w:spacing w:line="256" w:lineRule="auto"/>
        <w:ind w:left="270"/>
        <w:rPr>
          <w:rStyle w:val="Hyperlink"/>
          <w:rFonts w:eastAsiaTheme="minorEastAsia"/>
          <w:b/>
          <w:color w:val="0563C1"/>
        </w:rPr>
      </w:pPr>
      <w:r w:rsidRPr="4ECC804D">
        <w:rPr>
          <w:rStyle w:val="Hyperlink"/>
          <w:b/>
          <w:shd w:val="clear" w:color="auto" w:fill="FAFBEB"/>
        </w:rPr>
        <w:t>Quality Improvement</w:t>
      </w:r>
      <w:r w:rsidR="00314637" w:rsidRPr="4ECC804D">
        <w:rPr>
          <w:rStyle w:val="Hyperlink"/>
          <w:b/>
          <w:shd w:val="clear" w:color="auto" w:fill="FAFBEB"/>
        </w:rPr>
        <w:t>:</w:t>
      </w:r>
      <w:r w:rsidRPr="4ECC804D">
        <w:rPr>
          <w:rStyle w:val="Hyperlink"/>
          <w:shd w:val="clear" w:color="auto" w:fill="FAFBEB"/>
        </w:rPr>
        <w:t xml:space="preserve"> </w:t>
      </w:r>
      <w:r w:rsidR="00314637" w:rsidRPr="4ECC804D">
        <w:rPr>
          <w:rStyle w:val="Hyperlink"/>
          <w:shd w:val="clear" w:color="auto" w:fill="FAFBEB"/>
        </w:rPr>
        <w:t>D</w:t>
      </w:r>
      <w:r w:rsidRPr="4ECC804D">
        <w:rPr>
          <w:rStyle w:val="Hyperlink"/>
          <w:shd w:val="clear" w:color="auto" w:fill="FAFBEB"/>
        </w:rPr>
        <w:t>escribe the process for identifying problems or other issues in service delivery, designing activities to overcome these problems, and following up to ensure corrective actions have been effective.</w:t>
      </w:r>
    </w:p>
    <w:p w14:paraId="334A5C7F" w14:textId="7359B353" w:rsidR="00106EA6" w:rsidRPr="00981AB4" w:rsidRDefault="00106EA6" w:rsidP="00EC0C7F">
      <w:pPr>
        <w:pStyle w:val="ListParagraph"/>
        <w:numPr>
          <w:ilvl w:val="0"/>
          <w:numId w:val="9"/>
        </w:numPr>
        <w:spacing w:line="256" w:lineRule="auto"/>
        <w:ind w:left="270"/>
        <w:rPr>
          <w:rStyle w:val="Hyperlink"/>
          <w:rFonts w:eastAsiaTheme="minorEastAsia"/>
          <w:b/>
          <w:color w:val="0563C1"/>
        </w:rPr>
      </w:pPr>
      <w:r w:rsidRPr="4ECC804D">
        <w:rPr>
          <w:rStyle w:val="Hyperlink"/>
          <w:b/>
          <w:shd w:val="clear" w:color="auto" w:fill="FAFBEB"/>
        </w:rPr>
        <w:t>Service Coordination with Other Agencies</w:t>
      </w:r>
      <w:r w:rsidR="00314637" w:rsidRPr="4ECC804D">
        <w:rPr>
          <w:rStyle w:val="Hyperlink"/>
          <w:b/>
          <w:shd w:val="clear" w:color="auto" w:fill="FAFBEB"/>
        </w:rPr>
        <w:t>:</w:t>
      </w:r>
      <w:r w:rsidRPr="4ECC804D">
        <w:rPr>
          <w:rStyle w:val="Hyperlink"/>
          <w:shd w:val="clear" w:color="auto" w:fill="FAFBEB"/>
        </w:rPr>
        <w:t xml:space="preserve"> How does the agency coordinate with other agencies to refer and receive clients, to provide comprehensive services</w:t>
      </w:r>
      <w:r w:rsidR="00314637" w:rsidRPr="4ECC804D">
        <w:rPr>
          <w:rStyle w:val="Hyperlink"/>
          <w:shd w:val="clear" w:color="auto" w:fill="FAFBEB"/>
        </w:rPr>
        <w:t>?</w:t>
      </w:r>
    </w:p>
    <w:p w14:paraId="64BD4329" w14:textId="7F45AA1D" w:rsidR="00106EA6" w:rsidRPr="00981AB4" w:rsidRDefault="00106EA6" w:rsidP="00EC0C7F">
      <w:pPr>
        <w:pStyle w:val="ListParagraph"/>
        <w:numPr>
          <w:ilvl w:val="0"/>
          <w:numId w:val="9"/>
        </w:numPr>
        <w:spacing w:line="256" w:lineRule="auto"/>
        <w:ind w:left="270"/>
        <w:rPr>
          <w:rStyle w:val="Hyperlink"/>
          <w:rFonts w:eastAsiaTheme="minorEastAsia"/>
          <w:b/>
          <w:color w:val="0563C1"/>
        </w:rPr>
      </w:pPr>
      <w:r w:rsidRPr="4ECC804D">
        <w:rPr>
          <w:rStyle w:val="Hyperlink"/>
          <w:b/>
          <w:shd w:val="clear" w:color="auto" w:fill="FAFBEB"/>
        </w:rPr>
        <w:t>Service Collaboration with Other Agencies</w:t>
      </w:r>
      <w:r w:rsidR="00314637" w:rsidRPr="4ECC804D">
        <w:rPr>
          <w:rStyle w:val="Hyperlink"/>
          <w:b/>
          <w:shd w:val="clear" w:color="auto" w:fill="FAFBEB"/>
        </w:rPr>
        <w:t>:</w:t>
      </w:r>
      <w:r w:rsidRPr="4ECC804D">
        <w:rPr>
          <w:rStyle w:val="Hyperlink"/>
          <w:shd w:val="clear" w:color="auto" w:fill="FAFBEB"/>
        </w:rPr>
        <w:t xml:space="preserve"> If the funded program is a collaborative, describe how the collaborative is structured and how clients will be receiving services from different members of the collaborative.</w:t>
      </w:r>
      <w:r w:rsidR="00BE2152" w:rsidRPr="4ECC804D">
        <w:rPr>
          <w:rStyle w:val="Hyperlink"/>
          <w:shd w:val="clear" w:color="auto" w:fill="FAFBEB"/>
        </w:rPr>
        <w:t xml:space="preserve"> Collaboration is defined here as a subgrantee relationship with another agency or agencies w</w:t>
      </w:r>
      <w:r w:rsidR="00E40854" w:rsidRPr="4ECC804D">
        <w:rPr>
          <w:rStyle w:val="Hyperlink"/>
          <w:shd w:val="clear" w:color="auto" w:fill="FAFBEB"/>
        </w:rPr>
        <w:t>ith the Applicant serving as the primary fiscal agent. If none, put N/A.</w:t>
      </w:r>
    </w:p>
    <w:p w14:paraId="400EF62F" w14:textId="2AA89032" w:rsidR="00106EA6" w:rsidRPr="00981AB4" w:rsidRDefault="00E43102" w:rsidP="00EC0C7F">
      <w:pPr>
        <w:pStyle w:val="ListParagraph"/>
        <w:numPr>
          <w:ilvl w:val="0"/>
          <w:numId w:val="9"/>
        </w:numPr>
        <w:spacing w:line="256" w:lineRule="auto"/>
        <w:ind w:left="270"/>
        <w:rPr>
          <w:rStyle w:val="Hyperlink"/>
          <w:rFonts w:eastAsiaTheme="minorEastAsia"/>
          <w:b/>
          <w:color w:val="0563C1"/>
        </w:rPr>
      </w:pPr>
      <w:r w:rsidRPr="4ECC804D">
        <w:rPr>
          <w:rStyle w:val="Hyperlink"/>
          <w:b/>
          <w:shd w:val="clear" w:color="auto" w:fill="FAFBEB"/>
        </w:rPr>
        <w:t>Community Planning Activities:</w:t>
      </w:r>
      <w:r w:rsidRPr="4ECC804D">
        <w:rPr>
          <w:rStyle w:val="Hyperlink"/>
          <w:shd w:val="clear" w:color="auto" w:fill="FAFBEB"/>
        </w:rPr>
        <w:t xml:space="preserve"> </w:t>
      </w:r>
      <w:r w:rsidR="00E1231B" w:rsidRPr="4ECC804D">
        <w:rPr>
          <w:rStyle w:val="Hyperlink"/>
          <w:shd w:val="clear" w:color="auto" w:fill="FAFBEB"/>
        </w:rPr>
        <w:t xml:space="preserve">Based on </w:t>
      </w:r>
      <w:r w:rsidR="0041302D" w:rsidRPr="4ECC804D">
        <w:rPr>
          <w:rStyle w:val="Hyperlink"/>
          <w:shd w:val="clear" w:color="auto" w:fill="FAFBEB"/>
        </w:rPr>
        <w:t>the planned services to be provided under this program</w:t>
      </w:r>
      <w:r w:rsidR="008C38AB" w:rsidRPr="4ECC804D">
        <w:rPr>
          <w:rStyle w:val="Hyperlink"/>
          <w:shd w:val="clear" w:color="auto" w:fill="FAFBEB"/>
        </w:rPr>
        <w:t>, describe your agen</w:t>
      </w:r>
      <w:r w:rsidR="00106EA6" w:rsidRPr="4ECC804D">
        <w:rPr>
          <w:rStyle w:val="Hyperlink"/>
          <w:shd w:val="clear" w:color="auto" w:fill="FAFBEB"/>
        </w:rPr>
        <w:t xml:space="preserve">cy's involvement in community planning activities </w:t>
      </w:r>
      <w:r w:rsidR="00E14C82" w:rsidRPr="4ECC804D">
        <w:rPr>
          <w:rStyle w:val="Hyperlink"/>
          <w:shd w:val="clear" w:color="auto" w:fill="FAFBEB"/>
        </w:rPr>
        <w:t xml:space="preserve">over the past 12-months </w:t>
      </w:r>
      <w:r w:rsidR="008C38AB" w:rsidRPr="4ECC804D">
        <w:rPr>
          <w:rStyle w:val="Hyperlink"/>
          <w:shd w:val="clear" w:color="auto" w:fill="FAFBEB"/>
        </w:rPr>
        <w:t xml:space="preserve">and </w:t>
      </w:r>
      <w:r w:rsidR="00577300" w:rsidRPr="4ECC804D">
        <w:rPr>
          <w:rStyle w:val="Hyperlink"/>
          <w:shd w:val="clear" w:color="auto" w:fill="FAFBEB"/>
        </w:rPr>
        <w:t xml:space="preserve">what </w:t>
      </w:r>
      <w:r w:rsidR="00F73FAA" w:rsidRPr="4ECC804D">
        <w:rPr>
          <w:rStyle w:val="Hyperlink"/>
          <w:shd w:val="clear" w:color="auto" w:fill="FAFBEB"/>
        </w:rPr>
        <w:t xml:space="preserve">community </w:t>
      </w:r>
      <w:r w:rsidR="00577300" w:rsidRPr="4ECC804D">
        <w:rPr>
          <w:rStyle w:val="Hyperlink"/>
          <w:shd w:val="clear" w:color="auto" w:fill="FAFBEB"/>
        </w:rPr>
        <w:t xml:space="preserve">planning </w:t>
      </w:r>
      <w:r w:rsidR="00F73FAA" w:rsidRPr="4ECC804D">
        <w:rPr>
          <w:rStyle w:val="Hyperlink"/>
          <w:shd w:val="clear" w:color="auto" w:fill="FAFBEB"/>
        </w:rPr>
        <w:t xml:space="preserve">groups </w:t>
      </w:r>
      <w:r w:rsidR="00577300" w:rsidRPr="4ECC804D">
        <w:rPr>
          <w:rStyle w:val="Hyperlink"/>
          <w:shd w:val="clear" w:color="auto" w:fill="FAFBEB"/>
        </w:rPr>
        <w:t>your agency proposes</w:t>
      </w:r>
      <w:r w:rsidR="00F73FAA" w:rsidRPr="4ECC804D">
        <w:rPr>
          <w:rStyle w:val="Hyperlink"/>
          <w:shd w:val="clear" w:color="auto" w:fill="FAFBEB"/>
        </w:rPr>
        <w:t xml:space="preserve"> to </w:t>
      </w:r>
      <w:r w:rsidR="00E14C82" w:rsidRPr="4ECC804D">
        <w:rPr>
          <w:rStyle w:val="Hyperlink"/>
          <w:shd w:val="clear" w:color="auto" w:fill="FAFBEB"/>
        </w:rPr>
        <w:t xml:space="preserve">attend </w:t>
      </w:r>
      <w:r w:rsidR="00CF4C74" w:rsidRPr="4ECC804D">
        <w:rPr>
          <w:rStyle w:val="Hyperlink"/>
          <w:shd w:val="clear" w:color="auto" w:fill="FAFBEB"/>
        </w:rPr>
        <w:t xml:space="preserve">throughout the </w:t>
      </w:r>
      <w:r w:rsidR="00797ACB" w:rsidRPr="4ECC804D">
        <w:rPr>
          <w:rStyle w:val="Hyperlink"/>
          <w:shd w:val="clear" w:color="auto" w:fill="FAFBEB"/>
        </w:rPr>
        <w:t>12-month contract period</w:t>
      </w:r>
      <w:proofErr w:type="gramStart"/>
      <w:r w:rsidR="00E14C82" w:rsidRPr="4ECC804D">
        <w:rPr>
          <w:rStyle w:val="Hyperlink"/>
          <w:shd w:val="clear" w:color="auto" w:fill="FAFBEB"/>
        </w:rPr>
        <w:t>?</w:t>
      </w:r>
      <w:r w:rsidR="00797ACB" w:rsidRPr="4ECC804D">
        <w:rPr>
          <w:rStyle w:val="Hyperlink"/>
          <w:shd w:val="clear" w:color="auto" w:fill="FAFBEB"/>
        </w:rPr>
        <w:t xml:space="preserve"> </w:t>
      </w:r>
      <w:r w:rsidR="00577300" w:rsidRPr="4ECC804D">
        <w:rPr>
          <w:rStyle w:val="Hyperlink"/>
          <w:shd w:val="clear" w:color="auto" w:fill="FAFBEB"/>
        </w:rPr>
        <w:t xml:space="preserve"> </w:t>
      </w:r>
      <w:proofErr w:type="gramEnd"/>
    </w:p>
    <w:p w14:paraId="16CF536D" w14:textId="6E455A63" w:rsidR="00331EA6" w:rsidRDefault="003E3940" w:rsidP="00BA142A">
      <w:pPr>
        <w:pStyle w:val="ListParagraph"/>
        <w:spacing w:line="256" w:lineRule="auto"/>
        <w:ind w:left="270"/>
        <w:rPr>
          <w:rFonts w:cstheme="minorHAnsi"/>
          <w:color w:val="000000" w:themeColor="text1"/>
          <w:shd w:val="clear" w:color="auto" w:fill="FAFBEB"/>
        </w:rPr>
      </w:pPr>
      <w:r w:rsidRPr="00981AB4">
        <w:rPr>
          <w:rFonts w:cstheme="minorHAnsi"/>
          <w:color w:val="000000" w:themeColor="text1"/>
          <w:shd w:val="clear" w:color="auto" w:fill="FAFBEB"/>
        </w:rPr>
        <w:fldChar w:fldCharType="end"/>
      </w:r>
    </w:p>
    <w:p w14:paraId="75A97548" w14:textId="01054BF6" w:rsidR="001F75B8" w:rsidRDefault="001F75B8" w:rsidP="00BA142A">
      <w:pPr>
        <w:pStyle w:val="ListParagraph"/>
        <w:spacing w:line="256" w:lineRule="auto"/>
        <w:ind w:left="270"/>
        <w:rPr>
          <w:rFonts w:cstheme="minorHAnsi"/>
          <w:color w:val="000000" w:themeColor="text1"/>
          <w:shd w:val="clear" w:color="auto" w:fill="FAFBEB"/>
        </w:rPr>
      </w:pPr>
    </w:p>
    <w:p w14:paraId="433FD922" w14:textId="7E938CD0" w:rsidR="001F75B8" w:rsidRDefault="001F75B8" w:rsidP="00BA142A">
      <w:pPr>
        <w:pStyle w:val="ListParagraph"/>
        <w:spacing w:line="256" w:lineRule="auto"/>
        <w:ind w:left="270"/>
        <w:rPr>
          <w:rFonts w:cstheme="minorHAnsi"/>
          <w:color w:val="000000" w:themeColor="text1"/>
          <w:shd w:val="clear" w:color="auto" w:fill="FAFBEB"/>
        </w:rPr>
      </w:pPr>
    </w:p>
    <w:p w14:paraId="7D8DFED8" w14:textId="4E884BCB" w:rsidR="001F75B8" w:rsidRDefault="001F75B8" w:rsidP="00BA142A">
      <w:pPr>
        <w:pStyle w:val="ListParagraph"/>
        <w:spacing w:line="256" w:lineRule="auto"/>
        <w:ind w:left="270"/>
        <w:rPr>
          <w:rFonts w:cstheme="minorHAnsi"/>
          <w:color w:val="000000" w:themeColor="text1"/>
          <w:shd w:val="clear" w:color="auto" w:fill="FAFBEB"/>
        </w:rPr>
      </w:pPr>
    </w:p>
    <w:p w14:paraId="5DD08F60" w14:textId="463E7E66" w:rsidR="001F75B8" w:rsidRDefault="001F75B8" w:rsidP="00BA142A">
      <w:pPr>
        <w:pStyle w:val="ListParagraph"/>
        <w:spacing w:line="256" w:lineRule="auto"/>
        <w:ind w:left="270"/>
        <w:rPr>
          <w:rFonts w:cstheme="minorHAnsi"/>
          <w:color w:val="000000" w:themeColor="text1"/>
          <w:shd w:val="clear" w:color="auto" w:fill="FAFBEB"/>
        </w:rPr>
      </w:pPr>
    </w:p>
    <w:p w14:paraId="6683F122" w14:textId="1F5FE69D" w:rsidR="001F75B8" w:rsidRDefault="001F75B8" w:rsidP="00BA142A">
      <w:pPr>
        <w:pStyle w:val="ListParagraph"/>
        <w:spacing w:line="256" w:lineRule="auto"/>
        <w:ind w:left="270"/>
        <w:rPr>
          <w:rFonts w:cstheme="minorHAnsi"/>
          <w:color w:val="000000" w:themeColor="text1"/>
          <w:shd w:val="clear" w:color="auto" w:fill="FAFBEB"/>
        </w:rPr>
      </w:pPr>
    </w:p>
    <w:p w14:paraId="3D1EC630" w14:textId="77777777" w:rsidR="001F75B8" w:rsidRPr="00981AB4" w:rsidRDefault="001F75B8" w:rsidP="00BA142A">
      <w:pPr>
        <w:pStyle w:val="ListParagraph"/>
        <w:spacing w:line="256" w:lineRule="auto"/>
        <w:ind w:left="270"/>
        <w:rPr>
          <w:rFonts w:cstheme="minorHAnsi"/>
          <w:color w:val="000000" w:themeColor="text1"/>
          <w:shd w:val="clear" w:color="auto" w:fill="FAFBEB"/>
        </w:rPr>
      </w:pPr>
    </w:p>
    <w:bookmarkStart w:id="8" w:name="_Hlk63089678"/>
    <w:p w14:paraId="7B887720" w14:textId="4FFE9886" w:rsidR="00CD3208" w:rsidRPr="00981AB4" w:rsidRDefault="0059486D" w:rsidP="00DE5663">
      <w:pPr>
        <w:pBdr>
          <w:top w:val="single" w:sz="4" w:space="0" w:color="auto"/>
        </w:pBdr>
        <w:shd w:val="clear" w:color="auto" w:fill="FFFFFF" w:themeFill="background1"/>
        <w:rPr>
          <w:rFonts w:cstheme="minorHAnsi"/>
          <w:b/>
          <w:color w:val="2F5496" w:themeColor="accent1" w:themeShade="BF"/>
        </w:rPr>
      </w:pPr>
      <w:sdt>
        <w:sdtPr>
          <w:rPr>
            <w:rFonts w:cstheme="minorHAnsi"/>
          </w:rPr>
          <w:id w:val="-144977342"/>
          <w:placeholder>
            <w:docPart w:val="C677FD41051E4C889CDC0EFC884DA0FB"/>
          </w:placeholder>
        </w:sdtPr>
        <w:sdtEndPr/>
        <w:sdtContent/>
      </w:sdt>
      <w:bookmarkEnd w:id="8"/>
      <w:r w:rsidR="00CD3208" w:rsidRPr="00981AB4">
        <w:rPr>
          <w:rFonts w:cstheme="minorHAnsi"/>
          <w:b/>
          <w:color w:val="2F5496" w:themeColor="accent1" w:themeShade="BF"/>
        </w:rPr>
        <w:t>Principles of Service Delivery</w:t>
      </w:r>
    </w:p>
    <w:p w14:paraId="3DFA009E" w14:textId="1827C470" w:rsidR="0027785B" w:rsidRPr="00981AB4" w:rsidRDefault="00263E16" w:rsidP="0027785B">
      <w:pPr>
        <w:pStyle w:val="paragraph"/>
        <w:pBdr>
          <w:top w:val="single" w:sz="4" w:space="1" w:color="auto"/>
          <w:left w:val="single" w:sz="4" w:space="4" w:color="auto"/>
          <w:bottom w:val="single" w:sz="4" w:space="1" w:color="auto"/>
          <w:right w:val="single" w:sz="4" w:space="4" w:color="auto"/>
        </w:pBdr>
        <w:shd w:val="clear" w:color="auto" w:fill="E2EFD9" w:themeFill="accent6" w:themeFillTint="33"/>
        <w:spacing w:before="0" w:beforeAutospacing="0" w:after="0" w:afterAutospacing="0"/>
        <w:rPr>
          <w:rStyle w:val="normaltextrun"/>
          <w:rFonts w:asciiTheme="minorHAnsi" w:hAnsiTheme="minorHAnsi" w:cstheme="minorHAnsi"/>
          <w:sz w:val="22"/>
          <w:szCs w:val="22"/>
        </w:rPr>
      </w:pPr>
      <w:r w:rsidRPr="00981AB4">
        <w:rPr>
          <w:rFonts w:asciiTheme="minorHAnsi" w:eastAsia="Calibri" w:hAnsiTheme="minorHAnsi" w:cstheme="minorHAnsi"/>
          <w:b/>
          <w:bCs/>
          <w:sz w:val="22"/>
          <w:szCs w:val="22"/>
        </w:rPr>
        <w:t>Question 1</w:t>
      </w:r>
      <w:r w:rsidR="003F03A3">
        <w:rPr>
          <w:rFonts w:asciiTheme="minorHAnsi" w:eastAsia="Calibri" w:hAnsiTheme="minorHAnsi" w:cstheme="minorHAnsi"/>
          <w:b/>
          <w:bCs/>
          <w:sz w:val="22"/>
          <w:szCs w:val="22"/>
        </w:rPr>
        <w:t>9</w:t>
      </w:r>
      <w:r w:rsidRPr="00981AB4">
        <w:rPr>
          <w:rFonts w:asciiTheme="minorHAnsi" w:eastAsia="Calibri" w:hAnsiTheme="minorHAnsi" w:cstheme="minorHAnsi"/>
          <w:b/>
          <w:bCs/>
          <w:sz w:val="22"/>
          <w:szCs w:val="22"/>
        </w:rPr>
        <w:t>:</w:t>
      </w:r>
      <w:r w:rsidRPr="00981AB4">
        <w:rPr>
          <w:rFonts w:asciiTheme="minorHAnsi" w:eastAsia="Calibri" w:hAnsiTheme="minorHAnsi" w:cstheme="minorHAnsi"/>
          <w:sz w:val="22"/>
          <w:szCs w:val="22"/>
        </w:rPr>
        <w:t xml:space="preserve"> </w:t>
      </w:r>
      <w:r w:rsidR="00990AC4">
        <w:rPr>
          <w:rFonts w:asciiTheme="minorHAnsi" w:eastAsia="Calibri" w:hAnsiTheme="minorHAnsi" w:cstheme="minorHAnsi"/>
          <w:sz w:val="22"/>
          <w:szCs w:val="22"/>
        </w:rPr>
        <w:t xml:space="preserve">Name the evidence-based and/or </w:t>
      </w:r>
      <w:r w:rsidR="00920F43">
        <w:rPr>
          <w:rFonts w:asciiTheme="minorHAnsi" w:eastAsia="Calibri" w:hAnsiTheme="minorHAnsi" w:cstheme="minorHAnsi"/>
          <w:sz w:val="22"/>
          <w:szCs w:val="22"/>
        </w:rPr>
        <w:t>emerging</w:t>
      </w:r>
      <w:r w:rsidR="00990AC4">
        <w:rPr>
          <w:rFonts w:asciiTheme="minorHAnsi" w:eastAsia="Calibri" w:hAnsiTheme="minorHAnsi" w:cstheme="minorHAnsi"/>
          <w:sz w:val="22"/>
          <w:szCs w:val="22"/>
        </w:rPr>
        <w:t xml:space="preserve"> practices </w:t>
      </w:r>
      <w:r w:rsidR="00920F43">
        <w:rPr>
          <w:rFonts w:asciiTheme="minorHAnsi" w:eastAsia="Calibri" w:hAnsiTheme="minorHAnsi" w:cstheme="minorHAnsi"/>
          <w:sz w:val="22"/>
          <w:szCs w:val="22"/>
        </w:rPr>
        <w:t>which w</w:t>
      </w:r>
      <w:r w:rsidR="00BC26E1">
        <w:rPr>
          <w:rFonts w:asciiTheme="minorHAnsi" w:eastAsia="Calibri" w:hAnsiTheme="minorHAnsi" w:cstheme="minorHAnsi"/>
          <w:sz w:val="22"/>
          <w:szCs w:val="22"/>
        </w:rPr>
        <w:t>ere</w:t>
      </w:r>
      <w:r w:rsidR="00920F43">
        <w:rPr>
          <w:rFonts w:asciiTheme="minorHAnsi" w:eastAsia="Calibri" w:hAnsiTheme="minorHAnsi" w:cstheme="minorHAnsi"/>
          <w:sz w:val="22"/>
          <w:szCs w:val="22"/>
        </w:rPr>
        <w:t xml:space="preserve"> used to </w:t>
      </w:r>
      <w:r w:rsidR="00502D7E">
        <w:rPr>
          <w:rFonts w:asciiTheme="minorHAnsi" w:eastAsia="Calibri" w:hAnsiTheme="minorHAnsi" w:cstheme="minorHAnsi"/>
          <w:sz w:val="22"/>
          <w:szCs w:val="22"/>
        </w:rPr>
        <w:t>design</w:t>
      </w:r>
      <w:r w:rsidR="00920F43">
        <w:rPr>
          <w:rFonts w:asciiTheme="minorHAnsi" w:eastAsia="Calibri" w:hAnsiTheme="minorHAnsi" w:cstheme="minorHAnsi"/>
          <w:sz w:val="22"/>
          <w:szCs w:val="22"/>
        </w:rPr>
        <w:t xml:space="preserve"> </w:t>
      </w:r>
      <w:r w:rsidR="006D2E58">
        <w:rPr>
          <w:rFonts w:asciiTheme="minorHAnsi" w:eastAsia="Calibri" w:hAnsiTheme="minorHAnsi" w:cstheme="minorHAnsi"/>
          <w:sz w:val="22"/>
          <w:szCs w:val="22"/>
        </w:rPr>
        <w:t>the program</w:t>
      </w:r>
      <w:r w:rsidR="00473B69">
        <w:rPr>
          <w:rFonts w:asciiTheme="minorHAnsi" w:eastAsia="Calibri" w:hAnsiTheme="minorHAnsi" w:cstheme="minorHAnsi"/>
          <w:sz w:val="22"/>
          <w:szCs w:val="22"/>
        </w:rPr>
        <w:t>. D</w:t>
      </w:r>
      <w:r w:rsidRPr="00981AB4">
        <w:rPr>
          <w:rStyle w:val="normaltextrun"/>
          <w:rFonts w:asciiTheme="minorHAnsi" w:hAnsiTheme="minorHAnsi" w:cstheme="minorHAnsi"/>
          <w:sz w:val="22"/>
          <w:szCs w:val="22"/>
        </w:rPr>
        <w:t xml:space="preserve">escribe how </w:t>
      </w:r>
      <w:r w:rsidR="003F1731">
        <w:rPr>
          <w:rStyle w:val="normaltextrun"/>
          <w:rFonts w:asciiTheme="minorHAnsi" w:hAnsiTheme="minorHAnsi" w:cstheme="minorHAnsi"/>
          <w:sz w:val="22"/>
          <w:szCs w:val="22"/>
        </w:rPr>
        <w:t xml:space="preserve">the program </w:t>
      </w:r>
      <w:r w:rsidRPr="00981AB4">
        <w:rPr>
          <w:rStyle w:val="normaltextrun"/>
          <w:rFonts w:asciiTheme="minorHAnsi" w:hAnsiTheme="minorHAnsi" w:cstheme="minorHAnsi"/>
          <w:sz w:val="22"/>
          <w:szCs w:val="22"/>
        </w:rPr>
        <w:t>will</w:t>
      </w:r>
      <w:r w:rsidR="00E12818">
        <w:rPr>
          <w:rStyle w:val="normaltextrun"/>
          <w:rFonts w:asciiTheme="minorHAnsi" w:hAnsiTheme="minorHAnsi" w:cstheme="minorHAnsi"/>
          <w:sz w:val="22"/>
          <w:szCs w:val="22"/>
        </w:rPr>
        <w:t xml:space="preserve"> </w:t>
      </w:r>
      <w:r w:rsidR="00BE4445">
        <w:rPr>
          <w:rStyle w:val="normaltextrun"/>
          <w:rFonts w:asciiTheme="minorHAnsi" w:hAnsiTheme="minorHAnsi" w:cstheme="minorHAnsi"/>
          <w:sz w:val="22"/>
          <w:szCs w:val="22"/>
        </w:rPr>
        <w:t>impl</w:t>
      </w:r>
      <w:r w:rsidR="00CD24FF">
        <w:rPr>
          <w:rStyle w:val="normaltextrun"/>
          <w:rFonts w:asciiTheme="minorHAnsi" w:hAnsiTheme="minorHAnsi" w:cstheme="minorHAnsi"/>
          <w:sz w:val="22"/>
          <w:szCs w:val="22"/>
        </w:rPr>
        <w:t>ement</w:t>
      </w:r>
      <w:r w:rsidR="00473B69">
        <w:rPr>
          <w:rStyle w:val="normaltextrun"/>
          <w:rFonts w:asciiTheme="minorHAnsi" w:hAnsiTheme="minorHAnsi" w:cstheme="minorHAnsi"/>
          <w:sz w:val="22"/>
          <w:szCs w:val="22"/>
        </w:rPr>
        <w:t xml:space="preserve"> the practices as well as how </w:t>
      </w:r>
      <w:r w:rsidR="00B95F15">
        <w:rPr>
          <w:rStyle w:val="normaltextrun"/>
          <w:rFonts w:asciiTheme="minorHAnsi" w:hAnsiTheme="minorHAnsi" w:cstheme="minorHAnsi"/>
          <w:sz w:val="22"/>
          <w:szCs w:val="22"/>
        </w:rPr>
        <w:t xml:space="preserve">the program will monitor and evaluate its </w:t>
      </w:r>
      <w:r w:rsidR="00BC26E1">
        <w:rPr>
          <w:rStyle w:val="normaltextrun"/>
          <w:rFonts w:asciiTheme="minorHAnsi" w:hAnsiTheme="minorHAnsi" w:cstheme="minorHAnsi"/>
          <w:sz w:val="22"/>
          <w:szCs w:val="22"/>
        </w:rPr>
        <w:t xml:space="preserve">ongoing </w:t>
      </w:r>
      <w:r w:rsidR="00B95F15">
        <w:rPr>
          <w:rStyle w:val="normaltextrun"/>
          <w:rFonts w:asciiTheme="minorHAnsi" w:hAnsiTheme="minorHAnsi" w:cstheme="minorHAnsi"/>
          <w:sz w:val="22"/>
          <w:szCs w:val="22"/>
        </w:rPr>
        <w:t xml:space="preserve">adherence to </w:t>
      </w:r>
      <w:r w:rsidR="00316AD4">
        <w:rPr>
          <w:rStyle w:val="normaltextrun"/>
          <w:rFonts w:asciiTheme="minorHAnsi" w:hAnsiTheme="minorHAnsi" w:cstheme="minorHAnsi"/>
          <w:sz w:val="22"/>
          <w:szCs w:val="22"/>
        </w:rPr>
        <w:t xml:space="preserve">the model. </w:t>
      </w:r>
    </w:p>
    <w:sdt>
      <w:sdtPr>
        <w:rPr>
          <w:rStyle w:val="normaltextrun"/>
          <w:rFonts w:cstheme="minorHAnsi"/>
        </w:rPr>
        <w:id w:val="-1206169629"/>
        <w:placeholder>
          <w:docPart w:val="8272C9ECD6464DE1A0CCE7B9C865BC1C"/>
        </w:placeholder>
        <w:showingPlcHdr/>
      </w:sdtPr>
      <w:sdtEndPr>
        <w:rPr>
          <w:rStyle w:val="normaltextrun"/>
        </w:rPr>
      </w:sdtEndPr>
      <w:sdtContent>
        <w:p w14:paraId="3FCB25B1" w14:textId="0C7F0942" w:rsidR="00175DB6" w:rsidRPr="00981AB4" w:rsidRDefault="2D6860E8" w:rsidP="00175DB6">
          <w:pPr>
            <w:rPr>
              <w:rStyle w:val="normaltextrun"/>
              <w:rFonts w:cstheme="minorHAnsi"/>
            </w:rPr>
          </w:pPr>
          <w:r w:rsidRPr="00981AB4">
            <w:rPr>
              <w:rStyle w:val="PlaceholderText"/>
              <w:rFonts w:cstheme="minorHAnsi"/>
              <w:color w:val="auto"/>
            </w:rPr>
            <w:t>Click or tap here to enter text.</w:t>
          </w:r>
        </w:p>
      </w:sdtContent>
    </w:sdt>
    <w:p w14:paraId="178F9F39" w14:textId="7CDE9372" w:rsidR="00525AF7" w:rsidRPr="00981AB4" w:rsidRDefault="7E89B8FD" w:rsidP="0EBBC2DE">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color w:val="000000" w:themeColor="text1"/>
        </w:rPr>
      </w:pPr>
      <w:r w:rsidRPr="0EBBC2DE">
        <w:rPr>
          <w:b/>
          <w:bCs/>
          <w:color w:val="000000" w:themeColor="text1"/>
        </w:rPr>
        <w:t>Q</w:t>
      </w:r>
      <w:r w:rsidR="2D6860E8" w:rsidRPr="0EBBC2DE">
        <w:rPr>
          <w:b/>
          <w:bCs/>
          <w:color w:val="000000" w:themeColor="text1"/>
        </w:rPr>
        <w:t xml:space="preserve">uestion </w:t>
      </w:r>
      <w:r w:rsidR="003F03A3">
        <w:rPr>
          <w:b/>
          <w:bCs/>
          <w:color w:val="000000" w:themeColor="text1"/>
        </w:rPr>
        <w:t>20</w:t>
      </w:r>
      <w:r w:rsidRPr="0EBBC2DE">
        <w:rPr>
          <w:b/>
          <w:bCs/>
          <w:color w:val="000000" w:themeColor="text1"/>
        </w:rPr>
        <w:t xml:space="preserve">:  </w:t>
      </w:r>
      <w:r w:rsidR="6526DEFC" w:rsidRPr="0EBBC2DE">
        <w:rPr>
          <w:color w:val="000000" w:themeColor="text1"/>
        </w:rPr>
        <w:t xml:space="preserve">Describe existing and planned engagement strategies that will be used to serve </w:t>
      </w:r>
      <w:r w:rsidR="116D9A16" w:rsidRPr="0EBBC2DE">
        <w:rPr>
          <w:color w:val="000000" w:themeColor="text1"/>
        </w:rPr>
        <w:t>individuals with behavioral health disorders</w:t>
      </w:r>
      <w:r w:rsidR="00A619F6">
        <w:rPr>
          <w:color w:val="000000" w:themeColor="text1"/>
        </w:rPr>
        <w:t xml:space="preserve"> to </w:t>
      </w:r>
      <w:r w:rsidR="000A159E">
        <w:rPr>
          <w:color w:val="000000" w:themeColor="text1"/>
        </w:rPr>
        <w:t xml:space="preserve">reduce client attrition/increase client retention. </w:t>
      </w:r>
    </w:p>
    <w:p w14:paraId="65782829" w14:textId="0C7F0942" w:rsidR="00525AF7" w:rsidRPr="00981AB4" w:rsidRDefault="6526DEFC"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color w:val="000000" w:themeColor="text1"/>
        </w:rPr>
        <w:t xml:space="preserve">How will you ensure equitable supportive services are </w:t>
      </w:r>
      <w:proofErr w:type="gramStart"/>
      <w:r w:rsidRPr="00981AB4">
        <w:rPr>
          <w:rFonts w:cstheme="minorHAnsi"/>
          <w:color w:val="000000" w:themeColor="text1"/>
        </w:rPr>
        <w:t>provided</w:t>
      </w:r>
      <w:r w:rsidR="6FD3F328" w:rsidRPr="00981AB4">
        <w:rPr>
          <w:rFonts w:cstheme="minorHAnsi"/>
          <w:color w:val="000000" w:themeColor="text1"/>
        </w:rPr>
        <w:t>:</w:t>
      </w:r>
      <w:proofErr w:type="gramEnd"/>
      <w:r w:rsidRPr="00981AB4">
        <w:rPr>
          <w:rFonts w:cstheme="minorHAnsi"/>
          <w:color w:val="000000" w:themeColor="text1"/>
        </w:rPr>
        <w:t xml:space="preserve"> </w:t>
      </w:r>
    </w:p>
    <w:p w14:paraId="2620E8F3" w14:textId="358D9FEA" w:rsidR="00525AF7" w:rsidRPr="00981AB4" w:rsidRDefault="6526DEFC" w:rsidP="000318D4">
      <w:pPr>
        <w:pStyle w:val="ListParagraph"/>
        <w:numPr>
          <w:ilvl w:val="0"/>
          <w:numId w:val="42"/>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ith disabilities?  </w:t>
      </w:r>
    </w:p>
    <w:p w14:paraId="40359D54" w14:textId="153CA981" w:rsidR="00525AF7" w:rsidRPr="00981AB4" w:rsidRDefault="6526DEFC" w:rsidP="000318D4">
      <w:pPr>
        <w:pStyle w:val="ListParagraph"/>
        <w:numPr>
          <w:ilvl w:val="0"/>
          <w:numId w:val="42"/>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promote racial </w:t>
      </w:r>
      <w:proofErr w:type="gramStart"/>
      <w:r w:rsidRPr="00981AB4">
        <w:rPr>
          <w:rFonts w:cstheme="minorHAnsi"/>
          <w:color w:val="000000" w:themeColor="text1"/>
        </w:rPr>
        <w:t>equity?</w:t>
      </w:r>
      <w:proofErr w:type="gramEnd"/>
      <w:r w:rsidRPr="00981AB4">
        <w:rPr>
          <w:rFonts w:cstheme="minorHAnsi"/>
          <w:color w:val="000000" w:themeColor="text1"/>
        </w:rPr>
        <w:t xml:space="preserve"> </w:t>
      </w:r>
    </w:p>
    <w:p w14:paraId="725FDA8D" w14:textId="0C7F0942" w:rsidR="00525AF7" w:rsidRPr="00981AB4" w:rsidRDefault="6526DEFC" w:rsidP="000318D4">
      <w:pPr>
        <w:pStyle w:val="ListParagraph"/>
        <w:numPr>
          <w:ilvl w:val="0"/>
          <w:numId w:val="42"/>
        </w:numPr>
        <w:pBdr>
          <w:top w:val="single" w:sz="4" w:space="1" w:color="auto"/>
          <w:left w:val="single" w:sz="4" w:space="0" w:color="auto"/>
          <w:bottom w:val="single" w:sz="4" w:space="1" w:color="auto"/>
          <w:right w:val="single" w:sz="4" w:space="4" w:color="auto"/>
        </w:pBdr>
        <w:shd w:val="clear" w:color="auto" w:fill="E2EFD9" w:themeFill="accent6" w:themeFillTint="33"/>
        <w:ind w:hanging="720"/>
        <w:rPr>
          <w:rFonts w:cstheme="minorHAnsi"/>
          <w:color w:val="000000" w:themeColor="text1"/>
        </w:rPr>
      </w:pPr>
      <w:r w:rsidRPr="00981AB4">
        <w:rPr>
          <w:rFonts w:cstheme="minorHAnsi"/>
          <w:color w:val="000000" w:themeColor="text1"/>
        </w:rPr>
        <w:t xml:space="preserve">to clients who are immigrants (documented or undocumented), and </w:t>
      </w:r>
    </w:p>
    <w:p w14:paraId="5B3CDF10" w14:textId="533F7701" w:rsidR="00A42873" w:rsidRPr="00981AB4" w:rsidRDefault="00A42873" w:rsidP="3C2BB3F7">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p>
    <w:p w14:paraId="13AFE31B" w14:textId="5EBEFD14" w:rsidR="00E309DF" w:rsidRPr="00981AB4" w:rsidRDefault="00EF7755"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bCs/>
          <w:color w:val="000000" w:themeColor="text1"/>
        </w:rPr>
      </w:pPr>
      <w:r w:rsidRPr="00981AB4">
        <w:rPr>
          <w:rFonts w:cstheme="minorHAnsi"/>
          <w:bCs/>
          <w:color w:val="000000" w:themeColor="text1"/>
        </w:rPr>
        <w:t xml:space="preserve">How will you communicate in a gender-inclusive </w:t>
      </w:r>
      <w:r w:rsidR="00A26593" w:rsidRPr="00981AB4">
        <w:rPr>
          <w:rFonts w:cstheme="minorHAnsi"/>
          <w:bCs/>
          <w:color w:val="000000" w:themeColor="text1"/>
        </w:rPr>
        <w:t>and affirming</w:t>
      </w:r>
      <w:r w:rsidR="00170797" w:rsidRPr="00981AB4">
        <w:rPr>
          <w:rFonts w:cstheme="minorHAnsi"/>
          <w:bCs/>
          <w:color w:val="000000" w:themeColor="text1"/>
        </w:rPr>
        <w:t xml:space="preserve"> manner?</w:t>
      </w:r>
    </w:p>
    <w:sdt>
      <w:sdtPr>
        <w:rPr>
          <w:rStyle w:val="eop"/>
          <w:rFonts w:asciiTheme="minorHAnsi" w:hAnsiTheme="minorHAnsi" w:cstheme="minorHAnsi"/>
          <w:sz w:val="22"/>
          <w:szCs w:val="22"/>
        </w:rPr>
        <w:id w:val="-162480916"/>
        <w:placeholder>
          <w:docPart w:val="EF2475FE8D474391A3047B34A9B9A2F5"/>
        </w:placeholder>
        <w:showingPlcHdr/>
      </w:sdtPr>
      <w:sdtEndPr>
        <w:rPr>
          <w:rStyle w:val="eop"/>
        </w:rPr>
      </w:sdtEndPr>
      <w:sdtContent>
        <w:p w14:paraId="12F9E4EE" w14:textId="081AF9A9" w:rsidR="00175DB6" w:rsidRPr="00981AB4" w:rsidRDefault="00175DB6" w:rsidP="002D4514">
          <w:pPr>
            <w:pStyle w:val="paragraph"/>
            <w:spacing w:before="0" w:beforeAutospacing="0" w:after="0" w:afterAutospacing="0"/>
            <w:textAlignment w:val="baseline"/>
            <w:rPr>
              <w:rStyle w:val="eop"/>
              <w:rFonts w:asciiTheme="minorHAnsi" w:hAnsiTheme="minorHAnsi" w:cstheme="minorHAnsi"/>
              <w:sz w:val="22"/>
              <w:szCs w:val="22"/>
            </w:rPr>
          </w:pPr>
          <w:r w:rsidRPr="00981AB4">
            <w:rPr>
              <w:rStyle w:val="PlaceholderText"/>
              <w:rFonts w:asciiTheme="minorHAnsi" w:hAnsiTheme="minorHAnsi" w:cstheme="minorHAnsi"/>
              <w:sz w:val="22"/>
              <w:szCs w:val="22"/>
            </w:rPr>
            <w:t>Click or tap here to enter text.</w:t>
          </w:r>
        </w:p>
      </w:sdtContent>
    </w:sdt>
    <w:p w14:paraId="6E754F78" w14:textId="794B1696" w:rsidR="00FF4A66" w:rsidRPr="00981AB4" w:rsidRDefault="00FF4A66" w:rsidP="002D4514">
      <w:pPr>
        <w:pStyle w:val="paragraph"/>
        <w:spacing w:before="0" w:beforeAutospacing="0" w:after="0" w:afterAutospacing="0"/>
        <w:textAlignment w:val="baseline"/>
        <w:rPr>
          <w:rFonts w:asciiTheme="minorHAnsi" w:hAnsiTheme="minorHAnsi" w:cstheme="minorHAnsi"/>
          <w:sz w:val="22"/>
          <w:szCs w:val="22"/>
        </w:rPr>
      </w:pPr>
    </w:p>
    <w:p w14:paraId="5D045F45" w14:textId="0B7D03EB" w:rsidR="00505ECF" w:rsidRPr="00981AB4" w:rsidRDefault="00505ECF" w:rsidP="00505ECF">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sz w:val="20"/>
          <w:szCs w:val="20"/>
        </w:rPr>
        <w:t xml:space="preserve">Question </w:t>
      </w:r>
      <w:r w:rsidR="0061792A">
        <w:rPr>
          <w:rFonts w:cstheme="minorHAnsi"/>
          <w:b/>
          <w:bCs/>
          <w:sz w:val="20"/>
          <w:szCs w:val="20"/>
        </w:rPr>
        <w:t>2</w:t>
      </w:r>
      <w:r w:rsidR="003F03A3">
        <w:rPr>
          <w:rFonts w:cstheme="minorHAnsi"/>
          <w:b/>
          <w:bCs/>
          <w:sz w:val="20"/>
          <w:szCs w:val="20"/>
        </w:rPr>
        <w:t>1:</w:t>
      </w:r>
      <w:r w:rsidRPr="00981AB4">
        <w:rPr>
          <w:rFonts w:cstheme="minorHAnsi"/>
          <w:sz w:val="20"/>
          <w:szCs w:val="20"/>
        </w:rPr>
        <w:t xml:space="preserve"> </w:t>
      </w:r>
      <w:r w:rsidR="00D23B35">
        <w:rPr>
          <w:rFonts w:cstheme="minorHAnsi"/>
          <w:color w:val="000000" w:themeColor="text1"/>
        </w:rPr>
        <w:t xml:space="preserve">Indicate which </w:t>
      </w:r>
      <w:r w:rsidR="000C755C">
        <w:rPr>
          <w:rFonts w:cstheme="minorHAnsi"/>
          <w:color w:val="000000" w:themeColor="text1"/>
        </w:rPr>
        <w:t xml:space="preserve">populations </w:t>
      </w:r>
      <w:r w:rsidR="00D23B35">
        <w:rPr>
          <w:rFonts w:cstheme="minorHAnsi"/>
          <w:color w:val="000000" w:themeColor="text1"/>
        </w:rPr>
        <w:t xml:space="preserve">noted in the C-RFA Scope of Work </w:t>
      </w:r>
      <w:r w:rsidRPr="00981AB4">
        <w:rPr>
          <w:rFonts w:cstheme="minorHAnsi"/>
          <w:color w:val="000000" w:themeColor="text1"/>
        </w:rPr>
        <w:t xml:space="preserve">will be </w:t>
      </w:r>
      <w:r w:rsidR="000C755C">
        <w:rPr>
          <w:rFonts w:cstheme="minorHAnsi"/>
          <w:color w:val="000000" w:themeColor="text1"/>
        </w:rPr>
        <w:t>served</w:t>
      </w:r>
      <w:r w:rsidR="00BC56F7">
        <w:rPr>
          <w:rFonts w:cstheme="minorHAnsi"/>
          <w:color w:val="000000" w:themeColor="text1"/>
        </w:rPr>
        <w:t xml:space="preserve"> and the expected </w:t>
      </w:r>
      <w:r w:rsidR="00055427">
        <w:rPr>
          <w:rFonts w:cstheme="minorHAnsi"/>
          <w:color w:val="000000" w:themeColor="text1"/>
        </w:rPr>
        <w:t xml:space="preserve">portion of </w:t>
      </w:r>
      <w:r w:rsidR="00E36B7F">
        <w:rPr>
          <w:rFonts w:cstheme="minorHAnsi"/>
          <w:color w:val="000000" w:themeColor="text1"/>
        </w:rPr>
        <w:t xml:space="preserve">each of </w:t>
      </w:r>
      <w:r w:rsidR="006A6253">
        <w:rPr>
          <w:rFonts w:cstheme="minorHAnsi"/>
          <w:color w:val="000000" w:themeColor="text1"/>
        </w:rPr>
        <w:t xml:space="preserve">the specified populations will </w:t>
      </w:r>
      <w:r w:rsidR="00E36B7F">
        <w:rPr>
          <w:rFonts w:cstheme="minorHAnsi"/>
          <w:color w:val="000000" w:themeColor="text1"/>
        </w:rPr>
        <w:t>make up the clients of the proposed program?</w:t>
      </w:r>
    </w:p>
    <w:sdt>
      <w:sdtPr>
        <w:rPr>
          <w:rStyle w:val="Style1"/>
          <w:rFonts w:asciiTheme="minorHAnsi" w:hAnsiTheme="minorHAnsi" w:cstheme="minorHAnsi"/>
        </w:rPr>
        <w:id w:val="1135834931"/>
        <w:placeholder>
          <w:docPart w:val="F15B68EA2EBA4953BA084ECAD5DFFFEA"/>
        </w:placeholder>
        <w15:color w:val="3366FF"/>
      </w:sdtPr>
      <w:sdtEndPr>
        <w:rPr>
          <w:rStyle w:val="DefaultParagraphFont"/>
          <w:i/>
          <w:sz w:val="20"/>
          <w:szCs w:val="20"/>
        </w:rPr>
      </w:sdtEndPr>
      <w:sdtContent>
        <w:sdt>
          <w:sdtPr>
            <w:rPr>
              <w:rStyle w:val="eop"/>
              <w:rFonts w:asciiTheme="minorHAnsi" w:hAnsiTheme="minorHAnsi" w:cstheme="minorHAnsi"/>
              <w:sz w:val="22"/>
              <w:szCs w:val="22"/>
            </w:rPr>
            <w:id w:val="1985658887"/>
            <w:placeholder>
              <w:docPart w:val="77AE6B29F42B45D4B4FD63E151361472"/>
            </w:placeholder>
            <w:showingPlcHdr/>
          </w:sdtPr>
          <w:sdtEndPr>
            <w:rPr>
              <w:rStyle w:val="eop"/>
            </w:rPr>
          </w:sdtEndPr>
          <w:sdtContent>
            <w:p w14:paraId="0F096850" w14:textId="55C3B02E" w:rsidR="00D51E55" w:rsidRPr="00981AB4" w:rsidRDefault="004E02FC" w:rsidP="00505ECF">
              <w:pPr>
                <w:pStyle w:val="paragraph"/>
                <w:spacing w:before="0" w:beforeAutospacing="0" w:after="0" w:afterAutospacing="0"/>
                <w:textAlignment w:val="baseline"/>
                <w:rPr>
                  <w:rFonts w:asciiTheme="minorHAnsi" w:hAnsiTheme="minorHAnsi" w:cstheme="minorHAnsi"/>
                  <w:i/>
                  <w:sz w:val="20"/>
                  <w:szCs w:val="20"/>
                </w:rPr>
              </w:pPr>
              <w:r w:rsidRPr="00981AB4">
                <w:rPr>
                  <w:rStyle w:val="PlaceholderText"/>
                  <w:rFonts w:asciiTheme="minorHAnsi" w:hAnsiTheme="minorHAnsi" w:cstheme="minorHAnsi"/>
                  <w:sz w:val="22"/>
                  <w:szCs w:val="22"/>
                </w:rPr>
                <w:t>Click or tap here to enter text.</w:t>
              </w:r>
            </w:p>
          </w:sdtContent>
        </w:sdt>
        <w:p w14:paraId="0E1FFB0E" w14:textId="7AFA3D43" w:rsidR="00FF4A66" w:rsidRPr="00981AB4" w:rsidRDefault="0059486D" w:rsidP="00505ECF">
          <w:pPr>
            <w:pStyle w:val="paragraph"/>
            <w:spacing w:before="0" w:beforeAutospacing="0" w:after="0" w:afterAutospacing="0"/>
            <w:textAlignment w:val="baseline"/>
            <w:rPr>
              <w:rStyle w:val="Style1"/>
              <w:rFonts w:asciiTheme="minorHAnsi" w:eastAsiaTheme="minorHAnsi" w:hAnsiTheme="minorHAnsi" w:cstheme="minorHAnsi"/>
              <w:szCs w:val="22"/>
            </w:rPr>
          </w:pPr>
        </w:p>
      </w:sdtContent>
    </w:sdt>
    <w:p w14:paraId="6F15B766" w14:textId="77777777" w:rsidR="00505ECF" w:rsidRPr="00981AB4" w:rsidRDefault="00505ECF" w:rsidP="00505ECF">
      <w:pPr>
        <w:pStyle w:val="paragraph"/>
        <w:spacing w:before="0" w:beforeAutospacing="0" w:after="0" w:afterAutospacing="0"/>
        <w:textAlignment w:val="baseline"/>
        <w:rPr>
          <w:rFonts w:asciiTheme="minorHAnsi" w:hAnsiTheme="minorHAnsi" w:cstheme="minorHAnsi"/>
          <w:sz w:val="22"/>
          <w:szCs w:val="22"/>
        </w:rPr>
      </w:pPr>
    </w:p>
    <w:p w14:paraId="20B3C710" w14:textId="78A4A90C" w:rsidR="000A6F1A" w:rsidRPr="00981AB4" w:rsidRDefault="00FF4A66" w:rsidP="0043286D">
      <w:pPr>
        <w:pBdr>
          <w:top w:val="single" w:sz="4" w:space="1" w:color="auto"/>
        </w:pBdr>
        <w:rPr>
          <w:rFonts w:cstheme="minorHAnsi"/>
          <w:b/>
          <w:color w:val="2F5496" w:themeColor="accent1" w:themeShade="BF"/>
        </w:rPr>
      </w:pPr>
      <w:r w:rsidRPr="00981AB4">
        <w:rPr>
          <w:rFonts w:cstheme="minorHAnsi"/>
          <w:b/>
          <w:color w:val="2F5496" w:themeColor="accent1" w:themeShade="BF"/>
        </w:rPr>
        <w:t>Performance Metrics</w:t>
      </w:r>
    </w:p>
    <w:p w14:paraId="529F6556" w14:textId="5A4DCDDE" w:rsidR="00CC0091" w:rsidRPr="00981AB4" w:rsidRDefault="00CC0091" w:rsidP="00E309DF">
      <w:pPr>
        <w:pStyle w:val="ListParagraph"/>
        <w:pBdr>
          <w:top w:val="single" w:sz="4" w:space="1" w:color="auto"/>
          <w:left w:val="single" w:sz="4" w:space="0" w:color="auto"/>
          <w:bottom w:val="single" w:sz="4" w:space="1" w:color="auto"/>
          <w:right w:val="single" w:sz="4" w:space="4" w:color="auto"/>
        </w:pBdr>
        <w:shd w:val="clear" w:color="auto" w:fill="E2EFD9" w:themeFill="accent6" w:themeFillTint="33"/>
        <w:ind w:left="0"/>
        <w:rPr>
          <w:rFonts w:cstheme="minorHAnsi"/>
          <w:color w:val="000000" w:themeColor="text1"/>
        </w:rPr>
      </w:pPr>
      <w:r w:rsidRPr="00981AB4">
        <w:rPr>
          <w:rFonts w:cstheme="minorHAnsi"/>
          <w:b/>
          <w:color w:val="000000" w:themeColor="text1"/>
        </w:rPr>
        <w:t xml:space="preserve">Question </w:t>
      </w:r>
      <w:r w:rsidR="00580672">
        <w:rPr>
          <w:rFonts w:cstheme="minorHAnsi"/>
          <w:b/>
          <w:bCs/>
          <w:color w:val="000000" w:themeColor="text1"/>
        </w:rPr>
        <w:t>2</w:t>
      </w:r>
      <w:r w:rsidR="003F03A3">
        <w:rPr>
          <w:rFonts w:cstheme="minorHAnsi"/>
          <w:b/>
          <w:bCs/>
          <w:color w:val="000000" w:themeColor="text1"/>
        </w:rPr>
        <w:t>2</w:t>
      </w:r>
      <w:r w:rsidRPr="00981AB4">
        <w:rPr>
          <w:rFonts w:cstheme="minorHAnsi"/>
          <w:b/>
          <w:color w:val="000000" w:themeColor="text1"/>
        </w:rPr>
        <w:t>:</w:t>
      </w:r>
      <w:r w:rsidRPr="00981AB4">
        <w:rPr>
          <w:rFonts w:cstheme="minorHAnsi"/>
          <w:color w:val="000000" w:themeColor="text1"/>
        </w:rPr>
        <w:t xml:space="preserve"> </w:t>
      </w:r>
      <w:r w:rsidRPr="00981AB4">
        <w:rPr>
          <w:rFonts w:cstheme="minorHAnsi"/>
        </w:rPr>
        <w:t>Please provide a) Output; b) Outcome Measure; c) Key Performance Metric in forms below:</w:t>
      </w:r>
    </w:p>
    <w:p w14:paraId="357ACA71" w14:textId="77777777" w:rsidR="005410C4" w:rsidRPr="00981AB4" w:rsidRDefault="005410C4" w:rsidP="005410C4">
      <w:pPr>
        <w:spacing w:after="0" w:line="240" w:lineRule="auto"/>
        <w:textAlignment w:val="baseline"/>
        <w:rPr>
          <w:rFonts w:eastAsia="Times New Roman" w:cstheme="minorHAnsi"/>
          <w:b/>
          <w:bCs/>
          <w:color w:val="000000"/>
        </w:rPr>
      </w:pPr>
    </w:p>
    <w:p w14:paraId="42B53455" w14:textId="10C1B882" w:rsidR="005410C4" w:rsidRPr="00981AB4" w:rsidRDefault="008E7F8F" w:rsidP="00EC0C7F">
      <w:pPr>
        <w:pStyle w:val="ListParagraph"/>
        <w:numPr>
          <w:ilvl w:val="0"/>
          <w:numId w:val="10"/>
        </w:numPr>
        <w:spacing w:after="0" w:line="240" w:lineRule="auto"/>
        <w:textAlignment w:val="baseline"/>
        <w:rPr>
          <w:rFonts w:eastAsia="Times New Roman" w:cstheme="minorHAnsi"/>
          <w:b/>
          <w:bCs/>
        </w:rPr>
      </w:pPr>
      <w:r w:rsidRPr="00981AB4">
        <w:rPr>
          <w:rFonts w:eastAsia="Times New Roman" w:cstheme="minorHAnsi"/>
          <w:b/>
          <w:bCs/>
          <w:color w:val="000000"/>
        </w:rPr>
        <w:t>OUTPUT MEASURES</w:t>
      </w:r>
    </w:p>
    <w:p w14:paraId="3CA56E35" w14:textId="4D5F3F6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3181AC1D" w14:textId="77777777" w:rsidR="005410C4" w:rsidRPr="00981AB4" w:rsidRDefault="005410C4" w:rsidP="005410C4">
      <w:pPr>
        <w:spacing w:after="0" w:line="240" w:lineRule="auto"/>
        <w:textAlignment w:val="baseline"/>
        <w:rPr>
          <w:rFonts w:eastAsia="Times New Roman" w:cstheme="minorHAnsi"/>
          <w:b/>
          <w:bCs/>
        </w:rPr>
      </w:pPr>
    </w:p>
    <w:p w14:paraId="56B4AB9A" w14:textId="77777777"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Applications must include the following output:</w:t>
      </w:r>
    </w:p>
    <w:p w14:paraId="6C280F54" w14:textId="77777777" w:rsidR="008B7A01" w:rsidRPr="008B7A01" w:rsidRDefault="008B7A01" w:rsidP="008B7A01">
      <w:pPr>
        <w:spacing w:after="0" w:line="240" w:lineRule="auto"/>
        <w:textAlignment w:val="baseline"/>
        <w:rPr>
          <w:rFonts w:eastAsia="Times New Roman" w:cstheme="minorHAnsi"/>
        </w:rPr>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507"/>
        <w:gridCol w:w="3128"/>
      </w:tblGrid>
      <w:tr w:rsidR="005410C4" w:rsidRPr="00981AB4" w14:paraId="3F0C09A6"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57E1084B" w14:textId="20720415"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F080BF8" w14:textId="7FCE700A" w:rsidR="005410C4" w:rsidRPr="00981AB4" w:rsidRDefault="005410C4" w:rsidP="00BA413D">
            <w:pPr>
              <w:spacing w:after="0" w:line="240" w:lineRule="auto"/>
              <w:textAlignment w:val="baseline"/>
              <w:rPr>
                <w:rFonts w:eastAsia="Times New Roman" w:cstheme="minorHAnsi"/>
                <w:b/>
                <w:bCs/>
              </w:rPr>
            </w:pPr>
          </w:p>
        </w:tc>
        <w:tc>
          <w:tcPr>
            <w:tcW w:w="4507" w:type="dxa"/>
            <w:tcBorders>
              <w:top w:val="single" w:sz="6" w:space="0" w:color="auto"/>
              <w:left w:val="nil"/>
              <w:bottom w:val="single" w:sz="6" w:space="0" w:color="auto"/>
              <w:right w:val="single" w:sz="6" w:space="0" w:color="auto"/>
            </w:tcBorders>
            <w:shd w:val="clear" w:color="auto" w:fill="auto"/>
            <w:hideMark/>
          </w:tcPr>
          <w:p w14:paraId="22C02A6C" w14:textId="674A0D6C"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128" w:type="dxa"/>
            <w:tcBorders>
              <w:top w:val="single" w:sz="6" w:space="0" w:color="auto"/>
              <w:left w:val="nil"/>
              <w:bottom w:val="single" w:sz="6" w:space="0" w:color="auto"/>
              <w:right w:val="single" w:sz="6" w:space="0" w:color="auto"/>
            </w:tcBorders>
            <w:shd w:val="clear" w:color="auto" w:fill="auto"/>
            <w:hideMark/>
          </w:tcPr>
          <w:p w14:paraId="165867B7" w14:textId="69EE4797" w:rsidR="005410C4" w:rsidRDefault="005410C4" w:rsidP="00BA413D">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4128387E" w14:textId="69EE4797" w:rsidR="005410C4" w:rsidRPr="00981AB4" w:rsidRDefault="000213FD" w:rsidP="00BA413D">
            <w:pPr>
              <w:spacing w:after="0" w:line="240" w:lineRule="auto"/>
              <w:textAlignment w:val="baseline"/>
              <w:rPr>
                <w:rFonts w:eastAsia="Times New Roman"/>
                <w:b/>
              </w:rPr>
            </w:pPr>
            <w:r w:rsidRPr="228095EF">
              <w:rPr>
                <w:rFonts w:eastAsia="Times New Roman"/>
                <w:b/>
                <w:color w:val="000000" w:themeColor="text1"/>
              </w:rPr>
              <w:t>October 1, 2022 – September 30, 2023</w:t>
            </w:r>
          </w:p>
        </w:tc>
      </w:tr>
      <w:tr w:rsidR="005410C4" w:rsidRPr="00981AB4" w14:paraId="2E86A6CC"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4BDAF0E8" w14:textId="20C1C719" w:rsidR="005410C4" w:rsidRPr="00981AB4" w:rsidRDefault="005410C4" w:rsidP="00BA413D">
            <w:pPr>
              <w:spacing w:after="0" w:line="240" w:lineRule="auto"/>
              <w:textAlignment w:val="baseline"/>
              <w:rPr>
                <w:rFonts w:eastAsia="Times New Roman" w:cstheme="minorHAnsi"/>
                <w:b/>
                <w:bCs/>
              </w:rPr>
            </w:pPr>
            <w:r w:rsidRPr="00981AB4">
              <w:rPr>
                <w:rFonts w:eastAsia="Times New Roman" w:cstheme="minorHAnsi"/>
                <w:color w:val="000000"/>
              </w:rPr>
              <w:t>Required Output</w:t>
            </w:r>
          </w:p>
          <w:p w14:paraId="2958D8B0" w14:textId="462B43D6" w:rsidR="005410C4" w:rsidRPr="00981AB4" w:rsidRDefault="005410C4" w:rsidP="00BA413D">
            <w:pPr>
              <w:spacing w:after="0" w:line="240" w:lineRule="auto"/>
              <w:textAlignment w:val="baseline"/>
              <w:rPr>
                <w:rFonts w:eastAsia="Times New Roman" w:cstheme="minorHAnsi"/>
                <w:b/>
                <w:bCs/>
              </w:rPr>
            </w:pPr>
          </w:p>
        </w:tc>
        <w:tc>
          <w:tcPr>
            <w:tcW w:w="4507" w:type="dxa"/>
            <w:tcBorders>
              <w:top w:val="nil"/>
              <w:left w:val="nil"/>
              <w:bottom w:val="single" w:sz="6" w:space="0" w:color="auto"/>
              <w:right w:val="single" w:sz="6" w:space="0" w:color="auto"/>
            </w:tcBorders>
            <w:shd w:val="clear" w:color="auto" w:fill="auto"/>
            <w:hideMark/>
          </w:tcPr>
          <w:p w14:paraId="507D9AB3" w14:textId="77777777" w:rsidR="005410C4" w:rsidRPr="00981AB4" w:rsidRDefault="005410C4" w:rsidP="00BA413D">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31DEB25A2F5B4AB0BE4A040313983615"/>
            </w:placeholder>
            <w:showingPlcHdr/>
          </w:sdtPr>
          <w:sdtEndPr/>
          <w:sdtContent>
            <w:tc>
              <w:tcPr>
                <w:tcW w:w="3128" w:type="dxa"/>
                <w:tcBorders>
                  <w:top w:val="nil"/>
                  <w:left w:val="nil"/>
                  <w:bottom w:val="single" w:sz="6" w:space="0" w:color="auto"/>
                  <w:right w:val="single" w:sz="6" w:space="0" w:color="auto"/>
                </w:tcBorders>
                <w:shd w:val="clear" w:color="auto" w:fill="auto"/>
                <w:hideMark/>
              </w:tcPr>
              <w:p w14:paraId="7DA498CB" w14:textId="77777777" w:rsidR="005410C4" w:rsidRPr="00981AB4" w:rsidRDefault="005410C4" w:rsidP="00BA413D">
                <w:pPr>
                  <w:spacing w:after="0" w:line="240" w:lineRule="auto"/>
                  <w:textAlignment w:val="baseline"/>
                  <w:rPr>
                    <w:rFonts w:eastAsia="Times New Roman" w:cstheme="minorHAnsi"/>
                    <w:b/>
                    <w:bCs/>
                  </w:rPr>
                </w:pPr>
                <w:r w:rsidRPr="00981AB4">
                  <w:rPr>
                    <w:rStyle w:val="PlaceholderText"/>
                    <w:rFonts w:cstheme="minorHAnsi"/>
                  </w:rPr>
                  <w:t>Click or tap here to enter goal #.</w:t>
                </w:r>
              </w:p>
            </w:tc>
          </w:sdtContent>
        </w:sdt>
      </w:tr>
    </w:tbl>
    <w:p w14:paraId="7EB9AE1B" w14:textId="23108C89" w:rsidR="005410C4" w:rsidRPr="00981AB4" w:rsidRDefault="005410C4" w:rsidP="005410C4">
      <w:pPr>
        <w:spacing w:after="0" w:line="240" w:lineRule="auto"/>
        <w:textAlignment w:val="baseline"/>
        <w:rPr>
          <w:rFonts w:eastAsia="Times New Roman" w:cstheme="minorHAnsi"/>
          <w:b/>
          <w:bCs/>
        </w:rPr>
      </w:pPr>
    </w:p>
    <w:p w14:paraId="34594562"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s will be collected and tracked</w:t>
      </w:r>
      <w:proofErr w:type="gramStart"/>
      <w:r w:rsidRPr="00981AB4">
        <w:rPr>
          <w:rFonts w:eastAsia="Times New Roman" w:cstheme="minorHAnsi"/>
        </w:rPr>
        <w:t>.  </w:t>
      </w:r>
      <w:proofErr w:type="gramEnd"/>
    </w:p>
    <w:p w14:paraId="432F393B"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1662349102"/>
          <w:placeholder>
            <w:docPart w:val="7AFD4EA1E257409AA38AE3D7C6F951A2"/>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860F6C9" w14:textId="1F332FD9" w:rsidR="005410C4" w:rsidRPr="00981AB4" w:rsidRDefault="00E06B1A"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lastRenderedPageBreak/>
        <w:t xml:space="preserve"> </w:t>
      </w:r>
      <w:r w:rsidR="005410C4" w:rsidRPr="00981AB4">
        <w:rPr>
          <w:rFonts w:eastAsia="Times New Roman" w:cstheme="minorHAnsi"/>
        </w:rPr>
        <w:t>Describe how the data will be calculated for the output. </w:t>
      </w:r>
    </w:p>
    <w:p w14:paraId="06BFF547"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1939792141"/>
          <w:placeholder>
            <w:docPart w:val="FB4D4DBC5D834B1CAE2DE63EB72EF27B"/>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3B7C0893" w14:textId="332A4D42" w:rsidR="005410C4" w:rsidRPr="00981AB4" w:rsidRDefault="00E06B1A"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 xml:space="preserve"> </w:t>
      </w:r>
      <w:r w:rsidR="005410C4" w:rsidRPr="00981AB4">
        <w:rPr>
          <w:rFonts w:eastAsia="Times New Roman" w:cstheme="minorHAnsi"/>
        </w:rPr>
        <w:t>Using the above data, how will success be evaluated in your program?</w:t>
      </w:r>
    </w:p>
    <w:p w14:paraId="28D436E9"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1401954880"/>
          <w:placeholder>
            <w:docPart w:val="34F10D0008DC439DA5007335C3D0488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EE5CA10" w14:textId="6395CA37" w:rsidR="005410C4" w:rsidRPr="00981AB4" w:rsidRDefault="005410C4" w:rsidP="005410C4">
      <w:pPr>
        <w:rPr>
          <w:rStyle w:val="Style1"/>
          <w:rFonts w:asciiTheme="minorHAnsi" w:hAnsiTheme="minorHAnsi" w:cstheme="minorHAnsi"/>
        </w:rPr>
      </w:pPr>
    </w:p>
    <w:p w14:paraId="30859F1B" w14:textId="77777777" w:rsidR="005410C4" w:rsidRPr="00981AB4" w:rsidRDefault="005410C4" w:rsidP="005410C4">
      <w:pPr>
        <w:rPr>
          <w:rStyle w:val="Style1"/>
          <w:rFonts w:asciiTheme="minorHAnsi" w:hAnsiTheme="minorHAnsi" w:cstheme="minorHAnsi"/>
        </w:rPr>
      </w:pPr>
      <w:r w:rsidRPr="00981AB4">
        <w:rPr>
          <w:rStyle w:val="Style1"/>
          <w:rFonts w:asciiTheme="minorHAnsi" w:hAnsiTheme="minorHAnsi" w:cstheme="minorHAnsi"/>
        </w:rPr>
        <w:t>Applicants may propose an additional output to highlight the work of the program.</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237"/>
        <w:gridCol w:w="3398"/>
      </w:tblGrid>
      <w:tr w:rsidR="0012756F" w:rsidRPr="00981AB4" w14:paraId="14B65DCB" w14:textId="77777777" w:rsidTr="00BA413D">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113599BD"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r w:rsidRPr="00981AB4">
              <w:rPr>
                <w:rFonts w:eastAsia="Times New Roman" w:cstheme="minorHAnsi"/>
                <w:b/>
                <w:bCs/>
              </w:rPr>
              <w:t> </w:t>
            </w:r>
          </w:p>
          <w:p w14:paraId="5057B3B6"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4F9634F8" w14:textId="77777777" w:rsidR="0012756F" w:rsidRPr="00981AB4" w:rsidRDefault="0012756F" w:rsidP="0012756F">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r w:rsidRPr="00981AB4">
              <w:rPr>
                <w:rFonts w:eastAsia="Times New Roman" w:cstheme="minorHAnsi"/>
              </w:rPr>
              <w:t> </w:t>
            </w:r>
          </w:p>
        </w:tc>
        <w:tc>
          <w:tcPr>
            <w:tcW w:w="3398" w:type="dxa"/>
            <w:tcBorders>
              <w:top w:val="single" w:sz="6" w:space="0" w:color="auto"/>
              <w:left w:val="nil"/>
              <w:bottom w:val="single" w:sz="6" w:space="0" w:color="auto"/>
              <w:right w:val="single" w:sz="6" w:space="0" w:color="auto"/>
            </w:tcBorders>
            <w:shd w:val="clear" w:color="auto" w:fill="auto"/>
            <w:hideMark/>
          </w:tcPr>
          <w:p w14:paraId="42EC495A" w14:textId="69EE4797" w:rsidR="0012756F" w:rsidRDefault="0012756F" w:rsidP="0012756F">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07ADE7E" w14:textId="20BF727E" w:rsidR="0012756F" w:rsidRPr="00981AB4" w:rsidRDefault="0012756F" w:rsidP="0012756F">
            <w:pPr>
              <w:spacing w:after="0" w:line="240" w:lineRule="auto"/>
              <w:textAlignment w:val="baseline"/>
              <w:rPr>
                <w:rFonts w:eastAsia="Times New Roman"/>
              </w:rPr>
            </w:pPr>
            <w:r w:rsidRPr="228095EF">
              <w:rPr>
                <w:rFonts w:eastAsia="Times New Roman"/>
                <w:b/>
                <w:color w:val="000000" w:themeColor="text1"/>
              </w:rPr>
              <w:t>October 1, 2022 – September 30, 2023</w:t>
            </w:r>
          </w:p>
        </w:tc>
      </w:tr>
      <w:tr w:rsidR="0012756F" w:rsidRPr="00981AB4" w14:paraId="54662F35" w14:textId="77777777" w:rsidTr="00BA413D">
        <w:tc>
          <w:tcPr>
            <w:tcW w:w="1695" w:type="dxa"/>
            <w:tcBorders>
              <w:top w:val="nil"/>
              <w:left w:val="single" w:sz="6" w:space="0" w:color="auto"/>
              <w:bottom w:val="single" w:sz="6" w:space="0" w:color="auto"/>
              <w:right w:val="single" w:sz="6" w:space="0" w:color="auto"/>
            </w:tcBorders>
            <w:shd w:val="clear" w:color="auto" w:fill="auto"/>
            <w:hideMark/>
          </w:tcPr>
          <w:p w14:paraId="3338FC4E" w14:textId="6B982084"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color w:val="000000"/>
              </w:rPr>
              <w:t>Optional Output</w:t>
            </w:r>
          </w:p>
          <w:p w14:paraId="2C3401B9"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1684556344"/>
              <w:placeholder>
                <w:docPart w:val="3C0BD33DA1904550A8314847D901BC37"/>
              </w:placeholder>
              <w:showingPlcHdr/>
            </w:sdtPr>
            <w:sdtEndPr>
              <w:rPr>
                <w:rStyle w:val="Style1"/>
              </w:rPr>
            </w:sdtEndPr>
            <w:sdtContent>
              <w:p w14:paraId="6232D153" w14:textId="77777777" w:rsidR="0012756F" w:rsidRPr="00981AB4" w:rsidRDefault="0012756F" w:rsidP="0012756F">
                <w:pPr>
                  <w:rPr>
                    <w:rStyle w:val="Style1"/>
                    <w:rFonts w:asciiTheme="minorHAnsi" w:hAnsiTheme="minorHAnsi" w:cstheme="minorHAnsi"/>
                  </w:rPr>
                </w:pPr>
                <w:r w:rsidRPr="00981AB4">
                  <w:rPr>
                    <w:rStyle w:val="PlaceholderText"/>
                    <w:rFonts w:cstheme="minorHAnsi"/>
                  </w:rPr>
                  <w:t>Click or tap here to enter text.</w:t>
                </w:r>
              </w:p>
            </w:sdtContent>
          </w:sdt>
          <w:p w14:paraId="5295430E" w14:textId="77777777" w:rsidR="0012756F" w:rsidRPr="00981AB4" w:rsidRDefault="0012756F" w:rsidP="0012756F">
            <w:pPr>
              <w:spacing w:after="0" w:line="240" w:lineRule="auto"/>
              <w:ind w:left="720"/>
              <w:textAlignment w:val="baseline"/>
              <w:rPr>
                <w:rFonts w:eastAsia="Times New Roman" w:cstheme="minorHAnsi"/>
              </w:rPr>
            </w:pPr>
          </w:p>
        </w:tc>
        <w:tc>
          <w:tcPr>
            <w:tcW w:w="3398" w:type="dxa"/>
            <w:tcBorders>
              <w:top w:val="nil"/>
              <w:left w:val="nil"/>
              <w:bottom w:val="single" w:sz="6" w:space="0" w:color="auto"/>
              <w:right w:val="single" w:sz="6" w:space="0" w:color="auto"/>
            </w:tcBorders>
            <w:shd w:val="clear" w:color="auto" w:fill="auto"/>
            <w:hideMark/>
          </w:tcPr>
          <w:sdt>
            <w:sdtPr>
              <w:rPr>
                <w:rStyle w:val="Style1"/>
                <w:rFonts w:asciiTheme="minorHAnsi" w:hAnsiTheme="minorHAnsi" w:cstheme="minorHAnsi"/>
              </w:rPr>
              <w:id w:val="-968899393"/>
              <w:placeholder>
                <w:docPart w:val="1904CA43E9D541AFA46691B972576E02"/>
              </w:placeholder>
              <w:showingPlcHdr/>
            </w:sdtPr>
            <w:sdtEndPr>
              <w:rPr>
                <w:rStyle w:val="Style1"/>
              </w:rPr>
            </w:sdtEndPr>
            <w:sdtContent>
              <w:p w14:paraId="433A4B20" w14:textId="77777777" w:rsidR="0012756F" w:rsidRPr="00981AB4" w:rsidRDefault="0012756F" w:rsidP="0012756F">
                <w:pPr>
                  <w:rPr>
                    <w:rStyle w:val="Style1"/>
                    <w:rFonts w:asciiTheme="minorHAnsi" w:hAnsiTheme="minorHAnsi" w:cstheme="minorHAnsi"/>
                  </w:rPr>
                </w:pPr>
                <w:r w:rsidRPr="00981AB4">
                  <w:rPr>
                    <w:rStyle w:val="PlaceholderText"/>
                    <w:rFonts w:cstheme="minorHAnsi"/>
                  </w:rPr>
                  <w:t>Click or tap here to enter annual goal #.</w:t>
                </w:r>
              </w:p>
            </w:sdtContent>
          </w:sdt>
          <w:p w14:paraId="2E60D8B4" w14:textId="77777777" w:rsidR="0012756F" w:rsidRPr="00981AB4" w:rsidRDefault="0012756F" w:rsidP="0012756F">
            <w:pPr>
              <w:spacing w:after="0" w:line="240" w:lineRule="auto"/>
              <w:textAlignment w:val="baseline"/>
              <w:rPr>
                <w:rFonts w:eastAsia="Times New Roman" w:cstheme="minorHAnsi"/>
                <w:b/>
                <w:bCs/>
              </w:rPr>
            </w:pPr>
            <w:r w:rsidRPr="00981AB4">
              <w:rPr>
                <w:rFonts w:eastAsia="Times New Roman" w:cstheme="minorHAnsi"/>
                <w:b/>
                <w:bCs/>
              </w:rPr>
              <w:t> </w:t>
            </w:r>
          </w:p>
        </w:tc>
      </w:tr>
    </w:tbl>
    <w:p w14:paraId="6F2DD879" w14:textId="77777777" w:rsidR="005410C4" w:rsidRPr="00981AB4" w:rsidRDefault="005410C4" w:rsidP="005410C4">
      <w:pPr>
        <w:spacing w:after="0" w:line="240" w:lineRule="auto"/>
        <w:textAlignment w:val="baseline"/>
        <w:rPr>
          <w:rFonts w:eastAsia="Times New Roman" w:cstheme="minorHAnsi"/>
          <w:b/>
          <w:bCs/>
        </w:rPr>
      </w:pPr>
    </w:p>
    <w:p w14:paraId="4CD67A17" w14:textId="77777777"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Explain how the data for the proposed output measures will be collected and tracked.</w:t>
      </w:r>
    </w:p>
    <w:p w14:paraId="01EBB384"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283396246"/>
          <w:placeholder>
            <w:docPart w:val="656274BD05DD47F1BA2D9CAEC32B8B74"/>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0E04B2BC" w14:textId="6210F450"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rPr>
      </w:pPr>
      <w:r w:rsidRPr="00981AB4">
        <w:rPr>
          <w:rFonts w:eastAsia="Times New Roman" w:cstheme="minorHAnsi"/>
        </w:rPr>
        <w:t>Describe how the data will be calculated for the output.</w:t>
      </w:r>
    </w:p>
    <w:p w14:paraId="0310569A" w14:textId="77777777" w:rsidR="00E06B1A" w:rsidRPr="00981AB4" w:rsidRDefault="0059486D" w:rsidP="00E06B1A">
      <w:pPr>
        <w:rPr>
          <w:rStyle w:val="Style1"/>
          <w:rFonts w:asciiTheme="minorHAnsi" w:hAnsiTheme="minorHAnsi" w:cstheme="minorHAnsi"/>
        </w:rPr>
      </w:pPr>
      <w:sdt>
        <w:sdtPr>
          <w:rPr>
            <w:rStyle w:val="Style1"/>
            <w:rFonts w:asciiTheme="minorHAnsi" w:hAnsiTheme="minorHAnsi" w:cstheme="minorHAnsi"/>
          </w:rPr>
          <w:id w:val="-2100635006"/>
          <w:placeholder>
            <w:docPart w:val="367C08F3A6324507BCF49A1C17FB14C3"/>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5392E771" w14:textId="24580457" w:rsidR="005410C4" w:rsidRPr="00981AB4" w:rsidRDefault="005410C4" w:rsidP="00E06B1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above data, how will success be evaluated in your program?</w:t>
      </w:r>
    </w:p>
    <w:p w14:paraId="45C5C460" w14:textId="52C824EC" w:rsidR="005410C4" w:rsidRPr="00981AB4" w:rsidRDefault="0059486D" w:rsidP="005410C4">
      <w:pPr>
        <w:rPr>
          <w:rStyle w:val="Style1"/>
          <w:rFonts w:asciiTheme="minorHAnsi" w:hAnsiTheme="minorHAnsi" w:cstheme="minorHAnsi"/>
        </w:rPr>
      </w:pPr>
      <w:sdt>
        <w:sdtPr>
          <w:rPr>
            <w:rStyle w:val="Style1"/>
            <w:rFonts w:asciiTheme="minorHAnsi" w:hAnsiTheme="minorHAnsi" w:cstheme="minorHAnsi"/>
          </w:rPr>
          <w:id w:val="-2055228986"/>
          <w:placeholder>
            <w:docPart w:val="3130CCA7D0C0491E905351BBF420AF1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094B399E" w14:textId="1EA35B6E" w:rsidR="00530060" w:rsidRDefault="00530060" w:rsidP="759C0FB2">
      <w:pPr>
        <w:spacing w:after="0" w:line="240" w:lineRule="auto"/>
        <w:textAlignment w:val="baseline"/>
        <w:rPr>
          <w:rFonts w:eastAsia="Times New Roman"/>
          <w:b/>
          <w:bCs/>
        </w:rPr>
      </w:pPr>
    </w:p>
    <w:p w14:paraId="3A5C9D74" w14:textId="6E9746D1" w:rsidR="00530060" w:rsidRPr="00981AB4" w:rsidRDefault="00530060" w:rsidP="759C0FB2">
      <w:pPr>
        <w:spacing w:after="0" w:line="240" w:lineRule="auto"/>
        <w:textAlignment w:val="baseline"/>
        <w:rPr>
          <w:rFonts w:eastAsia="Times New Roman"/>
          <w:b/>
          <w:bCs/>
        </w:rPr>
      </w:pPr>
    </w:p>
    <w:p w14:paraId="7214CBA9" w14:textId="47A3DB5F" w:rsidR="005410C4" w:rsidRPr="00981AB4" w:rsidRDefault="005410C4" w:rsidP="00EC0C7F">
      <w:pPr>
        <w:pStyle w:val="ListParagraph"/>
        <w:numPr>
          <w:ilvl w:val="0"/>
          <w:numId w:val="10"/>
        </w:numPr>
        <w:rPr>
          <w:rFonts w:eastAsia="Times New Roman"/>
          <w:b/>
        </w:rPr>
      </w:pPr>
      <w:r w:rsidRPr="4ECC804D">
        <w:rPr>
          <w:rFonts w:eastAsia="Times New Roman"/>
          <w:b/>
        </w:rPr>
        <w:t>OUTCOME MEASURES</w:t>
      </w:r>
    </w:p>
    <w:p w14:paraId="22D5FD05" w14:textId="77777777"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b/>
          <w:bCs/>
          <w:color w:val="000000"/>
        </w:rPr>
        <w:t>Proposed Outcome:</w:t>
      </w:r>
      <w:r w:rsidRPr="00981AB4">
        <w:rPr>
          <w:rFonts w:eastAsia="Times New Roman" w:cstheme="minorHAnsi"/>
          <w:color w:val="000000"/>
        </w:rPr>
        <w:t xml:space="preserve"> Provide an outcome measure that will allow the program to evaluate the intention of the services offered and include proposed numeric goals.</w:t>
      </w:r>
    </w:p>
    <w:p w14:paraId="06586E94" w14:textId="77777777" w:rsidR="005410C4" w:rsidRPr="00981AB4" w:rsidRDefault="005410C4" w:rsidP="005410C4">
      <w:pPr>
        <w:spacing w:after="0" w:line="240" w:lineRule="auto"/>
        <w:textAlignment w:val="baseline"/>
        <w:rPr>
          <w:rFonts w:eastAsia="Times New Roman" w:cstheme="minorHAnsi"/>
        </w:rPr>
      </w:pPr>
    </w:p>
    <w:tbl>
      <w:tblPr>
        <w:tblW w:w="8730" w:type="dxa"/>
        <w:tblInd w:w="-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015"/>
        <w:gridCol w:w="28"/>
        <w:gridCol w:w="3687"/>
      </w:tblGrid>
      <w:tr w:rsidR="005410C4" w:rsidRPr="00981AB4" w14:paraId="68623F9C" w14:textId="77777777" w:rsidTr="228095EF">
        <w:trPr>
          <w:trHeight w:val="505"/>
        </w:trPr>
        <w:tc>
          <w:tcPr>
            <w:tcW w:w="5015"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0996DB5E" w14:textId="77777777" w:rsidR="005410C4" w:rsidRPr="00981AB4" w:rsidRDefault="005410C4" w:rsidP="00BA142A">
            <w:pPr>
              <w:spacing w:after="0" w:line="240" w:lineRule="auto"/>
              <w:ind w:left="90"/>
              <w:textAlignment w:val="baseline"/>
              <w:rPr>
                <w:rFonts w:eastAsia="Times New Roman" w:cstheme="minorHAnsi"/>
              </w:rPr>
            </w:pPr>
            <w:r w:rsidRPr="00981AB4">
              <w:rPr>
                <w:rFonts w:eastAsia="Times New Roman" w:cstheme="minorHAnsi"/>
                <w:b/>
                <w:bCs/>
              </w:rPr>
              <w:t>Proposed OUTCOME Text</w:t>
            </w:r>
          </w:p>
          <w:p w14:paraId="7B6A5014"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single" w:sz="6" w:space="0" w:color="auto"/>
              <w:left w:val="nil"/>
              <w:bottom w:val="single" w:sz="6" w:space="0" w:color="auto"/>
              <w:right w:val="nil"/>
            </w:tcBorders>
            <w:shd w:val="clear" w:color="auto" w:fill="E2EFD9" w:themeFill="accent6" w:themeFillTint="33"/>
          </w:tcPr>
          <w:p w14:paraId="388F128A" w14:textId="77777777" w:rsidR="005410C4" w:rsidRPr="00981AB4" w:rsidRDefault="005410C4" w:rsidP="00BA413D">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3C25DB6A" w14:textId="25F37984" w:rsidR="005410C4" w:rsidRDefault="00075FFD" w:rsidP="00BA413D">
            <w:pPr>
              <w:spacing w:after="0" w:line="240" w:lineRule="auto"/>
              <w:textAlignment w:val="baseline"/>
              <w:rPr>
                <w:rFonts w:eastAsia="Times New Roman"/>
              </w:rPr>
            </w:pPr>
            <w:r w:rsidRPr="228095EF">
              <w:rPr>
                <w:rFonts w:eastAsia="Times New Roman"/>
                <w:b/>
              </w:rPr>
              <w:t xml:space="preserve">12-month </w:t>
            </w:r>
            <w:r w:rsidR="005410C4" w:rsidRPr="228095EF">
              <w:rPr>
                <w:rFonts w:eastAsia="Times New Roman"/>
                <w:b/>
              </w:rPr>
              <w:t>Goal</w:t>
            </w:r>
            <w:r w:rsidR="005410C4" w:rsidRPr="228095EF">
              <w:rPr>
                <w:rFonts w:eastAsia="Times New Roman"/>
              </w:rPr>
              <w:t xml:space="preserve"> #</w:t>
            </w:r>
          </w:p>
          <w:p w14:paraId="63C71AF6" w14:textId="69EE4797" w:rsidR="0012756F" w:rsidRPr="00981AB4" w:rsidRDefault="0012756F" w:rsidP="00BA413D">
            <w:pPr>
              <w:spacing w:after="0" w:line="240" w:lineRule="auto"/>
              <w:textAlignment w:val="baseline"/>
              <w:rPr>
                <w:rFonts w:eastAsia="Times New Roman"/>
              </w:rPr>
            </w:pPr>
            <w:r w:rsidRPr="228095EF">
              <w:rPr>
                <w:rFonts w:eastAsia="Times New Roman"/>
                <w:b/>
                <w:color w:val="000000" w:themeColor="text1"/>
              </w:rPr>
              <w:t>October 1, 2022 – September 30, 2023</w:t>
            </w:r>
          </w:p>
        </w:tc>
      </w:tr>
      <w:tr w:rsidR="005410C4" w:rsidRPr="00981AB4" w14:paraId="1CF52C19"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685356908"/>
              <w:placeholder>
                <w:docPart w:val="A5F64C0BE916493198DA45AF9248431E"/>
              </w:placeholder>
              <w:showingPlcHdr/>
            </w:sdtPr>
            <w:sdtEndPr>
              <w:rPr>
                <w:rStyle w:val="Style1"/>
              </w:rPr>
            </w:sdtEndPr>
            <w:sdtContent>
              <w:p w14:paraId="1C2F2143"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numerator text.</w:t>
                </w:r>
              </w:p>
            </w:sdtContent>
          </w:sdt>
          <w:p w14:paraId="571BB5CB"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5D1A1E43"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69466636"/>
            <w:placeholder>
              <w:docPart w:val="BC419990A50A4E67AC59CC7EC82A3D8F"/>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E07D14C"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numerator #.</w:t>
                </w:r>
              </w:p>
            </w:tc>
          </w:sdtContent>
        </w:sdt>
      </w:tr>
      <w:tr w:rsidR="005410C4" w:rsidRPr="00981AB4" w14:paraId="4A42BDDA" w14:textId="77777777" w:rsidTr="00BA142A">
        <w:trPr>
          <w:trHeight w:val="619"/>
        </w:trPr>
        <w:sdt>
          <w:sdtPr>
            <w:rPr>
              <w:rFonts w:eastAsia="Times New Roman" w:cstheme="minorHAnsi"/>
            </w:rPr>
            <w:id w:val="777682746"/>
            <w:placeholder>
              <w:docPart w:val="D2A9637893E54D7AB567B81D9A3E7448"/>
            </w:placeholder>
            <w:showingPlcHdr/>
          </w:sdtPr>
          <w:sdtEndPr/>
          <w:sdtContent>
            <w:tc>
              <w:tcPr>
                <w:tcW w:w="5015" w:type="dxa"/>
                <w:tcBorders>
                  <w:top w:val="nil"/>
                  <w:left w:val="single" w:sz="6" w:space="0" w:color="auto"/>
                  <w:bottom w:val="single" w:sz="6" w:space="0" w:color="auto"/>
                  <w:right w:val="single" w:sz="6" w:space="0" w:color="auto"/>
                </w:tcBorders>
                <w:shd w:val="clear" w:color="auto" w:fill="auto"/>
                <w:hideMark/>
              </w:tcPr>
              <w:p w14:paraId="04A98C9C" w14:textId="77777777" w:rsidR="005410C4" w:rsidRPr="00981AB4" w:rsidRDefault="005410C4" w:rsidP="00BA413D">
                <w:pPr>
                  <w:rPr>
                    <w:rFonts w:eastAsia="Times New Roman" w:cstheme="minorHAnsi"/>
                  </w:rPr>
                </w:pPr>
                <w:r w:rsidRPr="00981AB4">
                  <w:rPr>
                    <w:rStyle w:val="PlaceholderText"/>
                    <w:rFonts w:cstheme="minorHAnsi"/>
                  </w:rPr>
                  <w:t>Click or tap here to enter outcome denominator text.</w:t>
                </w:r>
              </w:p>
            </w:tc>
          </w:sdtContent>
        </w:sdt>
        <w:tc>
          <w:tcPr>
            <w:tcW w:w="28" w:type="dxa"/>
            <w:tcBorders>
              <w:top w:val="nil"/>
              <w:left w:val="nil"/>
              <w:bottom w:val="single" w:sz="6" w:space="0" w:color="auto"/>
              <w:right w:val="nil"/>
            </w:tcBorders>
          </w:tcPr>
          <w:p w14:paraId="7783E1C2" w14:textId="77777777" w:rsidR="005410C4" w:rsidRPr="00981AB4" w:rsidRDefault="005410C4" w:rsidP="00BA413D">
            <w:pPr>
              <w:spacing w:after="0" w:line="240" w:lineRule="auto"/>
              <w:textAlignment w:val="baseline"/>
              <w:rPr>
                <w:rFonts w:eastAsia="Times New Roman" w:cstheme="minorHAnsi"/>
              </w:rPr>
            </w:pPr>
          </w:p>
        </w:tc>
        <w:sdt>
          <w:sdtPr>
            <w:rPr>
              <w:rFonts w:eastAsia="Times New Roman" w:cstheme="minorHAnsi"/>
            </w:rPr>
            <w:id w:val="863946020"/>
            <w:placeholder>
              <w:docPart w:val="2F68A605DB954B35BA124249C1D1B51B"/>
            </w:placeholder>
            <w:showingPlcHdr/>
          </w:sdtPr>
          <w:sdtEndPr/>
          <w:sdtContent>
            <w:tc>
              <w:tcPr>
                <w:tcW w:w="3687" w:type="dxa"/>
                <w:tcBorders>
                  <w:top w:val="nil"/>
                  <w:left w:val="nil"/>
                  <w:bottom w:val="single" w:sz="6" w:space="0" w:color="auto"/>
                  <w:right w:val="single" w:sz="6" w:space="0" w:color="auto"/>
                </w:tcBorders>
                <w:shd w:val="clear" w:color="auto" w:fill="auto"/>
              </w:tcPr>
              <w:p w14:paraId="1978CC4F"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denominator #.</w:t>
                </w:r>
              </w:p>
            </w:tc>
          </w:sdtContent>
        </w:sdt>
      </w:tr>
      <w:tr w:rsidR="005410C4" w:rsidRPr="00981AB4" w14:paraId="3B2FD8FE" w14:textId="77777777" w:rsidTr="00BA142A">
        <w:trPr>
          <w:trHeight w:val="912"/>
        </w:trPr>
        <w:tc>
          <w:tcPr>
            <w:tcW w:w="5015" w:type="dxa"/>
            <w:tcBorders>
              <w:top w:val="nil"/>
              <w:left w:val="single" w:sz="6" w:space="0" w:color="auto"/>
              <w:bottom w:val="single" w:sz="6" w:space="0" w:color="auto"/>
              <w:right w:val="single" w:sz="6" w:space="0" w:color="auto"/>
            </w:tcBorders>
            <w:shd w:val="clear" w:color="auto" w:fill="auto"/>
            <w:hideMark/>
          </w:tcPr>
          <w:sdt>
            <w:sdtPr>
              <w:rPr>
                <w:rStyle w:val="Style1"/>
                <w:rFonts w:asciiTheme="minorHAnsi" w:hAnsiTheme="minorHAnsi" w:cstheme="minorHAnsi"/>
              </w:rPr>
              <w:id w:val="-1907215970"/>
              <w:placeholder>
                <w:docPart w:val="2A7656316FF847C996E4CECC479A8945"/>
              </w:placeholder>
              <w:showingPlcHdr/>
            </w:sdtPr>
            <w:sdtEndPr>
              <w:rPr>
                <w:rStyle w:val="Style1"/>
              </w:rPr>
            </w:sdtEndPr>
            <w:sdtContent>
              <w:p w14:paraId="7D7A3526" w14:textId="77777777" w:rsidR="005410C4" w:rsidRPr="00981AB4" w:rsidRDefault="005410C4" w:rsidP="00BA413D">
                <w:pPr>
                  <w:rPr>
                    <w:rStyle w:val="Style1"/>
                    <w:rFonts w:asciiTheme="minorHAnsi" w:hAnsiTheme="minorHAnsi" w:cstheme="minorHAnsi"/>
                  </w:rPr>
                </w:pPr>
                <w:r w:rsidRPr="00981AB4">
                  <w:rPr>
                    <w:rStyle w:val="PlaceholderText"/>
                    <w:rFonts w:cstheme="minorHAnsi"/>
                  </w:rPr>
                  <w:t>Click or tap here to enter outcome percentage text.</w:t>
                </w:r>
              </w:p>
            </w:sdtContent>
          </w:sdt>
          <w:p w14:paraId="5455F4A8" w14:textId="77777777" w:rsidR="005410C4" w:rsidRPr="00981AB4" w:rsidRDefault="005410C4" w:rsidP="00BA413D">
            <w:pPr>
              <w:spacing w:after="0" w:line="240" w:lineRule="auto"/>
              <w:textAlignment w:val="baseline"/>
              <w:rPr>
                <w:rFonts w:eastAsia="Times New Roman" w:cstheme="minorHAnsi"/>
              </w:rPr>
            </w:pPr>
          </w:p>
        </w:tc>
        <w:tc>
          <w:tcPr>
            <w:tcW w:w="28" w:type="dxa"/>
            <w:tcBorders>
              <w:top w:val="nil"/>
              <w:left w:val="nil"/>
              <w:bottom w:val="single" w:sz="6" w:space="0" w:color="auto"/>
              <w:right w:val="nil"/>
            </w:tcBorders>
          </w:tcPr>
          <w:p w14:paraId="0097A2A2" w14:textId="77777777" w:rsidR="005410C4" w:rsidRPr="00981AB4" w:rsidRDefault="005410C4" w:rsidP="00BA413D">
            <w:pPr>
              <w:spacing w:after="0" w:line="240" w:lineRule="auto"/>
              <w:textAlignment w:val="baseline"/>
              <w:rPr>
                <w:rFonts w:eastAsia="Times New Roman" w:cstheme="minorHAnsi"/>
                <w:i/>
                <w:iCs/>
              </w:rPr>
            </w:pPr>
          </w:p>
        </w:tc>
        <w:sdt>
          <w:sdtPr>
            <w:rPr>
              <w:rFonts w:eastAsia="Times New Roman" w:cstheme="minorHAnsi"/>
            </w:rPr>
            <w:id w:val="1030148640"/>
            <w:placeholder>
              <w:docPart w:val="E2FAD839060F4B1A82118B640F8DFBB2"/>
            </w:placeholder>
            <w:showingPlcHdr/>
          </w:sdtPr>
          <w:sdtEndPr/>
          <w:sdtContent>
            <w:tc>
              <w:tcPr>
                <w:tcW w:w="3687" w:type="dxa"/>
                <w:tcBorders>
                  <w:top w:val="nil"/>
                  <w:left w:val="nil"/>
                  <w:bottom w:val="single" w:sz="6" w:space="0" w:color="auto"/>
                  <w:right w:val="single" w:sz="6" w:space="0" w:color="auto"/>
                </w:tcBorders>
                <w:shd w:val="clear" w:color="auto" w:fill="auto"/>
              </w:tcPr>
              <w:p w14:paraId="5446CCE9" w14:textId="77777777" w:rsidR="005410C4" w:rsidRPr="00981AB4" w:rsidRDefault="005410C4" w:rsidP="00BA413D">
                <w:pPr>
                  <w:spacing w:after="0" w:line="240" w:lineRule="auto"/>
                  <w:textAlignment w:val="baseline"/>
                  <w:rPr>
                    <w:rFonts w:eastAsia="Times New Roman" w:cstheme="minorHAnsi"/>
                  </w:rPr>
                </w:pPr>
                <w:r w:rsidRPr="00981AB4">
                  <w:rPr>
                    <w:rStyle w:val="PlaceholderText"/>
                    <w:rFonts w:cstheme="minorHAnsi"/>
                  </w:rPr>
                  <w:t>Click or tap here to enter outcome percentage %age (num/denom).</w:t>
                </w:r>
              </w:p>
            </w:tc>
          </w:sdtContent>
        </w:sdt>
      </w:tr>
    </w:tbl>
    <w:p w14:paraId="35A45F1E" w14:textId="77777777" w:rsidR="005410C4" w:rsidRPr="00981AB4" w:rsidRDefault="005410C4" w:rsidP="005410C4">
      <w:pPr>
        <w:spacing w:after="0" w:line="240" w:lineRule="auto"/>
        <w:ind w:left="720"/>
        <w:textAlignment w:val="baseline"/>
        <w:rPr>
          <w:rFonts w:eastAsia="Times New Roman" w:cstheme="minorHAnsi"/>
        </w:rPr>
      </w:pPr>
    </w:p>
    <w:p w14:paraId="59F77304" w14:textId="3995158F"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lastRenderedPageBreak/>
        <w:t>Explain how the data for the proposed outcome measures will be collected and tracked.</w:t>
      </w:r>
    </w:p>
    <w:p w14:paraId="05044622" w14:textId="16E318B2" w:rsidR="005410C4" w:rsidRPr="00981AB4" w:rsidRDefault="0059486D" w:rsidP="005410C4">
      <w:pPr>
        <w:rPr>
          <w:rStyle w:val="Style1"/>
          <w:rFonts w:asciiTheme="minorHAnsi" w:hAnsiTheme="minorHAnsi" w:cstheme="minorHAnsi"/>
        </w:rPr>
      </w:pPr>
      <w:sdt>
        <w:sdtPr>
          <w:rPr>
            <w:rStyle w:val="Style1"/>
            <w:rFonts w:asciiTheme="minorHAnsi" w:hAnsiTheme="minorHAnsi" w:cstheme="minorHAnsi"/>
          </w:rPr>
          <w:id w:val="1027224608"/>
          <w:placeholder>
            <w:docPart w:val="DC75F48687284C068431E48978F9CF21"/>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699A0B7C" w14:textId="69932659"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Describe how the data will be calculated for the outcome measure.</w:t>
      </w:r>
    </w:p>
    <w:p w14:paraId="55B7771A" w14:textId="205F3082" w:rsidR="005410C4" w:rsidRPr="00981AB4" w:rsidRDefault="0059486D" w:rsidP="00BA142A">
      <w:pPr>
        <w:rPr>
          <w:rStyle w:val="Style1"/>
          <w:rFonts w:asciiTheme="minorHAnsi" w:hAnsiTheme="minorHAnsi" w:cstheme="minorHAnsi"/>
        </w:rPr>
      </w:pPr>
      <w:sdt>
        <w:sdtPr>
          <w:rPr>
            <w:rStyle w:val="Style1"/>
            <w:rFonts w:asciiTheme="minorHAnsi" w:hAnsiTheme="minorHAnsi" w:cstheme="minorHAnsi"/>
          </w:rPr>
          <w:id w:val="1098145328"/>
          <w:placeholder>
            <w:docPart w:val="97E88CFAE15240CAACAAC8B597E823B9"/>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p>
    <w:p w14:paraId="7A60FF3A" w14:textId="77777777" w:rsidR="005410C4" w:rsidRPr="00981AB4" w:rsidRDefault="005410C4" w:rsidP="00BA142A">
      <w:pPr>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981AB4">
        <w:rPr>
          <w:rFonts w:eastAsia="Times New Roman" w:cstheme="minorHAnsi"/>
        </w:rPr>
        <w:t>Using the proposed outcome measures, how will you use this data to improve the program and program delivery.</w:t>
      </w:r>
    </w:p>
    <w:p w14:paraId="762C4BA7" w14:textId="7533B16D" w:rsidR="005410C4" w:rsidRPr="00981AB4" w:rsidRDefault="0059486D" w:rsidP="00BA142A">
      <w:pPr>
        <w:spacing w:line="257" w:lineRule="auto"/>
        <w:rPr>
          <w:rFonts w:eastAsia="Calibri" w:cstheme="minorHAnsi"/>
          <w:color w:val="808080" w:themeColor="background1" w:themeShade="80"/>
        </w:rPr>
      </w:pPr>
      <w:sdt>
        <w:sdtPr>
          <w:rPr>
            <w:rStyle w:val="Style1"/>
            <w:rFonts w:asciiTheme="minorHAnsi" w:hAnsiTheme="minorHAnsi" w:cstheme="minorHAnsi"/>
          </w:rPr>
          <w:id w:val="-511219096"/>
          <w:placeholder>
            <w:docPart w:val="656181AB36F44B639DF4ED7B60313902"/>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1C5F41FA" w14:textId="77777777" w:rsidR="005410C4" w:rsidRPr="00981AB4" w:rsidRDefault="005410C4" w:rsidP="00FF4A66">
      <w:pPr>
        <w:rPr>
          <w:rStyle w:val="Style1"/>
          <w:rFonts w:asciiTheme="minorHAnsi" w:hAnsiTheme="minorHAnsi" w:cstheme="minorHAnsi"/>
        </w:rPr>
      </w:pPr>
    </w:p>
    <w:p w14:paraId="0D72D47D" w14:textId="33901F19" w:rsidR="005410C4" w:rsidRPr="00981AB4" w:rsidRDefault="008E7F8F" w:rsidP="00EC0C7F">
      <w:pPr>
        <w:pStyle w:val="ListParagraph"/>
        <w:numPr>
          <w:ilvl w:val="0"/>
          <w:numId w:val="10"/>
        </w:numPr>
        <w:rPr>
          <w:rFonts w:eastAsia="Times New Roman" w:cstheme="minorHAnsi"/>
          <w:b/>
        </w:rPr>
      </w:pPr>
      <w:r w:rsidRPr="00981AB4">
        <w:rPr>
          <w:rFonts w:eastAsia="Times New Roman" w:cstheme="minorHAnsi"/>
          <w:b/>
        </w:rPr>
        <w:t xml:space="preserve">KEY PERFORMANCE METRIC (SOCIAL SERVICES) </w:t>
      </w:r>
    </w:p>
    <w:p w14:paraId="5D39A3C5" w14:textId="7A77C64D" w:rsidR="005410C4" w:rsidRPr="00981AB4" w:rsidRDefault="005410C4" w:rsidP="005410C4">
      <w:pPr>
        <w:spacing w:after="0" w:line="240" w:lineRule="auto"/>
        <w:textAlignment w:val="baseline"/>
        <w:rPr>
          <w:rFonts w:eastAsia="Times New Roman" w:cstheme="minorHAnsi"/>
        </w:rPr>
      </w:pPr>
      <w:r w:rsidRPr="00981AB4">
        <w:rPr>
          <w:rFonts w:eastAsia="Times New Roman" w:cstheme="minorHAnsi"/>
        </w:rPr>
        <w:t xml:space="preserve">Applications must include </w:t>
      </w:r>
      <w:r w:rsidR="00647E4E" w:rsidRPr="00981AB4">
        <w:rPr>
          <w:rFonts w:eastAsia="Times New Roman" w:cstheme="minorHAnsi"/>
        </w:rPr>
        <w:t>at least one of</w:t>
      </w:r>
      <w:r w:rsidRPr="00981AB4">
        <w:rPr>
          <w:rFonts w:eastAsia="Times New Roman" w:cstheme="minorHAnsi"/>
        </w:rPr>
        <w:t xml:space="preserve"> the following standard Social Services outcome measure</w:t>
      </w:r>
      <w:r w:rsidR="00647E4E" w:rsidRPr="00981AB4">
        <w:rPr>
          <w:rFonts w:eastAsia="Times New Roman" w:cstheme="minorHAnsi"/>
        </w:rPr>
        <w:t>s</w:t>
      </w:r>
      <w:r w:rsidR="00626BBA" w:rsidRPr="00981AB4">
        <w:rPr>
          <w:rFonts w:eastAsia="Times New Roman" w:cstheme="minorHAnsi"/>
        </w:rPr>
        <w:t xml:space="preserve">. Please enter a program goal for the numerator, </w:t>
      </w:r>
      <w:proofErr w:type="gramStart"/>
      <w:r w:rsidR="00626BBA" w:rsidRPr="00981AB4">
        <w:rPr>
          <w:rFonts w:eastAsia="Times New Roman" w:cstheme="minorHAnsi"/>
        </w:rPr>
        <w:t>denominator</w:t>
      </w:r>
      <w:proofErr w:type="gramEnd"/>
      <w:r w:rsidR="00626BBA" w:rsidRPr="00981AB4">
        <w:rPr>
          <w:rFonts w:eastAsia="Times New Roman" w:cstheme="minorHAnsi"/>
        </w:rPr>
        <w:t xml:space="preserve"> and percentage</w:t>
      </w:r>
      <w:r w:rsidRPr="00981AB4">
        <w:rPr>
          <w:rFonts w:eastAsia="Times New Roman" w:cstheme="minorHAnsi"/>
        </w:rPr>
        <w:t>: </w:t>
      </w:r>
    </w:p>
    <w:p w14:paraId="78AC37A3" w14:textId="77777777" w:rsidR="005410C4" w:rsidRPr="00981AB4" w:rsidRDefault="005410C4" w:rsidP="005410C4">
      <w:pPr>
        <w:spacing w:after="0" w:line="240" w:lineRule="auto"/>
        <w:textAlignment w:val="baseline"/>
        <w:rPr>
          <w:rFonts w:eastAsia="Times New Roman" w:cstheme="minorHAnsi"/>
          <w:color w:val="000000"/>
        </w:rPr>
      </w:pPr>
    </w:p>
    <w:p w14:paraId="01DF5876" w14:textId="12D022A8" w:rsidR="005410C4" w:rsidRPr="00981AB4" w:rsidRDefault="005410C4" w:rsidP="005410C4">
      <w:pPr>
        <w:spacing w:after="0" w:line="240" w:lineRule="auto"/>
        <w:textAlignment w:val="baseline"/>
        <w:rPr>
          <w:rFonts w:eastAsia="Times New Roman" w:cstheme="minorHAnsi"/>
          <w:color w:val="000000"/>
        </w:rPr>
      </w:pPr>
      <w:r w:rsidRPr="00981AB4">
        <w:rPr>
          <w:rFonts w:eastAsia="Times New Roman" w:cstheme="minorHAnsi"/>
          <w:color w:val="000000"/>
        </w:rPr>
        <w:t xml:space="preserve">Note: </w:t>
      </w:r>
      <w:r w:rsidR="00FF4A66" w:rsidRPr="00981AB4">
        <w:rPr>
          <w:rFonts w:eastAsia="Times New Roman" w:cstheme="minorHAnsi"/>
          <w:color w:val="000000"/>
        </w:rPr>
        <w:t xml:space="preserve">In the Required Outcome </w:t>
      </w:r>
      <w:r w:rsidR="00ED1440" w:rsidRPr="00981AB4">
        <w:rPr>
          <w:rFonts w:eastAsia="Times New Roman" w:cstheme="minorHAnsi"/>
          <w:color w:val="000000"/>
        </w:rPr>
        <w:t>table</w:t>
      </w:r>
      <w:r w:rsidR="00FF4A66" w:rsidRPr="00981AB4">
        <w:rPr>
          <w:rFonts w:eastAsia="Times New Roman" w:cstheme="minorHAnsi"/>
          <w:color w:val="000000"/>
        </w:rPr>
        <w:t xml:space="preserve">, </w:t>
      </w:r>
      <w:r w:rsidRPr="00981AB4">
        <w:rPr>
          <w:rFonts w:eastAsia="Times New Roman" w:cstheme="minorHAnsi"/>
          <w:color w:val="000000"/>
        </w:rPr>
        <w:t>choose an item in each</w:t>
      </w:r>
      <w:r w:rsidR="00FF4A66" w:rsidRPr="00981AB4">
        <w:rPr>
          <w:rFonts w:eastAsia="Times New Roman" w:cstheme="minorHAnsi"/>
          <w:color w:val="000000"/>
        </w:rPr>
        <w:t xml:space="preserve"> </w:t>
      </w:r>
      <w:r w:rsidRPr="00981AB4">
        <w:rPr>
          <w:rFonts w:eastAsia="Times New Roman" w:cstheme="minorHAnsi"/>
          <w:color w:val="000000"/>
        </w:rPr>
        <w:t>box below – Numerator, Denominator and Outcome rate and make sure they a</w:t>
      </w:r>
      <w:r w:rsidR="00FF4A66" w:rsidRPr="00981AB4">
        <w:rPr>
          <w:rFonts w:eastAsia="Times New Roman" w:cstheme="minorHAnsi"/>
          <w:color w:val="000000"/>
        </w:rPr>
        <w:t>re all the same outcome number.</w:t>
      </w:r>
      <w:r w:rsidRPr="00981AB4">
        <w:rPr>
          <w:rFonts w:eastAsia="Times New Roman" w:cstheme="minorHAnsi"/>
          <w:color w:val="000000"/>
        </w:rPr>
        <w:t xml:space="preserve"> </w:t>
      </w:r>
    </w:p>
    <w:p w14:paraId="358D145F" w14:textId="00533E68" w:rsidR="00890E4E" w:rsidRPr="00981AB4" w:rsidRDefault="00890E4E" w:rsidP="005410C4">
      <w:pPr>
        <w:spacing w:after="0" w:line="240" w:lineRule="auto"/>
        <w:textAlignment w:val="baseline"/>
        <w:rPr>
          <w:rFonts w:eastAsia="Times New Roman" w:cstheme="minorHAnsi"/>
          <w:color w:val="000000"/>
        </w:rPr>
      </w:pPr>
    </w:p>
    <w:p w14:paraId="1F88A653" w14:textId="6F63F46C" w:rsidR="00890E4E" w:rsidRPr="00981AB4" w:rsidRDefault="00890E4E" w:rsidP="00890E4E">
      <w:pPr>
        <w:spacing w:after="0" w:line="240" w:lineRule="auto"/>
        <w:textAlignment w:val="baseline"/>
        <w:rPr>
          <w:rFonts w:eastAsia="Times New Roman"/>
          <w:color w:val="000000"/>
          <w:sz w:val="20"/>
          <w:szCs w:val="20"/>
        </w:rPr>
      </w:pPr>
      <w:r w:rsidRPr="4ECC804D">
        <w:rPr>
          <w:rFonts w:eastAsia="Times New Roman"/>
          <w:b/>
          <w:color w:val="000000" w:themeColor="text1"/>
        </w:rPr>
        <w:t>Key Performance Metric (Social Services): </w:t>
      </w:r>
      <w:r w:rsidRPr="4ECC804D">
        <w:rPr>
          <w:rFonts w:eastAsia="Times New Roman"/>
          <w:color w:val="000000" w:themeColor="text1"/>
        </w:rPr>
        <w:t xml:space="preserve">Select at least one of the Standard Social </w:t>
      </w:r>
      <w:r w:rsidR="08E9EFC0" w:rsidRPr="4ECC804D">
        <w:rPr>
          <w:rFonts w:eastAsia="Times New Roman"/>
          <w:color w:val="000000" w:themeColor="text1"/>
        </w:rPr>
        <w:t>S</w:t>
      </w:r>
      <w:r w:rsidRPr="4ECC804D">
        <w:rPr>
          <w:rFonts w:eastAsia="Times New Roman"/>
          <w:color w:val="000000" w:themeColor="text1"/>
        </w:rPr>
        <w:t>ervices outcome(s) listed below. Provide a goal.</w:t>
      </w:r>
      <w:r w:rsidRPr="4ECC804D">
        <w:rPr>
          <w:rFonts w:eastAsia="Times New Roman"/>
          <w:color w:val="000000" w:themeColor="text1"/>
          <w:sz w:val="20"/>
          <w:szCs w:val="20"/>
        </w:rPr>
        <w:t> </w:t>
      </w:r>
    </w:p>
    <w:p w14:paraId="4B6C376B" w14:textId="7FF21E77" w:rsidR="0EBBC2DE" w:rsidRDefault="00890E4E" w:rsidP="0EBBC2DE">
      <w:pPr>
        <w:spacing w:after="0" w:line="240" w:lineRule="auto"/>
        <w:rPr>
          <w:rFonts w:eastAsia="Times New Roman"/>
          <w:sz w:val="18"/>
          <w:szCs w:val="18"/>
        </w:rPr>
      </w:pPr>
      <w:r w:rsidRPr="4ECC804D">
        <w:rPr>
          <w:rFonts w:eastAsia="Times New Roman"/>
          <w:sz w:val="20"/>
          <w:szCs w:val="20"/>
        </w:rPr>
        <w:t> </w:t>
      </w:r>
    </w:p>
    <w:p w14:paraId="555F9CD2" w14:textId="62353DC2" w:rsidR="026A60E9" w:rsidRDefault="026A60E9" w:rsidP="0EBBC2DE">
      <w:pPr>
        <w:spacing w:after="0" w:line="240" w:lineRule="auto"/>
        <w:ind w:left="720"/>
        <w:rPr>
          <w:rFonts w:eastAsia="Times New Roman"/>
        </w:rPr>
      </w:pPr>
      <w:r w:rsidRPr="4ECC804D">
        <w:rPr>
          <w:rFonts w:eastAsia="Times New Roman"/>
          <w:b/>
        </w:rPr>
        <w:t xml:space="preserve">Outcome 3A – </w:t>
      </w:r>
      <w:r w:rsidRPr="4ECC804D">
        <w:rPr>
          <w:rFonts w:eastAsia="Times New Roman"/>
        </w:rPr>
        <w:t>Number of individuals demonstrating improved mental health status as measured on a standardized assessment</w:t>
      </w:r>
      <w:r>
        <w:br/>
      </w:r>
      <w:r w:rsidR="7C87FCA6" w:rsidRPr="4ECC804D">
        <w:rPr>
          <w:rFonts w:eastAsia="Times New Roman"/>
          <w:u w:val="single"/>
        </w:rPr>
        <w:t>Numerator</w:t>
      </w:r>
      <w:r w:rsidR="7C87FCA6" w:rsidRPr="4ECC804D">
        <w:rPr>
          <w:rFonts w:eastAsia="Times New Roman"/>
        </w:rPr>
        <w:t>: Number of individuals with improved mental health status as measured on a standardized assessment</w:t>
      </w:r>
      <w:r>
        <w:br/>
      </w:r>
      <w:r w:rsidR="34C64B74" w:rsidRPr="4ECC804D">
        <w:rPr>
          <w:rFonts w:eastAsia="Times New Roman"/>
          <w:u w:val="single"/>
        </w:rPr>
        <w:t>Denominator</w:t>
      </w:r>
      <w:r w:rsidR="34C64B74" w:rsidRPr="4ECC804D">
        <w:rPr>
          <w:rFonts w:eastAsia="Times New Roman"/>
        </w:rPr>
        <w:t>: Number of individuals “initially”</w:t>
      </w:r>
      <w:r w:rsidR="5E1BE2E3" w:rsidRPr="4ECC804D">
        <w:rPr>
          <w:rFonts w:eastAsia="Times New Roman"/>
        </w:rPr>
        <w:t xml:space="preserve"> evaluated with a standardized assessment</w:t>
      </w:r>
    </w:p>
    <w:p w14:paraId="61EC9E70" w14:textId="27D245B3" w:rsidR="0EBBC2DE" w:rsidRDefault="0EBBC2DE" w:rsidP="0EBBC2DE">
      <w:pPr>
        <w:spacing w:after="0" w:line="240" w:lineRule="auto"/>
        <w:ind w:left="720"/>
        <w:rPr>
          <w:rFonts w:eastAsia="Times New Roman"/>
        </w:rPr>
      </w:pPr>
    </w:p>
    <w:p w14:paraId="483EB05F" w14:textId="7FA0EFDA" w:rsidR="078C4B66" w:rsidRDefault="078C4B66" w:rsidP="0EBBC2DE">
      <w:pPr>
        <w:spacing w:after="0" w:line="240" w:lineRule="auto"/>
        <w:ind w:left="720"/>
        <w:rPr>
          <w:rFonts w:eastAsia="Times New Roman"/>
        </w:rPr>
      </w:pPr>
      <w:r w:rsidRPr="4ECC804D">
        <w:rPr>
          <w:rFonts w:eastAsia="Times New Roman"/>
          <w:b/>
        </w:rPr>
        <w:t xml:space="preserve">Outcome 3B – </w:t>
      </w:r>
      <w:r w:rsidRPr="4ECC804D">
        <w:rPr>
          <w:rFonts w:eastAsia="Times New Roman"/>
        </w:rPr>
        <w:t>Number of individuals progressing on their treatment plan goal(s)</w:t>
      </w:r>
      <w:r>
        <w:br/>
      </w:r>
      <w:r w:rsidR="51EC59AA" w:rsidRPr="4ECC804D">
        <w:rPr>
          <w:rFonts w:eastAsia="Times New Roman"/>
          <w:u w:val="single"/>
        </w:rPr>
        <w:t>Numerator</w:t>
      </w:r>
      <w:r w:rsidR="51EC59AA" w:rsidRPr="4ECC804D">
        <w:rPr>
          <w:rFonts w:eastAsia="Times New Roman"/>
        </w:rPr>
        <w:t>: Number of individuals making progress on their treatment plan goal(s)</w:t>
      </w:r>
      <w:r>
        <w:br/>
      </w:r>
      <w:r w:rsidR="20E777FB" w:rsidRPr="4ECC804D">
        <w:rPr>
          <w:rFonts w:eastAsia="Times New Roman"/>
          <w:u w:val="single"/>
        </w:rPr>
        <w:t>Denominator</w:t>
      </w:r>
      <w:r w:rsidR="20E777FB" w:rsidRPr="4ECC804D">
        <w:rPr>
          <w:rFonts w:eastAsia="Times New Roman"/>
        </w:rPr>
        <w:t>: Number of individuals evaluated for progress on treatment plan goal(s)</w:t>
      </w:r>
    </w:p>
    <w:p w14:paraId="14913611" w14:textId="46CCF929" w:rsidR="0EBBC2DE" w:rsidRDefault="0EBBC2DE" w:rsidP="0EBBC2DE">
      <w:pPr>
        <w:spacing w:after="0" w:line="240" w:lineRule="auto"/>
        <w:ind w:left="720"/>
        <w:rPr>
          <w:rFonts w:eastAsia="Times New Roman"/>
          <w:b/>
        </w:rPr>
      </w:pPr>
    </w:p>
    <w:p w14:paraId="5134ABAE" w14:textId="53E68154" w:rsidR="2F76A885" w:rsidRDefault="2F76A885" w:rsidP="0EBBC2DE">
      <w:pPr>
        <w:spacing w:after="0" w:line="240" w:lineRule="auto"/>
        <w:ind w:left="720"/>
        <w:rPr>
          <w:rFonts w:eastAsia="Times New Roman"/>
        </w:rPr>
      </w:pPr>
      <w:r w:rsidRPr="4ECC804D">
        <w:rPr>
          <w:rFonts w:eastAsia="Times New Roman"/>
          <w:b/>
        </w:rPr>
        <w:t>Outcome 5B</w:t>
      </w:r>
      <w:r w:rsidRPr="4ECC804D">
        <w:rPr>
          <w:rFonts w:eastAsia="Times New Roman"/>
        </w:rPr>
        <w:t xml:space="preserve"> - Number of individuals demonstrating improved life skill(s)</w:t>
      </w:r>
      <w:r>
        <w:br/>
      </w:r>
      <w:r w:rsidR="3EBAF363" w:rsidRPr="4ECC804D">
        <w:rPr>
          <w:rFonts w:eastAsia="Times New Roman"/>
          <w:u w:val="single"/>
        </w:rPr>
        <w:t>Numerator</w:t>
      </w:r>
      <w:r w:rsidR="3EBAF363" w:rsidRPr="4ECC804D">
        <w:rPr>
          <w:rFonts w:eastAsia="Times New Roman"/>
        </w:rPr>
        <w:t>: Number of individuals who demonstrate improved life skill(s)</w:t>
      </w:r>
    </w:p>
    <w:p w14:paraId="4F81C8B3" w14:textId="36407A3F" w:rsidR="3EBAF363" w:rsidRDefault="3EBAF363" w:rsidP="0EBBC2DE">
      <w:pPr>
        <w:spacing w:after="0" w:line="240" w:lineRule="auto"/>
        <w:ind w:left="720"/>
        <w:rPr>
          <w:rFonts w:eastAsia="Times New Roman"/>
        </w:rPr>
      </w:pPr>
      <w:r w:rsidRPr="4ECC804D">
        <w:rPr>
          <w:rFonts w:eastAsia="Times New Roman"/>
          <w:u w:val="single"/>
        </w:rPr>
        <w:t>Denominator</w:t>
      </w:r>
      <w:r w:rsidRPr="4ECC804D">
        <w:rPr>
          <w:rFonts w:eastAsia="Times New Roman"/>
        </w:rPr>
        <w:t>: Number of individuals participating in the activity</w:t>
      </w:r>
    </w:p>
    <w:p w14:paraId="2A9DCD87" w14:textId="77777777" w:rsidR="00890E4E" w:rsidRPr="00567E3D" w:rsidRDefault="00890E4E" w:rsidP="00890E4E">
      <w:pPr>
        <w:spacing w:after="0" w:line="240" w:lineRule="auto"/>
        <w:ind w:left="720"/>
        <w:textAlignment w:val="baseline"/>
        <w:rPr>
          <w:rFonts w:eastAsia="Times New Roman"/>
          <w:sz w:val="20"/>
          <w:szCs w:val="20"/>
        </w:rPr>
      </w:pPr>
    </w:p>
    <w:p w14:paraId="70515E3D" w14:textId="6E9746D1" w:rsidR="005410C4" w:rsidRPr="00981AB4" w:rsidRDefault="005410C4" w:rsidP="759C0FB2">
      <w:pPr>
        <w:spacing w:after="0" w:line="240" w:lineRule="auto"/>
        <w:textAlignment w:val="baseline"/>
        <w:rPr>
          <w:rFonts w:eastAsia="Times New Roman"/>
        </w:rPr>
      </w:pPr>
    </w:p>
    <w:tbl>
      <w:tblPr>
        <w:tblStyle w:val="TableGrid"/>
        <w:tblW w:w="8838" w:type="dxa"/>
        <w:tblInd w:w="-5" w:type="dxa"/>
        <w:tblLook w:val="04A0" w:firstRow="1" w:lastRow="0" w:firstColumn="1" w:lastColumn="0" w:noHBand="0" w:noVBand="1"/>
      </w:tblPr>
      <w:tblGrid>
        <w:gridCol w:w="4675"/>
        <w:gridCol w:w="4163"/>
      </w:tblGrid>
      <w:tr w:rsidR="00302CCD" w:rsidRPr="00981AB4" w14:paraId="5BD6621B" w14:textId="77777777" w:rsidTr="00BA142A">
        <w:tc>
          <w:tcPr>
            <w:tcW w:w="4675" w:type="dxa"/>
            <w:shd w:val="clear" w:color="auto" w:fill="E2EFD9" w:themeFill="accent6" w:themeFillTint="33"/>
          </w:tcPr>
          <w:p w14:paraId="123535EE" w14:textId="77777777" w:rsidR="005410C4" w:rsidRDefault="005410C4" w:rsidP="00BA413D">
            <w:pPr>
              <w:rPr>
                <w:b/>
                <w:snapToGrid w:val="0"/>
              </w:rPr>
            </w:pPr>
            <w:r w:rsidRPr="5B286226">
              <w:rPr>
                <w:b/>
                <w:snapToGrid w:val="0"/>
              </w:rPr>
              <w:t>Required: OUTCOME # 1</w:t>
            </w:r>
          </w:p>
          <w:p w14:paraId="7C992CEA" w14:textId="3D6E82A7" w:rsidR="005410C4" w:rsidRPr="00981AB4" w:rsidRDefault="00CA5704" w:rsidP="00BA413D">
            <w:pPr>
              <w:rPr>
                <w:rFonts w:eastAsia="Times New Roman"/>
                <w:b/>
                <w:snapToGrid w:val="0"/>
                <w:color w:val="000000" w:themeColor="text1"/>
              </w:rPr>
            </w:pPr>
            <w:r w:rsidRPr="5B286226">
              <w:rPr>
                <w:rFonts w:eastAsia="Times New Roman"/>
                <w:b/>
                <w:color w:val="000000" w:themeColor="text1"/>
              </w:rPr>
              <w:t xml:space="preserve">State Outcome: </w:t>
            </w:r>
            <w:sdt>
              <w:sdtPr>
                <w:rPr>
                  <w:rFonts w:eastAsia="Times New Roman"/>
                  <w:b/>
                  <w:snapToGrid w:val="0"/>
                  <w:color w:val="000000" w:themeColor="text1"/>
                </w:rPr>
                <w:id w:val="-550297152"/>
                <w:placeholder>
                  <w:docPart w:val="F12EBF860AD04CF5A4FB3F1B7950B740"/>
                </w:placeholder>
                <w:showingPlcHdr/>
                <w:dropDownList>
                  <w:listItem w:value="Choose an item."/>
                  <w:listItem w:displayText="Outcome 4B" w:value="Outcome 4B"/>
                  <w:listItem w:displayText="Outcome 5A" w:value="Outcome 5A"/>
                  <w:listItem w:displayText="Outcome 5B" w:value="Outcome 5B"/>
                </w:dropDownList>
              </w:sdtPr>
              <w:sdtEndPr/>
              <w:sdtContent>
                <w:r w:rsidR="00D73E49" w:rsidRPr="00D8741D">
                  <w:rPr>
                    <w:rStyle w:val="PlaceholderText"/>
                  </w:rPr>
                  <w:t xml:space="preserve">Choose </w:t>
                </w:r>
                <w:r w:rsidR="00542AC8">
                  <w:rPr>
                    <w:rStyle w:val="PlaceholderText"/>
                  </w:rPr>
                  <w:t>from drop down</w:t>
                </w:r>
                <w:r w:rsidR="008340C5">
                  <w:rPr>
                    <w:rStyle w:val="PlaceholderText"/>
                  </w:rPr>
                  <w:t xml:space="preserve"> list</w:t>
                </w:r>
                <w:r w:rsidR="00D73E49" w:rsidRPr="00D8741D">
                  <w:rPr>
                    <w:rStyle w:val="PlaceholderText"/>
                  </w:rPr>
                  <w:t>.</w:t>
                </w:r>
              </w:sdtContent>
            </w:sdt>
          </w:p>
        </w:tc>
        <w:tc>
          <w:tcPr>
            <w:tcW w:w="4163" w:type="dxa"/>
            <w:shd w:val="clear" w:color="auto" w:fill="E2EFD9" w:themeFill="accent6" w:themeFillTint="33"/>
          </w:tcPr>
          <w:p w14:paraId="58A44F1E" w14:textId="7CBA2C47" w:rsidR="005410C4" w:rsidRDefault="00075FFD" w:rsidP="00BA413D">
            <w:pPr>
              <w:rPr>
                <w:b/>
              </w:rPr>
            </w:pPr>
            <w:r w:rsidRPr="228095EF">
              <w:rPr>
                <w:b/>
              </w:rPr>
              <w:t xml:space="preserve">12-month </w:t>
            </w:r>
            <w:r w:rsidR="005410C4" w:rsidRPr="228095EF">
              <w:rPr>
                <w:b/>
              </w:rPr>
              <w:t>Goal</w:t>
            </w:r>
          </w:p>
          <w:p w14:paraId="1B5D0D5D" w14:textId="17DB9A50" w:rsidR="00530349" w:rsidRPr="00981AB4" w:rsidRDefault="00530349" w:rsidP="00BA413D">
            <w:pPr>
              <w:rPr>
                <w:rFonts w:eastAsia="Times New Roman"/>
                <w:b/>
                <w:snapToGrid w:val="0"/>
                <w:color w:val="000000" w:themeColor="text1"/>
              </w:rPr>
            </w:pPr>
            <w:r w:rsidRPr="228095EF">
              <w:rPr>
                <w:rFonts w:eastAsia="Times New Roman"/>
                <w:b/>
                <w:color w:val="000000" w:themeColor="text1"/>
              </w:rPr>
              <w:t>October 1, 2022 – September 30, 2023</w:t>
            </w:r>
          </w:p>
        </w:tc>
      </w:tr>
      <w:tr w:rsidR="005410C4" w:rsidRPr="00981AB4" w14:paraId="49EAD0B9" w14:textId="77777777" w:rsidTr="00BA142A">
        <w:trPr>
          <w:trHeight w:val="656"/>
        </w:trPr>
        <w:tc>
          <w:tcPr>
            <w:tcW w:w="4675" w:type="dxa"/>
          </w:tcPr>
          <w:p w14:paraId="4A7E7DED" w14:textId="5BB3E7B6"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 xml:space="preserve">Numerator: </w:t>
            </w:r>
          </w:p>
        </w:tc>
        <w:tc>
          <w:tcPr>
            <w:tcW w:w="4163" w:type="dxa"/>
          </w:tcPr>
          <w:p w14:paraId="71B1B7F3" w14:textId="69E0B703" w:rsidR="005410C4" w:rsidRPr="00981AB4" w:rsidRDefault="0059486D" w:rsidP="00BA413D">
            <w:pPr>
              <w:rPr>
                <w:rFonts w:eastAsia="Times New Roman" w:cstheme="minorHAnsi"/>
                <w:b/>
                <w:snapToGrid w:val="0"/>
                <w:color w:val="000000" w:themeColor="text1"/>
              </w:rPr>
            </w:pPr>
            <w:sdt>
              <w:sdtPr>
                <w:rPr>
                  <w:rFonts w:cstheme="minorHAnsi"/>
                  <w:i/>
                </w:rPr>
                <w:tag w:val="sfsa"/>
                <w:id w:val="508264427"/>
                <w:placeholder>
                  <w:docPart w:val="680860EE59E946DD98AE856DECFF635F"/>
                </w:placeholder>
                <w:showingPlcHdr/>
              </w:sdtPr>
              <w:sdtEndPr/>
              <w:sdtContent>
                <w:r w:rsidR="005410C4" w:rsidRPr="00981AB4">
                  <w:rPr>
                    <w:rFonts w:cstheme="minorHAnsi"/>
                  </w:rPr>
                  <w:t xml:space="preserve">Enter </w:t>
                </w:r>
                <w:r w:rsidR="00542AC8">
                  <w:rPr>
                    <w:rFonts w:cstheme="minorHAnsi"/>
                  </w:rPr>
                  <w:t xml:space="preserve">Annual Goal </w:t>
                </w:r>
                <w:r w:rsidR="005410C4" w:rsidRPr="00981AB4">
                  <w:rPr>
                    <w:rFonts w:cstheme="minorHAnsi"/>
                  </w:rPr>
                  <w:t>Number</w:t>
                </w:r>
              </w:sdtContent>
            </w:sdt>
          </w:p>
        </w:tc>
      </w:tr>
      <w:tr w:rsidR="005410C4" w:rsidRPr="00981AB4" w14:paraId="7E66DA9D" w14:textId="77777777" w:rsidTr="00BA142A">
        <w:trPr>
          <w:trHeight w:val="629"/>
        </w:trPr>
        <w:tc>
          <w:tcPr>
            <w:tcW w:w="4675" w:type="dxa"/>
          </w:tcPr>
          <w:p w14:paraId="50563554" w14:textId="1FCD2782"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Denominator:</w:t>
            </w:r>
            <w:r w:rsidR="003D7077" w:rsidRPr="00981AB4">
              <w:rPr>
                <w:rFonts w:cstheme="minorHAnsi"/>
              </w:rPr>
              <w:t xml:space="preserve"> </w:t>
            </w:r>
          </w:p>
        </w:tc>
        <w:tc>
          <w:tcPr>
            <w:tcW w:w="4163" w:type="dxa"/>
          </w:tcPr>
          <w:p w14:paraId="1648B57B" w14:textId="6D4FD0ED" w:rsidR="005410C4" w:rsidRPr="00981AB4" w:rsidRDefault="0059486D" w:rsidP="00BA413D">
            <w:pPr>
              <w:rPr>
                <w:rFonts w:eastAsia="Times New Roman" w:cstheme="minorHAnsi"/>
                <w:b/>
                <w:snapToGrid w:val="0"/>
                <w:color w:val="000000" w:themeColor="text1"/>
              </w:rPr>
            </w:pPr>
            <w:sdt>
              <w:sdtPr>
                <w:rPr>
                  <w:rFonts w:cstheme="minorHAnsi"/>
                  <w:i/>
                </w:rPr>
                <w:tag w:val="sfsa"/>
                <w:id w:val="-1606959935"/>
                <w:placeholder>
                  <w:docPart w:val="070029AAEE614B9ABE46FAA9A16F505A"/>
                </w:placeholder>
                <w:showingPlcHdr/>
              </w:sdtPr>
              <w:sdtEndPr/>
              <w:sdtContent>
                <w:r w:rsidR="005410C4" w:rsidRPr="00981AB4">
                  <w:rPr>
                    <w:rFonts w:cstheme="minorHAnsi"/>
                  </w:rPr>
                  <w:t xml:space="preserve">Enter </w:t>
                </w:r>
                <w:r w:rsidR="00542AC8">
                  <w:rPr>
                    <w:rFonts w:cstheme="minorHAnsi"/>
                  </w:rPr>
                  <w:t xml:space="preserve">Annual Goal </w:t>
                </w:r>
                <w:r w:rsidR="005410C4" w:rsidRPr="00981AB4">
                  <w:rPr>
                    <w:rFonts w:cstheme="minorHAnsi"/>
                  </w:rPr>
                  <w:t>Number</w:t>
                </w:r>
              </w:sdtContent>
            </w:sdt>
          </w:p>
        </w:tc>
      </w:tr>
      <w:tr w:rsidR="005410C4" w:rsidRPr="00981AB4" w14:paraId="5E76FC49" w14:textId="77777777" w:rsidTr="00BA142A">
        <w:trPr>
          <w:trHeight w:val="611"/>
        </w:trPr>
        <w:tc>
          <w:tcPr>
            <w:tcW w:w="4675" w:type="dxa"/>
          </w:tcPr>
          <w:p w14:paraId="4ADDBC4F" w14:textId="1C715968" w:rsidR="005410C4" w:rsidRPr="00981AB4" w:rsidRDefault="005410C4" w:rsidP="00962C0C">
            <w:pPr>
              <w:jc w:val="right"/>
              <w:rPr>
                <w:rFonts w:eastAsia="Times New Roman" w:cstheme="minorHAnsi"/>
                <w:b/>
                <w:snapToGrid w:val="0"/>
                <w:color w:val="000000" w:themeColor="text1"/>
              </w:rPr>
            </w:pPr>
            <w:r w:rsidRPr="00981AB4">
              <w:rPr>
                <w:rFonts w:cstheme="minorHAnsi"/>
                <w:snapToGrid w:val="0"/>
              </w:rPr>
              <w:t>Outcome Rate:</w:t>
            </w:r>
            <w:r w:rsidR="009E5C35" w:rsidRPr="00981AB4">
              <w:rPr>
                <w:rFonts w:cstheme="minorHAnsi"/>
              </w:rPr>
              <w:t xml:space="preserve"> </w:t>
            </w:r>
          </w:p>
        </w:tc>
        <w:tc>
          <w:tcPr>
            <w:tcW w:w="4163" w:type="dxa"/>
          </w:tcPr>
          <w:p w14:paraId="378E0588" w14:textId="77777777" w:rsidR="005410C4" w:rsidRPr="00981AB4" w:rsidRDefault="0059486D" w:rsidP="00BA413D">
            <w:pPr>
              <w:rPr>
                <w:rFonts w:eastAsia="Times New Roman" w:cstheme="minorHAnsi"/>
                <w:b/>
                <w:snapToGrid w:val="0"/>
                <w:color w:val="000000" w:themeColor="text1"/>
              </w:rPr>
            </w:pPr>
            <w:sdt>
              <w:sdtPr>
                <w:rPr>
                  <w:rFonts w:cstheme="minorHAnsi"/>
                  <w:i/>
                </w:rPr>
                <w:tag w:val="sfsa"/>
                <w:id w:val="-433901191"/>
                <w:placeholder>
                  <w:docPart w:val="7CA162DD6B5B4EE087A879D77EDC0814"/>
                </w:placeholder>
                <w:showingPlcHdr/>
              </w:sdtPr>
              <w:sdtEndPr/>
              <w:sdtContent>
                <w:r w:rsidR="005410C4" w:rsidRPr="00981AB4">
                  <w:rPr>
                    <w:rFonts w:cstheme="minorHAnsi"/>
                    <w:i/>
                  </w:rPr>
                  <w:t>Enter Percentage here calculated by dividing Numerator by Denominator</w:t>
                </w:r>
              </w:sdtContent>
            </w:sdt>
          </w:p>
        </w:tc>
      </w:tr>
    </w:tbl>
    <w:p w14:paraId="02C292A2" w14:textId="357FA7F8" w:rsidR="005410C4" w:rsidRPr="00981AB4" w:rsidRDefault="005410C4" w:rsidP="00BA142A">
      <w:pPr>
        <w:spacing w:after="0" w:line="240" w:lineRule="auto"/>
        <w:textAlignment w:val="baseline"/>
        <w:rPr>
          <w:rFonts w:eastAsia="Times New Roman" w:cstheme="minorHAnsi"/>
          <w:b/>
          <w:bCs/>
        </w:rPr>
      </w:pPr>
    </w:p>
    <w:p w14:paraId="30FF758A" w14:textId="24F44BA9" w:rsidR="005410C4" w:rsidRPr="00981AB4" w:rsidRDefault="005410C4" w:rsidP="005410C4">
      <w:pPr>
        <w:pBdr>
          <w:top w:val="single" w:sz="4" w:space="1" w:color="auto"/>
          <w:left w:val="single" w:sz="4" w:space="4" w:color="auto"/>
          <w:bottom w:val="single" w:sz="4" w:space="1" w:color="auto"/>
          <w:right w:val="single" w:sz="4" w:space="7" w:color="auto"/>
        </w:pBdr>
        <w:shd w:val="clear" w:color="auto" w:fill="E2EFD9"/>
        <w:spacing w:after="0" w:line="240" w:lineRule="auto"/>
        <w:ind w:left="90"/>
        <w:textAlignment w:val="baseline"/>
        <w:rPr>
          <w:rFonts w:eastAsia="Times New Roman" w:cstheme="minorHAnsi"/>
        </w:rPr>
      </w:pPr>
      <w:r w:rsidRPr="00981AB4">
        <w:rPr>
          <w:rFonts w:eastAsia="Times New Roman" w:cstheme="minorHAnsi"/>
        </w:rPr>
        <w:t>Explain how the data for the proposed outcome measures will be collected and tracked.</w:t>
      </w:r>
    </w:p>
    <w:p w14:paraId="534CFB56" w14:textId="52D7F595" w:rsidR="005410C4" w:rsidRPr="00981AB4" w:rsidRDefault="0059486D"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092660410"/>
          <w:placeholder>
            <w:docPart w:val="3DD7A296CDF2431EB5959BCF586C3CD9"/>
          </w:placeholder>
          <w:showingPlcHdr/>
          <w15:color w:val="3366FF"/>
        </w:sdtPr>
        <w:sdtEndPr>
          <w:rPr>
            <w:rStyle w:val="DefaultParagraphFont"/>
            <w:i/>
          </w:rPr>
        </w:sdtEndPr>
        <w:sdtContent>
          <w:r w:rsidR="005410C4" w:rsidRPr="00981AB4">
            <w:rPr>
              <w:rStyle w:val="PlaceholderText"/>
              <w:rFonts w:cstheme="minorHAnsi"/>
            </w:rPr>
            <w:t>Click or tap here to enter text.</w:t>
          </w:r>
        </w:sdtContent>
      </w:sdt>
      <w:r w:rsidR="005410C4" w:rsidRPr="00981AB4" w:rsidDel="0073360C">
        <w:rPr>
          <w:rFonts w:eastAsia="Calibri" w:cstheme="minorHAnsi"/>
          <w:color w:val="808080" w:themeColor="background1" w:themeShade="80"/>
        </w:rPr>
        <w:t xml:space="preserve"> </w:t>
      </w:r>
    </w:p>
    <w:p w14:paraId="45A82547" w14:textId="0ADA8F58" w:rsidR="005410C4" w:rsidRPr="00981AB4" w:rsidRDefault="005410C4" w:rsidP="005410C4">
      <w:pPr>
        <w:pBdr>
          <w:top w:val="single" w:sz="4" w:space="1" w:color="auto"/>
          <w:left w:val="single" w:sz="4" w:space="4" w:color="auto"/>
          <w:bottom w:val="single" w:sz="4" w:space="1" w:color="auto"/>
          <w:right w:val="single" w:sz="4" w:space="4" w:color="auto"/>
        </w:pBdr>
        <w:shd w:val="clear" w:color="auto" w:fill="E2EFD9"/>
        <w:spacing w:after="0" w:line="240" w:lineRule="auto"/>
        <w:ind w:left="90"/>
        <w:textAlignment w:val="baseline"/>
        <w:rPr>
          <w:rFonts w:eastAsia="Times New Roman" w:cstheme="minorHAnsi"/>
        </w:rPr>
      </w:pPr>
      <w:r w:rsidRPr="00981AB4" w:rsidDel="007F166D">
        <w:rPr>
          <w:rFonts w:eastAsia="Times New Roman" w:cstheme="minorHAnsi"/>
          <w:color w:val="808080"/>
        </w:rPr>
        <w:t xml:space="preserve"> </w:t>
      </w:r>
      <w:r w:rsidRPr="00981AB4">
        <w:rPr>
          <w:rFonts w:eastAsia="Times New Roman" w:cstheme="minorHAnsi"/>
        </w:rPr>
        <w:t>Describe how the data will be calculated for the outcome measure.</w:t>
      </w:r>
    </w:p>
    <w:p w14:paraId="5EAAEB8F" w14:textId="296AEE4E" w:rsidR="005410C4" w:rsidRPr="00981AB4" w:rsidRDefault="0059486D" w:rsidP="005410C4">
      <w:pPr>
        <w:spacing w:line="257" w:lineRule="auto"/>
        <w:rPr>
          <w:rFonts w:eastAsia="Calibri" w:cstheme="minorHAnsi"/>
          <w:color w:val="808080" w:themeColor="background1" w:themeShade="80"/>
        </w:rPr>
      </w:pPr>
      <w:sdt>
        <w:sdtPr>
          <w:rPr>
            <w:rStyle w:val="Style1"/>
            <w:rFonts w:asciiTheme="minorHAnsi" w:hAnsiTheme="minorHAnsi" w:cstheme="minorHAnsi"/>
          </w:rPr>
          <w:id w:val="1473168532"/>
          <w:placeholder>
            <w:docPart w:val="E692D12B1AB4490DBB00F898A91E2A98"/>
          </w:placeholder>
          <w:showingPlcHdr/>
          <w15:color w:val="3366FF"/>
        </w:sdtPr>
        <w:sdtEndPr>
          <w:rPr>
            <w:rStyle w:val="DefaultParagraphFont"/>
            <w:i/>
          </w:rPr>
        </w:sdtEndPr>
        <w:sdtContent>
          <w:r w:rsidR="005410C4" w:rsidRPr="00981AB4">
            <w:rPr>
              <w:rStyle w:val="PlaceholderText"/>
              <w:rFonts w:cstheme="minorHAnsi"/>
            </w:rPr>
            <w:t xml:space="preserve">Click or tap here to enter text.   </w:t>
          </w:r>
        </w:sdtContent>
      </w:sdt>
      <w:r w:rsidR="005410C4" w:rsidRPr="00981AB4" w:rsidDel="0073360C">
        <w:rPr>
          <w:rFonts w:eastAsia="Calibri" w:cstheme="minorHAnsi"/>
          <w:color w:val="808080" w:themeColor="background1" w:themeShade="80"/>
        </w:rPr>
        <w:t xml:space="preserve"> </w:t>
      </w:r>
    </w:p>
    <w:p w14:paraId="703EFC2A" w14:textId="77777777" w:rsidR="00FF4A66" w:rsidRPr="00981AB4" w:rsidRDefault="00FF4A66" w:rsidP="006B5451">
      <w:pPr>
        <w:rPr>
          <w:rFonts w:cstheme="minorHAnsi"/>
          <w:b/>
          <w:color w:val="2F5496" w:themeColor="accent1" w:themeShade="BF"/>
        </w:rPr>
      </w:pPr>
    </w:p>
    <w:p w14:paraId="761E9702" w14:textId="07A51529" w:rsidR="00BA413D" w:rsidRPr="00981AB4" w:rsidRDefault="00E43102" w:rsidP="0043286D">
      <w:pPr>
        <w:rPr>
          <w:rFonts w:cstheme="minorHAnsi"/>
          <w:b/>
          <w:color w:val="2F5496" w:themeColor="accent1" w:themeShade="BF"/>
        </w:rPr>
      </w:pPr>
      <w:r w:rsidRPr="00981AB4">
        <w:rPr>
          <w:rFonts w:cstheme="minorHAnsi"/>
          <w:b/>
          <w:color w:val="2F5496" w:themeColor="accent1" w:themeShade="BF"/>
        </w:rPr>
        <w:t>Austin Public Health Priorities</w:t>
      </w:r>
    </w:p>
    <w:p w14:paraId="0E9419EC" w14:textId="77777777" w:rsidR="00BA413D" w:rsidRPr="00981AB4" w:rsidRDefault="00BA413D" w:rsidP="00BA413D">
      <w:pPr>
        <w:rPr>
          <w:rFonts w:cstheme="minorHAnsi"/>
        </w:rPr>
      </w:pPr>
      <w:r w:rsidRPr="00981AB4">
        <w:rPr>
          <w:rFonts w:cstheme="minorHAnsi"/>
        </w:rPr>
        <w:t xml:space="preserve">The Austin City Council adopted a strategic direction on March 8, 2018, guiding the City of Austin for the next three to five years, through a shared vision:  Together we strive to create a complete community where every Austinite has choices at every stage of life that allow us to experience and contribute to all the following outcomes:  Economic Opportunity and Affordability, Mobility, Safety, Health &amp; Environment, Culture and Lifelong Learning, and Government that Works for All.  </w:t>
      </w:r>
    </w:p>
    <w:p w14:paraId="62B31F51" w14:textId="77777777" w:rsidR="00BA413D" w:rsidRPr="00981AB4" w:rsidRDefault="00BA413D" w:rsidP="00BA413D">
      <w:pPr>
        <w:rPr>
          <w:rFonts w:cstheme="minorHAnsi"/>
          <w:color w:val="0000FF"/>
          <w:u w:val="single"/>
        </w:rPr>
      </w:pPr>
      <w:r w:rsidRPr="00981AB4">
        <w:rPr>
          <w:rFonts w:cstheme="minorHAnsi"/>
        </w:rPr>
        <w:t xml:space="preserve">All City funding should align with Strategic Direction 2023 (SD23).  More information can be found here:   </w:t>
      </w:r>
      <w:hyperlink r:id="rId24" w:history="1">
        <w:r w:rsidRPr="00981AB4">
          <w:rPr>
            <w:rStyle w:val="Hyperlink"/>
            <w:rFonts w:cstheme="minorHAnsi"/>
          </w:rPr>
          <w:t>Strategic Direction 2023</w:t>
        </w:r>
      </w:hyperlink>
      <w:r w:rsidRPr="00981AB4">
        <w:rPr>
          <w:rStyle w:val="Hyperlink"/>
          <w:rFonts w:cstheme="minorHAnsi"/>
        </w:rPr>
        <w:t>.</w:t>
      </w:r>
    </w:p>
    <w:p w14:paraId="4D2CEAD5" w14:textId="5EA6969A" w:rsidR="006078E9" w:rsidRPr="00981AB4" w:rsidRDefault="006078E9" w:rsidP="006078E9">
      <w:pPr>
        <w:spacing w:line="240" w:lineRule="auto"/>
        <w:rPr>
          <w:rFonts w:cstheme="minorHAnsi"/>
          <w:color w:val="0563C1" w:themeColor="hyperlink"/>
          <w:u w:val="single"/>
        </w:rPr>
      </w:pPr>
      <w:r w:rsidRPr="00981AB4">
        <w:rPr>
          <w:rFonts w:cstheme="minorHAnsi"/>
        </w:rPr>
        <w:t xml:space="preserve">Please see the Complete Report:  </w:t>
      </w:r>
      <w:hyperlink r:id="rId25" w:history="1">
        <w:r w:rsidRPr="00981AB4">
          <w:rPr>
            <w:rStyle w:val="Hyperlink"/>
            <w:rFonts w:cstheme="minorHAnsi"/>
          </w:rPr>
          <w:t>Strategic Direction 2023</w:t>
        </w:r>
      </w:hyperlink>
      <w:r w:rsidR="00871DEB" w:rsidRPr="00981AB4">
        <w:rPr>
          <w:rStyle w:val="Hyperlink"/>
          <w:rFonts w:cstheme="minorHAnsi"/>
        </w:rPr>
        <w:t>.</w:t>
      </w:r>
      <w:r w:rsidRPr="00981AB4">
        <w:rPr>
          <w:rFonts w:cstheme="minorHAnsi"/>
          <w:color w:val="0000FF"/>
          <w:u w:val="single"/>
        </w:rPr>
        <w:t xml:space="preserve"> </w:t>
      </w:r>
    </w:p>
    <w:p w14:paraId="44E70CA0" w14:textId="11B9FAAF" w:rsidR="00F047B4" w:rsidRDefault="00BA413D" w:rsidP="003B44B3">
      <w:pPr>
        <w:spacing w:after="0" w:line="240" w:lineRule="auto"/>
        <w:textAlignment w:val="baseline"/>
        <w:rPr>
          <w:rStyle w:val="normaltextrun"/>
          <w:color w:val="000000" w:themeColor="text1"/>
        </w:rPr>
      </w:pPr>
      <w:r w:rsidRPr="4ECC804D">
        <w:t xml:space="preserve">Programs funded under this </w:t>
      </w:r>
      <w:r w:rsidR="0001363D" w:rsidRPr="4ECC804D">
        <w:t>RFA</w:t>
      </w:r>
      <w:r w:rsidRPr="4ECC804D">
        <w:t xml:space="preserve"> must support achievement of metrics and indicators for the Health and Environment </w:t>
      </w:r>
      <w:r w:rsidR="00480690" w:rsidRPr="4ECC804D">
        <w:t>and</w:t>
      </w:r>
      <w:r w:rsidR="00534DFE" w:rsidRPr="4ECC804D">
        <w:t xml:space="preserve"> Economic Opportunity and Affordability:</w:t>
      </w:r>
      <w:r w:rsidR="6C69C4E3" w:rsidRPr="4ECC804D">
        <w:t xml:space="preserve"> </w:t>
      </w:r>
      <w:r w:rsidR="00890E4E" w:rsidRPr="0EBBC2DE">
        <w:rPr>
          <w:rFonts w:eastAsia="Times New Roman"/>
        </w:rPr>
        <w:t xml:space="preserve">SD23 – </w:t>
      </w:r>
      <w:r w:rsidR="5056253F" w:rsidRPr="0EBBC2DE">
        <w:rPr>
          <w:rStyle w:val="normaltextrun"/>
          <w:color w:val="000000" w:themeColor="text1"/>
        </w:rPr>
        <w:t>HE.B.3, accessibility to quality health care services, both physical and mental</w:t>
      </w:r>
      <w:r w:rsidR="4872AEE6" w:rsidRPr="4ECC804D">
        <w:rPr>
          <w:rStyle w:val="normaltextrun"/>
          <w:color w:val="000000" w:themeColor="text1"/>
        </w:rPr>
        <w:t>.</w:t>
      </w:r>
    </w:p>
    <w:p w14:paraId="3C3E78EF" w14:textId="77777777" w:rsidR="00423024" w:rsidRPr="00423024" w:rsidRDefault="00423024" w:rsidP="003B44B3">
      <w:pPr>
        <w:spacing w:line="240" w:lineRule="auto"/>
        <w:rPr>
          <w:rFonts w:ascii="Arial" w:hAnsi="Arial" w:cs="Arial"/>
          <w:b/>
          <w:sz w:val="20"/>
          <w:szCs w:val="20"/>
        </w:rPr>
      </w:pPr>
      <w:r w:rsidRPr="00423024">
        <w:rPr>
          <w:rFonts w:ascii="Arial" w:hAnsi="Arial" w:cs="Arial"/>
          <w:b/>
          <w:sz w:val="20"/>
          <w:szCs w:val="20"/>
        </w:rPr>
        <w:t>Healthy conditions and absence of unhealthy conditions among individuals</w:t>
      </w:r>
    </w:p>
    <w:p w14:paraId="43B22E48" w14:textId="77777777" w:rsidR="00423024" w:rsidRPr="00423024" w:rsidRDefault="00423024" w:rsidP="4ECC804D">
      <w:pPr>
        <w:pBdr>
          <w:top w:val="single" w:sz="4" w:space="1" w:color="auto"/>
          <w:left w:val="single" w:sz="4" w:space="4" w:color="auto"/>
          <w:bottom w:val="single" w:sz="4" w:space="1" w:color="auto"/>
          <w:right w:val="single" w:sz="4" w:space="4" w:color="auto"/>
        </w:pBdr>
        <w:spacing w:line="240" w:lineRule="auto"/>
        <w:rPr>
          <w:rFonts w:ascii="Arial" w:hAnsi="Arial" w:cs="Arial"/>
          <w:sz w:val="20"/>
          <w:szCs w:val="20"/>
        </w:rPr>
      </w:pPr>
      <w:r w:rsidRPr="4ECC804D">
        <w:rPr>
          <w:rFonts w:ascii="Arial" w:hAnsi="Arial" w:cs="Arial"/>
          <w:b/>
          <w:sz w:val="20"/>
          <w:szCs w:val="20"/>
        </w:rPr>
        <w:t>SD23 Outcome 1:</w:t>
      </w:r>
      <w:r w:rsidRPr="00423024">
        <w:rPr>
          <w:rFonts w:ascii="Arial" w:hAnsi="Arial" w:cs="Arial"/>
          <w:sz w:val="20"/>
          <w:szCs w:val="20"/>
        </w:rPr>
        <w:t xml:space="preserve"> Percentage of people who report 5 or more mental health days within the last 30 days</w:t>
      </w:r>
    </w:p>
    <w:p w14:paraId="48FFEB12" w14:textId="77777777" w:rsidR="00534DFE" w:rsidRPr="00981AB4" w:rsidRDefault="00534DFE" w:rsidP="008B7EE6">
      <w:pPr>
        <w:spacing w:after="0" w:line="240" w:lineRule="auto"/>
        <w:ind w:left="720"/>
        <w:textAlignment w:val="baseline"/>
        <w:rPr>
          <w:rFonts w:cstheme="minorHAnsi"/>
          <w:b/>
        </w:rPr>
      </w:pPr>
    </w:p>
    <w:p w14:paraId="22D25414" w14:textId="22527394" w:rsidR="00BA413D" w:rsidRPr="00981AB4" w:rsidRDefault="00BC3BCC" w:rsidP="0EBBC2DE">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1620"/>
        </w:tabs>
        <w:rPr>
          <w:rFonts w:eastAsia="Times New Roman"/>
          <w:snapToGrid w:val="0"/>
          <w:color w:val="000000" w:themeColor="text1"/>
        </w:rPr>
      </w:pPr>
      <w:r w:rsidRPr="0EBBC2DE">
        <w:rPr>
          <w:rFonts w:eastAsia="Times New Roman"/>
          <w:b/>
          <w:bCs/>
          <w:color w:val="000000" w:themeColor="text1"/>
        </w:rPr>
        <w:t xml:space="preserve">Question </w:t>
      </w:r>
      <w:r w:rsidR="00F047B4" w:rsidRPr="0EBBC2DE">
        <w:rPr>
          <w:rFonts w:eastAsia="Times New Roman"/>
          <w:b/>
          <w:bCs/>
          <w:color w:val="000000" w:themeColor="text1"/>
        </w:rPr>
        <w:t>2</w:t>
      </w:r>
      <w:r w:rsidR="003F03A3">
        <w:rPr>
          <w:rFonts w:eastAsia="Times New Roman"/>
          <w:b/>
          <w:bCs/>
          <w:color w:val="000000" w:themeColor="text1"/>
        </w:rPr>
        <w:t>3</w:t>
      </w:r>
      <w:r w:rsidRPr="0EBBC2DE">
        <w:rPr>
          <w:rFonts w:eastAsia="Times New Roman"/>
          <w:b/>
          <w:bCs/>
          <w:color w:val="000000" w:themeColor="text1"/>
        </w:rPr>
        <w:t>:</w:t>
      </w:r>
      <w:r w:rsidRPr="0EBBC2DE">
        <w:rPr>
          <w:rFonts w:eastAsia="Times New Roman"/>
          <w:color w:val="000000" w:themeColor="text1"/>
        </w:rPr>
        <w:t xml:space="preserve"> </w:t>
      </w:r>
      <w:r w:rsidR="00BA413D" w:rsidRPr="0EBBC2DE">
        <w:rPr>
          <w:rFonts w:eastAsia="Times New Roman"/>
          <w:snapToGrid w:val="0"/>
          <w:color w:val="000000" w:themeColor="text1"/>
        </w:rPr>
        <w:t xml:space="preserve">Explain how the proposed program supports </w:t>
      </w:r>
      <w:r w:rsidR="002A539D" w:rsidRPr="0EBBC2DE">
        <w:rPr>
          <w:rFonts w:eastAsia="Times New Roman"/>
          <w:color w:val="000000" w:themeColor="text1"/>
        </w:rPr>
        <w:t>the above</w:t>
      </w:r>
      <w:r w:rsidR="00BA413D" w:rsidRPr="0EBBC2DE">
        <w:rPr>
          <w:rFonts w:eastAsia="Times New Roman"/>
          <w:snapToGrid w:val="0"/>
          <w:color w:val="000000" w:themeColor="text1"/>
        </w:rPr>
        <w:t xml:space="preserve"> Strategic Direction 2023 outcome. </w:t>
      </w:r>
      <w:r w:rsidR="009971B5" w:rsidRPr="0EBBC2DE">
        <w:rPr>
          <w:rFonts w:eastAsia="Times New Roman"/>
          <w:color w:val="000000" w:themeColor="text1"/>
        </w:rPr>
        <w:t xml:space="preserve"> </w:t>
      </w:r>
      <w:r w:rsidR="00746EEC" w:rsidRPr="0EBBC2DE">
        <w:rPr>
          <w:rFonts w:eastAsia="Times New Roman"/>
          <w:color w:val="000000" w:themeColor="text1"/>
        </w:rPr>
        <w:t>Please provide evidence-based information as appropriat</w:t>
      </w:r>
      <w:r w:rsidR="002A539D" w:rsidRPr="0EBBC2DE">
        <w:rPr>
          <w:rFonts w:eastAsia="Times New Roman"/>
          <w:color w:val="000000" w:themeColor="text1"/>
        </w:rPr>
        <w:t>e.</w:t>
      </w:r>
    </w:p>
    <w:p w14:paraId="79F04C78" w14:textId="7A3F2574" w:rsidR="00BA413D" w:rsidRPr="00981AB4" w:rsidRDefault="0059486D" w:rsidP="00BA413D">
      <w:pPr>
        <w:spacing w:line="257" w:lineRule="auto"/>
        <w:rPr>
          <w:rFonts w:eastAsia="Calibri" w:cstheme="minorHAnsi"/>
          <w:color w:val="808080" w:themeColor="background1" w:themeShade="80"/>
        </w:rPr>
      </w:pPr>
      <w:sdt>
        <w:sdtPr>
          <w:rPr>
            <w:rStyle w:val="Style1"/>
            <w:rFonts w:asciiTheme="minorHAnsi" w:hAnsiTheme="minorHAnsi" w:cstheme="minorHAnsi"/>
          </w:rPr>
          <w:id w:val="1624657639"/>
          <w:placeholder>
            <w:docPart w:val="E099725925F84547AA382D026DD3350F"/>
          </w:placeholder>
          <w:showingPlcHdr/>
          <w15:color w:val="3366FF"/>
        </w:sdtPr>
        <w:sdtEndPr>
          <w:rPr>
            <w:rStyle w:val="DefaultParagraphFont"/>
            <w:i/>
          </w:rPr>
        </w:sdtEndPr>
        <w:sdtContent>
          <w:r w:rsidR="00BA413D" w:rsidRPr="00981AB4">
            <w:rPr>
              <w:rStyle w:val="PlaceholderText"/>
              <w:rFonts w:cstheme="minorHAnsi"/>
            </w:rPr>
            <w:t xml:space="preserve">Click or tap here to enter text.  </w:t>
          </w:r>
        </w:sdtContent>
      </w:sdt>
      <w:r w:rsidR="00BA413D" w:rsidRPr="00981AB4" w:rsidDel="0073360C">
        <w:rPr>
          <w:rFonts w:eastAsia="Calibri" w:cstheme="minorHAnsi"/>
          <w:color w:val="808080" w:themeColor="background1" w:themeShade="80"/>
        </w:rPr>
        <w:t xml:space="preserve"> </w:t>
      </w:r>
    </w:p>
    <w:p w14:paraId="7F1B977A" w14:textId="4B3830FA" w:rsidR="00BA413D" w:rsidRPr="00981AB4" w:rsidRDefault="00BA413D" w:rsidP="00BA413D">
      <w:pPr>
        <w:spacing w:after="0"/>
        <w:rPr>
          <w:rFonts w:eastAsia="Times New Roman" w:cstheme="minorHAnsi"/>
          <w:snapToGrid w:val="0"/>
          <w:color w:val="000000" w:themeColor="text1"/>
        </w:rPr>
      </w:pPr>
    </w:p>
    <w:p w14:paraId="47B85B23" w14:textId="77777777" w:rsidR="00EC0C7F" w:rsidRPr="00981AB4" w:rsidRDefault="00EC0C7F" w:rsidP="00EC0C7F">
      <w:pPr>
        <w:spacing w:line="257" w:lineRule="auto"/>
        <w:rPr>
          <w:rFonts w:eastAsia="Arial"/>
          <w:b/>
          <w:color w:val="2F5496" w:themeColor="accent1" w:themeShade="BF"/>
        </w:rPr>
      </w:pPr>
      <w:r w:rsidRPr="4ECC804D">
        <w:rPr>
          <w:rFonts w:eastAsia="Arial"/>
          <w:b/>
          <w:color w:val="2F5496" w:themeColor="accent1" w:themeShade="BF"/>
        </w:rPr>
        <w:t xml:space="preserve">Connection to the Austin/Travis County Community Health Assessment – Community Health Improvement Plan (CHA-CHIP)  </w:t>
      </w:r>
    </w:p>
    <w:p w14:paraId="068D2B61" w14:textId="77777777" w:rsidR="00EC0C7F" w:rsidRPr="00981AB4" w:rsidRDefault="00EC0C7F" w:rsidP="00EC0C7F">
      <w:r w:rsidRPr="4ECC804D">
        <w:rPr>
          <w:rFonts w:eastAsia="Arial"/>
        </w:rPr>
        <w:t xml:space="preserve">Health is affected by many conditions in the environment in which people live, learn, work, and play.  The community health assessment (CHA) is a systematic examination of the health status of a population as well as key assets and challenges related to health in a community.  The assessment process engaged community members and local public health system partners to collect and analyze health-related data from many sources.  This CHA identifies health related needs and strengths of Austin and Travis County and informed the development of community health improvement plan prioritizes. The CHA describes health broadly to include clinical health, health behaviors, social and economic factors, and environmental factors that impact the health status of community residents. </w:t>
      </w:r>
    </w:p>
    <w:p w14:paraId="71D589CA" w14:textId="77777777" w:rsidR="00EC0C7F" w:rsidRPr="00981AB4" w:rsidRDefault="00EC0C7F" w:rsidP="00EC0C7F">
      <w:r w:rsidRPr="4ECC804D">
        <w:rPr>
          <w:rFonts w:eastAsia="Arial"/>
        </w:rPr>
        <w:lastRenderedPageBreak/>
        <w:t xml:space="preserve">While the CHA illustrates the power of data driven evidence and the community’s voice, the Community Health Improvement Plan (CHIP) identifies key priorities and provides direction on how Austin/Travis County will implement strategies to improve our health and well-being by establishing common goals and objectives for our community.  </w:t>
      </w:r>
    </w:p>
    <w:p w14:paraId="2813EBB7" w14:textId="77777777" w:rsidR="00EC0C7F" w:rsidRPr="00981AB4" w:rsidRDefault="00EC0C7F" w:rsidP="00EC0C7F">
      <w:pPr>
        <w:rPr>
          <w:rStyle w:val="Hyperlink"/>
          <w:rFonts w:eastAsia="Arial"/>
          <w:color w:val="0563C1"/>
        </w:rPr>
      </w:pPr>
      <w:r w:rsidRPr="4ECC804D">
        <w:rPr>
          <w:rFonts w:eastAsia="Arial"/>
        </w:rPr>
        <w:t xml:space="preserve">The full CHIP can be found </w:t>
      </w:r>
      <w:hyperlink r:id="rId26">
        <w:r w:rsidRPr="4ECC804D">
          <w:rPr>
            <w:rStyle w:val="Hyperlink"/>
            <w:rFonts w:eastAsia="Arial"/>
          </w:rPr>
          <w:t>here</w:t>
        </w:r>
      </w:hyperlink>
      <w:r w:rsidRPr="4ECC804D">
        <w:rPr>
          <w:rFonts w:eastAsia="Arial"/>
        </w:rPr>
        <w:t xml:space="preserve">. </w:t>
      </w:r>
    </w:p>
    <w:p w14:paraId="1F46A386" w14:textId="77777777" w:rsidR="00EC0C7F" w:rsidRPr="00981AB4" w:rsidRDefault="00EC0C7F" w:rsidP="00EC0C7F">
      <w:pPr>
        <w:spacing w:after="0"/>
        <w:rPr>
          <w:rStyle w:val="Hyperlink"/>
          <w:rFonts w:eastAsia="Arial" w:cstheme="minorHAnsi"/>
          <w:color w:val="0563C1"/>
          <w:sz w:val="20"/>
          <w:szCs w:val="20"/>
        </w:rPr>
      </w:pPr>
    </w:p>
    <w:p w14:paraId="0AEA1606" w14:textId="3E263509" w:rsidR="37381A72" w:rsidRDefault="37381A72" w:rsidP="0EBBC2DE">
      <w:pPr>
        <w:numPr>
          <w:ilvl w:val="0"/>
          <w:numId w:val="19"/>
        </w:numPr>
        <w:spacing w:after="0" w:line="240" w:lineRule="auto"/>
      </w:pPr>
      <w:r w:rsidRPr="4ECC804D">
        <w:t>4.2.1:</w:t>
      </w:r>
      <w:r w:rsidR="4CA51177" w:rsidRPr="4ECC804D">
        <w:t xml:space="preserve"> Train providers on best use of ACEs screening and linking to appropriate referrals</w:t>
      </w:r>
    </w:p>
    <w:p w14:paraId="5B43C27F" w14:textId="50DDC04E" w:rsidR="37381A72" w:rsidRDefault="37381A72" w:rsidP="0EBBC2DE">
      <w:pPr>
        <w:numPr>
          <w:ilvl w:val="0"/>
          <w:numId w:val="19"/>
        </w:numPr>
        <w:spacing w:after="0" w:line="240" w:lineRule="auto"/>
      </w:pPr>
      <w:r w:rsidRPr="4ECC804D">
        <w:t>4.2.2:</w:t>
      </w:r>
      <w:r w:rsidR="52493837" w:rsidRPr="4ECC804D">
        <w:t xml:space="preserve"> Promote resilience in all community settings using trauma-informed approaches</w:t>
      </w:r>
    </w:p>
    <w:p w14:paraId="7059C3D0" w14:textId="23F2DE71" w:rsidR="37381A72" w:rsidRDefault="37381A72" w:rsidP="0EBBC2DE">
      <w:pPr>
        <w:numPr>
          <w:ilvl w:val="0"/>
          <w:numId w:val="19"/>
        </w:numPr>
        <w:spacing w:after="0" w:line="240" w:lineRule="auto"/>
        <w:rPr>
          <w:rFonts w:eastAsiaTheme="minorEastAsia"/>
        </w:rPr>
      </w:pPr>
      <w:r w:rsidRPr="4ECC804D">
        <w:t>4.2.3:</w:t>
      </w:r>
      <w:r w:rsidR="2BF78410" w:rsidRPr="4ECC804D">
        <w:t xml:space="preserve"> Develop and maintain an online resources list tool for providers to facilitate behavioral health referrals</w:t>
      </w:r>
      <w:r w:rsidR="5C1A3AC2" w:rsidRPr="4ECC804D">
        <w:t>. Consider using the current 211 system as the platform for this resource tool</w:t>
      </w:r>
    </w:p>
    <w:p w14:paraId="40D596E2" w14:textId="2C35A8FA" w:rsidR="37381A72" w:rsidRDefault="37381A72" w:rsidP="0EBBC2DE">
      <w:pPr>
        <w:numPr>
          <w:ilvl w:val="0"/>
          <w:numId w:val="19"/>
        </w:numPr>
        <w:spacing w:after="0" w:line="240" w:lineRule="auto"/>
      </w:pPr>
      <w:r w:rsidRPr="4ECC804D">
        <w:t>4.3.1</w:t>
      </w:r>
      <w:r w:rsidR="7F00FC02" w:rsidRPr="4ECC804D">
        <w:t>: Promote the adoption of a collaborative care model in Austin and Travis County to provide treatment and to coordinate medical and behavioral health providers</w:t>
      </w:r>
    </w:p>
    <w:p w14:paraId="51DB02A1" w14:textId="2582D4E3" w:rsidR="37381A72" w:rsidRDefault="37381A72" w:rsidP="0EBBC2DE">
      <w:pPr>
        <w:numPr>
          <w:ilvl w:val="0"/>
          <w:numId w:val="19"/>
        </w:numPr>
        <w:spacing w:after="0" w:line="240" w:lineRule="auto"/>
      </w:pPr>
      <w:r w:rsidRPr="4ECC804D">
        <w:t>4.3.5</w:t>
      </w:r>
      <w:r w:rsidR="01B9626A" w:rsidRPr="4ECC804D">
        <w:t>: Develop and maintain an online list of resources for people to find and access culturally and linguistically appropriate mental health providers. Consider using the current 211 system as the platform for this resource tool</w:t>
      </w:r>
    </w:p>
    <w:p w14:paraId="79B3F3A8" w14:textId="6CC0C8FA" w:rsidR="00EC0C7F" w:rsidRPr="00981AB4" w:rsidRDefault="37381A72" w:rsidP="0EBBC2DE">
      <w:pPr>
        <w:numPr>
          <w:ilvl w:val="0"/>
          <w:numId w:val="19"/>
        </w:numPr>
        <w:spacing w:after="0" w:line="240" w:lineRule="auto"/>
      </w:pPr>
      <w:r w:rsidRPr="4ECC804D">
        <w:t>4.3.6</w:t>
      </w:r>
      <w:r w:rsidR="5C840E86" w:rsidRPr="4ECC804D">
        <w:t>: Pair mental health/SUD workers with all established mental health outreach teams to geographically underserved populations</w:t>
      </w:r>
    </w:p>
    <w:p w14:paraId="5559E41F" w14:textId="20DAE5C4" w:rsidR="37381A72" w:rsidRDefault="37381A72" w:rsidP="0EBBC2DE">
      <w:pPr>
        <w:numPr>
          <w:ilvl w:val="0"/>
          <w:numId w:val="19"/>
        </w:numPr>
        <w:spacing w:after="0" w:line="240" w:lineRule="auto"/>
      </w:pPr>
      <w:r w:rsidRPr="4ECC804D">
        <w:t>4.3.7</w:t>
      </w:r>
      <w:r w:rsidR="7BC69443" w:rsidRPr="4ECC804D">
        <w:t>: Develop additional teams of mobile mental health/SUD outreach workers who engage with the community at community events and maintain a visual presence in underserved areas</w:t>
      </w:r>
    </w:p>
    <w:p w14:paraId="7A1A95C9" w14:textId="23A8C252" w:rsidR="0EBBC2DE" w:rsidRDefault="0EBBC2DE" w:rsidP="0EBBC2DE">
      <w:pPr>
        <w:spacing w:after="0" w:line="240" w:lineRule="auto"/>
        <w:ind w:left="360"/>
        <w:rPr>
          <w:sz w:val="20"/>
          <w:szCs w:val="20"/>
        </w:rPr>
      </w:pPr>
    </w:p>
    <w:p w14:paraId="550019D3" w14:textId="44F30B5D" w:rsidR="00EC0C7F" w:rsidRPr="00981AB4" w:rsidRDefault="00EC0C7F" w:rsidP="0EBBC2DE">
      <w:pPr>
        <w:pBdr>
          <w:top w:val="single" w:sz="4" w:space="1" w:color="auto"/>
          <w:left w:val="single" w:sz="4" w:space="4" w:color="auto"/>
          <w:bottom w:val="single" w:sz="4" w:space="1" w:color="auto"/>
          <w:right w:val="single" w:sz="4" w:space="4" w:color="auto"/>
        </w:pBdr>
        <w:shd w:val="clear" w:color="auto" w:fill="E2EFD9" w:themeFill="accent6" w:themeFillTint="33"/>
        <w:spacing w:line="257" w:lineRule="auto"/>
        <w:rPr>
          <w:rFonts w:eastAsia="Arial"/>
        </w:rPr>
      </w:pPr>
      <w:r w:rsidRPr="0EBBC2DE">
        <w:rPr>
          <w:rFonts w:eastAsia="Arial"/>
          <w:b/>
          <w:bCs/>
        </w:rPr>
        <w:t>Question 2</w:t>
      </w:r>
      <w:r w:rsidR="003F03A3">
        <w:rPr>
          <w:rFonts w:eastAsia="Arial"/>
          <w:b/>
          <w:bCs/>
        </w:rPr>
        <w:t>4</w:t>
      </w:r>
      <w:r w:rsidRPr="0EBBC2DE">
        <w:rPr>
          <w:rFonts w:eastAsia="Arial"/>
          <w:b/>
          <w:bCs/>
        </w:rPr>
        <w:t>:</w:t>
      </w:r>
      <w:r w:rsidRPr="0EBBC2DE">
        <w:rPr>
          <w:rFonts w:eastAsia="Arial"/>
        </w:rPr>
        <w:t xml:space="preserve"> How does the proposed program align with the goals of the Community Health Improvement Plan (CHIP) and which strategies does it address? For example, indicator </w:t>
      </w:r>
      <w:r w:rsidR="5ED0705F" w:rsidRPr="0EBBC2DE">
        <w:rPr>
          <w:rFonts w:eastAsia="Arial"/>
        </w:rPr>
        <w:t>4.2.2</w:t>
      </w:r>
      <w:r w:rsidRPr="0EBBC2DE">
        <w:rPr>
          <w:rFonts w:eastAsia="Arial"/>
        </w:rPr>
        <w:t xml:space="preserve">: </w:t>
      </w:r>
      <w:r w:rsidR="52788AA8" w:rsidRPr="0EBBC2DE">
        <w:rPr>
          <w:rFonts w:eastAsia="Arial"/>
        </w:rPr>
        <w:t>Promote resilience in all community settings using trauma-informed approaches.</w:t>
      </w:r>
    </w:p>
    <w:p w14:paraId="7FEB8C37" w14:textId="77777777" w:rsidR="00EC0C7F" w:rsidRPr="00981AB4" w:rsidRDefault="0059486D" w:rsidP="00EC0C7F">
      <w:pPr>
        <w:spacing w:line="257" w:lineRule="auto"/>
        <w:rPr>
          <w:rFonts w:eastAsia="Calibri" w:cstheme="minorHAnsi"/>
          <w:color w:val="808080" w:themeColor="background1" w:themeShade="80"/>
        </w:rPr>
      </w:pPr>
      <w:sdt>
        <w:sdtPr>
          <w:rPr>
            <w:rStyle w:val="Style1"/>
            <w:rFonts w:asciiTheme="minorHAnsi" w:hAnsiTheme="minorHAnsi" w:cstheme="minorHAnsi"/>
          </w:rPr>
          <w:id w:val="-891113458"/>
          <w:placeholder>
            <w:docPart w:val="CEAD1ECF9D404C1A97CC263AE29588E6"/>
          </w:placeholder>
          <w:showingPlcHdr/>
          <w15:color w:val="3366FF"/>
        </w:sdtPr>
        <w:sdtEndPr>
          <w:rPr>
            <w:rStyle w:val="DefaultParagraphFont"/>
            <w:i/>
            <w:sz w:val="20"/>
            <w:szCs w:val="20"/>
          </w:rPr>
        </w:sdtEndPr>
        <w:sdtContent>
          <w:r w:rsidR="00EC0C7F" w:rsidRPr="00962C0C">
            <w:rPr>
              <w:rStyle w:val="Style1"/>
              <w:rFonts w:asciiTheme="minorHAnsi" w:hAnsiTheme="minorHAnsi"/>
            </w:rPr>
            <w:t xml:space="preserve">Click or tap here to enter text.                                                                                                                     </w:t>
          </w:r>
        </w:sdtContent>
      </w:sdt>
      <w:r w:rsidR="00EC0C7F" w:rsidRPr="00981AB4" w:rsidDel="0073360C">
        <w:rPr>
          <w:rFonts w:eastAsia="Calibri" w:cstheme="minorHAnsi"/>
          <w:color w:val="808080" w:themeColor="background1" w:themeShade="80"/>
        </w:rPr>
        <w:t xml:space="preserve"> </w:t>
      </w:r>
    </w:p>
    <w:p w14:paraId="45BBB977" w14:textId="77777777" w:rsidR="00EC0C7F" w:rsidRPr="00981AB4" w:rsidRDefault="00EC0C7F" w:rsidP="00BA413D">
      <w:pPr>
        <w:spacing w:after="0"/>
        <w:rPr>
          <w:rFonts w:eastAsia="Times New Roman" w:cstheme="minorHAnsi"/>
          <w:snapToGrid w:val="0"/>
          <w:color w:val="000000" w:themeColor="text1"/>
        </w:rPr>
      </w:pPr>
    </w:p>
    <w:p w14:paraId="312543E1" w14:textId="0C764924" w:rsidR="00B14598"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5407F843" w:rsidRPr="2C53359D">
        <w:rPr>
          <w:rFonts w:eastAsia="Arial"/>
          <w:b/>
          <w:bCs/>
          <w:sz w:val="28"/>
          <w:szCs w:val="28"/>
        </w:rPr>
        <w:t>3</w:t>
      </w:r>
      <w:r w:rsidR="00B14598" w:rsidRPr="2C53359D">
        <w:rPr>
          <w:rFonts w:eastAsia="Arial"/>
          <w:b/>
          <w:bCs/>
          <w:sz w:val="28"/>
          <w:szCs w:val="28"/>
        </w:rPr>
        <w:t>: Data</w:t>
      </w:r>
      <w:r w:rsidR="00F234D0" w:rsidRPr="2C53359D">
        <w:rPr>
          <w:rFonts w:eastAsia="Arial"/>
          <w:b/>
          <w:bCs/>
          <w:sz w:val="28"/>
          <w:szCs w:val="28"/>
        </w:rPr>
        <w:t>-Informed Program</w:t>
      </w:r>
      <w:r w:rsidR="00B14598" w:rsidRPr="2C53359D">
        <w:rPr>
          <w:rFonts w:eastAsia="Arial"/>
          <w:b/>
          <w:bCs/>
          <w:sz w:val="28"/>
          <w:szCs w:val="28"/>
        </w:rPr>
        <w:t xml:space="preserve"> Management</w:t>
      </w:r>
    </w:p>
    <w:p w14:paraId="04B38F91" w14:textId="5780F94F" w:rsidR="009A4A7D" w:rsidRPr="00981AB4" w:rsidRDefault="002451E8" w:rsidP="002451E8">
      <w:pPr>
        <w:rPr>
          <w:rFonts w:cstheme="minorHAnsi"/>
        </w:rPr>
      </w:pPr>
      <w:r w:rsidRPr="00981AB4">
        <w:rPr>
          <w:rFonts w:cstheme="minorHAnsi"/>
        </w:rPr>
        <w:t>The ability to collect, track, and report client demographics and program output(s) and outcome(s) is a priority for the City.</w:t>
      </w:r>
    </w:p>
    <w:p w14:paraId="01BA4C89" w14:textId="2D2F2538" w:rsidR="002451E8" w:rsidRPr="00981AB4" w:rsidRDefault="002451E8" w:rsidP="002451E8">
      <w:pPr>
        <w:rPr>
          <w:rFonts w:cstheme="minorHAnsi"/>
        </w:rPr>
      </w:pPr>
      <w:r w:rsidRPr="00981AB4">
        <w:rPr>
          <w:rFonts w:cstheme="minorHAnsi"/>
        </w:rPr>
        <w:t xml:space="preserve">The applicant should have demonstrated experience </w:t>
      </w:r>
      <w:r w:rsidR="00F234D0" w:rsidRPr="00981AB4">
        <w:rPr>
          <w:rFonts w:cstheme="minorHAnsi"/>
        </w:rPr>
        <w:t xml:space="preserve">that they will use data to evaluate and improve their programming, increase racial equity and their program's impact on the community </w:t>
      </w:r>
      <w:r w:rsidRPr="00981AB4">
        <w:rPr>
          <w:rFonts w:cstheme="minorHAnsi"/>
        </w:rPr>
        <w:t xml:space="preserve">and through data collection and evaluation. </w:t>
      </w:r>
    </w:p>
    <w:p w14:paraId="7E74AB30" w14:textId="36BF1BBE" w:rsidR="00BC0219" w:rsidRPr="00981AB4" w:rsidRDefault="00BA142A"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23F3166A" w:rsidRPr="00981AB4">
        <w:rPr>
          <w:rFonts w:cstheme="minorHAnsi"/>
          <w:b/>
          <w:bCs/>
          <w:color w:val="000000" w:themeColor="text1"/>
        </w:rPr>
        <w:t>2</w:t>
      </w:r>
      <w:r w:rsidR="003F03A3">
        <w:rPr>
          <w:rFonts w:cstheme="minorHAnsi"/>
          <w:b/>
          <w:bCs/>
          <w:color w:val="000000" w:themeColor="text1"/>
        </w:rPr>
        <w:t>5</w:t>
      </w:r>
      <w:r w:rsidR="00B14598" w:rsidRPr="00981AB4">
        <w:rPr>
          <w:rFonts w:cstheme="minorHAnsi"/>
          <w:b/>
          <w:color w:val="000000" w:themeColor="text1"/>
        </w:rPr>
        <w:t>:</w:t>
      </w:r>
      <w:r w:rsidR="00B14598" w:rsidRPr="00981AB4">
        <w:rPr>
          <w:rFonts w:cstheme="minorHAnsi"/>
          <w:color w:val="000000" w:themeColor="text1"/>
        </w:rPr>
        <w:t xml:space="preserve"> </w:t>
      </w:r>
      <w:r w:rsidR="00BC0219" w:rsidRPr="00981AB4">
        <w:rPr>
          <w:rFonts w:cstheme="minorHAnsi"/>
          <w:color w:val="000000" w:themeColor="text1"/>
        </w:rPr>
        <w:t>Describe the data management process and flow for the proposed program. How will data be collected, where will it be kept and how will it be used to report program performance to the City?</w:t>
      </w:r>
      <w:r w:rsidR="00C41508" w:rsidRPr="00981AB4">
        <w:rPr>
          <w:rFonts w:cstheme="minorHAnsi"/>
          <w:color w:val="000000" w:themeColor="text1"/>
        </w:rPr>
        <w:t xml:space="preserve"> </w:t>
      </w:r>
    </w:p>
    <w:p w14:paraId="205F764E" w14:textId="77777777" w:rsidR="00E06B1A" w:rsidRPr="00981AB4" w:rsidRDefault="00BC0219" w:rsidP="00E06B1A">
      <w:pPr>
        <w:rPr>
          <w:rStyle w:val="Style1"/>
          <w:rFonts w:asciiTheme="minorHAnsi" w:hAnsiTheme="minorHAnsi" w:cstheme="minorHAnsi"/>
        </w:rPr>
      </w:pPr>
      <w:r w:rsidRPr="00981AB4">
        <w:rPr>
          <w:rStyle w:val="Style1"/>
          <w:rFonts w:asciiTheme="minorHAnsi" w:hAnsiTheme="minorHAnsi" w:cstheme="minorHAnsi"/>
        </w:rPr>
        <w:t xml:space="preserve"> </w:t>
      </w:r>
      <w:sdt>
        <w:sdtPr>
          <w:rPr>
            <w:rStyle w:val="Style1"/>
            <w:rFonts w:asciiTheme="minorHAnsi" w:hAnsiTheme="minorHAnsi" w:cstheme="minorHAnsi"/>
          </w:rPr>
          <w:id w:val="891776405"/>
          <w:placeholder>
            <w:docPart w:val="9C0ABC463DF14B0B86A4B3FB990CB187"/>
          </w:placeholder>
          <w:showingPlcHdr/>
          <w15:color w:val="3366FF"/>
        </w:sdtPr>
        <w:sdtEndPr>
          <w:rPr>
            <w:rStyle w:val="DefaultParagraphFont"/>
            <w:i/>
          </w:rPr>
        </w:sdtEndPr>
        <w:sdtContent>
          <w:r w:rsidR="00E06B1A" w:rsidRPr="00981AB4">
            <w:rPr>
              <w:rStyle w:val="PlaceholderText"/>
              <w:rFonts w:cstheme="minorHAnsi"/>
            </w:rPr>
            <w:t xml:space="preserve">Click or tap here to enter text. </w:t>
          </w:r>
        </w:sdtContent>
      </w:sdt>
    </w:p>
    <w:p w14:paraId="1ED7B5FC" w14:textId="53636C70" w:rsidR="00BC0219" w:rsidRPr="00981AB4" w:rsidRDefault="00BA142A" w:rsidP="00BA142A">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lastRenderedPageBreak/>
        <w:t xml:space="preserve">Question </w:t>
      </w:r>
      <w:r w:rsidR="773EF256" w:rsidRPr="00981AB4">
        <w:rPr>
          <w:rFonts w:cstheme="minorHAnsi"/>
          <w:b/>
          <w:bCs/>
          <w:color w:val="000000" w:themeColor="text1"/>
        </w:rPr>
        <w:t>2</w:t>
      </w:r>
      <w:r w:rsidR="003F03A3">
        <w:rPr>
          <w:rFonts w:cstheme="minorHAnsi"/>
          <w:b/>
          <w:bCs/>
          <w:color w:val="000000" w:themeColor="text1"/>
        </w:rPr>
        <w:t>6</w:t>
      </w:r>
      <w:r w:rsidR="00B20DAB" w:rsidRPr="00981AB4">
        <w:rPr>
          <w:rFonts w:cstheme="minorHAnsi"/>
          <w:b/>
          <w:bCs/>
          <w:color w:val="000000" w:themeColor="text1"/>
        </w:rPr>
        <w:t>:</w:t>
      </w:r>
      <w:r w:rsidR="00B14598" w:rsidRPr="00981AB4">
        <w:rPr>
          <w:rFonts w:cstheme="minorHAnsi"/>
          <w:b/>
          <w:color w:val="000000" w:themeColor="text1"/>
        </w:rPr>
        <w:t xml:space="preserve"> </w:t>
      </w:r>
      <w:bookmarkStart w:id="9" w:name="_Hlk28854414"/>
      <w:r w:rsidR="002908CC" w:rsidRPr="00981AB4">
        <w:rPr>
          <w:rFonts w:cstheme="minorHAnsi"/>
          <w:color w:val="000000" w:themeColor="text1"/>
        </w:rPr>
        <w:t xml:space="preserve">Describe </w:t>
      </w:r>
      <w:r w:rsidR="00BC0219" w:rsidRPr="00981AB4">
        <w:rPr>
          <w:rFonts w:cstheme="minorHAnsi"/>
          <w:color w:val="000000" w:themeColor="text1"/>
        </w:rPr>
        <w:t>the organization’s process of internal controls and systems implemented to ensure data accuracy</w:t>
      </w:r>
      <w:r w:rsidR="00D17A7E" w:rsidRPr="00981AB4">
        <w:rPr>
          <w:rFonts w:cstheme="minorHAnsi"/>
          <w:color w:val="000000" w:themeColor="text1"/>
        </w:rPr>
        <w:t xml:space="preserve"> and data security</w:t>
      </w:r>
      <w:r w:rsidR="002908CC" w:rsidRPr="00981AB4">
        <w:rPr>
          <w:rFonts w:cstheme="minorHAnsi"/>
          <w:color w:val="000000" w:themeColor="text1"/>
        </w:rPr>
        <w:t xml:space="preserve">. </w:t>
      </w:r>
      <w:r w:rsidR="00BC0219" w:rsidRPr="00981AB4">
        <w:rPr>
          <w:rFonts w:cstheme="minorHAnsi"/>
          <w:color w:val="000000" w:themeColor="text1"/>
        </w:rPr>
        <w:t xml:space="preserve">Who has access to the data, what kind of training is provided to staff to ensure data is collected accurately and completely? </w:t>
      </w:r>
      <w:bookmarkEnd w:id="9"/>
    </w:p>
    <w:p w14:paraId="26C2D566"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1076205420"/>
          <w:placeholder>
            <w:docPart w:val="5DF4A51B80B441A49268E23DE8F04690"/>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308989F" w14:textId="51F2CDBA" w:rsidR="002908CC" w:rsidRPr="00981AB4" w:rsidRDefault="00B14598" w:rsidP="009853A6">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981AB4">
        <w:rPr>
          <w:rFonts w:cstheme="minorHAnsi"/>
          <w:b/>
          <w:color w:val="000000" w:themeColor="text1"/>
        </w:rPr>
        <w:t xml:space="preserve">Question </w:t>
      </w:r>
      <w:r w:rsidR="4A826035" w:rsidRPr="00981AB4">
        <w:rPr>
          <w:rFonts w:cstheme="minorHAnsi"/>
          <w:b/>
          <w:bCs/>
          <w:color w:val="000000" w:themeColor="text1"/>
        </w:rPr>
        <w:t>2</w:t>
      </w:r>
      <w:r w:rsidR="003F03A3">
        <w:rPr>
          <w:rFonts w:cstheme="minorHAnsi"/>
          <w:b/>
          <w:bCs/>
          <w:color w:val="000000" w:themeColor="text1"/>
        </w:rPr>
        <w:t>7</w:t>
      </w:r>
      <w:r w:rsidRPr="00981AB4">
        <w:rPr>
          <w:rFonts w:cstheme="minorHAnsi"/>
          <w:b/>
          <w:color w:val="000000" w:themeColor="text1"/>
        </w:rPr>
        <w:t>:</w:t>
      </w:r>
      <w:r w:rsidRPr="00981AB4">
        <w:rPr>
          <w:rFonts w:cstheme="minorHAnsi"/>
          <w:color w:val="000000" w:themeColor="text1"/>
        </w:rPr>
        <w:t xml:space="preserve"> </w:t>
      </w:r>
      <w:r w:rsidR="002908CC" w:rsidRPr="00981AB4">
        <w:rPr>
          <w:rFonts w:cstheme="minorHAnsi"/>
          <w:color w:val="000000" w:themeColor="text1"/>
        </w:rPr>
        <w:t xml:space="preserve">Describe how data are used </w:t>
      </w:r>
      <w:r w:rsidR="00550AB2" w:rsidRPr="00981AB4">
        <w:rPr>
          <w:rFonts w:cstheme="minorHAnsi"/>
          <w:color w:val="000000" w:themeColor="text1"/>
        </w:rPr>
        <w:t xml:space="preserve">in your organization </w:t>
      </w:r>
      <w:r w:rsidR="002908CC" w:rsidRPr="00981AB4">
        <w:rPr>
          <w:rFonts w:cstheme="minorHAnsi"/>
          <w:color w:val="000000" w:themeColor="text1"/>
        </w:rPr>
        <w:t xml:space="preserve">for identifying problems in </w:t>
      </w:r>
      <w:r w:rsidR="00550AB2" w:rsidRPr="00981AB4">
        <w:rPr>
          <w:rFonts w:cstheme="minorHAnsi"/>
          <w:color w:val="000000" w:themeColor="text1"/>
        </w:rPr>
        <w:t xml:space="preserve">(1) </w:t>
      </w:r>
      <w:r w:rsidR="002908CC" w:rsidRPr="00981AB4">
        <w:rPr>
          <w:rFonts w:cstheme="minorHAnsi"/>
          <w:color w:val="000000" w:themeColor="text1"/>
        </w:rPr>
        <w:t xml:space="preserve">program design, </w:t>
      </w:r>
      <w:r w:rsidR="00550AB2" w:rsidRPr="00981AB4">
        <w:rPr>
          <w:rFonts w:cstheme="minorHAnsi"/>
          <w:color w:val="000000" w:themeColor="text1"/>
        </w:rPr>
        <w:t xml:space="preserve">(2) </w:t>
      </w:r>
      <w:r w:rsidR="002908CC" w:rsidRPr="00981AB4">
        <w:rPr>
          <w:rFonts w:cstheme="minorHAnsi"/>
          <w:color w:val="000000" w:themeColor="text1"/>
        </w:rPr>
        <w:t xml:space="preserve">service delivery, and </w:t>
      </w:r>
      <w:r w:rsidR="00550AB2" w:rsidRPr="00981AB4">
        <w:rPr>
          <w:rFonts w:cstheme="minorHAnsi"/>
          <w:color w:val="000000" w:themeColor="text1"/>
        </w:rPr>
        <w:t xml:space="preserve">(3) </w:t>
      </w:r>
      <w:r w:rsidR="002908CC" w:rsidRPr="00981AB4">
        <w:rPr>
          <w:rFonts w:cstheme="minorHAnsi"/>
          <w:color w:val="000000" w:themeColor="text1"/>
        </w:rPr>
        <w:t>expenditures</w:t>
      </w:r>
      <w:r w:rsidR="00E43102" w:rsidRPr="00981AB4">
        <w:rPr>
          <w:rFonts w:cstheme="minorHAnsi"/>
        </w:rPr>
        <w:t xml:space="preserve"> </w:t>
      </w:r>
      <w:r w:rsidR="00D17A7E" w:rsidRPr="00981AB4">
        <w:rPr>
          <w:rFonts w:cstheme="minorHAnsi"/>
        </w:rPr>
        <w:t xml:space="preserve">and </w:t>
      </w:r>
      <w:r w:rsidR="00E43102" w:rsidRPr="00981AB4">
        <w:rPr>
          <w:rFonts w:cstheme="minorHAnsi"/>
          <w:color w:val="000000" w:themeColor="text1"/>
        </w:rPr>
        <w:t>(3) equity, and how that information is used to improve practices and program effectiveness.</w:t>
      </w:r>
    </w:p>
    <w:p w14:paraId="1D8E298C"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1861501048"/>
          <w:placeholder>
            <w:docPart w:val="4C536D8C5814441F88FA9A85F5AE0D64"/>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79B3EF8" w14:textId="11E0A63B" w:rsidR="002908CC" w:rsidRPr="00981AB4" w:rsidRDefault="00B1459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i/>
          <w:color w:val="000000" w:themeColor="text1"/>
        </w:rPr>
      </w:pPr>
      <w:r w:rsidRPr="00981AB4">
        <w:rPr>
          <w:rFonts w:cstheme="minorHAnsi"/>
          <w:b/>
          <w:color w:val="000000" w:themeColor="text1"/>
        </w:rPr>
        <w:t xml:space="preserve">Question </w:t>
      </w:r>
      <w:r w:rsidR="285D12B7" w:rsidRPr="00981AB4">
        <w:rPr>
          <w:rFonts w:cstheme="minorHAnsi"/>
          <w:b/>
          <w:bCs/>
          <w:color w:val="000000" w:themeColor="text1"/>
        </w:rPr>
        <w:t>2</w:t>
      </w:r>
      <w:r w:rsidR="003F03A3">
        <w:rPr>
          <w:rFonts w:cstheme="minorHAnsi"/>
          <w:b/>
          <w:bCs/>
          <w:color w:val="000000" w:themeColor="text1"/>
        </w:rPr>
        <w:t>8</w:t>
      </w:r>
      <w:r w:rsidR="00BA142A" w:rsidRPr="00981AB4">
        <w:rPr>
          <w:rFonts w:cstheme="minorHAnsi"/>
          <w:b/>
          <w:color w:val="000000" w:themeColor="text1"/>
        </w:rPr>
        <w:t>:</w:t>
      </w:r>
      <w:r w:rsidRPr="00981AB4">
        <w:rPr>
          <w:rFonts w:cstheme="minorHAnsi"/>
          <w:i/>
          <w:color w:val="000000" w:themeColor="text1"/>
        </w:rPr>
        <w:t xml:space="preserve"> </w:t>
      </w:r>
      <w:r w:rsidR="002908CC" w:rsidRPr="00981AB4">
        <w:rPr>
          <w:rFonts w:cstheme="minorHAnsi"/>
          <w:color w:val="000000" w:themeColor="text1"/>
        </w:rPr>
        <w:t xml:space="preserve">Describe </w:t>
      </w:r>
      <w:r w:rsidR="00246D19" w:rsidRPr="00981AB4">
        <w:rPr>
          <w:rFonts w:cstheme="minorHAnsi"/>
          <w:color w:val="000000" w:themeColor="text1"/>
        </w:rPr>
        <w:t>what</w:t>
      </w:r>
      <w:r w:rsidR="002908CC" w:rsidRPr="00981AB4">
        <w:rPr>
          <w:rFonts w:cstheme="minorHAnsi"/>
          <w:color w:val="000000" w:themeColor="text1"/>
        </w:rPr>
        <w:t xml:space="preserve"> data will be shared with </w:t>
      </w:r>
      <w:r w:rsidR="00F34457" w:rsidRPr="00981AB4">
        <w:rPr>
          <w:rFonts w:cstheme="minorHAnsi"/>
          <w:color w:val="000000" w:themeColor="text1"/>
        </w:rPr>
        <w:t xml:space="preserve">planning bodies </w:t>
      </w:r>
      <w:r w:rsidR="00A16183" w:rsidRPr="00981AB4">
        <w:rPr>
          <w:rFonts w:cstheme="minorHAnsi"/>
          <w:color w:val="000000" w:themeColor="text1"/>
        </w:rPr>
        <w:t xml:space="preserve">and/or service providers </w:t>
      </w:r>
      <w:r w:rsidR="002908CC" w:rsidRPr="00981AB4">
        <w:rPr>
          <w:rFonts w:cstheme="minorHAnsi"/>
          <w:color w:val="000000" w:themeColor="text1"/>
        </w:rPr>
        <w:t>to improve community understanding of the</w:t>
      </w:r>
      <w:r w:rsidR="00420D70" w:rsidRPr="00981AB4">
        <w:rPr>
          <w:rFonts w:cstheme="minorHAnsi"/>
          <w:color w:val="000000" w:themeColor="text1"/>
        </w:rPr>
        <w:t xml:space="preserve"> population</w:t>
      </w:r>
      <w:r w:rsidR="00F34457" w:rsidRPr="00981AB4">
        <w:rPr>
          <w:rFonts w:cstheme="minorHAnsi"/>
          <w:color w:val="000000" w:themeColor="text1"/>
        </w:rPr>
        <w:t>’s needs</w:t>
      </w:r>
      <w:r w:rsidR="00360921" w:rsidRPr="00981AB4">
        <w:rPr>
          <w:rFonts w:cstheme="minorHAnsi"/>
          <w:color w:val="000000" w:themeColor="text1"/>
        </w:rPr>
        <w:t>.</w:t>
      </w:r>
      <w:r w:rsidR="002908CC" w:rsidRPr="00981AB4">
        <w:rPr>
          <w:rFonts w:cstheme="minorHAnsi"/>
          <w:color w:val="000000" w:themeColor="text1"/>
        </w:rPr>
        <w:t xml:space="preserve"> </w:t>
      </w:r>
      <w:r w:rsidR="00192CE2" w:rsidRPr="00981AB4">
        <w:rPr>
          <w:rFonts w:cstheme="minorHAnsi"/>
          <w:color w:val="000000" w:themeColor="text1"/>
        </w:rPr>
        <w:t>In the response include</w:t>
      </w:r>
      <w:r w:rsidR="00246D19" w:rsidRPr="00981AB4">
        <w:rPr>
          <w:rFonts w:cstheme="minorHAnsi"/>
          <w:color w:val="000000" w:themeColor="text1"/>
        </w:rPr>
        <w:t xml:space="preserve"> how </w:t>
      </w:r>
      <w:r w:rsidR="00192CE2" w:rsidRPr="00981AB4">
        <w:rPr>
          <w:rFonts w:cstheme="minorHAnsi"/>
          <w:color w:val="000000" w:themeColor="text1"/>
        </w:rPr>
        <w:t>data</w:t>
      </w:r>
      <w:r w:rsidR="00246D19" w:rsidRPr="00981AB4">
        <w:rPr>
          <w:rFonts w:cstheme="minorHAnsi"/>
          <w:color w:val="000000" w:themeColor="text1"/>
        </w:rPr>
        <w:t xml:space="preserve"> will be shared </w:t>
      </w:r>
      <w:r w:rsidR="002908CC" w:rsidRPr="00981AB4">
        <w:rPr>
          <w:rFonts w:cstheme="minorHAnsi"/>
          <w:color w:val="000000" w:themeColor="text1"/>
        </w:rPr>
        <w:t>without violating client confidentiality.</w:t>
      </w:r>
    </w:p>
    <w:bookmarkStart w:id="10" w:name="_Hlk27725972"/>
    <w:bookmarkStart w:id="11" w:name="_Hlk28874879"/>
    <w:p w14:paraId="3563F21A"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358289383"/>
          <w:placeholder>
            <w:docPart w:val="50D28B3FD67948F3A713FAF79D7E80C2"/>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4E82C53" w14:textId="77777777" w:rsidR="00661548" w:rsidRPr="00981AB4" w:rsidRDefault="00661548" w:rsidP="00CD67DD">
      <w:pPr>
        <w:ind w:left="-540"/>
        <w:rPr>
          <w:rFonts w:cstheme="minorHAnsi"/>
          <w:b/>
          <w:color w:val="2F5496" w:themeColor="accent1" w:themeShade="BF"/>
        </w:rPr>
      </w:pPr>
    </w:p>
    <w:p w14:paraId="3817C6E2" w14:textId="4CA4C65B" w:rsidR="00FB488A" w:rsidRPr="00981AB4" w:rsidRDefault="00D07F34" w:rsidP="2C53359D">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 xml:space="preserve">Section </w:t>
      </w:r>
      <w:r w:rsidR="0E0094A0" w:rsidRPr="2C53359D">
        <w:rPr>
          <w:rFonts w:eastAsia="Arial"/>
          <w:b/>
          <w:bCs/>
          <w:sz w:val="28"/>
          <w:szCs w:val="28"/>
        </w:rPr>
        <w:t>4</w:t>
      </w:r>
      <w:r w:rsidR="00FB488A" w:rsidRPr="2C53359D">
        <w:rPr>
          <w:rFonts w:eastAsia="Arial"/>
          <w:b/>
          <w:bCs/>
          <w:sz w:val="28"/>
          <w:szCs w:val="28"/>
        </w:rPr>
        <w:t xml:space="preserve">: </w:t>
      </w:r>
      <w:r w:rsidR="00F234D0" w:rsidRPr="2C53359D">
        <w:rPr>
          <w:rFonts w:eastAsia="Arial"/>
          <w:b/>
          <w:bCs/>
          <w:sz w:val="28"/>
          <w:szCs w:val="28"/>
        </w:rPr>
        <w:t>Cost Effectiveness</w:t>
      </w:r>
    </w:p>
    <w:p w14:paraId="38A1FB97" w14:textId="77777777" w:rsidR="009A4A7D" w:rsidRPr="00981AB4" w:rsidRDefault="009A4A7D" w:rsidP="00FF4A66">
      <w:pPr>
        <w:rPr>
          <w:b/>
          <w:color w:val="2F5496" w:themeColor="accent1" w:themeShade="BF"/>
        </w:rPr>
      </w:pPr>
      <w:r w:rsidRPr="4ECC804D">
        <w:rPr>
          <w:b/>
        </w:rPr>
        <w:t>Program Staffing and Time</w:t>
      </w:r>
    </w:p>
    <w:p w14:paraId="393DB3A9" w14:textId="041011EE" w:rsidR="009A4A7D" w:rsidRPr="00981AB4" w:rsidRDefault="009A4A7D" w:rsidP="49157F8E">
      <w:pPr>
        <w:pBdr>
          <w:top w:val="single" w:sz="4" w:space="1" w:color="000000"/>
          <w:left w:val="single" w:sz="4" w:space="4" w:color="000000"/>
          <w:bottom w:val="single" w:sz="4" w:space="1" w:color="000000"/>
          <w:right w:val="single" w:sz="4" w:space="4" w:color="000000"/>
        </w:pBdr>
        <w:shd w:val="clear" w:color="auto" w:fill="E2EFD9" w:themeFill="accent6" w:themeFillTint="33"/>
        <w:rPr>
          <w:b/>
          <w:color w:val="000000"/>
        </w:rPr>
      </w:pPr>
      <w:r w:rsidRPr="4ECC804D">
        <w:rPr>
          <w:rFonts w:eastAsia="Times New Roman"/>
          <w:b/>
          <w:snapToGrid w:val="0"/>
          <w:color w:val="000000" w:themeColor="text1"/>
        </w:rPr>
        <w:t xml:space="preserve">Question </w:t>
      </w:r>
      <w:r w:rsidR="0049793A" w:rsidRPr="4ECC804D">
        <w:rPr>
          <w:rFonts w:eastAsia="Times New Roman"/>
          <w:b/>
          <w:snapToGrid w:val="0"/>
          <w:color w:val="000000" w:themeColor="text1"/>
        </w:rPr>
        <w:t>2</w:t>
      </w:r>
      <w:r w:rsidR="003F03A3" w:rsidRPr="4ECC804D">
        <w:rPr>
          <w:rFonts w:eastAsia="Times New Roman"/>
          <w:b/>
          <w:snapToGrid w:val="0"/>
          <w:color w:val="000000" w:themeColor="text1"/>
        </w:rPr>
        <w:t>9</w:t>
      </w:r>
      <w:r w:rsidRPr="4ECC804D">
        <w:rPr>
          <w:rFonts w:eastAsia="Times New Roman"/>
          <w:b/>
          <w:snapToGrid w:val="0"/>
          <w:color w:val="000000" w:themeColor="text1"/>
        </w:rPr>
        <w:t>:</w:t>
      </w:r>
      <w:r w:rsidRPr="4ECC804D">
        <w:rPr>
          <w:rFonts w:eastAsia="Times New Roman"/>
          <w:snapToGrid w:val="0"/>
          <w:color w:val="000000" w:themeColor="text1"/>
        </w:rPr>
        <w:t xml:space="preserve"> Describe the overall staffing plan to accomplish activities in the proposed program, including project leadership, reporting responsibilities, and daily program operations.</w:t>
      </w:r>
      <w:r w:rsidRPr="4ECC804D">
        <w:rPr>
          <w:color w:val="000000"/>
        </w:rPr>
        <w:t xml:space="preserve"> Include education, licenses, credentials, qualifications, </w:t>
      </w:r>
      <w:r w:rsidR="003C31F6" w:rsidRPr="4ECC804D">
        <w:rPr>
          <w:color w:val="000000"/>
        </w:rPr>
        <w:t xml:space="preserve">ongoing training, </w:t>
      </w:r>
      <w:r w:rsidRPr="4ECC804D">
        <w:rPr>
          <w:color w:val="000000"/>
        </w:rPr>
        <w:t>and/or certifications required for staff members that work directly with clients in the proposed program?</w:t>
      </w:r>
    </w:p>
    <w:p w14:paraId="608660F2"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1378000399"/>
          <w:placeholder>
            <w:docPart w:val="2EC695137FC04123AEA9D87538EAAC1B"/>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5BC25B18" w14:textId="20ABB180"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snapToGrid w:val="0"/>
          <w:color w:val="000000" w:themeColor="text1"/>
        </w:rPr>
      </w:pPr>
      <w:r w:rsidRPr="4ECC804D">
        <w:rPr>
          <w:rFonts w:eastAsia="Times New Roman"/>
          <w:b/>
          <w:snapToGrid w:val="0"/>
          <w:color w:val="000000" w:themeColor="text1"/>
        </w:rPr>
        <w:t xml:space="preserve">Question </w:t>
      </w:r>
      <w:r w:rsidR="003F03A3" w:rsidRPr="4ECC804D">
        <w:rPr>
          <w:rFonts w:eastAsia="Times New Roman"/>
          <w:b/>
          <w:color w:val="000000" w:themeColor="text1"/>
        </w:rPr>
        <w:t>30</w:t>
      </w:r>
      <w:r w:rsidRPr="4ECC804D">
        <w:rPr>
          <w:rFonts w:eastAsia="Times New Roman"/>
          <w:b/>
          <w:snapToGrid w:val="0"/>
          <w:color w:val="000000" w:themeColor="text1"/>
        </w:rPr>
        <w:t>:</w:t>
      </w:r>
      <w:r w:rsidRPr="4ECC804D">
        <w:rPr>
          <w:rFonts w:eastAsia="Times New Roman"/>
          <w:snapToGrid w:val="0"/>
          <w:color w:val="000000" w:themeColor="text1"/>
        </w:rPr>
        <w:t xml:space="preserve"> In the box below briefly describe position descriptions, education, licenses, credentials, qualifications, </w:t>
      </w:r>
      <w:r w:rsidR="00344743" w:rsidRPr="4ECC804D">
        <w:rPr>
          <w:rFonts w:eastAsia="Times New Roman"/>
          <w:snapToGrid w:val="0"/>
          <w:color w:val="000000" w:themeColor="text1"/>
        </w:rPr>
        <w:t xml:space="preserve">background check requirements </w:t>
      </w:r>
      <w:r w:rsidRPr="4ECC804D">
        <w:rPr>
          <w:rFonts w:eastAsia="Times New Roman"/>
          <w:snapToGrid w:val="0"/>
          <w:color w:val="000000" w:themeColor="text1"/>
        </w:rPr>
        <w:t xml:space="preserve">and/or certifications required for staff members </w:t>
      </w:r>
      <w:r w:rsidR="2E420918" w:rsidRPr="4ECC804D">
        <w:rPr>
          <w:rFonts w:eastAsia="Times New Roman"/>
          <w:snapToGrid w:val="0"/>
          <w:color w:val="000000" w:themeColor="text1"/>
        </w:rPr>
        <w:t>and volunteers</w:t>
      </w:r>
      <w:r w:rsidRPr="4ECC804D">
        <w:rPr>
          <w:rFonts w:eastAsia="Times New Roman"/>
          <w:snapToGrid w:val="0"/>
          <w:color w:val="000000" w:themeColor="text1"/>
        </w:rPr>
        <w:t xml:space="preserve"> that work directly with clients in the proposed program.  Include information about the lived experience of staff that is complementary to the priority population to be served.  </w:t>
      </w:r>
    </w:p>
    <w:p w14:paraId="4A2D895A" w14:textId="391BF456" w:rsidR="009A4A7D" w:rsidRPr="00981AB4" w:rsidRDefault="3D0B36D3"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cstheme="minorHAnsi"/>
          <w:b/>
          <w:bCs/>
          <w:u w:val="single"/>
        </w:rPr>
        <w:t>Required</w:t>
      </w:r>
      <w:r w:rsidRPr="00981AB4">
        <w:rPr>
          <w:rFonts w:cstheme="minorHAnsi"/>
          <w:u w:val="single"/>
        </w:rPr>
        <w:t xml:space="preserve"> </w:t>
      </w:r>
      <w:r w:rsidRPr="00981AB4">
        <w:rPr>
          <w:rFonts w:cstheme="minorHAnsi"/>
          <w:b/>
          <w:bCs/>
          <w:u w:val="single"/>
        </w:rPr>
        <w:t>Attachments</w:t>
      </w:r>
      <w:r w:rsidRPr="00981AB4">
        <w:rPr>
          <w:rFonts w:cstheme="minorHAnsi"/>
          <w:b/>
          <w:bCs/>
        </w:rPr>
        <w:t>:</w:t>
      </w:r>
      <w:r w:rsidRPr="00981AB4">
        <w:rPr>
          <w:rFonts w:cstheme="minorHAnsi"/>
        </w:rPr>
        <w:t xml:space="preserve"> </w:t>
      </w:r>
      <w:r w:rsidR="009A4A7D" w:rsidRPr="00981AB4">
        <w:rPr>
          <w:rFonts w:cstheme="minorHAnsi"/>
          <w:noProof/>
        </w:rPr>
        <w:drawing>
          <wp:inline distT="0" distB="0" distL="0" distR="0" wp14:anchorId="43171BFD" wp14:editId="689990CD">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81AB4">
        <w:rPr>
          <w:rFonts w:cstheme="minorHAnsi"/>
        </w:rPr>
        <w:t xml:space="preserve"> Attach Resumes </w:t>
      </w:r>
      <w:r w:rsidRPr="00981AB4">
        <w:rPr>
          <w:rFonts w:cstheme="minorHAnsi"/>
          <w:u w:val="single"/>
        </w:rPr>
        <w:t>or</w:t>
      </w:r>
      <w:r w:rsidRPr="00981AB4">
        <w:rPr>
          <w:rFonts w:cstheme="minorHAnsi"/>
        </w:rPr>
        <w:t xml:space="preserve"> job position descriptions of program staff working with clients </w:t>
      </w:r>
      <w:r w:rsidRPr="00981AB4">
        <w:rPr>
          <w:rFonts w:eastAsia="Times New Roman" w:cstheme="minorHAnsi"/>
          <w:snapToGrid w:val="0"/>
          <w:color w:val="000000" w:themeColor="text1"/>
        </w:rPr>
        <w:t>Applicants may attach up to 5 additional pages that include staff resumes and/or job descriptions as supplemental documentation for this question.</w:t>
      </w:r>
    </w:p>
    <w:p w14:paraId="11E940A4"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1760021155"/>
          <w:placeholder>
            <w:docPart w:val="43EF50F548C94AE98DB1C5531E99B51C"/>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6D81DDC7" w14:textId="3B2C880E" w:rsidR="009A4A7D"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34384332"/>
          <w14:checkbox>
            <w14:checked w14:val="0"/>
            <w14:checkedState w14:val="2612" w14:font="MS Gothic"/>
            <w14:uncheckedState w14:val="2610" w14:font="MS Gothic"/>
          </w14:checkbox>
        </w:sdtPr>
        <w:sdtEndPr/>
        <w:sdtContent>
          <w:r w:rsidR="002C4F7B" w:rsidRPr="00981AB4">
            <w:rPr>
              <w:rFonts w:ascii="Segoe UI Symbol" w:eastAsia="MS Gothic" w:hAnsi="Segoe UI Symbol" w:cs="Segoe UI Symbol"/>
              <w:b/>
              <w:bCs/>
              <w:color w:val="2F5496" w:themeColor="accent1" w:themeShade="BF"/>
            </w:rPr>
            <w:t>☐</w:t>
          </w:r>
        </w:sdtContent>
      </w:sdt>
      <w:r w:rsidR="3D0B36D3" w:rsidRPr="00981AB4">
        <w:rPr>
          <w:rFonts w:cstheme="minorHAnsi"/>
          <w:b/>
          <w:bCs/>
          <w:color w:val="2F5496" w:themeColor="accent1" w:themeShade="BF"/>
        </w:rPr>
        <w:t xml:space="preserve"> </w:t>
      </w:r>
      <w:r w:rsidR="009A4A7D" w:rsidRPr="00981AB4">
        <w:rPr>
          <w:rFonts w:cstheme="minorHAnsi"/>
          <w:noProof/>
        </w:rPr>
        <w:drawing>
          <wp:inline distT="0" distB="0" distL="0" distR="0" wp14:anchorId="47A5E14E" wp14:editId="41C1556A">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3D0B36D3" w:rsidRPr="00981AB4">
        <w:rPr>
          <w:rFonts w:eastAsia="Times New Roman" w:cstheme="minorHAnsi"/>
        </w:rPr>
        <w:t>Staff resumes or job/descriptions are attached to application in Partnergrants (as applicable).</w:t>
      </w:r>
    </w:p>
    <w:p w14:paraId="220A3DC1" w14:textId="77777777" w:rsidR="006A123B" w:rsidRPr="00981AB4" w:rsidRDefault="006A123B" w:rsidP="00B41C41">
      <w:pPr>
        <w:tabs>
          <w:tab w:val="left" w:pos="1270"/>
        </w:tabs>
        <w:rPr>
          <w:rFonts w:eastAsia="Times New Roman" w:cstheme="minorHAnsi"/>
        </w:rPr>
      </w:pPr>
    </w:p>
    <w:p w14:paraId="75C939AD" w14:textId="5EA788AA" w:rsidR="006A123B" w:rsidRPr="00981AB4" w:rsidRDefault="006A123B" w:rsidP="006A123B">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981AB4">
        <w:rPr>
          <w:rFonts w:cstheme="minorHAnsi"/>
          <w:b/>
          <w:bCs/>
        </w:rPr>
        <w:lastRenderedPageBreak/>
        <w:t xml:space="preserve">Question </w:t>
      </w:r>
      <w:r w:rsidR="0061792A">
        <w:rPr>
          <w:rFonts w:cstheme="minorHAnsi"/>
          <w:b/>
          <w:bCs/>
        </w:rPr>
        <w:t>3</w:t>
      </w:r>
      <w:r w:rsidR="003F03A3">
        <w:rPr>
          <w:rFonts w:cstheme="minorHAnsi"/>
          <w:b/>
          <w:bCs/>
        </w:rPr>
        <w:t>1</w:t>
      </w:r>
      <w:r w:rsidRPr="00981AB4">
        <w:rPr>
          <w:rFonts w:cstheme="minorHAnsi"/>
          <w:b/>
          <w:bCs/>
        </w:rPr>
        <w:t xml:space="preserve">: </w:t>
      </w:r>
      <w:r w:rsidR="001F3098" w:rsidRPr="00981AB4">
        <w:rPr>
          <w:rFonts w:cstheme="minorHAnsi"/>
        </w:rPr>
        <w:t>Describe your staf</w:t>
      </w:r>
      <w:r w:rsidR="004903F1">
        <w:rPr>
          <w:rFonts w:cstheme="minorHAnsi"/>
        </w:rPr>
        <w:t xml:space="preserve">fing </w:t>
      </w:r>
      <w:r w:rsidR="001F3098" w:rsidRPr="00981AB4">
        <w:rPr>
          <w:rFonts w:cstheme="minorHAnsi"/>
        </w:rPr>
        <w:t>plan</w:t>
      </w:r>
      <w:r w:rsidR="004903F1">
        <w:rPr>
          <w:rFonts w:cstheme="minorHAnsi"/>
        </w:rPr>
        <w:t xml:space="preserve"> and practices whic</w:t>
      </w:r>
      <w:r w:rsidR="00BF4884">
        <w:rPr>
          <w:rFonts w:cstheme="minorHAnsi"/>
        </w:rPr>
        <w:t>h are designed</w:t>
      </w:r>
      <w:r w:rsidR="00DC0256">
        <w:rPr>
          <w:rFonts w:cstheme="minorHAnsi"/>
        </w:rPr>
        <w:t xml:space="preserve"> </w:t>
      </w:r>
      <w:r w:rsidR="001F3098" w:rsidRPr="00981AB4">
        <w:rPr>
          <w:rFonts w:cstheme="minorHAnsi"/>
        </w:rPr>
        <w:t>to</w:t>
      </w:r>
      <w:r w:rsidR="00DC0256">
        <w:rPr>
          <w:rFonts w:cstheme="minorHAnsi"/>
        </w:rPr>
        <w:t xml:space="preserve"> </w:t>
      </w:r>
      <w:r w:rsidR="00100B1C">
        <w:rPr>
          <w:rFonts w:cstheme="minorHAnsi"/>
        </w:rPr>
        <w:t>staf</w:t>
      </w:r>
      <w:r w:rsidR="00AB0A76">
        <w:rPr>
          <w:rFonts w:cstheme="minorHAnsi"/>
        </w:rPr>
        <w:t>f</w:t>
      </w:r>
      <w:r w:rsidR="00DC0256">
        <w:rPr>
          <w:rFonts w:cstheme="minorHAnsi"/>
        </w:rPr>
        <w:t xml:space="preserve"> </w:t>
      </w:r>
      <w:r w:rsidR="004903F1">
        <w:rPr>
          <w:rFonts w:cstheme="minorHAnsi"/>
        </w:rPr>
        <w:t xml:space="preserve">the program with people </w:t>
      </w:r>
      <w:r w:rsidR="009443DE">
        <w:rPr>
          <w:rFonts w:cstheme="minorHAnsi"/>
        </w:rPr>
        <w:t xml:space="preserve">that reflect the </w:t>
      </w:r>
      <w:r w:rsidR="002D2626">
        <w:rPr>
          <w:rFonts w:cstheme="minorHAnsi"/>
        </w:rPr>
        <w:t>individuals that are intended to be served</w:t>
      </w:r>
      <w:r w:rsidR="000339F4">
        <w:rPr>
          <w:rFonts w:cstheme="minorHAnsi"/>
        </w:rPr>
        <w:t>,</w:t>
      </w:r>
      <w:r w:rsidR="001F3098" w:rsidRPr="00981AB4">
        <w:rPr>
          <w:rFonts w:cstheme="minorHAnsi"/>
        </w:rPr>
        <w:t xml:space="preserve"> ensure staff practice trauma-informed </w:t>
      </w:r>
      <w:r w:rsidR="00801A0F" w:rsidRPr="00981AB4">
        <w:rPr>
          <w:rFonts w:cstheme="minorHAnsi"/>
        </w:rPr>
        <w:t>principles,</w:t>
      </w:r>
      <w:r w:rsidR="001F3098" w:rsidRPr="00981AB4">
        <w:rPr>
          <w:rFonts w:cstheme="minorHAnsi"/>
        </w:rPr>
        <w:t xml:space="preserve"> and follow anti</w:t>
      </w:r>
      <w:r w:rsidR="002260AF" w:rsidRPr="00981AB4">
        <w:rPr>
          <w:rFonts w:cstheme="minorHAnsi"/>
        </w:rPr>
        <w:t>-</w:t>
      </w:r>
      <w:r w:rsidR="001F3098" w:rsidRPr="00981AB4">
        <w:rPr>
          <w:rFonts w:cstheme="minorHAnsi"/>
        </w:rPr>
        <w:t>racist policies.</w:t>
      </w:r>
    </w:p>
    <w:p w14:paraId="63C56733" w14:textId="77777777" w:rsidR="001F3098" w:rsidRPr="00981AB4" w:rsidRDefault="0059486D" w:rsidP="001F3098">
      <w:pPr>
        <w:rPr>
          <w:rStyle w:val="Style1"/>
          <w:rFonts w:asciiTheme="minorHAnsi" w:hAnsiTheme="minorHAnsi" w:cstheme="minorHAnsi"/>
        </w:rPr>
      </w:pPr>
      <w:sdt>
        <w:sdtPr>
          <w:rPr>
            <w:rStyle w:val="Style1"/>
            <w:rFonts w:asciiTheme="minorHAnsi" w:hAnsiTheme="minorHAnsi" w:cstheme="minorHAnsi"/>
          </w:rPr>
          <w:id w:val="-815420370"/>
          <w:placeholder>
            <w:docPart w:val="8E25A3A16A524C7FAA1C6F5E23FED9FA"/>
          </w:placeholder>
          <w:showingPlcHdr/>
          <w15:color w:val="3366FF"/>
        </w:sdtPr>
        <w:sdtEndPr>
          <w:rPr>
            <w:rStyle w:val="DefaultParagraphFont"/>
            <w:i/>
          </w:rPr>
        </w:sdtEndPr>
        <w:sdtContent>
          <w:r w:rsidR="001F3098" w:rsidRPr="00981AB4">
            <w:rPr>
              <w:rStyle w:val="PlaceholderText"/>
              <w:rFonts w:cstheme="minorHAnsi"/>
            </w:rPr>
            <w:t xml:space="preserve">Click or tap here to enter text. </w:t>
          </w:r>
        </w:sdtContent>
      </w:sdt>
    </w:p>
    <w:p w14:paraId="11531BD3" w14:textId="66FE7D78" w:rsidR="009A4A7D" w:rsidRPr="00981AB4" w:rsidRDefault="009A4A7D" w:rsidP="009A4A7D">
      <w:p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b/>
          <w:i/>
        </w:rPr>
      </w:pPr>
      <w:r w:rsidRPr="00981AB4">
        <w:rPr>
          <w:rFonts w:eastAsia="Times New Roman" w:cstheme="minorHAnsi"/>
          <w:b/>
          <w:snapToGrid w:val="0"/>
          <w:color w:val="000000" w:themeColor="text1"/>
        </w:rPr>
        <w:t xml:space="preserve">Question </w:t>
      </w:r>
      <w:r w:rsidR="00580672">
        <w:rPr>
          <w:rFonts w:eastAsia="Times New Roman" w:cstheme="minorHAnsi"/>
          <w:b/>
          <w:bCs/>
          <w:snapToGrid w:val="0"/>
          <w:color w:val="000000" w:themeColor="text1"/>
        </w:rPr>
        <w:t>3</w:t>
      </w:r>
      <w:r w:rsidR="003F03A3">
        <w:rPr>
          <w:rFonts w:eastAsia="Times New Roman" w:cstheme="minorHAnsi"/>
          <w:b/>
          <w:bCs/>
          <w:snapToGrid w:val="0"/>
          <w:color w:val="000000" w:themeColor="text1"/>
        </w:rPr>
        <w:t>2</w:t>
      </w:r>
      <w:r w:rsidRPr="00981AB4">
        <w:rPr>
          <w:rFonts w:eastAsia="Times New Roman" w:cstheme="minorHAnsi"/>
          <w:b/>
          <w:snapToGrid w:val="0"/>
          <w:color w:val="000000" w:themeColor="text1"/>
        </w:rPr>
        <w:t xml:space="preserve">: </w:t>
      </w:r>
      <w:r w:rsidRPr="00981AB4">
        <w:rPr>
          <w:rFonts w:cstheme="minorHAnsi"/>
          <w:b/>
        </w:rPr>
        <w:t xml:space="preserve">Complete the </w:t>
      </w:r>
      <w:r w:rsidRPr="00981AB4">
        <w:rPr>
          <w:rFonts w:cstheme="minorHAnsi"/>
          <w:b/>
          <w:i/>
        </w:rPr>
        <w:t xml:space="preserve">Program Staffing form </w:t>
      </w:r>
      <w:r w:rsidRPr="00981AB4">
        <w:rPr>
          <w:rFonts w:cstheme="minorHAnsi"/>
          <w:b/>
        </w:rPr>
        <w:t>below</w:t>
      </w:r>
      <w:r w:rsidRPr="00981AB4">
        <w:rPr>
          <w:rFonts w:cstheme="minorHAnsi"/>
          <w:b/>
          <w:i/>
        </w:rPr>
        <w:t>.</w:t>
      </w:r>
    </w:p>
    <w:p w14:paraId="3C5F18A9" w14:textId="77777777" w:rsidR="009A4A7D" w:rsidRPr="00981AB4" w:rsidRDefault="009A4A7D" w:rsidP="006078E9">
      <w:pPr>
        <w:tabs>
          <w:tab w:val="left" w:pos="3454"/>
          <w:tab w:val="left" w:pos="5338"/>
          <w:tab w:val="left" w:pos="5662"/>
          <w:tab w:val="left" w:pos="6859"/>
          <w:tab w:val="left" w:pos="7183"/>
          <w:tab w:val="left" w:pos="8558"/>
        </w:tabs>
        <w:spacing w:after="0" w:line="240" w:lineRule="auto"/>
        <w:rPr>
          <w:rFonts w:eastAsia="Times New Roman" w:cstheme="minorHAnsi"/>
          <w:snapToGrid w:val="0"/>
          <w:color w:val="000000" w:themeColor="text1"/>
        </w:rPr>
      </w:pPr>
      <w:r w:rsidRPr="00981AB4">
        <w:rPr>
          <w:rFonts w:eastAsia="Times New Roman" w:cstheme="minorHAnsi"/>
          <w:snapToGrid w:val="0"/>
          <w:color w:val="000000" w:themeColor="text1"/>
        </w:rPr>
        <w:t>Instructions:</w:t>
      </w:r>
    </w:p>
    <w:p w14:paraId="2741EF47" w14:textId="54BBDD6A" w:rsidR="009A4A7D" w:rsidRPr="00981AB4" w:rsidRDefault="009A4A7D" w:rsidP="006078E9">
      <w:pPr>
        <w:numPr>
          <w:ilvl w:val="0"/>
          <w:numId w:val="5"/>
        </w:numPr>
        <w:spacing w:after="0" w:line="240" w:lineRule="auto"/>
        <w:ind w:left="360" w:hanging="360"/>
        <w:rPr>
          <w:rFonts w:eastAsia="Times New Roman"/>
          <w:snapToGrid w:val="0"/>
          <w:color w:val="000000" w:themeColor="text1"/>
        </w:rPr>
      </w:pPr>
      <w:r w:rsidRPr="4ECC804D">
        <w:rPr>
          <w:rFonts w:eastAsia="Times New Roman"/>
          <w:snapToGrid w:val="0"/>
          <w:color w:val="000000" w:themeColor="text1"/>
        </w:rPr>
        <w:t xml:space="preserve">List CITY FUNDED positions FIRST, then list OTHER-FUNDED </w:t>
      </w:r>
      <w:r w:rsidR="0D947BB1" w:rsidRPr="4ECC804D">
        <w:rPr>
          <w:rFonts w:eastAsia="Times New Roman"/>
          <w:snapToGrid w:val="0"/>
          <w:color w:val="000000" w:themeColor="text1"/>
        </w:rPr>
        <w:t>s</w:t>
      </w:r>
      <w:r w:rsidRPr="4ECC804D">
        <w:rPr>
          <w:rFonts w:eastAsia="Times New Roman"/>
          <w:snapToGrid w:val="0"/>
          <w:color w:val="000000" w:themeColor="text1"/>
        </w:rPr>
        <w:t xml:space="preserve">taff positions that will be working on the program that you are applying for in this </w:t>
      </w:r>
      <w:r w:rsidR="0001363D" w:rsidRPr="4ECC804D">
        <w:rPr>
          <w:rFonts w:eastAsia="Times New Roman"/>
          <w:snapToGrid w:val="0"/>
          <w:color w:val="000000" w:themeColor="text1"/>
        </w:rPr>
        <w:t>RFA</w:t>
      </w:r>
      <w:r w:rsidRPr="4ECC804D">
        <w:rPr>
          <w:rFonts w:eastAsia="Times New Roman"/>
          <w:snapToGrid w:val="0"/>
          <w:color w:val="000000" w:themeColor="text1"/>
        </w:rPr>
        <w:t xml:space="preserve">. </w:t>
      </w:r>
      <w:r w:rsidR="0001363D" w:rsidRPr="4ECC804D">
        <w:rPr>
          <w:rFonts w:eastAsia="Times New Roman"/>
          <w:snapToGrid w:val="0"/>
          <w:color w:val="000000" w:themeColor="text1"/>
        </w:rPr>
        <w:t xml:space="preserve"> If you have volunteers who are certified providing key programmatic services, please list them in this table as well.</w:t>
      </w:r>
    </w:p>
    <w:p w14:paraId="27852F24" w14:textId="3A4DD4FF" w:rsidR="009A4A7D" w:rsidRPr="00981AB4" w:rsidRDefault="009A4A7D" w:rsidP="006078E9">
      <w:pPr>
        <w:numPr>
          <w:ilvl w:val="0"/>
          <w:numId w:val="5"/>
        </w:numPr>
        <w:spacing w:after="0" w:line="240" w:lineRule="auto"/>
        <w:ind w:left="360" w:hanging="360"/>
        <w:rPr>
          <w:rFonts w:eastAsia="Times New Roman"/>
          <w:snapToGrid w:val="0"/>
          <w:color w:val="000000" w:themeColor="text1"/>
        </w:rPr>
      </w:pPr>
      <w:r w:rsidRPr="4ECC804D">
        <w:rPr>
          <w:rFonts w:eastAsia="Times New Roman"/>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application.  </w:t>
      </w:r>
    </w:p>
    <w:p w14:paraId="3B6E4255" w14:textId="77777777" w:rsidR="009A4A7D" w:rsidRPr="00981AB4" w:rsidRDefault="009A4A7D" w:rsidP="006078E9">
      <w:pPr>
        <w:numPr>
          <w:ilvl w:val="0"/>
          <w:numId w:val="5"/>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0FF390F2" w14:textId="77777777" w:rsidR="009A4A7D" w:rsidRPr="00981AB4" w:rsidRDefault="009A4A7D" w:rsidP="006078E9">
      <w:pPr>
        <w:numPr>
          <w:ilvl w:val="0"/>
          <w:numId w:val="5"/>
        </w:num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p w14:paraId="0E0C5422" w14:textId="41F2F851" w:rsidR="009A4A7D" w:rsidRPr="00981AB4" w:rsidRDefault="009A4A7D" w:rsidP="006078E9">
      <w:pPr>
        <w:spacing w:after="0" w:line="240" w:lineRule="auto"/>
        <w:ind w:left="36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5" w:type="dxa"/>
        <w:tblLook w:val="04A0" w:firstRow="1" w:lastRow="0" w:firstColumn="1" w:lastColumn="0" w:noHBand="0" w:noVBand="1"/>
      </w:tblPr>
      <w:tblGrid>
        <w:gridCol w:w="2358"/>
        <w:gridCol w:w="3528"/>
        <w:gridCol w:w="1008"/>
      </w:tblGrid>
      <w:tr w:rsidR="009A4A7D" w:rsidRPr="00981AB4" w14:paraId="6107EAC0" w14:textId="77777777" w:rsidTr="4ECC804D">
        <w:tc>
          <w:tcPr>
            <w:tcW w:w="2358" w:type="dxa"/>
          </w:tcPr>
          <w:p w14:paraId="608BBFCD" w14:textId="77777777" w:rsidR="009A4A7D" w:rsidRPr="00981AB4" w:rsidRDefault="009A4A7D" w:rsidP="00B91535">
            <w:pPr>
              <w:rPr>
                <w:rFonts w:cstheme="minorHAnsi"/>
                <w:b/>
                <w:i/>
                <w:snapToGrid w:val="0"/>
                <w:color w:val="000000"/>
              </w:rPr>
            </w:pPr>
            <w:r w:rsidRPr="00981AB4">
              <w:rPr>
                <w:rFonts w:cstheme="minorHAnsi"/>
                <w:b/>
                <w:i/>
                <w:snapToGrid w:val="0"/>
                <w:color w:val="000000"/>
              </w:rPr>
              <w:t>Funding Source</w:t>
            </w:r>
          </w:p>
        </w:tc>
        <w:tc>
          <w:tcPr>
            <w:tcW w:w="3528" w:type="dxa"/>
          </w:tcPr>
          <w:p w14:paraId="6C4A0305" w14:textId="77777777" w:rsidR="009A4A7D" w:rsidRPr="00981AB4" w:rsidRDefault="009A4A7D" w:rsidP="00B91535">
            <w:pPr>
              <w:rPr>
                <w:rFonts w:cstheme="minorHAnsi"/>
                <w:b/>
                <w:i/>
                <w:snapToGrid w:val="0"/>
                <w:color w:val="000000"/>
              </w:rPr>
            </w:pPr>
            <w:r w:rsidRPr="00981AB4">
              <w:rPr>
                <w:rFonts w:cstheme="minorHAnsi"/>
                <w:b/>
                <w:i/>
                <w:snapToGrid w:val="0"/>
                <w:color w:val="000000"/>
              </w:rPr>
              <w:t>Title</w:t>
            </w:r>
          </w:p>
        </w:tc>
        <w:tc>
          <w:tcPr>
            <w:tcW w:w="1008" w:type="dxa"/>
          </w:tcPr>
          <w:p w14:paraId="6E62D811" w14:textId="77777777" w:rsidR="009A4A7D" w:rsidRPr="00981AB4" w:rsidRDefault="009A4A7D" w:rsidP="4ECC804D">
            <w:pPr>
              <w:jc w:val="center"/>
              <w:rPr>
                <w:b/>
                <w:i/>
                <w:snapToGrid w:val="0"/>
                <w:color w:val="000000"/>
              </w:rPr>
            </w:pPr>
            <w:r w:rsidRPr="4ECC804D">
              <w:rPr>
                <w:b/>
                <w:i/>
                <w:snapToGrid w:val="0"/>
                <w:color w:val="000000"/>
              </w:rPr>
              <w:t>FTE</w:t>
            </w:r>
          </w:p>
        </w:tc>
      </w:tr>
      <w:tr w:rsidR="009A4A7D" w:rsidRPr="00981AB4" w14:paraId="0EAF80E6" w14:textId="77777777" w:rsidTr="4ECC804D">
        <w:tc>
          <w:tcPr>
            <w:tcW w:w="2358" w:type="dxa"/>
          </w:tcPr>
          <w:p w14:paraId="07C5BB38" w14:textId="77777777" w:rsidR="009A4A7D" w:rsidRPr="00981AB4" w:rsidRDefault="009A4A7D" w:rsidP="00B91535">
            <w:pPr>
              <w:rPr>
                <w:rFonts w:cstheme="minorHAnsi"/>
                <w:i/>
                <w:snapToGrid w:val="0"/>
                <w:color w:val="000000"/>
              </w:rPr>
            </w:pPr>
            <w:r w:rsidRPr="00981AB4">
              <w:rPr>
                <w:rFonts w:cstheme="minorHAnsi"/>
                <w:i/>
                <w:snapToGrid w:val="0"/>
                <w:color w:val="000000"/>
              </w:rPr>
              <w:t>APH Social Services</w:t>
            </w:r>
          </w:p>
        </w:tc>
        <w:tc>
          <w:tcPr>
            <w:tcW w:w="3528" w:type="dxa"/>
          </w:tcPr>
          <w:p w14:paraId="47AC034C" w14:textId="77777777" w:rsidR="009A4A7D" w:rsidRPr="00981AB4" w:rsidRDefault="009A4A7D" w:rsidP="00B91535">
            <w:pPr>
              <w:rPr>
                <w:rFonts w:cstheme="minorHAnsi"/>
                <w:i/>
                <w:snapToGrid w:val="0"/>
                <w:color w:val="000000"/>
              </w:rPr>
            </w:pPr>
            <w:r w:rsidRPr="00981AB4">
              <w:rPr>
                <w:rFonts w:cstheme="minorHAnsi"/>
                <w:i/>
                <w:snapToGrid w:val="0"/>
                <w:color w:val="000000"/>
              </w:rPr>
              <w:t>Program Director</w:t>
            </w:r>
          </w:p>
        </w:tc>
        <w:tc>
          <w:tcPr>
            <w:tcW w:w="1008" w:type="dxa"/>
          </w:tcPr>
          <w:p w14:paraId="2D075E0A" w14:textId="50FD5907" w:rsidR="009A4A7D" w:rsidRPr="00981AB4" w:rsidRDefault="009A4A7D" w:rsidP="4ECC804D">
            <w:pPr>
              <w:jc w:val="center"/>
              <w:rPr>
                <w:i/>
                <w:snapToGrid w:val="0"/>
                <w:color w:val="000000"/>
              </w:rPr>
            </w:pPr>
            <w:r w:rsidRPr="4ECC804D">
              <w:rPr>
                <w:snapToGrid w:val="0"/>
                <w:color w:val="000000"/>
              </w:rPr>
              <w:t>0.</w:t>
            </w:r>
            <w:r w:rsidR="00F92B99" w:rsidRPr="4ECC804D">
              <w:rPr>
                <w:snapToGrid w:val="0"/>
                <w:color w:val="000000"/>
              </w:rPr>
              <w:t>20</w:t>
            </w:r>
          </w:p>
        </w:tc>
      </w:tr>
      <w:tr w:rsidR="009A4A7D" w:rsidRPr="00981AB4" w14:paraId="3B750B7F" w14:textId="77777777" w:rsidTr="4ECC804D">
        <w:tc>
          <w:tcPr>
            <w:tcW w:w="2358" w:type="dxa"/>
          </w:tcPr>
          <w:p w14:paraId="7DF0B42B" w14:textId="77777777" w:rsidR="009A4A7D" w:rsidRPr="00981AB4" w:rsidRDefault="009A4A7D" w:rsidP="00B91535">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163CD3CE" w14:textId="77777777" w:rsidR="009A4A7D" w:rsidRPr="00981AB4" w:rsidRDefault="009A4A7D" w:rsidP="00B91535">
            <w:pPr>
              <w:rPr>
                <w:rFonts w:cstheme="minorHAnsi"/>
                <w:i/>
                <w:snapToGrid w:val="0"/>
                <w:color w:val="000000"/>
              </w:rPr>
            </w:pPr>
            <w:r w:rsidRPr="00981AB4">
              <w:rPr>
                <w:rFonts w:cstheme="minorHAnsi"/>
                <w:i/>
                <w:snapToGrid w:val="0"/>
                <w:color w:val="000000"/>
              </w:rPr>
              <w:t>Executive Director</w:t>
            </w:r>
          </w:p>
        </w:tc>
        <w:tc>
          <w:tcPr>
            <w:tcW w:w="1008" w:type="dxa"/>
          </w:tcPr>
          <w:p w14:paraId="369634D1" w14:textId="77777777" w:rsidR="009A4A7D" w:rsidRPr="00981AB4" w:rsidRDefault="009A4A7D" w:rsidP="4ECC804D">
            <w:pPr>
              <w:jc w:val="center"/>
              <w:rPr>
                <w:i/>
                <w:snapToGrid w:val="0"/>
                <w:color w:val="000000"/>
              </w:rPr>
            </w:pPr>
            <w:r w:rsidRPr="4ECC804D">
              <w:rPr>
                <w:i/>
                <w:snapToGrid w:val="0"/>
                <w:color w:val="000000"/>
              </w:rPr>
              <w:t xml:space="preserve">  </w:t>
            </w:r>
            <w:r w:rsidRPr="4ECC804D">
              <w:rPr>
                <w:snapToGrid w:val="0"/>
                <w:color w:val="000000"/>
              </w:rPr>
              <w:t>0.05</w:t>
            </w:r>
            <w:r w:rsidRPr="4ECC804D">
              <w:rPr>
                <w:i/>
                <w:snapToGrid w:val="0"/>
                <w:color w:val="000000"/>
              </w:rPr>
              <w:t xml:space="preserve">   </w:t>
            </w:r>
          </w:p>
        </w:tc>
      </w:tr>
      <w:tr w:rsidR="009A4A7D" w:rsidRPr="00981AB4" w14:paraId="04EE15C2" w14:textId="77777777" w:rsidTr="4ECC804D">
        <w:tc>
          <w:tcPr>
            <w:tcW w:w="2358" w:type="dxa"/>
          </w:tcPr>
          <w:p w14:paraId="1446CB40"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AF00DFE" w14:textId="77777777" w:rsidR="009A4A7D" w:rsidRPr="00981AB4" w:rsidRDefault="009A4A7D" w:rsidP="00B91535">
            <w:pPr>
              <w:rPr>
                <w:rFonts w:cstheme="minorHAnsi"/>
                <w:i/>
                <w:snapToGrid w:val="0"/>
                <w:color w:val="000000"/>
              </w:rPr>
            </w:pPr>
            <w:r w:rsidRPr="00981AB4">
              <w:rPr>
                <w:rFonts w:cstheme="minorHAnsi"/>
                <w:i/>
                <w:snapToGrid w:val="0"/>
                <w:color w:val="000000"/>
              </w:rPr>
              <w:t>Case Manager</w:t>
            </w:r>
          </w:p>
        </w:tc>
        <w:tc>
          <w:tcPr>
            <w:tcW w:w="1008" w:type="dxa"/>
          </w:tcPr>
          <w:p w14:paraId="6655CEDE" w14:textId="77777777" w:rsidR="009A4A7D" w:rsidRPr="00981AB4" w:rsidRDefault="009A4A7D" w:rsidP="4ECC804D">
            <w:pPr>
              <w:jc w:val="center"/>
              <w:rPr>
                <w:i/>
                <w:snapToGrid w:val="0"/>
                <w:color w:val="000000"/>
              </w:rPr>
            </w:pPr>
            <w:r w:rsidRPr="4ECC804D">
              <w:rPr>
                <w:snapToGrid w:val="0"/>
                <w:color w:val="000000"/>
              </w:rPr>
              <w:t>1.00</w:t>
            </w:r>
          </w:p>
        </w:tc>
      </w:tr>
      <w:tr w:rsidR="009A4A7D" w:rsidRPr="00981AB4" w14:paraId="690CBB95" w14:textId="77777777" w:rsidTr="4ECC804D">
        <w:tc>
          <w:tcPr>
            <w:tcW w:w="2358" w:type="dxa"/>
          </w:tcPr>
          <w:p w14:paraId="3CC577A9" w14:textId="77777777" w:rsidR="009A4A7D" w:rsidRPr="00981AB4" w:rsidRDefault="009A4A7D" w:rsidP="00B91535">
            <w:pPr>
              <w:rPr>
                <w:rFonts w:cstheme="minorHAnsi"/>
                <w:i/>
                <w:snapToGrid w:val="0"/>
                <w:color w:val="000000"/>
              </w:rPr>
            </w:pPr>
            <w:r w:rsidRPr="00981AB4">
              <w:rPr>
                <w:rFonts w:cstheme="minorHAnsi"/>
                <w:i/>
                <w:snapToGrid w:val="0"/>
                <w:color w:val="000000"/>
              </w:rPr>
              <w:t>Travis County HHSD</w:t>
            </w:r>
          </w:p>
        </w:tc>
        <w:tc>
          <w:tcPr>
            <w:tcW w:w="3528" w:type="dxa"/>
          </w:tcPr>
          <w:p w14:paraId="7E8C7378" w14:textId="77777777" w:rsidR="009A4A7D" w:rsidRPr="00981AB4" w:rsidRDefault="009A4A7D" w:rsidP="00B91535">
            <w:pPr>
              <w:rPr>
                <w:rFonts w:cstheme="minorHAnsi"/>
                <w:i/>
                <w:snapToGrid w:val="0"/>
                <w:color w:val="000000"/>
              </w:rPr>
            </w:pPr>
            <w:r w:rsidRPr="00981AB4">
              <w:rPr>
                <w:rFonts w:cstheme="minorHAnsi"/>
                <w:i/>
                <w:snapToGrid w:val="0"/>
                <w:color w:val="000000"/>
              </w:rPr>
              <w:t>Case Manager</w:t>
            </w:r>
          </w:p>
        </w:tc>
        <w:tc>
          <w:tcPr>
            <w:tcW w:w="1008" w:type="dxa"/>
          </w:tcPr>
          <w:p w14:paraId="6D36C411" w14:textId="77777777" w:rsidR="009A4A7D" w:rsidRPr="00981AB4" w:rsidRDefault="009A4A7D" w:rsidP="4ECC804D">
            <w:pPr>
              <w:jc w:val="center"/>
              <w:rPr>
                <w:i/>
                <w:snapToGrid w:val="0"/>
                <w:color w:val="000000"/>
              </w:rPr>
            </w:pPr>
            <w:r w:rsidRPr="4ECC804D">
              <w:rPr>
                <w:snapToGrid w:val="0"/>
                <w:color w:val="000000"/>
              </w:rPr>
              <w:t>1.00</w:t>
            </w:r>
          </w:p>
        </w:tc>
      </w:tr>
      <w:tr w:rsidR="009A4A7D" w:rsidRPr="00981AB4" w14:paraId="34DADD7A" w14:textId="77777777" w:rsidTr="4ECC804D">
        <w:tc>
          <w:tcPr>
            <w:tcW w:w="2358" w:type="dxa"/>
          </w:tcPr>
          <w:p w14:paraId="28852343" w14:textId="605561F7" w:rsidR="009A4A7D" w:rsidRPr="00981AB4" w:rsidRDefault="00F92B99" w:rsidP="00B91535">
            <w:pPr>
              <w:rPr>
                <w:rFonts w:cstheme="minorHAnsi"/>
                <w:i/>
                <w:snapToGrid w:val="0"/>
                <w:color w:val="000000"/>
              </w:rPr>
            </w:pPr>
            <w:r w:rsidRPr="00981AB4">
              <w:rPr>
                <w:rFonts w:cstheme="minorHAnsi"/>
                <w:i/>
                <w:snapToGrid w:val="0"/>
                <w:color w:val="000000"/>
              </w:rPr>
              <w:t>NA</w:t>
            </w:r>
          </w:p>
        </w:tc>
        <w:tc>
          <w:tcPr>
            <w:tcW w:w="3528" w:type="dxa"/>
          </w:tcPr>
          <w:p w14:paraId="16A69CE8" w14:textId="1A2E7673" w:rsidR="009A4A7D" w:rsidRPr="00981AB4" w:rsidRDefault="00F92B99" w:rsidP="00B91535">
            <w:pPr>
              <w:rPr>
                <w:rFonts w:cstheme="minorHAnsi"/>
                <w:i/>
                <w:snapToGrid w:val="0"/>
                <w:color w:val="000000"/>
              </w:rPr>
            </w:pPr>
            <w:r w:rsidRPr="00981AB4">
              <w:rPr>
                <w:rFonts w:cstheme="minorHAnsi"/>
                <w:i/>
                <w:snapToGrid w:val="0"/>
                <w:color w:val="000000"/>
              </w:rPr>
              <w:t>Certified Volunteers Peer Educators</w:t>
            </w:r>
          </w:p>
        </w:tc>
        <w:tc>
          <w:tcPr>
            <w:tcW w:w="1008" w:type="dxa"/>
          </w:tcPr>
          <w:p w14:paraId="10DE2269" w14:textId="4A6F78C4" w:rsidR="009A4A7D" w:rsidRPr="00981AB4" w:rsidRDefault="00F92B99" w:rsidP="4ECC804D">
            <w:pPr>
              <w:jc w:val="center"/>
              <w:rPr>
                <w:i/>
                <w:snapToGrid w:val="0"/>
                <w:color w:val="000000"/>
              </w:rPr>
            </w:pPr>
            <w:r w:rsidRPr="4ECC804D">
              <w:rPr>
                <w:snapToGrid w:val="0"/>
                <w:color w:val="000000"/>
              </w:rPr>
              <w:t xml:space="preserve">8.00 </w:t>
            </w:r>
          </w:p>
        </w:tc>
      </w:tr>
      <w:tr w:rsidR="009A4A7D" w:rsidRPr="00981AB4" w14:paraId="15F0D34B" w14:textId="77777777" w:rsidTr="4ECC804D">
        <w:tc>
          <w:tcPr>
            <w:tcW w:w="2358" w:type="dxa"/>
          </w:tcPr>
          <w:p w14:paraId="4B6F6829" w14:textId="77777777" w:rsidR="009A4A7D" w:rsidRPr="00981AB4" w:rsidRDefault="009A4A7D" w:rsidP="00B91535">
            <w:pPr>
              <w:rPr>
                <w:rFonts w:cstheme="minorHAnsi"/>
                <w:i/>
                <w:snapToGrid w:val="0"/>
                <w:color w:val="000000"/>
              </w:rPr>
            </w:pPr>
          </w:p>
        </w:tc>
        <w:tc>
          <w:tcPr>
            <w:tcW w:w="3528" w:type="dxa"/>
          </w:tcPr>
          <w:p w14:paraId="0BFBDABE" w14:textId="77777777" w:rsidR="009A4A7D" w:rsidRPr="00981AB4" w:rsidRDefault="009A4A7D" w:rsidP="00F92B99">
            <w:pPr>
              <w:jc w:val="right"/>
              <w:rPr>
                <w:rFonts w:cstheme="minorHAnsi"/>
                <w:i/>
                <w:snapToGrid w:val="0"/>
                <w:color w:val="000000"/>
              </w:rPr>
            </w:pPr>
            <w:r w:rsidRPr="00981AB4">
              <w:rPr>
                <w:rFonts w:cstheme="minorHAnsi"/>
                <w:i/>
                <w:snapToGrid w:val="0"/>
                <w:color w:val="000000"/>
              </w:rPr>
              <w:t>Total FTEs</w:t>
            </w:r>
          </w:p>
        </w:tc>
        <w:tc>
          <w:tcPr>
            <w:tcW w:w="1008" w:type="dxa"/>
          </w:tcPr>
          <w:p w14:paraId="58036970" w14:textId="080B8EDB" w:rsidR="009A4A7D" w:rsidRPr="00981AB4" w:rsidRDefault="00F92B99" w:rsidP="4ECC804D">
            <w:pPr>
              <w:jc w:val="center"/>
              <w:rPr>
                <w:i/>
                <w:snapToGrid w:val="0"/>
                <w:color w:val="000000"/>
              </w:rPr>
            </w:pPr>
            <w:r w:rsidRPr="4ECC804D">
              <w:rPr>
                <w:i/>
                <w:snapToGrid w:val="0"/>
                <w:color w:val="000000"/>
              </w:rPr>
              <w:t>10</w:t>
            </w:r>
            <w:r w:rsidR="009A4A7D" w:rsidRPr="4ECC804D">
              <w:rPr>
                <w:i/>
                <w:snapToGrid w:val="0"/>
                <w:color w:val="000000"/>
              </w:rPr>
              <w:t>.</w:t>
            </w:r>
            <w:r w:rsidRPr="4ECC804D">
              <w:rPr>
                <w:i/>
                <w:snapToGrid w:val="0"/>
                <w:color w:val="000000"/>
              </w:rPr>
              <w:t>25</w:t>
            </w:r>
          </w:p>
        </w:tc>
      </w:tr>
    </w:tbl>
    <w:p w14:paraId="52E6A369" w14:textId="77777777" w:rsidR="009A4A7D" w:rsidRPr="00981AB4" w:rsidRDefault="009A4A7D" w:rsidP="009A4A7D">
      <w:pPr>
        <w:tabs>
          <w:tab w:val="left" w:pos="3454"/>
          <w:tab w:val="left" w:pos="5338"/>
          <w:tab w:val="left" w:pos="5662"/>
          <w:tab w:val="left" w:pos="6859"/>
          <w:tab w:val="left" w:pos="7183"/>
          <w:tab w:val="left" w:pos="8558"/>
        </w:tabs>
        <w:rPr>
          <w:rFonts w:cstheme="minorHAnsi"/>
          <w:snapToGrid w:val="0"/>
          <w:color w:val="000000"/>
        </w:rPr>
      </w:pPr>
    </w:p>
    <w:tbl>
      <w:tblPr>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9A4A7D" w:rsidRPr="00981AB4" w14:paraId="4B47B92B" w14:textId="77777777" w:rsidTr="00B91535">
        <w:trPr>
          <w:trHeight w:val="459"/>
        </w:trPr>
        <w:tc>
          <w:tcPr>
            <w:tcW w:w="3127" w:type="dxa"/>
            <w:tcBorders>
              <w:top w:val="single" w:sz="18" w:space="0" w:color="auto"/>
              <w:left w:val="single" w:sz="18" w:space="0" w:color="auto"/>
              <w:bottom w:val="single" w:sz="6" w:space="0" w:color="auto"/>
              <w:right w:val="single" w:sz="6" w:space="0" w:color="auto"/>
            </w:tcBorders>
            <w:shd w:val="pct20" w:color="auto" w:fill="FFFFFF"/>
          </w:tcPr>
          <w:p w14:paraId="7517D1B3" w14:textId="77777777" w:rsidR="009A4A7D" w:rsidRPr="00981AB4" w:rsidRDefault="009A4A7D" w:rsidP="00F92B99">
            <w:pPr>
              <w:jc w:val="center"/>
              <w:rPr>
                <w:rFonts w:cstheme="minorHAnsi"/>
                <w:b/>
              </w:rPr>
            </w:pPr>
            <w:r w:rsidRPr="00981AB4">
              <w:rPr>
                <w:rFonts w:cstheme="minorHAnsi"/>
                <w:b/>
              </w:rPr>
              <w:t>Funding Source</w:t>
            </w:r>
          </w:p>
        </w:tc>
        <w:tc>
          <w:tcPr>
            <w:tcW w:w="2970" w:type="dxa"/>
            <w:tcBorders>
              <w:top w:val="single" w:sz="18" w:space="0" w:color="auto"/>
              <w:left w:val="single" w:sz="6" w:space="0" w:color="auto"/>
              <w:bottom w:val="single" w:sz="6" w:space="0" w:color="auto"/>
              <w:right w:val="single" w:sz="6" w:space="0" w:color="auto"/>
            </w:tcBorders>
            <w:shd w:val="pct20" w:color="auto" w:fill="FFFFFF"/>
          </w:tcPr>
          <w:p w14:paraId="2ADE4CA5" w14:textId="77777777" w:rsidR="009A4A7D" w:rsidRPr="00981AB4" w:rsidRDefault="009A4A7D" w:rsidP="00B91535">
            <w:pPr>
              <w:jc w:val="center"/>
              <w:rPr>
                <w:rFonts w:cstheme="minorHAnsi"/>
                <w:b/>
              </w:rPr>
            </w:pPr>
            <w:r w:rsidRPr="00981AB4">
              <w:rPr>
                <w:rFonts w:cstheme="minorHAnsi"/>
                <w:b/>
              </w:rPr>
              <w:t xml:space="preserve">List Program Staff by Title </w:t>
            </w:r>
          </w:p>
          <w:p w14:paraId="2DD4C913" w14:textId="3F5E9747" w:rsidR="009A4A7D" w:rsidRPr="00981AB4" w:rsidRDefault="009A4A7D" w:rsidP="00B91535">
            <w:pPr>
              <w:jc w:val="center"/>
              <w:rPr>
                <w:rFonts w:cstheme="minorHAnsi"/>
                <w:b/>
              </w:rPr>
            </w:pPr>
            <w:r w:rsidRPr="00981AB4">
              <w:rPr>
                <w:rFonts w:cstheme="minorHAnsi"/>
                <w:b/>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pct20" w:color="auto" w:fill="FFFFFF"/>
            <w:hideMark/>
          </w:tcPr>
          <w:p w14:paraId="573299EB" w14:textId="77777777" w:rsidR="009A4A7D" w:rsidRPr="00981AB4" w:rsidRDefault="009A4A7D" w:rsidP="00B91535">
            <w:pPr>
              <w:jc w:val="center"/>
              <w:rPr>
                <w:rFonts w:cstheme="minorHAnsi"/>
                <w:b/>
              </w:rPr>
            </w:pPr>
            <w:r w:rsidRPr="00981AB4">
              <w:rPr>
                <w:rFonts w:cstheme="minorHAnsi"/>
                <w:b/>
              </w:rPr>
              <w:t>Program Staff FTE Amount</w:t>
            </w:r>
          </w:p>
        </w:tc>
      </w:tr>
      <w:tr w:rsidR="009A4A7D" w:rsidRPr="00981AB4" w14:paraId="68679323" w14:textId="77777777" w:rsidTr="00F92B99">
        <w:trPr>
          <w:trHeight w:val="432"/>
        </w:trPr>
        <w:sdt>
          <w:sdtPr>
            <w:rPr>
              <w:rFonts w:cstheme="minorHAnsi"/>
              <w:i/>
              <w:iCs/>
            </w:rPr>
            <w:id w:val="2114324331"/>
            <w:placeholder>
              <w:docPart w:val="23CAC835752D4D418B8196910A62E3E7"/>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19977692" w14:textId="016BB685"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806632502"/>
            <w:placeholder>
              <w:docPart w:val="AFBA32974ACC4962B51B7DF54ED48399"/>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62AC919C" w14:textId="39C7ACD6" w:rsidR="009A4A7D" w:rsidRPr="00981AB4" w:rsidRDefault="00F92B99" w:rsidP="00B91535">
                <w:pPr>
                  <w:rPr>
                    <w:rFonts w:cstheme="minorHAnsi"/>
                    <w:i/>
                    <w:iCs/>
                  </w:rPr>
                </w:pPr>
                <w:r w:rsidRPr="00981AB4">
                  <w:rPr>
                    <w:rStyle w:val="PlaceholderText"/>
                    <w:rFonts w:cstheme="minorHAnsi"/>
                  </w:rPr>
                  <w:t>Click or tap here to enter text.</w:t>
                </w:r>
              </w:p>
            </w:tc>
          </w:sdtContent>
        </w:sdt>
        <w:sdt>
          <w:sdtPr>
            <w:rPr>
              <w:rFonts w:cstheme="minorHAnsi"/>
              <w:i/>
              <w:iCs/>
            </w:rPr>
            <w:id w:val="1977109427"/>
            <w:placeholder>
              <w:docPart w:val="93FB9871DF6A492C850E574F80D2603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115AEDF5" w14:textId="3ECCBB49" w:rsidR="009A4A7D" w:rsidRPr="00981AB4" w:rsidRDefault="00F92B99" w:rsidP="00B91535">
                <w:pPr>
                  <w:rPr>
                    <w:rFonts w:cstheme="minorHAnsi"/>
                    <w:i/>
                    <w:iCs/>
                  </w:rPr>
                </w:pPr>
                <w:r w:rsidRPr="00981AB4">
                  <w:rPr>
                    <w:rStyle w:val="PlaceholderText"/>
                    <w:rFonts w:cstheme="minorHAnsi"/>
                  </w:rPr>
                  <w:t>Click here to enter FTE.</w:t>
                </w:r>
              </w:p>
            </w:tc>
          </w:sdtContent>
        </w:sdt>
      </w:tr>
      <w:tr w:rsidR="009A4A7D" w:rsidRPr="00981AB4" w14:paraId="20ECF73D" w14:textId="77777777" w:rsidTr="00B91535">
        <w:trPr>
          <w:trHeight w:val="432"/>
        </w:trPr>
        <w:sdt>
          <w:sdtPr>
            <w:rPr>
              <w:rFonts w:cstheme="minorHAnsi"/>
            </w:rPr>
            <w:id w:val="1744826783"/>
            <w:placeholder>
              <w:docPart w:val="D0443B3EBFB74778AF0EDCBA331E73A0"/>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8849C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07639567"/>
            <w:placeholder>
              <w:docPart w:val="5EA1F694F7564B94ABC60CFDDF93922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26E0A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653527571"/>
            <w:placeholder>
              <w:docPart w:val="5636E5EEB197414C8078A6B95E811FAD"/>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2995F62"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6CAED886" w14:textId="77777777" w:rsidTr="00B91535">
        <w:trPr>
          <w:trHeight w:val="432"/>
        </w:trPr>
        <w:sdt>
          <w:sdtPr>
            <w:rPr>
              <w:rFonts w:cstheme="minorHAnsi"/>
            </w:rPr>
            <w:id w:val="48580990"/>
            <w:placeholder>
              <w:docPart w:val="B09EB3413FE14666B0B71BC268921B0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DD5A153"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058548024"/>
            <w:placeholder>
              <w:docPart w:val="6A63D409440944D684893DF6B54F569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479AAF8A"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775757910"/>
            <w:placeholder>
              <w:docPart w:val="6E2DC6729D21434AB1C38A10480F4288"/>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144D186D"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77C50BF" w14:textId="77777777" w:rsidTr="00B91535">
        <w:trPr>
          <w:trHeight w:val="432"/>
        </w:trPr>
        <w:sdt>
          <w:sdtPr>
            <w:rPr>
              <w:rFonts w:cstheme="minorHAnsi"/>
            </w:rPr>
            <w:id w:val="-932507578"/>
            <w:placeholder>
              <w:docPart w:val="386690BB938442BEB3B11A2E915EA1F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B57F1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443680869"/>
            <w:placeholder>
              <w:docPart w:val="F3FE6762859B49F5A8F3B7A9FC69C024"/>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D9A3A4"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71093986"/>
            <w:placeholder>
              <w:docPart w:val="9968A01C429F4C95B7A059854E551483"/>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B67C850"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9609EFC" w14:textId="77777777" w:rsidTr="00B91535">
        <w:trPr>
          <w:trHeight w:val="432"/>
        </w:trPr>
        <w:sdt>
          <w:sdtPr>
            <w:rPr>
              <w:rFonts w:cstheme="minorHAnsi"/>
            </w:rPr>
            <w:id w:val="821700323"/>
            <w:placeholder>
              <w:docPart w:val="7A5E348C9460412AA15339BF26394F19"/>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67328541"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521143126"/>
            <w:placeholder>
              <w:docPart w:val="1F449FAF10F947FA832EC2F68E5EE1EE"/>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182EEE99"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184396956"/>
            <w:placeholder>
              <w:docPart w:val="D3CEFA0CE0D44E5C9FCC19FFA0DD5706"/>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B843135"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22BC5C06" w14:textId="77777777" w:rsidTr="00B91535">
        <w:trPr>
          <w:trHeight w:val="432"/>
        </w:trPr>
        <w:sdt>
          <w:sdtPr>
            <w:rPr>
              <w:rFonts w:cstheme="minorHAnsi"/>
            </w:rPr>
            <w:id w:val="-1725441876"/>
            <w:placeholder>
              <w:docPart w:val="C30C48A9839E49A4A920755FE2C75A55"/>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0AC0167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773472198"/>
            <w:placeholder>
              <w:docPart w:val="A493314641FD49FABB1B6E80B4274753"/>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062BBDD0"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95847355"/>
            <w:placeholder>
              <w:docPart w:val="030809E42FD2480CAF9D986CA1F04E2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571D8677"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6779A4F" w14:textId="77777777" w:rsidTr="00B91535">
        <w:trPr>
          <w:trHeight w:val="432"/>
        </w:trPr>
        <w:sdt>
          <w:sdtPr>
            <w:rPr>
              <w:rFonts w:cstheme="minorHAnsi"/>
            </w:rPr>
            <w:id w:val="1518120094"/>
            <w:placeholder>
              <w:docPart w:val="8DF5D4D836DD4B1FBD78BB606A606AFA"/>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38C16DB8"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2046665015"/>
            <w:placeholder>
              <w:docPart w:val="F0D9865B7CE44BE3A5248866F9865257"/>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F9B109F" w14:textId="77777777" w:rsidR="009A4A7D" w:rsidRPr="00981AB4" w:rsidRDefault="009A4A7D" w:rsidP="00B91535">
                <w:pPr>
                  <w:rPr>
                    <w:rFonts w:cstheme="minorHAnsi"/>
                  </w:rPr>
                </w:pPr>
                <w:r w:rsidRPr="00981AB4">
                  <w:rPr>
                    <w:rStyle w:val="PlaceholderText"/>
                    <w:rFonts w:cstheme="minorHAnsi"/>
                  </w:rPr>
                  <w:t>Click or tap here to enter text.</w:t>
                </w:r>
              </w:p>
            </w:tc>
          </w:sdtContent>
        </w:sdt>
        <w:sdt>
          <w:sdtPr>
            <w:rPr>
              <w:rFonts w:cstheme="minorHAnsi"/>
            </w:rPr>
            <w:id w:val="-1877839823"/>
            <w:placeholder>
              <w:docPart w:val="F772B92389E947DC89B074B74260212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AD9895E" w14:textId="77777777" w:rsidR="009A4A7D" w:rsidRPr="00981AB4" w:rsidRDefault="009A4A7D" w:rsidP="00B91535">
                <w:pPr>
                  <w:rPr>
                    <w:rFonts w:cstheme="minorHAnsi"/>
                  </w:rPr>
                </w:pPr>
                <w:r w:rsidRPr="00981AB4">
                  <w:rPr>
                    <w:rStyle w:val="PlaceholderText"/>
                    <w:rFonts w:cstheme="minorHAnsi"/>
                  </w:rPr>
                  <w:t>Click here to enter FTE.</w:t>
                </w:r>
              </w:p>
            </w:tc>
          </w:sdtContent>
        </w:sdt>
      </w:tr>
      <w:tr w:rsidR="009A4A7D" w:rsidRPr="00981AB4" w14:paraId="7CE230AA" w14:textId="77777777" w:rsidTr="00B91535">
        <w:trPr>
          <w:trHeight w:val="171"/>
        </w:trPr>
        <w:tc>
          <w:tcPr>
            <w:tcW w:w="3127" w:type="dxa"/>
            <w:tcBorders>
              <w:top w:val="single" w:sz="18" w:space="0" w:color="auto"/>
              <w:left w:val="single" w:sz="18" w:space="0" w:color="auto"/>
              <w:bottom w:val="single" w:sz="18" w:space="0" w:color="auto"/>
              <w:right w:val="single" w:sz="6" w:space="0" w:color="auto"/>
            </w:tcBorders>
            <w:hideMark/>
          </w:tcPr>
          <w:p w14:paraId="6567CD9F" w14:textId="77777777" w:rsidR="009A4A7D" w:rsidRPr="00981AB4" w:rsidRDefault="009A4A7D" w:rsidP="00B91535">
            <w:pPr>
              <w:jc w:val="right"/>
              <w:rPr>
                <w:rFonts w:cstheme="minorHAnsi"/>
              </w:rPr>
            </w:pPr>
          </w:p>
        </w:tc>
        <w:tc>
          <w:tcPr>
            <w:tcW w:w="2970" w:type="dxa"/>
            <w:tcBorders>
              <w:top w:val="single" w:sz="18" w:space="0" w:color="auto"/>
              <w:left w:val="single" w:sz="6" w:space="0" w:color="auto"/>
              <w:bottom w:val="single" w:sz="18" w:space="0" w:color="auto"/>
              <w:right w:val="single" w:sz="6" w:space="0" w:color="auto"/>
            </w:tcBorders>
          </w:tcPr>
          <w:p w14:paraId="5A482F97" w14:textId="77777777" w:rsidR="009A4A7D" w:rsidRPr="00981AB4" w:rsidRDefault="009A4A7D" w:rsidP="00B91535">
            <w:pPr>
              <w:jc w:val="right"/>
              <w:rPr>
                <w:rFonts w:cstheme="minorHAnsi"/>
                <w:b/>
              </w:rPr>
            </w:pPr>
            <w:r w:rsidRPr="00981AB4">
              <w:rPr>
                <w:rFonts w:cstheme="minorHAnsi"/>
                <w:b/>
              </w:rPr>
              <w:t xml:space="preserve">TOTAL FTEs =   </w:t>
            </w:r>
          </w:p>
        </w:tc>
        <w:sdt>
          <w:sdtPr>
            <w:rPr>
              <w:rFonts w:cstheme="minorHAnsi"/>
            </w:rPr>
            <w:id w:val="1658647915"/>
            <w:placeholder>
              <w:docPart w:val="77F6A132F2264F8F80446B7A5791E3E0"/>
            </w:placeholder>
            <w:showingPlcHdr/>
          </w:sdtPr>
          <w:sdtEndPr/>
          <w:sdtContent>
            <w:tc>
              <w:tcPr>
                <w:tcW w:w="2921" w:type="dxa"/>
                <w:tcBorders>
                  <w:top w:val="single" w:sz="18" w:space="0" w:color="auto"/>
                  <w:left w:val="single" w:sz="6" w:space="0" w:color="auto"/>
                  <w:bottom w:val="single" w:sz="18" w:space="0" w:color="auto"/>
                  <w:right w:val="single" w:sz="18" w:space="0" w:color="auto"/>
                </w:tcBorders>
              </w:tcPr>
              <w:p w14:paraId="1E56A41A" w14:textId="77777777" w:rsidR="009A4A7D" w:rsidRPr="00981AB4" w:rsidRDefault="009A4A7D" w:rsidP="00B91535">
                <w:pPr>
                  <w:rPr>
                    <w:rFonts w:cstheme="minorHAnsi"/>
                  </w:rPr>
                </w:pPr>
                <w:r w:rsidRPr="00981AB4">
                  <w:rPr>
                    <w:rStyle w:val="PlaceholderText"/>
                    <w:rFonts w:cstheme="minorHAnsi"/>
                  </w:rPr>
                  <w:t>Click here to enter TOTAL FTEs.</w:t>
                </w:r>
              </w:p>
            </w:tc>
          </w:sdtContent>
        </w:sdt>
      </w:tr>
    </w:tbl>
    <w:p w14:paraId="240897A9" w14:textId="0C7D38D9" w:rsidR="0001363D" w:rsidRPr="00981AB4" w:rsidRDefault="0001363D" w:rsidP="00FF4A66">
      <w:pPr>
        <w:rPr>
          <w:rFonts w:cstheme="minorHAnsi"/>
          <w:b/>
          <w:color w:val="2F5496" w:themeColor="accent1" w:themeShade="BF"/>
        </w:rPr>
      </w:pPr>
      <w:r w:rsidRPr="00981AB4">
        <w:rPr>
          <w:rFonts w:cstheme="minorHAnsi"/>
          <w:b/>
          <w:color w:val="2F5496" w:themeColor="accent1" w:themeShade="BF"/>
        </w:rPr>
        <w:lastRenderedPageBreak/>
        <w:t xml:space="preserve">Program Budget and </w:t>
      </w:r>
      <w:r w:rsidR="006368A1">
        <w:rPr>
          <w:rFonts w:cstheme="minorHAnsi"/>
          <w:b/>
          <w:color w:val="2F5496" w:themeColor="accent1" w:themeShade="BF"/>
        </w:rPr>
        <w:t>Funding Summary</w:t>
      </w:r>
    </w:p>
    <w:p w14:paraId="6883F7D1" w14:textId="1235FB55" w:rsidR="00904EE8" w:rsidRPr="00981AB4" w:rsidRDefault="00147077"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759C0FB2">
        <w:rPr>
          <w:b/>
          <w:bCs/>
        </w:rPr>
        <w:t xml:space="preserve">Question </w:t>
      </w:r>
      <w:r w:rsidR="005E3819" w:rsidRPr="759C0FB2">
        <w:rPr>
          <w:b/>
          <w:bCs/>
        </w:rPr>
        <w:t>3</w:t>
      </w:r>
      <w:r w:rsidR="003F03A3">
        <w:rPr>
          <w:b/>
          <w:bCs/>
        </w:rPr>
        <w:t>3</w:t>
      </w:r>
      <w:r w:rsidRPr="759C0FB2">
        <w:rPr>
          <w:b/>
          <w:bCs/>
        </w:rPr>
        <w:t xml:space="preserve">: </w:t>
      </w:r>
      <w:r w:rsidR="00335891">
        <w:rPr>
          <w:b/>
          <w:bCs/>
        </w:rPr>
        <w:br/>
      </w:r>
      <w:r w:rsidR="008B2044" w:rsidRPr="759C0FB2">
        <w:rPr>
          <w:b/>
          <w:bCs/>
        </w:rPr>
        <w:t xml:space="preserve">Complete </w:t>
      </w:r>
      <w:r w:rsidR="0022434A" w:rsidRPr="759C0FB2">
        <w:rPr>
          <w:b/>
          <w:bCs/>
        </w:rPr>
        <w:t>Form 3</w:t>
      </w:r>
      <w:r w:rsidR="00942991" w:rsidRPr="759C0FB2">
        <w:rPr>
          <w:b/>
          <w:bCs/>
        </w:rPr>
        <w:t>:</w:t>
      </w:r>
      <w:r w:rsidR="008B2044" w:rsidRPr="759C0FB2">
        <w:rPr>
          <w:b/>
          <w:bCs/>
        </w:rPr>
        <w:t xml:space="preserve"> Program Budget</w:t>
      </w:r>
      <w:r w:rsidR="004B08E8" w:rsidRPr="759C0FB2">
        <w:rPr>
          <w:b/>
          <w:bCs/>
        </w:rPr>
        <w:t xml:space="preserve"> </w:t>
      </w:r>
      <w:r w:rsidR="0022434A" w:rsidRPr="759C0FB2">
        <w:rPr>
          <w:b/>
          <w:bCs/>
        </w:rPr>
        <w:t>and Funding Summary (Excel spreadsheet)</w:t>
      </w:r>
      <w:r w:rsidR="004B08E8" w:rsidRPr="759C0FB2">
        <w:rPr>
          <w:b/>
          <w:bCs/>
        </w:rPr>
        <w:t xml:space="preserve"> </w:t>
      </w:r>
      <w:r w:rsidR="00BF3CC0" w:rsidRPr="759C0FB2">
        <w:rPr>
          <w:b/>
          <w:bCs/>
        </w:rPr>
        <w:t>and u</w:t>
      </w:r>
      <w:r w:rsidR="00904EE8" w:rsidRPr="759C0FB2">
        <w:rPr>
          <w:b/>
          <w:bCs/>
        </w:rPr>
        <w:t>pload completed document into Partnergrants to complete this question.</w:t>
      </w:r>
      <w:r w:rsidR="00BF3CC0" w:rsidRPr="759C0FB2">
        <w:rPr>
          <w:b/>
          <w:bCs/>
        </w:rPr>
        <w:t xml:space="preserve"> There are </w:t>
      </w:r>
      <w:r w:rsidR="00513496">
        <w:rPr>
          <w:b/>
          <w:bCs/>
        </w:rPr>
        <w:t>four</w:t>
      </w:r>
      <w:r w:rsidR="00BF3CC0" w:rsidRPr="759C0FB2">
        <w:rPr>
          <w:b/>
          <w:bCs/>
        </w:rPr>
        <w:t xml:space="preserve"> tabs in the spreadsheet: Program Budget</w:t>
      </w:r>
      <w:r w:rsidR="00B44C45">
        <w:rPr>
          <w:b/>
          <w:bCs/>
        </w:rPr>
        <w:t xml:space="preserve"> and Narrative, </w:t>
      </w:r>
      <w:r w:rsidR="00BF3CC0" w:rsidRPr="759C0FB2">
        <w:rPr>
          <w:b/>
          <w:bCs/>
        </w:rPr>
        <w:t xml:space="preserve">Funding </w:t>
      </w:r>
      <w:proofErr w:type="gramStart"/>
      <w:r w:rsidR="00BF3CC0" w:rsidRPr="759C0FB2">
        <w:rPr>
          <w:b/>
          <w:bCs/>
        </w:rPr>
        <w:t>Summary</w:t>
      </w:r>
      <w:proofErr w:type="gramEnd"/>
      <w:r w:rsidR="00BF3CC0" w:rsidRPr="759C0FB2">
        <w:rPr>
          <w:b/>
          <w:bCs/>
        </w:rPr>
        <w:t xml:space="preserve"> and Instructions.</w:t>
      </w:r>
      <w:bookmarkStart w:id="12" w:name="_Hlk35513657"/>
      <w:bookmarkEnd w:id="12"/>
    </w:p>
    <w:p w14:paraId="7922CD8E" w14:textId="6E9746D1" w:rsidR="0022434A" w:rsidRPr="00981AB4" w:rsidRDefault="0022434A" w:rsidP="759C0FB2">
      <w:pPr>
        <w:pStyle w:val="BodyText"/>
        <w:spacing w:after="60"/>
        <w:jc w:val="left"/>
        <w:rPr>
          <w:rFonts w:asciiTheme="minorHAnsi" w:hAnsiTheme="minorHAnsi" w:cstheme="minorBidi"/>
          <w:b/>
          <w:bCs/>
          <w:sz w:val="22"/>
          <w:szCs w:val="22"/>
        </w:rPr>
      </w:pPr>
      <w:r w:rsidRPr="759C0FB2">
        <w:rPr>
          <w:rFonts w:asciiTheme="minorHAnsi" w:hAnsiTheme="minorHAnsi" w:cstheme="minorBidi"/>
          <w:b/>
          <w:bCs/>
          <w:sz w:val="22"/>
          <w:szCs w:val="22"/>
        </w:rPr>
        <w:t xml:space="preserve">Program Budget </w:t>
      </w:r>
    </w:p>
    <w:p w14:paraId="02D8414B" w14:textId="05F9B8FE" w:rsidR="006C44D4" w:rsidRPr="00981AB4" w:rsidRDefault="006C44D4" w:rsidP="006078E9">
      <w:pPr>
        <w:pStyle w:val="BodyText"/>
        <w:numPr>
          <w:ilvl w:val="0"/>
          <w:numId w:val="3"/>
        </w:numPr>
        <w:tabs>
          <w:tab w:val="num" w:pos="1140"/>
        </w:tabs>
        <w:spacing w:after="80"/>
        <w:ind w:left="360"/>
        <w:jc w:val="left"/>
        <w:rPr>
          <w:rFonts w:asciiTheme="minorHAnsi" w:hAnsiTheme="minorHAnsi" w:cstheme="minorBidi"/>
          <w:sz w:val="22"/>
          <w:szCs w:val="22"/>
        </w:rPr>
      </w:pPr>
      <w:r w:rsidRPr="410BE064">
        <w:rPr>
          <w:rFonts w:asciiTheme="minorHAnsi" w:hAnsiTheme="minorHAnsi" w:cstheme="minorBidi"/>
          <w:sz w:val="22"/>
          <w:szCs w:val="22"/>
        </w:rPr>
        <w:t>All line</w:t>
      </w:r>
      <w:r w:rsidR="26D806DB" w:rsidRPr="410BE064">
        <w:rPr>
          <w:rFonts w:asciiTheme="minorHAnsi" w:hAnsiTheme="minorHAnsi" w:cstheme="minorBidi"/>
          <w:sz w:val="22"/>
          <w:szCs w:val="22"/>
        </w:rPr>
        <w:t>-</w:t>
      </w:r>
      <w:r w:rsidRPr="410BE064">
        <w:rPr>
          <w:rFonts w:asciiTheme="minorHAnsi" w:hAnsiTheme="minorHAnsi" w:cstheme="minorBidi"/>
          <w:sz w:val="22"/>
          <w:szCs w:val="22"/>
        </w:rPr>
        <w:t>item amounts must be entered as WHOLE DOLLARS.</w:t>
      </w:r>
    </w:p>
    <w:p w14:paraId="3D4D979D" w14:textId="77777777" w:rsidR="006C44D4" w:rsidRPr="00981AB4" w:rsidRDefault="006C44D4" w:rsidP="006078E9">
      <w:pPr>
        <w:pStyle w:val="BodyText"/>
        <w:numPr>
          <w:ilvl w:val="0"/>
          <w:numId w:val="3"/>
        </w:numPr>
        <w:tabs>
          <w:tab w:val="num" w:pos="1140"/>
        </w:tabs>
        <w:spacing w:after="80"/>
        <w:ind w:left="360"/>
        <w:jc w:val="left"/>
        <w:rPr>
          <w:rFonts w:asciiTheme="minorHAnsi" w:hAnsiTheme="minorHAnsi" w:cstheme="minorHAnsi"/>
          <w:sz w:val="22"/>
          <w:szCs w:val="22"/>
        </w:rPr>
      </w:pPr>
      <w:r w:rsidRPr="00981AB4">
        <w:rPr>
          <w:rFonts w:asciiTheme="minorHAnsi" w:hAnsiTheme="minorHAnsi" w:cstheme="minorHAnsi"/>
          <w:sz w:val="22"/>
          <w:szCs w:val="22"/>
        </w:rPr>
        <w:t xml:space="preserve">If no funds are budgeted for a line item, leave it blank.  </w:t>
      </w:r>
    </w:p>
    <w:p w14:paraId="64BE32CF" w14:textId="723C8001" w:rsidR="006C44D4" w:rsidRPr="00981AB4" w:rsidRDefault="35543489" w:rsidP="759C0FB2">
      <w:pPr>
        <w:pStyle w:val="BodyText"/>
        <w:numPr>
          <w:ilvl w:val="0"/>
          <w:numId w:val="3"/>
        </w:numPr>
        <w:tabs>
          <w:tab w:val="num" w:pos="1140"/>
        </w:tabs>
        <w:spacing w:after="80"/>
        <w:ind w:left="360"/>
        <w:jc w:val="left"/>
        <w:rPr>
          <w:rFonts w:asciiTheme="minorHAnsi" w:hAnsiTheme="minorHAnsi" w:cstheme="minorBidi"/>
          <w:sz w:val="22"/>
          <w:szCs w:val="22"/>
        </w:rPr>
      </w:pPr>
      <w:r w:rsidRPr="759C0FB2">
        <w:rPr>
          <w:rFonts w:asciiTheme="minorHAnsi" w:hAnsiTheme="minorHAnsi" w:cstheme="minorBidi"/>
          <w:sz w:val="22"/>
          <w:szCs w:val="22"/>
        </w:rPr>
        <w:t>The dollar amount requested in your Application’s Program Budget and Narrative must reflect</w:t>
      </w:r>
      <w:r w:rsidR="00EE7F20" w:rsidRPr="759C0FB2">
        <w:rPr>
          <w:rFonts w:asciiTheme="minorHAnsi" w:hAnsiTheme="minorHAnsi" w:cstheme="minorBidi"/>
          <w:sz w:val="22"/>
          <w:szCs w:val="22"/>
        </w:rPr>
        <w:t xml:space="preserve"> </w:t>
      </w:r>
      <w:r w:rsidR="005B75CB" w:rsidRPr="759C0FB2">
        <w:rPr>
          <w:rFonts w:asciiTheme="minorHAnsi" w:hAnsiTheme="minorHAnsi" w:cstheme="minorBidi"/>
          <w:sz w:val="22"/>
          <w:szCs w:val="22"/>
        </w:rPr>
        <w:t xml:space="preserve">the 12-months of funding from October 1, 2022 – September 30, 2023.  </w:t>
      </w:r>
    </w:p>
    <w:p w14:paraId="6C062A2C" w14:textId="6E9746D1" w:rsidR="00FD1DE8" w:rsidRPr="00FD1DE8" w:rsidRDefault="0020543E" w:rsidP="759C0FB2">
      <w:pPr>
        <w:pStyle w:val="BodyText"/>
        <w:numPr>
          <w:ilvl w:val="0"/>
          <w:numId w:val="3"/>
        </w:numPr>
        <w:tabs>
          <w:tab w:val="num" w:pos="1140"/>
        </w:tabs>
        <w:spacing w:after="80"/>
        <w:ind w:left="360"/>
        <w:jc w:val="left"/>
        <w:rPr>
          <w:rFonts w:asciiTheme="minorHAnsi" w:hAnsiTheme="minorHAnsi" w:cstheme="minorBidi"/>
          <w:sz w:val="22"/>
          <w:szCs w:val="22"/>
        </w:rPr>
      </w:pPr>
      <w:r w:rsidRPr="759C0FB2">
        <w:rPr>
          <w:rFonts w:asciiTheme="minorHAnsi" w:hAnsiTheme="minorHAnsi" w:cstheme="minorBidi"/>
          <w:sz w:val="22"/>
          <w:szCs w:val="22"/>
        </w:rPr>
        <w:t>Calculate and check all subtotals and totals, including the percentages by funding source at the bottom, and ensure all line item amounts, subtotals, and totals are in WHOLE DOLLARS and are correct.</w:t>
      </w:r>
    </w:p>
    <w:p w14:paraId="4BD26492" w14:textId="27FC3CF6" w:rsidR="00F20378" w:rsidRPr="00981AB4" w:rsidRDefault="00F20378" w:rsidP="759C0FB2">
      <w:pPr>
        <w:pStyle w:val="BodyText"/>
        <w:numPr>
          <w:ilvl w:val="0"/>
          <w:numId w:val="3"/>
        </w:numPr>
        <w:tabs>
          <w:tab w:val="num" w:pos="1140"/>
        </w:tabs>
        <w:spacing w:after="80"/>
        <w:ind w:left="360"/>
        <w:jc w:val="left"/>
        <w:rPr>
          <w:rFonts w:asciiTheme="minorHAnsi" w:hAnsiTheme="minorHAnsi" w:cstheme="minorBidi"/>
          <w:sz w:val="22"/>
          <w:szCs w:val="22"/>
        </w:rPr>
      </w:pPr>
      <w:r w:rsidRPr="759C0FB2">
        <w:rPr>
          <w:rFonts w:asciiTheme="minorHAnsi" w:hAnsiTheme="minorHAnsi" w:cstheme="minorBidi"/>
          <w:sz w:val="22"/>
          <w:szCs w:val="22"/>
        </w:rPr>
        <w:t>Cost per Client Calculation</w:t>
      </w:r>
      <w:r w:rsidR="00C45E43" w:rsidRPr="759C0FB2">
        <w:rPr>
          <w:rFonts w:asciiTheme="minorHAnsi" w:hAnsiTheme="minorHAnsi" w:cstheme="minorBidi"/>
          <w:sz w:val="22"/>
          <w:szCs w:val="22"/>
        </w:rPr>
        <w:t xml:space="preserve"> is included</w:t>
      </w:r>
      <w:r w:rsidR="00760FD3" w:rsidRPr="759C0FB2">
        <w:rPr>
          <w:rFonts w:asciiTheme="minorHAnsi" w:hAnsiTheme="minorHAnsi" w:cstheme="minorBidi"/>
          <w:sz w:val="22"/>
          <w:szCs w:val="22"/>
        </w:rPr>
        <w:t xml:space="preserve"> in the spreadsheet</w:t>
      </w:r>
      <w:r w:rsidR="00C45E43" w:rsidRPr="759C0FB2">
        <w:rPr>
          <w:rFonts w:asciiTheme="minorHAnsi" w:hAnsiTheme="minorHAnsi" w:cstheme="minorBidi"/>
          <w:sz w:val="22"/>
          <w:szCs w:val="22"/>
        </w:rPr>
        <w:t xml:space="preserve"> below the Program Budget.  </w:t>
      </w:r>
      <w:r w:rsidRPr="759C0FB2">
        <w:rPr>
          <w:rFonts w:asciiTheme="minorHAnsi" w:hAnsiTheme="minorHAnsi" w:cstheme="minorBidi"/>
          <w:sz w:val="22"/>
          <w:szCs w:val="22"/>
        </w:rPr>
        <w:t xml:space="preserve">Add the number of total clients projected to be served in a 12-month period to get the cost per client in the space below the budget and use the auto-calculated cost per client (Cell </w:t>
      </w:r>
      <w:r w:rsidRPr="4ECC804D">
        <w:rPr>
          <w:rFonts w:asciiTheme="minorHAnsi" w:hAnsiTheme="minorHAnsi" w:cstheme="minorBidi"/>
          <w:sz w:val="22"/>
          <w:szCs w:val="22"/>
        </w:rPr>
        <w:t>E</w:t>
      </w:r>
      <w:r w:rsidR="670AAAF8" w:rsidRPr="4ECC804D">
        <w:rPr>
          <w:rFonts w:asciiTheme="minorHAnsi" w:hAnsiTheme="minorHAnsi" w:cstheme="minorBidi"/>
          <w:sz w:val="22"/>
          <w:szCs w:val="22"/>
        </w:rPr>
        <w:t>31</w:t>
      </w:r>
      <w:r w:rsidRPr="759C0FB2">
        <w:rPr>
          <w:rFonts w:asciiTheme="minorHAnsi" w:hAnsiTheme="minorHAnsi" w:cstheme="minorBidi"/>
          <w:sz w:val="22"/>
          <w:szCs w:val="22"/>
        </w:rPr>
        <w:t>) to complete Question 3</w:t>
      </w:r>
      <w:r w:rsidR="00335891">
        <w:rPr>
          <w:rFonts w:asciiTheme="minorHAnsi" w:hAnsiTheme="minorHAnsi" w:cstheme="minorBidi"/>
          <w:sz w:val="22"/>
          <w:szCs w:val="22"/>
        </w:rPr>
        <w:t>6</w:t>
      </w:r>
      <w:r w:rsidRPr="759C0FB2">
        <w:rPr>
          <w:rFonts w:asciiTheme="minorHAnsi" w:hAnsiTheme="minorHAnsi" w:cstheme="minorBidi"/>
          <w:sz w:val="22"/>
          <w:szCs w:val="22"/>
        </w:rPr>
        <w:t xml:space="preserve"> of the 2 - RFA Application.</w:t>
      </w:r>
    </w:p>
    <w:p w14:paraId="2AFFF3D7" w14:textId="2FD6C8A1" w:rsidR="006C44D4" w:rsidRPr="00981AB4" w:rsidRDefault="006C44D4" w:rsidP="006078E9">
      <w:pPr>
        <w:pStyle w:val="Heading1"/>
        <w:tabs>
          <w:tab w:val="left" w:pos="7380"/>
        </w:tabs>
        <w:spacing w:before="240"/>
        <w:rPr>
          <w:rFonts w:asciiTheme="minorHAnsi" w:hAnsiTheme="minorHAnsi" w:cstheme="minorHAnsi"/>
          <w:szCs w:val="22"/>
        </w:rPr>
      </w:pPr>
      <w:r w:rsidRPr="00981AB4">
        <w:rPr>
          <w:rFonts w:asciiTheme="minorHAnsi" w:hAnsiTheme="minorHAnsi" w:cstheme="minorHAnsi"/>
          <w:szCs w:val="22"/>
        </w:rPr>
        <w:t>Budget Narrative</w:t>
      </w:r>
      <w:r w:rsidR="0020543E" w:rsidRPr="00981AB4">
        <w:rPr>
          <w:rFonts w:asciiTheme="minorHAnsi" w:hAnsiTheme="minorHAnsi" w:cstheme="minorHAnsi"/>
          <w:szCs w:val="22"/>
        </w:rPr>
        <w:t xml:space="preserve"> Instructions</w:t>
      </w:r>
    </w:p>
    <w:p w14:paraId="4ABEE6EA" w14:textId="77777777" w:rsidR="0020543E" w:rsidRPr="00981AB4" w:rsidRDefault="006C44D4" w:rsidP="006078E9">
      <w:pPr>
        <w:pStyle w:val="Heading1"/>
        <w:numPr>
          <w:ilvl w:val="0"/>
          <w:numId w:val="4"/>
        </w:numPr>
        <w:tabs>
          <w:tab w:val="left" w:pos="7380"/>
        </w:tabs>
        <w:spacing w:before="80"/>
        <w:ind w:left="360"/>
        <w:rPr>
          <w:rFonts w:asciiTheme="minorHAnsi" w:hAnsiTheme="minorHAnsi" w:cstheme="minorHAnsi"/>
          <w:b w:val="0"/>
          <w:szCs w:val="22"/>
        </w:rPr>
      </w:pPr>
      <w:r w:rsidRPr="00981AB4">
        <w:rPr>
          <w:rFonts w:asciiTheme="minorHAnsi" w:hAnsiTheme="minorHAnsi" w:cstheme="minorHAnsi"/>
          <w:b w:val="0"/>
          <w:szCs w:val="22"/>
        </w:rPr>
        <w:t xml:space="preserve">For every budget line containing a requested amount of </w:t>
      </w:r>
      <w:r w:rsidRPr="00981AB4">
        <w:rPr>
          <w:rFonts w:asciiTheme="minorHAnsi" w:hAnsiTheme="minorHAnsi" w:cstheme="minorHAnsi"/>
          <w:b w:val="0"/>
          <w:szCs w:val="22"/>
          <w:u w:val="single"/>
        </w:rPr>
        <w:t>City of Austin funding</w:t>
      </w:r>
      <w:r w:rsidRPr="00981AB4">
        <w:rPr>
          <w:rFonts w:asciiTheme="minorHAnsi" w:hAnsiTheme="minorHAnsi" w:cstheme="minorHAnsi"/>
          <w:b w:val="0"/>
          <w:szCs w:val="22"/>
        </w:rPr>
        <w:t xml:space="preserve">, enter a short description or list of items included in that budget line.  </w:t>
      </w:r>
    </w:p>
    <w:p w14:paraId="383A43E4" w14:textId="6E9746D1" w:rsidR="006C44D4" w:rsidRDefault="006C44D4" w:rsidP="759C0FB2">
      <w:pPr>
        <w:pStyle w:val="Heading1"/>
        <w:numPr>
          <w:ilvl w:val="0"/>
          <w:numId w:val="4"/>
        </w:numPr>
        <w:tabs>
          <w:tab w:val="left" w:pos="7380"/>
        </w:tabs>
        <w:spacing w:before="80"/>
        <w:ind w:left="360"/>
        <w:rPr>
          <w:rFonts w:asciiTheme="minorHAnsi" w:hAnsiTheme="minorHAnsi" w:cstheme="minorBidi"/>
          <w:b w:val="0"/>
        </w:rPr>
      </w:pPr>
      <w:r w:rsidRPr="759C0FB2">
        <w:rPr>
          <w:rFonts w:asciiTheme="minorHAnsi" w:hAnsiTheme="minorHAnsi" w:cstheme="minorBidi"/>
          <w:b w:val="0"/>
        </w:rPr>
        <w:t>Do not enter narrative for budget lines that are blank or budgeted amounts from Other Funding.</w:t>
      </w:r>
    </w:p>
    <w:p w14:paraId="08870589" w14:textId="6E9746D1" w:rsidR="005478F8" w:rsidRPr="00962C0C" w:rsidRDefault="005478F8" w:rsidP="00962C0C"/>
    <w:bookmarkStart w:id="13" w:name="_Hlk35514814"/>
    <w:p w14:paraId="3B09B6A9" w14:textId="7AA8E26A" w:rsidR="00D202A5" w:rsidRPr="00981AB4" w:rsidRDefault="0059486D" w:rsidP="00D202A5">
      <w:pPr>
        <w:tabs>
          <w:tab w:val="left" w:pos="1270"/>
        </w:tabs>
        <w:ind w:left="-90"/>
        <w:rPr>
          <w:rFonts w:eastAsia="Times New Roman" w:cstheme="minorHAnsi"/>
        </w:rPr>
      </w:pPr>
      <w:sdt>
        <w:sdtPr>
          <w:rPr>
            <w:rFonts w:cstheme="minorHAnsi"/>
            <w:b/>
            <w:bCs/>
            <w:color w:val="2F5496" w:themeColor="accent1" w:themeShade="BF"/>
          </w:rPr>
          <w:id w:val="510882475"/>
          <w14:checkbox>
            <w14:checked w14:val="0"/>
            <w14:checkedState w14:val="2612" w14:font="MS Gothic"/>
            <w14:uncheckedState w14:val="2610" w14:font="MS Gothic"/>
          </w14:checkbox>
        </w:sdtPr>
        <w:sdtEndPr/>
        <w:sdtContent>
          <w:r w:rsidR="00EF0770" w:rsidRPr="00981AB4">
            <w:rPr>
              <w:rFonts w:ascii="Segoe UI Symbol" w:eastAsia="MS Gothic" w:hAnsi="Segoe UI Symbol" w:cs="Segoe UI Symbol"/>
              <w:b/>
              <w:bCs/>
              <w:color w:val="2F5496" w:themeColor="accent1" w:themeShade="BF"/>
            </w:rPr>
            <w:t>☐</w:t>
          </w:r>
        </w:sdtContent>
      </w:sdt>
      <w:r w:rsidR="6339D7EC"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8718815" wp14:editId="267E6586">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color w:val="000000" w:themeColor="text1"/>
        </w:rPr>
        <w:t>Attach</w:t>
      </w:r>
      <w:r w:rsidR="5390D869" w:rsidRPr="00981AB4">
        <w:rPr>
          <w:rFonts w:cstheme="minorHAnsi"/>
          <w:b/>
          <w:bCs/>
          <w:color w:val="2F5496" w:themeColor="accent1" w:themeShade="BF"/>
        </w:rPr>
        <w:t xml:space="preserve"> </w:t>
      </w:r>
      <w:r w:rsidR="00186DC8" w:rsidRPr="00981AB4">
        <w:rPr>
          <w:rFonts w:eastAsia="Times New Roman" w:cstheme="minorHAnsi"/>
          <w:u w:val="single"/>
        </w:rPr>
        <w:t>Form 3</w:t>
      </w:r>
      <w:r w:rsidR="6339D7EC" w:rsidRPr="00981AB4">
        <w:rPr>
          <w:rFonts w:eastAsia="Times New Roman" w:cstheme="minorHAnsi"/>
          <w:u w:val="single"/>
        </w:rPr>
        <w:t xml:space="preserve">. Program Budget and Funding Summary Forms </w:t>
      </w:r>
      <w:r w:rsidR="6339D7EC" w:rsidRPr="00981AB4">
        <w:rPr>
          <w:rFonts w:eastAsia="Times New Roman" w:cstheme="minorHAnsi"/>
        </w:rPr>
        <w:t>is completed and attached to application in Partnergrants.</w:t>
      </w:r>
    </w:p>
    <w:bookmarkEnd w:id="10"/>
    <w:bookmarkEnd w:id="13"/>
    <w:p w14:paraId="2A97FFD6" w14:textId="61E7FE2C" w:rsidR="0073360C" w:rsidRPr="00981AB4" w:rsidRDefault="008103F8" w:rsidP="009218DF">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1FC50C01" w:rsidRPr="00981AB4">
        <w:rPr>
          <w:rFonts w:eastAsia="Times New Roman" w:cstheme="minorHAnsi"/>
          <w:b/>
          <w:bCs/>
          <w:snapToGrid w:val="0"/>
          <w:color w:val="000000" w:themeColor="text1"/>
        </w:rPr>
        <w:t>3</w:t>
      </w:r>
      <w:r w:rsidR="003F03A3">
        <w:rPr>
          <w:rFonts w:eastAsia="Times New Roman" w:cstheme="minorHAnsi"/>
          <w:b/>
          <w:bCs/>
          <w:snapToGrid w:val="0"/>
          <w:color w:val="000000" w:themeColor="text1"/>
        </w:rPr>
        <w:t>4</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Provide the total amount of City funding requested and a summary description of the budget justification for the program strategy/strategies.</w:t>
      </w:r>
    </w:p>
    <w:p w14:paraId="67C5033F"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908609913"/>
          <w:placeholder>
            <w:docPart w:val="0084FC30583040C8BC67DBDF3FEA8B6D"/>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B6192A0" w14:textId="7FC25C60" w:rsidR="0073360C" w:rsidRPr="00981AB4" w:rsidRDefault="008103F8" w:rsidP="00B41C41">
      <w:p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00981AB4">
        <w:rPr>
          <w:rFonts w:eastAsia="Times New Roman" w:cstheme="minorHAnsi"/>
          <w:b/>
          <w:snapToGrid w:val="0"/>
          <w:color w:val="000000" w:themeColor="text1"/>
        </w:rPr>
        <w:t xml:space="preserve">Question </w:t>
      </w:r>
      <w:r w:rsidR="006368A1" w:rsidRPr="00981AB4">
        <w:rPr>
          <w:rFonts w:eastAsia="Times New Roman" w:cstheme="minorHAnsi"/>
          <w:b/>
          <w:bCs/>
          <w:snapToGrid w:val="0"/>
          <w:color w:val="000000" w:themeColor="text1"/>
        </w:rPr>
        <w:t>3</w:t>
      </w:r>
      <w:r w:rsidR="003F03A3">
        <w:rPr>
          <w:rFonts w:eastAsia="Times New Roman" w:cstheme="minorHAnsi"/>
          <w:b/>
          <w:bCs/>
          <w:snapToGrid w:val="0"/>
          <w:color w:val="000000" w:themeColor="text1"/>
        </w:rPr>
        <w:t>5</w:t>
      </w:r>
      <w:r w:rsidRPr="00981AB4">
        <w:rPr>
          <w:rFonts w:eastAsia="Times New Roman" w:cstheme="minorHAnsi"/>
          <w:b/>
          <w:snapToGrid w:val="0"/>
          <w:color w:val="000000" w:themeColor="text1"/>
        </w:rPr>
        <w:t>:</w:t>
      </w:r>
      <w:r w:rsidRPr="00981AB4">
        <w:rPr>
          <w:rFonts w:eastAsia="Times New Roman" w:cstheme="minorHAnsi"/>
          <w:snapToGrid w:val="0"/>
          <w:color w:val="000000" w:themeColor="text1"/>
        </w:rPr>
        <w:t xml:space="preserve"> Explain how you have considered efficient allocation of financial and staff resources when determining the budget and staffing plan for the proposed program</w:t>
      </w:r>
      <w:r w:rsidR="00942991" w:rsidRPr="00981AB4">
        <w:rPr>
          <w:rFonts w:eastAsia="Times New Roman" w:cstheme="minorHAnsi"/>
          <w:snapToGrid w:val="0"/>
          <w:color w:val="000000" w:themeColor="text1"/>
        </w:rPr>
        <w:t>.</w:t>
      </w:r>
    </w:p>
    <w:p w14:paraId="319FE4BE"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512770460"/>
          <w:placeholder>
            <w:docPart w:val="3DE809C8237B4BBB982BD04D780FAD19"/>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3676854D" w14:textId="56D8297F" w:rsidR="00643A58" w:rsidRDefault="008103F8" w:rsidP="759C0FB2">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759C0FB2">
        <w:rPr>
          <w:rFonts w:eastAsia="Times New Roman"/>
          <w:b/>
          <w:bCs/>
          <w:snapToGrid w:val="0"/>
          <w:color w:val="000000" w:themeColor="text1"/>
        </w:rPr>
        <w:t xml:space="preserve">Question </w:t>
      </w:r>
      <w:r w:rsidR="006368A1" w:rsidRPr="759C0FB2">
        <w:rPr>
          <w:rFonts w:eastAsia="Times New Roman"/>
          <w:b/>
          <w:bCs/>
          <w:snapToGrid w:val="0"/>
          <w:color w:val="000000" w:themeColor="text1"/>
        </w:rPr>
        <w:t>3</w:t>
      </w:r>
      <w:r w:rsidR="003F03A3">
        <w:rPr>
          <w:rFonts w:eastAsia="Times New Roman"/>
          <w:b/>
          <w:bCs/>
          <w:snapToGrid w:val="0"/>
          <w:color w:val="000000" w:themeColor="text1"/>
        </w:rPr>
        <w:t>6</w:t>
      </w:r>
      <w:r w:rsidRPr="759C0FB2">
        <w:rPr>
          <w:rFonts w:eastAsia="Times New Roman"/>
          <w:b/>
          <w:bCs/>
          <w:snapToGrid w:val="0"/>
          <w:color w:val="000000" w:themeColor="text1"/>
        </w:rPr>
        <w:t>:</w:t>
      </w:r>
      <w:r w:rsidRPr="759C0FB2">
        <w:rPr>
          <w:rFonts w:eastAsia="Times New Roman"/>
          <w:snapToGrid w:val="0"/>
          <w:color w:val="000000" w:themeColor="text1"/>
        </w:rPr>
        <w:t xml:space="preserve"> </w:t>
      </w:r>
      <w:r w:rsidR="00453949" w:rsidRPr="759C0FB2">
        <w:rPr>
          <w:rFonts w:eastAsia="Times New Roman"/>
          <w:snapToGrid w:val="0"/>
          <w:color w:val="000000" w:themeColor="text1"/>
        </w:rPr>
        <w:t>Enter below</w:t>
      </w:r>
      <w:r w:rsidR="00643A58" w:rsidRPr="759C0FB2">
        <w:rPr>
          <w:rFonts w:eastAsia="Times New Roman"/>
          <w:snapToGrid w:val="0"/>
          <w:color w:val="000000" w:themeColor="text1"/>
        </w:rPr>
        <w:t xml:space="preserve"> the average cost per client from the </w:t>
      </w:r>
      <w:r w:rsidR="00643A58" w:rsidRPr="759C0FB2">
        <w:rPr>
          <w:rFonts w:eastAsia="Times New Roman"/>
          <w:b/>
          <w:bCs/>
          <w:snapToGrid w:val="0"/>
          <w:color w:val="000000" w:themeColor="text1"/>
        </w:rPr>
        <w:t>Form 3:</w:t>
      </w:r>
      <w:r w:rsidR="00643A58" w:rsidRPr="759C0FB2">
        <w:rPr>
          <w:rFonts w:eastAsia="Times New Roman"/>
          <w:snapToGrid w:val="0"/>
          <w:color w:val="000000" w:themeColor="text1"/>
        </w:rPr>
        <w:t xml:space="preserve"> Program Budget and Narrative spreadsheet</w:t>
      </w:r>
      <w:r w:rsidR="00453949" w:rsidRPr="759C0FB2">
        <w:rPr>
          <w:rFonts w:eastAsia="Times New Roman"/>
          <w:snapToGrid w:val="0"/>
          <w:color w:val="000000" w:themeColor="text1"/>
        </w:rPr>
        <w:t xml:space="preserve"> </w:t>
      </w:r>
      <w:r w:rsidR="009775B3">
        <w:rPr>
          <w:rFonts w:eastAsia="Times New Roman"/>
          <w:snapToGrid w:val="0"/>
          <w:color w:val="000000" w:themeColor="text1"/>
        </w:rPr>
        <w:t>in t</w:t>
      </w:r>
      <w:r w:rsidR="00480FA3">
        <w:rPr>
          <w:rFonts w:eastAsia="Times New Roman"/>
          <w:snapToGrid w:val="0"/>
          <w:color w:val="000000" w:themeColor="text1"/>
        </w:rPr>
        <w:t>ab “</w:t>
      </w:r>
      <w:r w:rsidR="009775B3">
        <w:rPr>
          <w:rFonts w:eastAsia="Times New Roman"/>
          <w:snapToGrid w:val="0"/>
          <w:color w:val="000000" w:themeColor="text1"/>
        </w:rPr>
        <w:t>General Budget and Narrative</w:t>
      </w:r>
      <w:r w:rsidR="00480FA3">
        <w:rPr>
          <w:rFonts w:eastAsia="Times New Roman"/>
          <w:snapToGrid w:val="0"/>
          <w:color w:val="000000" w:themeColor="text1"/>
        </w:rPr>
        <w:t>”</w:t>
      </w:r>
      <w:r w:rsidR="00453949" w:rsidRPr="759C0FB2">
        <w:rPr>
          <w:rFonts w:eastAsia="Times New Roman"/>
          <w:snapToGrid w:val="0"/>
          <w:color w:val="000000" w:themeColor="text1"/>
        </w:rPr>
        <w:t xml:space="preserve"> (cell E31)</w:t>
      </w:r>
      <w:proofErr w:type="gramStart"/>
      <w:r w:rsidR="00643A58" w:rsidRPr="759C0FB2">
        <w:rPr>
          <w:rFonts w:eastAsia="Times New Roman"/>
          <w:snapToGrid w:val="0"/>
          <w:color w:val="000000" w:themeColor="text1"/>
        </w:rPr>
        <w:t xml:space="preserve">.  </w:t>
      </w:r>
      <w:proofErr w:type="gramEnd"/>
    </w:p>
    <w:p w14:paraId="460DB4F9" w14:textId="4B6BA0C9" w:rsidR="0073360C" w:rsidRPr="00981AB4" w:rsidRDefault="00622E6A" w:rsidP="009218DF">
      <w:p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sidRPr="00981AB4">
        <w:rPr>
          <w:rFonts w:eastAsia="Times New Roman" w:cstheme="minorHAnsi"/>
          <w:snapToGrid w:val="0"/>
          <w:color w:val="000000" w:themeColor="text1"/>
        </w:rPr>
        <w:t xml:space="preserve">Describe </w:t>
      </w:r>
      <w:r w:rsidR="00F26133" w:rsidRPr="00981AB4">
        <w:rPr>
          <w:rFonts w:eastAsia="Times New Roman" w:cstheme="minorHAnsi"/>
          <w:snapToGrid w:val="0"/>
          <w:color w:val="000000" w:themeColor="text1"/>
        </w:rPr>
        <w:t xml:space="preserve">in the text box below the table </w:t>
      </w:r>
      <w:r w:rsidRPr="00981AB4">
        <w:rPr>
          <w:rFonts w:eastAsia="Times New Roman" w:cstheme="minorHAnsi"/>
          <w:snapToGrid w:val="0"/>
          <w:color w:val="000000" w:themeColor="text1"/>
        </w:rPr>
        <w:t>why the cost per client is appropriate for the level of services being provided.</w:t>
      </w:r>
    </w:p>
    <w:sdt>
      <w:sdtPr>
        <w:rPr>
          <w:color w:val="000000" w:themeColor="text1"/>
        </w:rPr>
        <w:id w:val="970486085"/>
        <w:placeholder>
          <w:docPart w:val="5DB689FF25664437BBCB1C4FC28A21AB"/>
        </w:placeholder>
        <w:showingPlcHdr/>
      </w:sdtPr>
      <w:sdtEndPr/>
      <w:sdtContent>
        <w:p w14:paraId="5125BB1B" w14:textId="6E9746D1" w:rsidR="001D6757" w:rsidRPr="001D6757" w:rsidRDefault="00643A58" w:rsidP="001D6757">
          <w:pPr>
            <w:spacing w:after="0"/>
            <w:rPr>
              <w:color w:val="000000" w:themeColor="text1"/>
            </w:rPr>
          </w:pPr>
          <w:r w:rsidRPr="759C0FB2">
            <w:rPr>
              <w:color w:val="000000" w:themeColor="text1"/>
            </w:rPr>
            <w:t xml:space="preserve">Enter </w:t>
          </w:r>
          <w:r w:rsidR="00453949" w:rsidRPr="759C0FB2">
            <w:rPr>
              <w:color w:val="000000" w:themeColor="text1"/>
            </w:rPr>
            <w:t xml:space="preserve">$ </w:t>
          </w:r>
          <w:r w:rsidRPr="759C0FB2">
            <w:rPr>
              <w:color w:val="000000" w:themeColor="text1"/>
            </w:rPr>
            <w:t>Cost Per Client (</w:t>
          </w:r>
          <w:r w:rsidR="00453949" w:rsidRPr="759C0FB2">
            <w:rPr>
              <w:color w:val="000000" w:themeColor="text1"/>
            </w:rPr>
            <w:t>c</w:t>
          </w:r>
          <w:r w:rsidRPr="759C0FB2">
            <w:rPr>
              <w:color w:val="000000" w:themeColor="text1"/>
            </w:rPr>
            <w:t xml:space="preserve">ell </w:t>
          </w:r>
          <w:r w:rsidR="00453949" w:rsidRPr="759C0FB2">
            <w:rPr>
              <w:color w:val="000000" w:themeColor="text1"/>
            </w:rPr>
            <w:t xml:space="preserve">E31 from Form 3) </w:t>
          </w:r>
        </w:p>
      </w:sdtContent>
    </w:sdt>
    <w:p w14:paraId="0B4D3FE2" w14:textId="2851DF32" w:rsidR="00EC033C" w:rsidRPr="00981AB4" w:rsidRDefault="0059486D" w:rsidP="00B41C41">
      <w:pPr>
        <w:rPr>
          <w:rFonts w:cstheme="minorHAnsi"/>
          <w:b/>
          <w:color w:val="2F5496" w:themeColor="accent1" w:themeShade="BF"/>
        </w:rPr>
      </w:pPr>
      <w:sdt>
        <w:sdtPr>
          <w:rPr>
            <w:rStyle w:val="Style1"/>
            <w:rFonts w:asciiTheme="minorHAnsi" w:hAnsiTheme="minorHAnsi"/>
          </w:rPr>
          <w:id w:val="699038188"/>
          <w:placeholder>
            <w:docPart w:val="06879C2F568C4807B7F3AF746569A31E"/>
          </w:placeholder>
          <w:showingPlcHdr/>
          <w15:color w:val="3366FF"/>
        </w:sdtPr>
        <w:sdtEndPr>
          <w:rPr>
            <w:rStyle w:val="DefaultParagraphFont"/>
            <w:i/>
            <w:iCs/>
          </w:rPr>
        </w:sdtEndPr>
        <w:sdtContent>
          <w:r w:rsidR="00B41C41" w:rsidRPr="2C53359D">
            <w:rPr>
              <w:rStyle w:val="PlaceholderText"/>
            </w:rPr>
            <w:t xml:space="preserve">Click or tap here to enter text. </w:t>
          </w:r>
        </w:sdtContent>
      </w:sdt>
      <w:r w:rsidR="00B41C41" w:rsidRPr="2C53359D">
        <w:rPr>
          <w:b/>
          <w:bCs/>
          <w:color w:val="2F5496" w:themeColor="accent1" w:themeShade="BF"/>
        </w:rPr>
        <w:t xml:space="preserve"> </w:t>
      </w:r>
    </w:p>
    <w:p w14:paraId="0CFEF6BF" w14:textId="2E0D51B8" w:rsidR="2FB8432F" w:rsidRDefault="2FB8432F" w:rsidP="2C53359D">
      <w:pPr>
        <w:shd w:val="clear" w:color="auto" w:fill="D9E2F3" w:themeFill="accent1" w:themeFillTint="33"/>
        <w:ind w:left="-540"/>
        <w:rPr>
          <w:rFonts w:eastAsia="Arial"/>
          <w:b/>
          <w:bCs/>
        </w:rPr>
      </w:pPr>
      <w:r w:rsidRPr="2C53359D">
        <w:rPr>
          <w:rFonts w:eastAsia="Arial"/>
          <w:b/>
          <w:bCs/>
          <w:sz w:val="28"/>
          <w:szCs w:val="28"/>
        </w:rPr>
        <w:t>SECTION 5: BONUS</w:t>
      </w:r>
      <w:r w:rsidR="00335891">
        <w:rPr>
          <w:rFonts w:eastAsia="Arial"/>
          <w:b/>
          <w:bCs/>
          <w:sz w:val="28"/>
          <w:szCs w:val="28"/>
        </w:rPr>
        <w:t xml:space="preserve"> (10 Points)</w:t>
      </w:r>
    </w:p>
    <w:p w14:paraId="0A9A7BD2" w14:textId="1F94779B" w:rsidR="00152CC9" w:rsidRPr="00981AB4" w:rsidRDefault="00152CC9" w:rsidP="00D07F34">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rPr>
      </w:pPr>
      <w:bookmarkStart w:id="14" w:name="_Hlk28612118"/>
      <w:r w:rsidRPr="00981AB4">
        <w:rPr>
          <w:rFonts w:eastAsia="Arial" w:cstheme="minorHAnsi"/>
          <w:b/>
        </w:rPr>
        <w:t>Bonus Questions: Healthy Service Delivery</w:t>
      </w:r>
    </w:p>
    <w:bookmarkEnd w:id="14"/>
    <w:p w14:paraId="6EBB51BD" w14:textId="6E83A217" w:rsidR="00CA293F" w:rsidRPr="00981AB4" w:rsidRDefault="00CA293F" w:rsidP="00CA293F">
      <w:r w:rsidRPr="4ECC804D">
        <w:t xml:space="preserve">A maximum of </w:t>
      </w:r>
      <w:r w:rsidR="002009FB" w:rsidRPr="4ECC804D">
        <w:t>ten (</w:t>
      </w:r>
      <w:r w:rsidRPr="4ECC804D">
        <w:t>10</w:t>
      </w:r>
      <w:r w:rsidR="002009FB" w:rsidRPr="4ECC804D">
        <w:t>)</w:t>
      </w:r>
      <w:r w:rsidRPr="4ECC804D">
        <w:t xml:space="preserve"> points </w:t>
      </w:r>
      <w:r w:rsidRPr="4ECC804D">
        <w:rPr>
          <w:rFonts w:eastAsiaTheme="majorEastAsia"/>
        </w:rPr>
        <w:t>will be awarded to</w:t>
      </w:r>
      <w:r w:rsidRPr="4ECC804D">
        <w:rPr>
          <w:rFonts w:eastAsiaTheme="majorEastAsia"/>
          <w:b/>
        </w:rPr>
        <w:t xml:space="preserve"> </w:t>
      </w:r>
      <w:r w:rsidRPr="4ECC804D">
        <w:t>Applicants who create a healthy service environment for their clients, visitors, and staff.  Applicants will be awarded the point values indicated below for having implemented or agreeing to implement by the date services begin any or all four Healthy Service Environment.</w:t>
      </w:r>
    </w:p>
    <w:p w14:paraId="297A7928" w14:textId="13F163DB" w:rsidR="004034E1" w:rsidRPr="00981AB4" w:rsidRDefault="00CA293F" w:rsidP="004034E1">
      <w:pPr>
        <w:widowControl w:val="0"/>
        <w:spacing w:after="80" w:line="240" w:lineRule="auto"/>
        <w:rPr>
          <w:rFonts w:eastAsia="Times New Roman"/>
        </w:rPr>
      </w:pPr>
      <w:r w:rsidRPr="4ECC804D">
        <w:rPr>
          <w:rFonts w:eastAsia="Times New Roman"/>
        </w:rPr>
        <w:t xml:space="preserve">Technical assistance is available from Austin Public Health’s Chronic Disease &amp; Injury Prevention program to assist Applicants in planning and implementing a Tobacco-free Campus policy, Mother-Friendly Workplace policy, and Employee Wellness Initiative.  </w:t>
      </w:r>
    </w:p>
    <w:p w14:paraId="65D6AFCA" w14:textId="4B9E6E80" w:rsidR="000B2B1D" w:rsidRPr="00981AB4" w:rsidRDefault="000B2B1D" w:rsidP="00EC0C7F">
      <w:pPr>
        <w:pStyle w:val="paragraph"/>
        <w:numPr>
          <w:ilvl w:val="1"/>
          <w:numId w:val="13"/>
        </w:numPr>
        <w:ind w:left="360"/>
        <w:textAlignment w:val="baseline"/>
        <w:rPr>
          <w:rFonts w:asciiTheme="minorHAnsi" w:eastAsiaTheme="minorEastAsia" w:hAnsiTheme="minorHAnsi" w:cstheme="minorBidi"/>
          <w:b/>
          <w:sz w:val="22"/>
          <w:szCs w:val="22"/>
        </w:rPr>
      </w:pPr>
      <w:r w:rsidRPr="4ECC804D">
        <w:rPr>
          <w:rStyle w:val="normaltextrun"/>
          <w:rFonts w:asciiTheme="minorHAnsi" w:hAnsiTheme="minorHAnsi" w:cstheme="minorBidi"/>
          <w:b/>
          <w:sz w:val="22"/>
          <w:szCs w:val="22"/>
        </w:rPr>
        <w:t>Tobacco-free Campu</w:t>
      </w:r>
      <w:r w:rsidR="004034E1" w:rsidRPr="4ECC804D">
        <w:rPr>
          <w:rStyle w:val="normaltextrun"/>
          <w:rFonts w:asciiTheme="minorHAnsi" w:hAnsiTheme="minorHAnsi" w:cstheme="minorBidi"/>
          <w:b/>
          <w:sz w:val="22"/>
          <w:szCs w:val="22"/>
        </w:rPr>
        <w:t>s</w:t>
      </w:r>
    </w:p>
    <w:p w14:paraId="7822C374"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bookmarkStart w:id="15" w:name="_Hlk35515035"/>
      <w:r w:rsidRPr="00981AB4">
        <w:rPr>
          <w:rStyle w:val="normaltextrun"/>
          <w:rFonts w:asciiTheme="minorHAnsi" w:hAnsiTheme="minorHAnsi" w:cstheme="minorHAnsi"/>
          <w:sz w:val="22"/>
          <w:szCs w:val="22"/>
        </w:rPr>
        <w:t>Applicant has established and is enforcing a tobacco-free worksite policy and has developed initiatives and programming that promotes tobacco-free living.  </w:t>
      </w:r>
      <w:r w:rsidRPr="00981AB4">
        <w:rPr>
          <w:rStyle w:val="eop"/>
          <w:rFonts w:asciiTheme="minorHAnsi" w:hAnsiTheme="minorHAnsi" w:cstheme="minorHAnsi"/>
          <w:sz w:val="22"/>
          <w:szCs w:val="22"/>
        </w:rPr>
        <w:t> </w:t>
      </w:r>
    </w:p>
    <w:p w14:paraId="68B128A2"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 tobacco-free campus policy </w:t>
      </w:r>
      <w:proofErr w:type="gramStart"/>
      <w:r w:rsidRPr="00981AB4">
        <w:rPr>
          <w:rStyle w:val="normaltextrun"/>
          <w:rFonts w:asciiTheme="minorHAnsi" w:hAnsiTheme="minorHAnsi" w:cstheme="minorHAnsi"/>
          <w:sz w:val="22"/>
          <w:szCs w:val="22"/>
        </w:rPr>
        <w:t>states</w:t>
      </w:r>
      <w:proofErr w:type="gramEnd"/>
      <w:r w:rsidRPr="00981AB4">
        <w:rPr>
          <w:rStyle w:val="normaltextrun"/>
          <w:rFonts w:asciiTheme="minorHAnsi" w:hAnsiTheme="minorHAnsi" w:cstheme="minorHAnsi"/>
          <w:sz w:val="22"/>
          <w:szCs w:val="22"/>
        </w:rPr>
        <w:t>:</w:t>
      </w:r>
      <w:r w:rsidRPr="00981AB4">
        <w:rPr>
          <w:rStyle w:val="eop"/>
          <w:rFonts w:asciiTheme="minorHAnsi" w:hAnsiTheme="minorHAnsi" w:cstheme="minorHAnsi"/>
          <w:sz w:val="22"/>
          <w:szCs w:val="22"/>
        </w:rPr>
        <w:t> </w:t>
      </w:r>
    </w:p>
    <w:p w14:paraId="6F70B37A" w14:textId="5CC0FDDC" w:rsidR="000B2B1D" w:rsidRPr="00981AB4" w:rsidRDefault="000B2B1D" w:rsidP="00EC0C7F">
      <w:pPr>
        <w:pStyle w:val="paragraph"/>
        <w:numPr>
          <w:ilvl w:val="0"/>
          <w:numId w:val="15"/>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Use of tobacco products of any kind are not permitted on any property owned, leased, or rented by the organization (indoors and outdoors). This also includes parking areas and company cars. The policy applies to all employees, subcontractors, temporary workers, and visitors.</w:t>
      </w:r>
    </w:p>
    <w:p w14:paraId="2306F3BA" w14:textId="620A2996" w:rsidR="004034E1" w:rsidRPr="00981AB4" w:rsidRDefault="004034E1" w:rsidP="004034E1">
      <w:pPr>
        <w:pStyle w:val="paragraph"/>
        <w:spacing w:before="0" w:beforeAutospacing="0" w:after="0" w:afterAutospacing="0"/>
        <w:ind w:left="450"/>
        <w:textAlignment w:val="baseline"/>
        <w:rPr>
          <w:rFonts w:asciiTheme="minorHAnsi" w:hAnsiTheme="minorHAnsi" w:cstheme="minorHAnsi"/>
          <w:sz w:val="22"/>
          <w:szCs w:val="22"/>
        </w:rPr>
      </w:pPr>
    </w:p>
    <w:p w14:paraId="51A24D59" w14:textId="3965F949"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 A:</w:t>
      </w:r>
      <w:r w:rsidR="004034E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5A7E3D40" w14:textId="18192D74"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3800ABFF" w14:textId="4C8887AC" w:rsidR="000B2B1D" w:rsidRPr="00981AB4" w:rsidRDefault="00F00CFE"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42008E28" wp14:editId="3AD04621">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 xml:space="preserve">Upload </w:t>
      </w:r>
      <w:r w:rsidR="000B2B1D" w:rsidRPr="00981AB4">
        <w:rPr>
          <w:rStyle w:val="normaltextrun"/>
          <w:rFonts w:asciiTheme="minorHAnsi" w:hAnsiTheme="minorHAnsi" w:cstheme="minorHAnsi"/>
          <w:color w:val="000000" w:themeColor="text1"/>
          <w:sz w:val="22"/>
          <w:szCs w:val="22"/>
        </w:rPr>
        <w:t>the approved and signed policy/policies</w:t>
      </w:r>
      <w:r w:rsidR="004034E1" w:rsidRPr="00981AB4">
        <w:rPr>
          <w:rStyle w:val="normaltextrun"/>
          <w:rFonts w:asciiTheme="minorHAnsi" w:hAnsiTheme="minorHAnsi" w:cstheme="minorHAnsi"/>
          <w:color w:val="000000" w:themeColor="text1"/>
          <w:sz w:val="22"/>
          <w:szCs w:val="22"/>
        </w:rPr>
        <w:t xml:space="preserve"> in Partnergrants.</w:t>
      </w:r>
    </w:p>
    <w:p w14:paraId="0CD3371F"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eop"/>
          <w:rFonts w:asciiTheme="minorHAnsi" w:hAnsiTheme="minorHAnsi" w:cstheme="minorHAnsi"/>
          <w:sz w:val="22"/>
          <w:szCs w:val="22"/>
        </w:rPr>
        <w:t> </w:t>
      </w:r>
    </w:p>
    <w:p w14:paraId="3F9FEFD2"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1089742772"/>
          <w:placeholder>
            <w:docPart w:val="2164A82883A648058D12B21F04B29568"/>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05AC6521" w14:textId="7E399D6A"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987591917"/>
          <w14:checkbox>
            <w14:checked w14:val="0"/>
            <w14:checkedState w14:val="2612" w14:font="MS Gothic"/>
            <w14:uncheckedState w14:val="2610" w14:font="MS Gothic"/>
          </w14:checkbox>
        </w:sdtPr>
        <w:sdtEndPr/>
        <w:sdtContent>
          <w:r w:rsidR="0013566F"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27D23013" wp14:editId="458B1388">
            <wp:extent cx="150495" cy="150495"/>
            <wp:effectExtent l="0" t="0" r="190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tobacco-free campus policy</w:t>
      </w:r>
      <w:r w:rsidR="55182F74" w:rsidRPr="00981AB4">
        <w:rPr>
          <w:rFonts w:eastAsia="Times New Roman" w:cstheme="minorHAnsi"/>
        </w:rPr>
        <w:t xml:space="preserve"> is signed and attached to application in Partnergrants.</w:t>
      </w:r>
    </w:p>
    <w:p w14:paraId="3D5A6DAA" w14:textId="7E4F277E" w:rsidR="000B2B1D" w:rsidRPr="00981AB4" w:rsidRDefault="000B2B1D" w:rsidP="00EC0C7F">
      <w:pPr>
        <w:pStyle w:val="paragraph"/>
        <w:numPr>
          <w:ilvl w:val="1"/>
          <w:numId w:val="13"/>
        </w:numPr>
        <w:ind w:left="360"/>
        <w:textAlignment w:val="baseline"/>
        <w:rPr>
          <w:rStyle w:val="normaltextrun"/>
          <w:rFonts w:asciiTheme="minorHAnsi" w:hAnsiTheme="minorHAnsi" w:cstheme="minorHAnsi"/>
          <w:b/>
          <w:bCs/>
        </w:rPr>
      </w:pPr>
      <w:r w:rsidRPr="00981AB4">
        <w:rPr>
          <w:rStyle w:val="normaltextrun"/>
          <w:rFonts w:asciiTheme="minorHAnsi" w:hAnsiTheme="minorHAnsi" w:cstheme="minorHAnsi"/>
          <w:b/>
          <w:bCs/>
          <w:sz w:val="22"/>
          <w:szCs w:val="22"/>
        </w:rPr>
        <w:t>Mother-Friendly Workplace</w:t>
      </w:r>
    </w:p>
    <w:p w14:paraId="512DF6F0"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actively promotes and supports breastfeeding by employees and maintains a written worksite lactation support policy that is regularly communicated to employees. The policy includes:</w:t>
      </w:r>
      <w:r w:rsidRPr="00981AB4">
        <w:rPr>
          <w:rStyle w:val="eop"/>
          <w:rFonts w:asciiTheme="minorHAnsi" w:hAnsiTheme="minorHAnsi" w:cstheme="minorHAnsi"/>
          <w:sz w:val="22"/>
          <w:szCs w:val="22"/>
        </w:rPr>
        <w:t> </w:t>
      </w:r>
    </w:p>
    <w:p w14:paraId="6B672968" w14:textId="7AD8EC1D" w:rsidR="000B2B1D" w:rsidRPr="00981AB4" w:rsidRDefault="000B2B1D" w:rsidP="00EC0C7F">
      <w:pPr>
        <w:pStyle w:val="paragraph"/>
        <w:numPr>
          <w:ilvl w:val="0"/>
          <w:numId w:val="14"/>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 xml:space="preserve">Employer provides work schedule flexibility, including scheduling breaks and work patterns to provide time for expression of </w:t>
      </w:r>
      <w:proofErr w:type="gramStart"/>
      <w:r w:rsidRPr="00981AB4">
        <w:rPr>
          <w:rStyle w:val="normaltextrun"/>
          <w:rFonts w:asciiTheme="minorHAnsi" w:hAnsiTheme="minorHAnsi" w:cstheme="minorHAnsi"/>
          <w:sz w:val="22"/>
          <w:szCs w:val="22"/>
        </w:rPr>
        <w:t>milk;</w:t>
      </w:r>
      <w:proofErr w:type="gramEnd"/>
    </w:p>
    <w:p w14:paraId="6FAC5AE9" w14:textId="6EE6FFD4" w:rsidR="000B2B1D" w:rsidRPr="00981AB4" w:rsidRDefault="000B2B1D" w:rsidP="00EC0C7F">
      <w:pPr>
        <w:pStyle w:val="paragraph"/>
        <w:numPr>
          <w:ilvl w:val="0"/>
          <w:numId w:val="14"/>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 xml:space="preserve">The provision of accessible locations allowing </w:t>
      </w:r>
      <w:proofErr w:type="gramStart"/>
      <w:r w:rsidRPr="00981AB4">
        <w:rPr>
          <w:rStyle w:val="normaltextrun"/>
          <w:rFonts w:asciiTheme="minorHAnsi" w:hAnsiTheme="minorHAnsi" w:cstheme="minorHAnsi"/>
          <w:sz w:val="22"/>
          <w:szCs w:val="22"/>
        </w:rPr>
        <w:t>privacy;</w:t>
      </w:r>
      <w:proofErr w:type="gramEnd"/>
    </w:p>
    <w:p w14:paraId="42289EA5" w14:textId="77777777" w:rsidR="000B2B1D" w:rsidRPr="00981AB4" w:rsidRDefault="000B2B1D" w:rsidP="00EC0C7F">
      <w:pPr>
        <w:pStyle w:val="paragraph"/>
        <w:numPr>
          <w:ilvl w:val="0"/>
          <w:numId w:val="14"/>
        </w:numPr>
        <w:spacing w:before="0" w:beforeAutospacing="0" w:after="0" w:afterAutospacing="0"/>
        <w:ind w:left="36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ccess nearby to a clean, safe water source and a sink for washing hands and rinsing out any needed breast-pumping equipment; and</w:t>
      </w:r>
      <w:r w:rsidRPr="00981AB4">
        <w:rPr>
          <w:rStyle w:val="eop"/>
          <w:rFonts w:asciiTheme="minorHAnsi" w:hAnsiTheme="minorHAnsi" w:cstheme="minorHAnsi"/>
          <w:sz w:val="22"/>
          <w:szCs w:val="22"/>
        </w:rPr>
        <w:t> </w:t>
      </w:r>
    </w:p>
    <w:p w14:paraId="2B5AFF7A" w14:textId="2CA06CD4" w:rsidR="000B2B1D" w:rsidRPr="00981AB4" w:rsidRDefault="000B2B1D" w:rsidP="00EC0C7F">
      <w:pPr>
        <w:pStyle w:val="paragraph"/>
        <w:numPr>
          <w:ilvl w:val="0"/>
          <w:numId w:val="14"/>
        </w:numPr>
        <w:spacing w:before="0" w:beforeAutospacing="0" w:after="0" w:afterAutospacing="0"/>
        <w:ind w:left="360"/>
        <w:textAlignment w:val="baseline"/>
        <w:rPr>
          <w:rStyle w:val="eop"/>
          <w:rFonts w:asciiTheme="minorHAnsi" w:hAnsiTheme="minorHAnsi" w:cstheme="minorHAnsi"/>
          <w:sz w:val="22"/>
          <w:szCs w:val="22"/>
        </w:rPr>
      </w:pPr>
      <w:r w:rsidRPr="00981AB4">
        <w:rPr>
          <w:rStyle w:val="normaltextrun"/>
          <w:rFonts w:asciiTheme="minorHAnsi" w:hAnsiTheme="minorHAnsi" w:cstheme="minorHAnsi"/>
          <w:sz w:val="22"/>
          <w:szCs w:val="22"/>
        </w:rPr>
        <w:t>Access to hygienic storage alternatives in the workplace for the mother’s breast milk (may include the allowance of personal coolers onsite).</w:t>
      </w:r>
    </w:p>
    <w:p w14:paraId="217BD9A8" w14:textId="77777777" w:rsidR="00A621A7" w:rsidRPr="00981AB4" w:rsidRDefault="00A621A7" w:rsidP="00A621A7">
      <w:pPr>
        <w:pStyle w:val="paragraph"/>
        <w:spacing w:before="0" w:beforeAutospacing="0" w:after="0" w:afterAutospacing="0"/>
        <w:ind w:left="360"/>
        <w:textAlignment w:val="baseline"/>
        <w:rPr>
          <w:rFonts w:asciiTheme="minorHAnsi" w:hAnsiTheme="minorHAnsi" w:cstheme="minorHAnsi"/>
          <w:sz w:val="22"/>
          <w:szCs w:val="22"/>
        </w:rPr>
      </w:pPr>
    </w:p>
    <w:p w14:paraId="5D07B57F" w14:textId="66B4A1C0"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lastRenderedPageBreak/>
        <w:t>Bonus Question</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b/>
          <w:bCs/>
          <w:color w:val="000000"/>
          <w:sz w:val="22"/>
          <w:szCs w:val="22"/>
        </w:rPr>
        <w:t>B:</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0BCAC299" w14:textId="77777777"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2D8DC795" w14:textId="28FB20B2" w:rsidR="004034E1" w:rsidRPr="00981AB4" w:rsidRDefault="00F115A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drawing>
          <wp:inline distT="0" distB="0" distL="0" distR="0" wp14:anchorId="0521A1DA" wp14:editId="0B6DDFF8">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a</w:t>
      </w:r>
      <w:r w:rsidR="004034E1" w:rsidRPr="00981AB4">
        <w:rPr>
          <w:rStyle w:val="normaltextrun"/>
          <w:rFonts w:asciiTheme="minorHAnsi" w:hAnsiTheme="minorHAnsi" w:cstheme="minorHAnsi"/>
          <w:color w:val="000000" w:themeColor="text1"/>
          <w:sz w:val="22"/>
          <w:szCs w:val="22"/>
        </w:rPr>
        <w:t>ttach the approved and signed policy/policies in Partnergrants.</w:t>
      </w:r>
    </w:p>
    <w:p w14:paraId="29DA9E15" w14:textId="77777777" w:rsidR="004034E1" w:rsidRPr="00981AB4"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p w14:paraId="0F324495" w14:textId="00ABA7D8" w:rsidR="00B41C41" w:rsidRPr="00981AB4" w:rsidRDefault="0059486D" w:rsidP="00F115A1">
      <w:pPr>
        <w:pStyle w:val="paragraph"/>
        <w:spacing w:before="0" w:beforeAutospacing="0" w:after="0" w:afterAutospacing="0"/>
        <w:textAlignment w:val="baseline"/>
        <w:rPr>
          <w:rStyle w:val="Style1"/>
          <w:rFonts w:asciiTheme="minorHAnsi" w:hAnsiTheme="minorHAnsi" w:cstheme="minorHAnsi"/>
        </w:rPr>
      </w:pPr>
      <w:sdt>
        <w:sdtPr>
          <w:rPr>
            <w:rStyle w:val="Style1"/>
            <w:rFonts w:asciiTheme="minorHAnsi" w:hAnsiTheme="minorHAnsi" w:cstheme="minorHAnsi"/>
          </w:rPr>
          <w:id w:val="841970819"/>
          <w:placeholder>
            <w:docPart w:val="FD40602EBB9F4299BBA3707633BB163E"/>
          </w:placeholder>
          <w:showingPlcHdr/>
          <w15:color w:val="3366FF"/>
        </w:sdtPr>
        <w:sdtEndPr>
          <w:rPr>
            <w:rStyle w:val="DefaultParagraphFont"/>
            <w:i/>
            <w:sz w:val="24"/>
          </w:rPr>
        </w:sdtEndPr>
        <w:sdtContent>
          <w:r w:rsidR="00B41C41" w:rsidRPr="00981AB4">
            <w:rPr>
              <w:rStyle w:val="PlaceholderText"/>
              <w:rFonts w:asciiTheme="minorHAnsi" w:hAnsiTheme="minorHAnsi" w:cstheme="minorHAnsi"/>
              <w:color w:val="auto"/>
            </w:rPr>
            <w:t xml:space="preserve">Click or tap here to enter text. </w:t>
          </w:r>
        </w:sdtContent>
      </w:sdt>
    </w:p>
    <w:p w14:paraId="1B9ADB26" w14:textId="314BB881"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547291201"/>
          <w14:checkbox>
            <w14:checked w14:val="0"/>
            <w14:checkedState w14:val="2612" w14:font="MS Gothic"/>
            <w14:uncheckedState w14:val="2610" w14:font="MS Gothic"/>
          </w14:checkbox>
        </w:sdtPr>
        <w:sdtEndPr/>
        <w:sdtContent>
          <w:r w:rsidR="0013566F"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5EBB98E5" wp14:editId="5DE56D7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mother-friendly workplace policy</w:t>
      </w:r>
      <w:r w:rsidR="55182F74" w:rsidRPr="00981AB4">
        <w:rPr>
          <w:rFonts w:eastAsia="Times New Roman" w:cstheme="minorHAnsi"/>
        </w:rPr>
        <w:t xml:space="preserve"> is signed and attached to application in Partnergrants.</w:t>
      </w:r>
    </w:p>
    <w:p w14:paraId="1E6C02BB" w14:textId="4A89BDA3" w:rsidR="000B2B1D" w:rsidRPr="00981AB4" w:rsidRDefault="000B2B1D" w:rsidP="00EC0C7F">
      <w:pPr>
        <w:pStyle w:val="paragraph"/>
        <w:numPr>
          <w:ilvl w:val="1"/>
          <w:numId w:val="13"/>
        </w:numPr>
        <w:ind w:left="360"/>
        <w:textAlignment w:val="baseline"/>
        <w:rPr>
          <w:rStyle w:val="normaltextrun"/>
          <w:rFonts w:asciiTheme="minorHAnsi" w:hAnsiTheme="minorHAnsi" w:cstheme="minorHAnsi"/>
          <w:b/>
          <w:bCs/>
          <w:sz w:val="22"/>
          <w:szCs w:val="22"/>
        </w:rPr>
      </w:pPr>
      <w:r w:rsidRPr="00981AB4">
        <w:rPr>
          <w:rStyle w:val="normaltextrun"/>
          <w:rFonts w:asciiTheme="minorHAnsi" w:hAnsiTheme="minorHAnsi" w:cstheme="minorHAnsi"/>
          <w:b/>
          <w:bCs/>
          <w:sz w:val="22"/>
          <w:szCs w:val="22"/>
        </w:rPr>
        <w:t>Employe</w:t>
      </w:r>
      <w:r w:rsidR="00CA4A7D" w:rsidRPr="00981AB4">
        <w:rPr>
          <w:rStyle w:val="normaltextrun"/>
          <w:rFonts w:asciiTheme="minorHAnsi" w:hAnsiTheme="minorHAnsi" w:cstheme="minorHAnsi"/>
          <w:b/>
          <w:bCs/>
          <w:sz w:val="22"/>
          <w:szCs w:val="22"/>
        </w:rPr>
        <w:t>e Wellness Initiative</w:t>
      </w:r>
    </w:p>
    <w:p w14:paraId="30B18DF0" w14:textId="3252A297" w:rsidR="000B2B1D" w:rsidRPr="00981AB4" w:rsidRDefault="000B2B1D" w:rsidP="000B2B1D">
      <w:pPr>
        <w:pStyle w:val="paragraph"/>
        <w:spacing w:before="0" w:beforeAutospacing="0" w:after="0" w:afterAutospacing="0"/>
        <w:textAlignment w:val="baseline"/>
        <w:rPr>
          <w:rStyle w:val="scxw3641670"/>
          <w:rFonts w:asciiTheme="minorHAnsi" w:hAnsiTheme="minorHAnsi" w:cstheme="minorHAnsi"/>
          <w:sz w:val="22"/>
          <w:szCs w:val="22"/>
        </w:rPr>
      </w:pPr>
      <w:r w:rsidRPr="00981AB4">
        <w:rPr>
          <w:rStyle w:val="normaltextrun"/>
          <w:rFonts w:asciiTheme="minorHAnsi" w:hAnsiTheme="minorHAnsi" w:cstheme="minorHAnsi"/>
          <w:sz w:val="22"/>
          <w:szCs w:val="22"/>
        </w:rPr>
        <w:t xml:space="preserve">Applicant has a comprehensive Employee Wellness Initiative in place that promotes nutrition, physical activity, tobacco-free living, and the mental health of employees. The initiative encompasses healthy changes to the physical worksite environment as well as formal, written health promotion policies, programs or benefits impacting all employees. The initiative is promoted through educational and issue awareness efforts by the Applicant, </w:t>
      </w:r>
      <w:proofErr w:type="gramStart"/>
      <w:r w:rsidRPr="00981AB4">
        <w:rPr>
          <w:rStyle w:val="normaltextrun"/>
          <w:rFonts w:asciiTheme="minorHAnsi" w:hAnsiTheme="minorHAnsi" w:cstheme="minorHAnsi"/>
          <w:sz w:val="22"/>
          <w:szCs w:val="22"/>
        </w:rPr>
        <w:t>signage</w:t>
      </w:r>
      <w:proofErr w:type="gramEnd"/>
      <w:r w:rsidRPr="00981AB4">
        <w:rPr>
          <w:rStyle w:val="normaltextrun"/>
          <w:rFonts w:asciiTheme="minorHAnsi" w:hAnsiTheme="minorHAnsi" w:cstheme="minorHAnsi"/>
          <w:sz w:val="22"/>
          <w:szCs w:val="22"/>
        </w:rPr>
        <w:t xml:space="preserve"> and a supportive company culture, championed by leadership.</w:t>
      </w:r>
    </w:p>
    <w:p w14:paraId="27343740" w14:textId="77777777" w:rsidR="00A621A7" w:rsidRPr="00981AB4" w:rsidRDefault="00A621A7" w:rsidP="000B2B1D">
      <w:pPr>
        <w:pStyle w:val="paragraph"/>
        <w:spacing w:before="0" w:beforeAutospacing="0" w:after="0" w:afterAutospacing="0"/>
        <w:textAlignment w:val="baseline"/>
        <w:rPr>
          <w:rFonts w:asciiTheme="minorHAnsi" w:hAnsiTheme="minorHAnsi" w:cstheme="minorHAnsi"/>
          <w:sz w:val="22"/>
          <w:szCs w:val="22"/>
        </w:rPr>
      </w:pPr>
    </w:p>
    <w:p w14:paraId="269EFE0A" w14:textId="73A3998C"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b/>
          <w:bCs/>
          <w:color w:val="000000"/>
          <w:sz w:val="22"/>
          <w:szCs w:val="22"/>
        </w:rPr>
        <w:t>C:</w:t>
      </w:r>
      <w:r w:rsidR="00F115A1" w:rsidRPr="00981AB4">
        <w:rPr>
          <w:rStyle w:val="normaltextrun"/>
          <w:rFonts w:asciiTheme="minorHAnsi" w:hAnsiTheme="minorHAnsi" w:cstheme="minorHAnsi"/>
          <w:b/>
          <w:bCs/>
          <w:color w:val="000000"/>
          <w:sz w:val="22"/>
          <w:szCs w:val="22"/>
        </w:rPr>
        <w:t xml:space="preserve">  </w:t>
      </w:r>
      <w:r w:rsidRPr="00981AB4">
        <w:rPr>
          <w:rStyle w:val="normaltextrun"/>
          <w:rFonts w:asciiTheme="minorHAnsi" w:hAnsiTheme="minorHAnsi" w:cstheme="minorHAnsi"/>
          <w:color w:val="000000"/>
          <w:sz w:val="22"/>
          <w:szCs w:val="22"/>
        </w:rPr>
        <w:t>If applicable, describe how the Applicant has implemented one or more of the Healthy Service Environment policies.</w:t>
      </w:r>
    </w:p>
    <w:p w14:paraId="3C8494E8" w14:textId="3CDD9E74"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p>
    <w:p w14:paraId="5F30C54B" w14:textId="06EEB514" w:rsidR="000B2B1D" w:rsidRPr="00981AB4"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Fonts w:asciiTheme="minorHAnsi" w:hAnsiTheme="minorHAnsi" w:cstheme="minorHAnsi"/>
          <w:noProof/>
        </w:rPr>
        <w:drawing>
          <wp:inline distT="0" distB="0" distL="0" distR="0" wp14:anchorId="3A019E17" wp14:editId="312B9CBD">
            <wp:extent cx="150495" cy="150495"/>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 the</w:t>
      </w:r>
      <w:r w:rsidR="004034E1" w:rsidRPr="00981AB4">
        <w:rPr>
          <w:rStyle w:val="normaltextrun"/>
          <w:rFonts w:asciiTheme="minorHAnsi" w:hAnsiTheme="minorHAnsi" w:cstheme="minorHAnsi"/>
          <w:color w:val="000000" w:themeColor="text1"/>
          <w:sz w:val="22"/>
          <w:szCs w:val="22"/>
        </w:rPr>
        <w:t xml:space="preserve"> approved and signed policy/policies in Partnergrants.</w:t>
      </w:r>
    </w:p>
    <w:p w14:paraId="7E75CE64"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891464298"/>
          <w:placeholder>
            <w:docPart w:val="5C806E94A845403ABBA96E15483E763A"/>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20AF8CC2" w14:textId="0EA56A27" w:rsidR="0013566F" w:rsidRPr="00981AB4" w:rsidRDefault="0059486D" w:rsidP="00B41C41">
      <w:pPr>
        <w:tabs>
          <w:tab w:val="left" w:pos="1270"/>
        </w:tabs>
        <w:rPr>
          <w:rFonts w:eastAsia="Times New Roman" w:cstheme="minorHAnsi"/>
        </w:rPr>
      </w:pPr>
      <w:sdt>
        <w:sdtPr>
          <w:rPr>
            <w:rFonts w:cstheme="minorHAnsi"/>
            <w:b/>
            <w:bCs/>
            <w:color w:val="2F5496" w:themeColor="accent1" w:themeShade="BF"/>
          </w:rPr>
          <w:id w:val="451981819"/>
          <w14:checkbox>
            <w14:checked w14:val="0"/>
            <w14:checkedState w14:val="2612" w14:font="MS Gothic"/>
            <w14:uncheckedState w14:val="2610" w14:font="MS Gothic"/>
          </w14:checkbox>
        </w:sdtPr>
        <w:sdtEndPr/>
        <w:sdtContent>
          <w:r w:rsidR="00154F9D"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6668D767" wp14:editId="5F1C897F">
            <wp:extent cx="150495" cy="1504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employee-wellness initiative policy</w:t>
      </w:r>
      <w:r w:rsidR="55182F74" w:rsidRPr="00981AB4">
        <w:rPr>
          <w:rFonts w:eastAsia="Times New Roman" w:cstheme="minorHAnsi"/>
        </w:rPr>
        <w:t xml:space="preserve"> is signed and attached to application in Partnergrants.</w:t>
      </w:r>
    </w:p>
    <w:p w14:paraId="41CD9074" w14:textId="64CDB0DD" w:rsidR="000B2B1D" w:rsidRPr="00981AB4" w:rsidRDefault="000B2B1D" w:rsidP="00EC0C7F">
      <w:pPr>
        <w:pStyle w:val="paragraph"/>
        <w:numPr>
          <w:ilvl w:val="1"/>
          <w:numId w:val="13"/>
        </w:numPr>
        <w:ind w:left="360"/>
        <w:textAlignment w:val="baseline"/>
        <w:rPr>
          <w:rStyle w:val="normaltextrun"/>
          <w:rFonts w:asciiTheme="minorHAnsi" w:hAnsiTheme="minorHAnsi" w:cstheme="minorHAnsi"/>
          <w:b/>
          <w:bCs/>
        </w:rPr>
      </w:pPr>
      <w:bookmarkStart w:id="16" w:name="_Hlk36464006"/>
      <w:r w:rsidRPr="00981AB4">
        <w:rPr>
          <w:rStyle w:val="normaltextrun"/>
          <w:rFonts w:asciiTheme="minorHAnsi" w:hAnsiTheme="minorHAnsi" w:cstheme="minorHAnsi"/>
          <w:b/>
          <w:bCs/>
          <w:sz w:val="22"/>
          <w:szCs w:val="22"/>
        </w:rPr>
        <w:t>Violence Prevention Policy</w:t>
      </w:r>
    </w:p>
    <w:bookmarkEnd w:id="16"/>
    <w:p w14:paraId="062B9A5F" w14:textId="77777777"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sz w:val="22"/>
          <w:szCs w:val="22"/>
        </w:rPr>
        <w:t>Applicant is committed to providing a safe environment for working and conducting business. Applicant will not tolerate or ignore behaviors that are threatening or violent in nature. Applicant has a procedure to guide the identification and reporting of threats and workplace violence.</w:t>
      </w:r>
      <w:r w:rsidRPr="00981AB4">
        <w:rPr>
          <w:rStyle w:val="eop"/>
          <w:rFonts w:asciiTheme="minorHAnsi" w:hAnsiTheme="minorHAnsi" w:cstheme="minorHAnsi"/>
          <w:sz w:val="22"/>
          <w:szCs w:val="22"/>
        </w:rPr>
        <w:t> </w:t>
      </w:r>
    </w:p>
    <w:p w14:paraId="60722EF4" w14:textId="0B36E655" w:rsidR="000B2B1D" w:rsidRPr="00981AB4" w:rsidRDefault="000B2B1D" w:rsidP="000B2B1D">
      <w:pPr>
        <w:pStyle w:val="paragraph"/>
        <w:spacing w:before="0" w:beforeAutospacing="0" w:after="0" w:afterAutospacing="0"/>
        <w:textAlignment w:val="baseline"/>
        <w:rPr>
          <w:rFonts w:asciiTheme="minorHAnsi" w:hAnsiTheme="minorHAnsi" w:cstheme="minorHAnsi"/>
          <w:sz w:val="22"/>
          <w:szCs w:val="22"/>
        </w:rPr>
      </w:pPr>
    </w:p>
    <w:p w14:paraId="17803670" w14:textId="0508A598"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b/>
          <w:bCs/>
          <w:color w:val="000000"/>
          <w:sz w:val="22"/>
          <w:szCs w:val="22"/>
        </w:rPr>
        <w:t>Bonus Question D:</w:t>
      </w:r>
      <w:r w:rsidR="00544300" w:rsidRPr="00981AB4">
        <w:rPr>
          <w:rStyle w:val="normaltextrun"/>
          <w:rFonts w:asciiTheme="minorHAnsi" w:hAnsiTheme="minorHAnsi" w:cstheme="minorHAnsi"/>
          <w:color w:val="000000"/>
          <w:sz w:val="22"/>
          <w:szCs w:val="22"/>
        </w:rPr>
        <w:t xml:space="preserve"> If</w:t>
      </w:r>
      <w:r w:rsidRPr="00981AB4">
        <w:rPr>
          <w:rStyle w:val="normaltextrun"/>
          <w:rFonts w:asciiTheme="minorHAnsi" w:hAnsiTheme="minorHAnsi" w:cstheme="minorHAnsi"/>
          <w:color w:val="000000"/>
          <w:sz w:val="22"/>
          <w:szCs w:val="22"/>
        </w:rPr>
        <w:t xml:space="preserve"> applicable, describe how the Applicant plans to implement one or more of the Healthy Service Environment policies.</w:t>
      </w:r>
    </w:p>
    <w:p w14:paraId="2CB51A77" w14:textId="77777777" w:rsidR="000B2B1D" w:rsidRPr="00981AB4" w:rsidRDefault="000B2B1D" w:rsidP="009218DF">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r w:rsidRPr="00981AB4">
        <w:rPr>
          <w:rStyle w:val="normaltextrun"/>
          <w:rFonts w:asciiTheme="minorHAnsi" w:hAnsiTheme="minorHAnsi" w:cstheme="minorHAnsi"/>
          <w:color w:val="000000"/>
          <w:sz w:val="22"/>
          <w:szCs w:val="22"/>
        </w:rPr>
        <w:t>Include the key personnel, by position title only, responsible for ensuring implementation.</w:t>
      </w:r>
      <w:r w:rsidRPr="00981AB4">
        <w:rPr>
          <w:rStyle w:val="eop"/>
          <w:rFonts w:asciiTheme="minorHAnsi" w:hAnsiTheme="minorHAnsi" w:cstheme="minorHAnsi"/>
          <w:sz w:val="22"/>
          <w:szCs w:val="22"/>
        </w:rPr>
        <w:t> </w:t>
      </w:r>
    </w:p>
    <w:p w14:paraId="7162C8D0" w14:textId="25AC0E26" w:rsidR="004034E1" w:rsidRPr="00981AB4" w:rsidRDefault="00544300"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Style w:val="normaltextrun"/>
          <w:rFonts w:asciiTheme="minorHAnsi" w:hAnsiTheme="minorHAnsi" w:cstheme="minorHAnsi"/>
          <w:color w:val="000000"/>
          <w:sz w:val="22"/>
          <w:szCs w:val="22"/>
        </w:rPr>
      </w:pPr>
      <w:r w:rsidRPr="00981AB4">
        <w:rPr>
          <w:rFonts w:asciiTheme="minorHAnsi" w:hAnsiTheme="minorHAnsi" w:cstheme="minorHAnsi"/>
          <w:noProof/>
        </w:rPr>
        <w:drawing>
          <wp:inline distT="0" distB="0" distL="0" distR="0" wp14:anchorId="2E312146" wp14:editId="4DF815E1">
            <wp:extent cx="150495" cy="15049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7">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981AB4">
        <w:rPr>
          <w:rFonts w:asciiTheme="minorHAnsi" w:hAnsiTheme="minorHAnsi" w:cstheme="minorHAnsi"/>
          <w:b/>
          <w:bCs/>
          <w:color w:val="2F5496" w:themeColor="accent1" w:themeShade="BF"/>
        </w:rPr>
        <w:t xml:space="preserve"> </w:t>
      </w:r>
      <w:r w:rsidRPr="00981AB4">
        <w:rPr>
          <w:rStyle w:val="normaltextrun"/>
          <w:rFonts w:asciiTheme="minorHAnsi" w:hAnsiTheme="minorHAnsi" w:cstheme="minorHAnsi"/>
          <w:color w:val="000000" w:themeColor="text1"/>
          <w:sz w:val="22"/>
          <w:szCs w:val="22"/>
        </w:rPr>
        <w:t>Upload</w:t>
      </w:r>
      <w:r w:rsidR="004034E1" w:rsidRPr="00981AB4">
        <w:rPr>
          <w:rStyle w:val="normaltextrun"/>
          <w:rFonts w:asciiTheme="minorHAnsi" w:hAnsiTheme="minorHAnsi" w:cstheme="minorHAnsi"/>
          <w:color w:val="000000" w:themeColor="text1"/>
          <w:sz w:val="22"/>
          <w:szCs w:val="22"/>
        </w:rPr>
        <w:t xml:space="preserve"> the approved and signed policy/policies in Partnergrants.</w:t>
      </w:r>
    </w:p>
    <w:p w14:paraId="3DE4A558" w14:textId="77777777" w:rsidR="004034E1" w:rsidRPr="00981AB4" w:rsidRDefault="004034E1" w:rsidP="004034E1">
      <w:pPr>
        <w:pStyle w:val="paragraph"/>
        <w:pBdr>
          <w:top w:val="single" w:sz="4" w:space="1" w:color="auto"/>
          <w:left w:val="single" w:sz="4" w:space="4" w:color="auto"/>
          <w:bottom w:val="single" w:sz="4" w:space="1" w:color="auto"/>
          <w:right w:val="single" w:sz="4" w:space="4" w:color="auto"/>
        </w:pBdr>
        <w:shd w:val="clear" w:color="auto" w:fill="E2EFD9"/>
        <w:spacing w:before="0" w:beforeAutospacing="0" w:after="0" w:afterAutospacing="0"/>
        <w:textAlignment w:val="baseline"/>
        <w:rPr>
          <w:rFonts w:asciiTheme="minorHAnsi" w:hAnsiTheme="minorHAnsi" w:cstheme="minorHAnsi"/>
          <w:sz w:val="22"/>
          <w:szCs w:val="22"/>
        </w:rPr>
      </w:pPr>
    </w:p>
    <w:bookmarkEnd w:id="11"/>
    <w:p w14:paraId="3CFD4978" w14:textId="77777777" w:rsidR="00B41C41" w:rsidRPr="00981AB4" w:rsidRDefault="0059486D" w:rsidP="00B41C41">
      <w:pPr>
        <w:rPr>
          <w:rStyle w:val="Style1"/>
          <w:rFonts w:asciiTheme="minorHAnsi" w:hAnsiTheme="minorHAnsi" w:cstheme="minorHAnsi"/>
        </w:rPr>
      </w:pPr>
      <w:sdt>
        <w:sdtPr>
          <w:rPr>
            <w:rStyle w:val="Style1"/>
            <w:rFonts w:asciiTheme="minorHAnsi" w:hAnsiTheme="minorHAnsi" w:cstheme="minorHAnsi"/>
          </w:rPr>
          <w:id w:val="-921631639"/>
          <w:placeholder>
            <w:docPart w:val="50E2A97A8DB34589BF0788F117AA7B94"/>
          </w:placeholder>
          <w:showingPlcHdr/>
          <w15:color w:val="3366FF"/>
        </w:sdtPr>
        <w:sdtEndPr>
          <w:rPr>
            <w:rStyle w:val="DefaultParagraphFont"/>
            <w:i/>
          </w:rPr>
        </w:sdtEndPr>
        <w:sdtContent>
          <w:r w:rsidR="00B41C41" w:rsidRPr="00981AB4">
            <w:rPr>
              <w:rStyle w:val="PlaceholderText"/>
              <w:rFonts w:cstheme="minorHAnsi"/>
            </w:rPr>
            <w:t xml:space="preserve">Click or tap here to enter text. </w:t>
          </w:r>
        </w:sdtContent>
      </w:sdt>
    </w:p>
    <w:p w14:paraId="6A704152" w14:textId="37FF3AD7" w:rsidR="0013566F" w:rsidRPr="00981AB4" w:rsidRDefault="54F782AF" w:rsidP="00B41C41">
      <w:pPr>
        <w:tabs>
          <w:tab w:val="left" w:pos="1270"/>
        </w:tabs>
        <w:rPr>
          <w:rFonts w:eastAsia="Times New Roman" w:cstheme="minorHAnsi"/>
        </w:rPr>
      </w:pPr>
      <w:r w:rsidRPr="00981AB4">
        <w:rPr>
          <w:rFonts w:cstheme="minorHAnsi"/>
          <w:b/>
          <w:bCs/>
          <w:color w:val="2F5496" w:themeColor="accent1" w:themeShade="BF"/>
        </w:rPr>
        <w:t xml:space="preserve"> </w:t>
      </w:r>
      <w:sdt>
        <w:sdtPr>
          <w:rPr>
            <w:rFonts w:cstheme="minorHAnsi"/>
            <w:b/>
            <w:bCs/>
            <w:color w:val="2F5496" w:themeColor="accent1" w:themeShade="BF"/>
          </w:rPr>
          <w:id w:val="-1643651899"/>
          <w14:checkbox>
            <w14:checked w14:val="0"/>
            <w14:checkedState w14:val="2612" w14:font="MS Gothic"/>
            <w14:uncheckedState w14:val="2610" w14:font="MS Gothic"/>
          </w14:checkbox>
        </w:sdtPr>
        <w:sdtEndPr/>
        <w:sdtContent>
          <w:r w:rsidR="00D75E00" w:rsidRPr="00981AB4">
            <w:rPr>
              <w:rFonts w:ascii="Segoe UI Symbol" w:eastAsia="MS Gothic" w:hAnsi="Segoe UI Symbol" w:cs="Segoe UI Symbol"/>
              <w:b/>
              <w:bCs/>
              <w:color w:val="2F5496" w:themeColor="accent1" w:themeShade="BF"/>
            </w:rPr>
            <w:t>☐</w:t>
          </w:r>
        </w:sdtContent>
      </w:sdt>
      <w:r w:rsidR="55182F74" w:rsidRPr="00981AB4">
        <w:rPr>
          <w:rFonts w:cstheme="minorHAnsi"/>
          <w:b/>
          <w:bCs/>
          <w:color w:val="2F5496" w:themeColor="accent1" w:themeShade="BF"/>
        </w:rPr>
        <w:t xml:space="preserve"> </w:t>
      </w:r>
      <w:r w:rsidR="00F92B99" w:rsidRPr="00981AB4">
        <w:rPr>
          <w:rFonts w:cstheme="minorHAnsi"/>
          <w:noProof/>
        </w:rPr>
        <w:drawing>
          <wp:inline distT="0" distB="0" distL="0" distR="0" wp14:anchorId="39A9229C" wp14:editId="28A18AEC">
            <wp:extent cx="150495" cy="150495"/>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5390D869" w:rsidRPr="00981AB4">
        <w:rPr>
          <w:rFonts w:cstheme="minorHAnsi"/>
          <w:b/>
          <w:bCs/>
          <w:color w:val="2F5496" w:themeColor="accent1" w:themeShade="BF"/>
        </w:rPr>
        <w:t xml:space="preserve"> </w:t>
      </w:r>
      <w:r w:rsidR="55182F74" w:rsidRPr="00981AB4">
        <w:rPr>
          <w:rFonts w:eastAsia="Times New Roman" w:cstheme="minorHAnsi"/>
        </w:rPr>
        <w:t xml:space="preserve">Appropriate </w:t>
      </w:r>
      <w:r w:rsidR="55182F74" w:rsidRPr="00981AB4">
        <w:rPr>
          <w:rFonts w:eastAsia="Times New Roman" w:cstheme="minorHAnsi"/>
          <w:u w:val="single"/>
        </w:rPr>
        <w:t>violence prevention policy</w:t>
      </w:r>
      <w:r w:rsidR="55182F74" w:rsidRPr="00981AB4">
        <w:rPr>
          <w:rFonts w:eastAsia="Times New Roman" w:cstheme="minorHAnsi"/>
        </w:rPr>
        <w:t xml:space="preserve"> is signed and attached to application in Partnergrants.</w:t>
      </w:r>
    </w:p>
    <w:bookmarkEnd w:id="15"/>
    <w:p w14:paraId="0E33FEAE" w14:textId="77777777" w:rsidR="0013566F" w:rsidRPr="00981AB4" w:rsidRDefault="0013566F" w:rsidP="004034E1">
      <w:pPr>
        <w:rPr>
          <w:rFonts w:eastAsia="Times New Roman" w:cstheme="minorHAnsi"/>
          <w:snapToGrid w:val="0"/>
          <w:color w:val="000000" w:themeColor="text1"/>
        </w:rPr>
      </w:pPr>
    </w:p>
    <w:sectPr w:rsidR="0013566F" w:rsidRPr="00981AB4">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FFB7C" w14:textId="77777777" w:rsidR="00B970C4" w:rsidRDefault="00B970C4" w:rsidP="00A46D71">
      <w:pPr>
        <w:spacing w:after="0" w:line="240" w:lineRule="auto"/>
      </w:pPr>
      <w:r>
        <w:separator/>
      </w:r>
    </w:p>
  </w:endnote>
  <w:endnote w:type="continuationSeparator" w:id="0">
    <w:p w14:paraId="3C9E735E" w14:textId="77777777" w:rsidR="00B970C4" w:rsidRDefault="00B970C4" w:rsidP="00A46D71">
      <w:pPr>
        <w:spacing w:after="0" w:line="240" w:lineRule="auto"/>
      </w:pPr>
      <w:r>
        <w:continuationSeparator/>
      </w:r>
    </w:p>
  </w:endnote>
  <w:endnote w:type="continuationNotice" w:id="1">
    <w:p w14:paraId="55010B5B" w14:textId="77777777" w:rsidR="00B970C4" w:rsidRDefault="00B970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D837" w14:textId="51B2909E" w:rsidR="00660C1E" w:rsidRDefault="00660C1E">
    <w:pPr>
      <w:pStyle w:val="Footer"/>
      <w:jc w:val="right"/>
    </w:pPr>
  </w:p>
  <w:sdt>
    <w:sdtPr>
      <w:rPr>
        <w:rFonts w:ascii="Arial" w:hAnsi="Arial" w:cs="Arial"/>
        <w:sz w:val="20"/>
        <w:szCs w:val="20"/>
      </w:rPr>
      <w:id w:val="165062728"/>
      <w:docPartObj>
        <w:docPartGallery w:val="Page Numbers (Bottom of Page)"/>
        <w:docPartUnique/>
      </w:docPartObj>
    </w:sdtPr>
    <w:sdtEndPr/>
    <w:sdtContent>
      <w:sdt>
        <w:sdtPr>
          <w:rPr>
            <w:rFonts w:ascii="Arial" w:hAnsi="Arial" w:cs="Arial"/>
            <w:sz w:val="20"/>
            <w:szCs w:val="20"/>
          </w:rPr>
          <w:id w:val="-1769616900"/>
          <w:docPartObj>
            <w:docPartGallery w:val="Page Numbers (Top of Page)"/>
            <w:docPartUnique/>
          </w:docPartObj>
        </w:sdtPr>
        <w:sdtEndPr/>
        <w:sdtContent>
          <w:p w14:paraId="5228347B" w14:textId="6606B8D4" w:rsidR="00660C1E" w:rsidRPr="00DF2F8D" w:rsidRDefault="00660C1E" w:rsidP="00974A03">
            <w:pPr>
              <w:rPr>
                <w:rFonts w:ascii="Arial" w:hAnsi="Arial" w:cs="Arial"/>
                <w:sz w:val="20"/>
                <w:szCs w:val="20"/>
              </w:rPr>
            </w:pPr>
            <w:r w:rsidRPr="00DF2F8D">
              <w:rPr>
                <w:rFonts w:ascii="Arial" w:hAnsi="Arial" w:cs="Arial"/>
                <w:sz w:val="20"/>
                <w:szCs w:val="20"/>
              </w:rPr>
              <w:t xml:space="preserve">Section </w:t>
            </w:r>
            <w:r>
              <w:rPr>
                <w:rFonts w:ascii="Arial" w:hAnsi="Arial" w:cs="Arial"/>
                <w:sz w:val="20"/>
                <w:szCs w:val="20"/>
              </w:rPr>
              <w:t>F</w:t>
            </w:r>
            <w:r w:rsidRPr="00DF2F8D">
              <w:rPr>
                <w:rFonts w:ascii="Arial" w:hAnsi="Arial" w:cs="Arial"/>
                <w:sz w:val="20"/>
                <w:szCs w:val="20"/>
              </w:rPr>
              <w:t xml:space="preserve"> –</w:t>
            </w:r>
            <w:r>
              <w:rPr>
                <w:rFonts w:ascii="Arial" w:hAnsi="Arial" w:cs="Arial"/>
                <w:sz w:val="20"/>
                <w:szCs w:val="20"/>
              </w:rPr>
              <w:t>RFA Scope of Work and Application</w:t>
            </w:r>
            <w:r>
              <w:rPr>
                <w:rFonts w:ascii="Arial" w:hAnsi="Arial" w:cs="Arial"/>
                <w:sz w:val="20"/>
                <w:szCs w:val="20"/>
              </w:rPr>
              <w:tab/>
            </w:r>
            <w:r w:rsidRPr="00DF2F8D">
              <w:rPr>
                <w:rFonts w:ascii="Arial" w:hAnsi="Arial" w:cs="Arial"/>
                <w:sz w:val="20"/>
                <w:szCs w:val="20"/>
              </w:rPr>
              <w:tab/>
              <w:t xml:space="preserve">                                             Page </w:t>
            </w:r>
            <w:r w:rsidRPr="00DF2F8D">
              <w:rPr>
                <w:rFonts w:ascii="Arial" w:hAnsi="Arial" w:cs="Arial"/>
                <w:b/>
                <w:bCs/>
                <w:sz w:val="20"/>
                <w:szCs w:val="20"/>
              </w:rPr>
              <w:fldChar w:fldCharType="begin"/>
            </w:r>
            <w:r w:rsidRPr="00DF2F8D">
              <w:rPr>
                <w:rFonts w:ascii="Arial" w:hAnsi="Arial" w:cs="Arial"/>
                <w:b/>
                <w:bCs/>
                <w:sz w:val="20"/>
                <w:szCs w:val="20"/>
              </w:rPr>
              <w:instrText xml:space="preserve"> PAGE </w:instrText>
            </w:r>
            <w:r w:rsidRPr="00DF2F8D">
              <w:rPr>
                <w:rFonts w:ascii="Arial" w:hAnsi="Arial" w:cs="Arial"/>
                <w:b/>
                <w:bCs/>
                <w:sz w:val="20"/>
                <w:szCs w:val="20"/>
              </w:rPr>
              <w:fldChar w:fldCharType="separate"/>
            </w:r>
            <w:r>
              <w:rPr>
                <w:rFonts w:ascii="Arial" w:hAnsi="Arial" w:cs="Arial"/>
                <w:b/>
                <w:bCs/>
                <w:noProof/>
                <w:sz w:val="20"/>
                <w:szCs w:val="20"/>
              </w:rPr>
              <w:t>1</w:t>
            </w:r>
            <w:r w:rsidRPr="00DF2F8D">
              <w:rPr>
                <w:rFonts w:ascii="Arial" w:hAnsi="Arial" w:cs="Arial"/>
                <w:b/>
                <w:bCs/>
                <w:sz w:val="20"/>
                <w:szCs w:val="20"/>
              </w:rPr>
              <w:fldChar w:fldCharType="end"/>
            </w:r>
            <w:r w:rsidRPr="00DF2F8D">
              <w:rPr>
                <w:rFonts w:ascii="Arial" w:hAnsi="Arial" w:cs="Arial"/>
                <w:sz w:val="20"/>
                <w:szCs w:val="20"/>
              </w:rPr>
              <w:t xml:space="preserve"> of </w:t>
            </w:r>
            <w:r w:rsidRPr="00DF2F8D">
              <w:rPr>
                <w:rFonts w:ascii="Arial" w:hAnsi="Arial" w:cs="Arial"/>
                <w:b/>
                <w:bCs/>
                <w:sz w:val="20"/>
                <w:szCs w:val="20"/>
              </w:rPr>
              <w:fldChar w:fldCharType="begin"/>
            </w:r>
            <w:r w:rsidRPr="00DF2F8D">
              <w:rPr>
                <w:rFonts w:ascii="Arial" w:hAnsi="Arial" w:cs="Arial"/>
                <w:b/>
                <w:bCs/>
                <w:sz w:val="20"/>
                <w:szCs w:val="20"/>
              </w:rPr>
              <w:instrText xml:space="preserve"> NUMPAGES  </w:instrText>
            </w:r>
            <w:r w:rsidRPr="00DF2F8D">
              <w:rPr>
                <w:rFonts w:ascii="Arial" w:hAnsi="Arial" w:cs="Arial"/>
                <w:b/>
                <w:bCs/>
                <w:sz w:val="20"/>
                <w:szCs w:val="20"/>
              </w:rPr>
              <w:fldChar w:fldCharType="separate"/>
            </w:r>
            <w:r>
              <w:rPr>
                <w:rFonts w:ascii="Arial" w:hAnsi="Arial" w:cs="Arial"/>
                <w:b/>
                <w:bCs/>
                <w:noProof/>
                <w:sz w:val="20"/>
                <w:szCs w:val="20"/>
              </w:rPr>
              <w:t>17</w:t>
            </w:r>
            <w:r w:rsidRPr="00DF2F8D">
              <w:rPr>
                <w:rFonts w:ascii="Arial" w:hAnsi="Arial" w:cs="Arial"/>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1393" w14:textId="77777777" w:rsidR="00B970C4" w:rsidRDefault="00B970C4" w:rsidP="00A46D71">
      <w:pPr>
        <w:spacing w:after="0" w:line="240" w:lineRule="auto"/>
      </w:pPr>
      <w:r>
        <w:separator/>
      </w:r>
    </w:p>
  </w:footnote>
  <w:footnote w:type="continuationSeparator" w:id="0">
    <w:p w14:paraId="739D6A03" w14:textId="77777777" w:rsidR="00B970C4" w:rsidRDefault="00B970C4" w:rsidP="00A46D71">
      <w:pPr>
        <w:spacing w:after="0" w:line="240" w:lineRule="auto"/>
      </w:pPr>
      <w:r>
        <w:continuationSeparator/>
      </w:r>
    </w:p>
  </w:footnote>
  <w:footnote w:type="continuationNotice" w:id="1">
    <w:p w14:paraId="00E17BB1" w14:textId="77777777" w:rsidR="00B970C4" w:rsidRDefault="00B970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2864" w14:textId="1D56E0FE" w:rsidR="00660C1E" w:rsidRPr="00E116B0" w:rsidRDefault="00660C1E" w:rsidP="001A4BB5">
    <w:pPr>
      <w:ind w:left="180" w:right="965"/>
      <w:rPr>
        <w:rFonts w:ascii="Arial" w:eastAsia="Arial" w:hAnsi="Arial" w:cs="Arial"/>
        <w:sz w:val="28"/>
        <w:szCs w:val="28"/>
      </w:rPr>
    </w:pPr>
    <w:r w:rsidRPr="0055368D">
      <w:rPr>
        <w:rFonts w:ascii="Times New Roman" w:eastAsia="Times New Roman" w:hAnsi="Times New Roman"/>
        <w:noProof/>
        <w:sz w:val="20"/>
        <w:szCs w:val="20"/>
      </w:rPr>
      <w:drawing>
        <wp:anchor distT="0" distB="0" distL="114300" distR="114300" simplePos="0" relativeHeight="251658240" behindDoc="0" locked="0" layoutInCell="1" allowOverlap="1" wp14:anchorId="1AAB8868" wp14:editId="4909BE23">
          <wp:simplePos x="0" y="0"/>
          <wp:positionH relativeFrom="margin">
            <wp:posOffset>5448300</wp:posOffset>
          </wp:positionH>
          <wp:positionV relativeFrom="margin">
            <wp:posOffset>-788670</wp:posOffset>
          </wp:positionV>
          <wp:extent cx="668655" cy="706755"/>
          <wp:effectExtent l="0" t="0" r="0" b="0"/>
          <wp:wrapSquare wrapText="bothSides"/>
          <wp:docPr id="27"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655" cy="706755"/>
                  </a:xfrm>
                  <a:prstGeom prst="rect">
                    <a:avLst/>
                  </a:prstGeom>
                  <a:noFill/>
                  <a:ln>
                    <a:noFill/>
                  </a:ln>
                </pic:spPr>
              </pic:pic>
            </a:graphicData>
          </a:graphic>
        </wp:anchor>
      </w:drawing>
    </w:r>
    <w:r w:rsidRPr="0063436D">
      <w:rPr>
        <w:rFonts w:eastAsia="Arial" w:cstheme="minorHAnsi"/>
        <w:noProof/>
        <w:sz w:val="52"/>
        <w:szCs w:val="52"/>
      </w:rPr>
      <w:drawing>
        <wp:anchor distT="0" distB="0" distL="114300" distR="114300" simplePos="0" relativeHeight="251658241" behindDoc="1" locked="0" layoutInCell="1" allowOverlap="1" wp14:anchorId="371496F0" wp14:editId="0A1068BA">
          <wp:simplePos x="0" y="0"/>
          <wp:positionH relativeFrom="margin">
            <wp:posOffset>0</wp:posOffset>
          </wp:positionH>
          <wp:positionV relativeFrom="paragraph">
            <wp:posOffset>50800</wp:posOffset>
          </wp:positionV>
          <wp:extent cx="1261745" cy="595630"/>
          <wp:effectExtent l="0" t="0" r="0" b="0"/>
          <wp:wrapTight wrapText="bothSides">
            <wp:wrapPolygon edited="0">
              <wp:start x="0" y="0"/>
              <wp:lineTo x="0" y="20725"/>
              <wp:lineTo x="21198" y="20725"/>
              <wp:lineTo x="21198" y="0"/>
              <wp:lineTo x="0" y="0"/>
            </wp:wrapPolygon>
          </wp:wrapTight>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1745" cy="595630"/>
                  </a:xfrm>
                  <a:prstGeom prst="rect">
                    <a:avLst/>
                  </a:prstGeom>
                </pic:spPr>
              </pic:pic>
            </a:graphicData>
          </a:graphic>
          <wp14:sizeRelH relativeFrom="page">
            <wp14:pctWidth>0</wp14:pctWidth>
          </wp14:sizeRelH>
          <wp14:sizeRelV relativeFrom="page">
            <wp14:pctHeight>0</wp14:pctHeight>
          </wp14:sizeRelV>
        </wp:anchor>
      </w:drawing>
    </w:r>
    <w:r w:rsidR="15D4ADA4" w:rsidRPr="15D4ADA4">
      <w:rPr>
        <w:rFonts w:ascii="Arial"/>
        <w:b/>
        <w:bCs/>
        <w:i/>
        <w:iCs/>
        <w:sz w:val="28"/>
        <w:szCs w:val="28"/>
      </w:rPr>
      <w:t>C I</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Y O</w:t>
    </w:r>
    <w:r w:rsidR="15D4ADA4" w:rsidRPr="15D4ADA4">
      <w:rPr>
        <w:rFonts w:ascii="Arial"/>
        <w:b/>
        <w:bCs/>
        <w:i/>
        <w:iCs/>
        <w:spacing w:val="-2"/>
        <w:sz w:val="28"/>
        <w:szCs w:val="28"/>
      </w:rPr>
      <w:t xml:space="preserve"> </w:t>
    </w:r>
    <w:r w:rsidR="15D4ADA4" w:rsidRPr="15D4ADA4">
      <w:rPr>
        <w:rFonts w:ascii="Arial"/>
        <w:b/>
        <w:bCs/>
        <w:i/>
        <w:iCs/>
        <w:sz w:val="28"/>
        <w:szCs w:val="28"/>
      </w:rPr>
      <w:t xml:space="preserve">F </w:t>
    </w:r>
    <w:proofErr w:type="gramStart"/>
    <w:r w:rsidR="15D4ADA4" w:rsidRPr="15D4ADA4">
      <w:rPr>
        <w:rFonts w:ascii="Arial"/>
        <w:b/>
        <w:bCs/>
        <w:i/>
        <w:iCs/>
        <w:sz w:val="28"/>
        <w:szCs w:val="28"/>
      </w:rPr>
      <w:t>A</w:t>
    </w:r>
    <w:proofErr w:type="gramEnd"/>
    <w:r w:rsidR="15D4ADA4" w:rsidRPr="15D4ADA4">
      <w:rPr>
        <w:rFonts w:ascii="Arial"/>
        <w:b/>
        <w:bCs/>
        <w:i/>
        <w:iCs/>
        <w:sz w:val="28"/>
        <w:szCs w:val="28"/>
      </w:rPr>
      <w:t xml:space="preserve"> U</w:t>
    </w:r>
    <w:r w:rsidR="15D4ADA4" w:rsidRPr="15D4ADA4">
      <w:rPr>
        <w:rFonts w:ascii="Arial"/>
        <w:b/>
        <w:bCs/>
        <w:i/>
        <w:iCs/>
        <w:spacing w:val="-5"/>
        <w:sz w:val="28"/>
        <w:szCs w:val="28"/>
      </w:rPr>
      <w:t xml:space="preserve"> </w:t>
    </w:r>
    <w:r w:rsidR="15D4ADA4" w:rsidRPr="15D4ADA4">
      <w:rPr>
        <w:rFonts w:ascii="Arial"/>
        <w:b/>
        <w:bCs/>
        <w:i/>
        <w:iCs/>
        <w:sz w:val="28"/>
        <w:szCs w:val="28"/>
      </w:rPr>
      <w:t>S</w:t>
    </w:r>
    <w:r w:rsidR="15D4ADA4" w:rsidRPr="15D4ADA4">
      <w:rPr>
        <w:rFonts w:ascii="Arial"/>
        <w:b/>
        <w:bCs/>
        <w:i/>
        <w:iCs/>
        <w:spacing w:val="1"/>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I</w:t>
    </w:r>
    <w:r w:rsidR="15D4ADA4" w:rsidRPr="15D4ADA4">
      <w:rPr>
        <w:rFonts w:ascii="Arial"/>
        <w:b/>
        <w:bCs/>
        <w:i/>
        <w:iCs/>
        <w:spacing w:val="2"/>
        <w:sz w:val="28"/>
        <w:szCs w:val="28"/>
      </w:rPr>
      <w:t xml:space="preserve"> </w:t>
    </w:r>
    <w:r w:rsidR="15D4ADA4" w:rsidRPr="15D4ADA4">
      <w:rPr>
        <w:rFonts w:ascii="Arial"/>
        <w:b/>
        <w:bCs/>
        <w:i/>
        <w:iCs/>
        <w:spacing w:val="-1"/>
        <w:sz w:val="28"/>
        <w:szCs w:val="28"/>
      </w:rPr>
      <w:t>N,</w:t>
    </w:r>
    <w:r w:rsidR="15D4ADA4" w:rsidRPr="15D4ADA4">
      <w:rPr>
        <w:rFonts w:ascii="Arial"/>
        <w:b/>
        <w:bCs/>
        <w:i/>
        <w:iCs/>
        <w:spacing w:val="2"/>
        <w:sz w:val="28"/>
        <w:szCs w:val="28"/>
      </w:rPr>
      <w:t xml:space="preserve"> </w:t>
    </w:r>
    <w:r w:rsidR="15D4ADA4" w:rsidRPr="15D4ADA4">
      <w:rPr>
        <w:rFonts w:ascii="Arial"/>
        <w:b/>
        <w:bCs/>
        <w:i/>
        <w:iCs/>
        <w:sz w:val="28"/>
        <w:szCs w:val="28"/>
      </w:rPr>
      <w:t>T</w:t>
    </w:r>
    <w:r w:rsidR="15D4ADA4" w:rsidRPr="15D4ADA4">
      <w:rPr>
        <w:rFonts w:ascii="Arial"/>
        <w:b/>
        <w:bCs/>
        <w:i/>
        <w:iCs/>
        <w:spacing w:val="-3"/>
        <w:sz w:val="28"/>
        <w:szCs w:val="28"/>
      </w:rPr>
      <w:t xml:space="preserve"> </w:t>
    </w:r>
    <w:r w:rsidR="15D4ADA4" w:rsidRPr="15D4ADA4">
      <w:rPr>
        <w:rFonts w:ascii="Arial"/>
        <w:b/>
        <w:bCs/>
        <w:i/>
        <w:iCs/>
        <w:sz w:val="28"/>
        <w:szCs w:val="28"/>
      </w:rPr>
      <w:t>E</w:t>
    </w:r>
    <w:r w:rsidR="15D4ADA4" w:rsidRPr="15D4ADA4">
      <w:rPr>
        <w:rFonts w:ascii="Arial"/>
        <w:b/>
        <w:bCs/>
        <w:i/>
        <w:iCs/>
        <w:spacing w:val="1"/>
        <w:sz w:val="28"/>
        <w:szCs w:val="28"/>
      </w:rPr>
      <w:t xml:space="preserve"> </w:t>
    </w:r>
    <w:r w:rsidR="15D4ADA4" w:rsidRPr="15D4ADA4">
      <w:rPr>
        <w:rFonts w:ascii="Arial"/>
        <w:b/>
        <w:bCs/>
        <w:i/>
        <w:iCs/>
        <w:sz w:val="28"/>
        <w:szCs w:val="28"/>
      </w:rPr>
      <w:t>X</w:t>
    </w:r>
    <w:r w:rsidR="15D4ADA4" w:rsidRPr="15D4ADA4">
      <w:rPr>
        <w:rFonts w:ascii="Arial"/>
        <w:b/>
        <w:bCs/>
        <w:i/>
        <w:iCs/>
        <w:spacing w:val="-2"/>
        <w:sz w:val="28"/>
        <w:szCs w:val="28"/>
      </w:rPr>
      <w:t xml:space="preserve"> </w:t>
    </w:r>
    <w:r w:rsidR="15D4ADA4" w:rsidRPr="15D4ADA4">
      <w:rPr>
        <w:rFonts w:ascii="Arial"/>
        <w:b/>
        <w:bCs/>
        <w:i/>
        <w:iCs/>
        <w:sz w:val="28"/>
        <w:szCs w:val="28"/>
      </w:rPr>
      <w:t>A S</w:t>
    </w:r>
    <w:r>
      <w:rPr>
        <w:rFonts w:ascii="Arial"/>
        <w:b/>
        <w:i/>
        <w:sz w:val="28"/>
      </w:rPr>
      <w:br/>
    </w:r>
    <w:r w:rsidR="15D4ADA4" w:rsidRPr="15D4ADA4">
      <w:rPr>
        <w:rFonts w:ascii="Arial"/>
        <w:b/>
        <w:bCs/>
        <w:i/>
        <w:iCs/>
        <w:sz w:val="28"/>
        <w:szCs w:val="28"/>
      </w:rPr>
      <w:t>Austin Public Health</w:t>
    </w:r>
    <w:r>
      <w:rPr>
        <w:rFonts w:ascii="Arial"/>
        <w:b/>
        <w:i/>
        <w:sz w:val="28"/>
      </w:rPr>
      <w:br/>
    </w:r>
    <w:r w:rsidR="15D4ADA4" w:rsidRPr="00BF4F6F">
      <w:rPr>
        <w:rFonts w:ascii="Arial" w:eastAsia="Arial" w:hAnsi="Arial" w:cs="Arial"/>
        <w:b/>
        <w:bCs/>
        <w:sz w:val="24"/>
        <w:szCs w:val="24"/>
      </w:rPr>
      <w:t>RFA</w:t>
    </w:r>
    <w:r w:rsidR="004066F4" w:rsidRPr="00BF4F6F">
      <w:rPr>
        <w:rFonts w:ascii="Arial" w:eastAsia="Arial" w:hAnsi="Arial" w:cs="Arial"/>
        <w:b/>
        <w:bCs/>
        <w:sz w:val="24"/>
        <w:szCs w:val="24"/>
      </w:rPr>
      <w:t xml:space="preserve"> 2021</w:t>
    </w:r>
    <w:r w:rsidR="00BF4F6F">
      <w:rPr>
        <w:rFonts w:ascii="Arial" w:eastAsia="Arial" w:hAnsi="Arial" w:cs="Arial"/>
        <w:b/>
        <w:bCs/>
        <w:sz w:val="24"/>
        <w:szCs w:val="24"/>
      </w:rPr>
      <w:t xml:space="preserve"> </w:t>
    </w:r>
    <w:r w:rsidR="004066F4" w:rsidRPr="00BF4F6F">
      <w:rPr>
        <w:rFonts w:ascii="Arial" w:eastAsia="Arial" w:hAnsi="Arial" w:cs="Arial"/>
        <w:b/>
        <w:bCs/>
        <w:sz w:val="24"/>
        <w:szCs w:val="24"/>
      </w:rPr>
      <w:t>-007</w:t>
    </w:r>
    <w:r w:rsidR="005A5E81" w:rsidRPr="00BF4F6F">
      <w:rPr>
        <w:rFonts w:ascii="Arial" w:eastAsia="Arial" w:hAnsi="Arial" w:cs="Arial"/>
        <w:b/>
        <w:bCs/>
        <w:sz w:val="24"/>
        <w:szCs w:val="24"/>
      </w:rPr>
      <w:t xml:space="preserve"> APH Behavioral Health Issue Area</w:t>
    </w:r>
    <w:r w:rsidR="15D4ADA4" w:rsidRPr="00BF4F6F">
      <w:rPr>
        <w:rFonts w:ascii="Arial" w:eastAsia="Arial" w:hAnsi="Arial" w:cs="Arial"/>
        <w:b/>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D1D"/>
    <w:multiLevelType w:val="hybridMultilevel"/>
    <w:tmpl w:val="75C6C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43B43"/>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70125"/>
    <w:multiLevelType w:val="hybridMultilevel"/>
    <w:tmpl w:val="11BCA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D96404"/>
    <w:multiLevelType w:val="hybridMultilevel"/>
    <w:tmpl w:val="84D42292"/>
    <w:lvl w:ilvl="0" w:tplc="BA001A16">
      <w:start w:val="1"/>
      <w:numFmt w:val="decimal"/>
      <w:lvlText w:val="%1."/>
      <w:lvlJc w:val="left"/>
      <w:pPr>
        <w:ind w:left="720" w:hanging="360"/>
      </w:pPr>
    </w:lvl>
    <w:lvl w:ilvl="1" w:tplc="08227524">
      <w:start w:val="1"/>
      <w:numFmt w:val="lowerLetter"/>
      <w:lvlText w:val="%2."/>
      <w:lvlJc w:val="left"/>
      <w:pPr>
        <w:ind w:left="1440" w:hanging="360"/>
      </w:pPr>
    </w:lvl>
    <w:lvl w:ilvl="2" w:tplc="613224F6">
      <w:start w:val="1"/>
      <w:numFmt w:val="lowerRoman"/>
      <w:lvlText w:val="%3."/>
      <w:lvlJc w:val="right"/>
      <w:pPr>
        <w:ind w:left="2160" w:hanging="180"/>
      </w:pPr>
    </w:lvl>
    <w:lvl w:ilvl="3" w:tplc="57FA6396">
      <w:start w:val="1"/>
      <w:numFmt w:val="decimal"/>
      <w:lvlText w:val="%4."/>
      <w:lvlJc w:val="left"/>
      <w:pPr>
        <w:ind w:left="2880" w:hanging="360"/>
      </w:pPr>
    </w:lvl>
    <w:lvl w:ilvl="4" w:tplc="DA44F6A8">
      <w:start w:val="1"/>
      <w:numFmt w:val="lowerLetter"/>
      <w:lvlText w:val="%5."/>
      <w:lvlJc w:val="left"/>
      <w:pPr>
        <w:ind w:left="3600" w:hanging="360"/>
      </w:pPr>
    </w:lvl>
    <w:lvl w:ilvl="5" w:tplc="4CD4B11C">
      <w:start w:val="1"/>
      <w:numFmt w:val="lowerRoman"/>
      <w:lvlText w:val="%6."/>
      <w:lvlJc w:val="right"/>
      <w:pPr>
        <w:ind w:left="4320" w:hanging="180"/>
      </w:pPr>
    </w:lvl>
    <w:lvl w:ilvl="6" w:tplc="15A4825A">
      <w:start w:val="1"/>
      <w:numFmt w:val="decimal"/>
      <w:lvlText w:val="%7."/>
      <w:lvlJc w:val="left"/>
      <w:pPr>
        <w:ind w:left="5040" w:hanging="360"/>
      </w:pPr>
    </w:lvl>
    <w:lvl w:ilvl="7" w:tplc="2A683142">
      <w:start w:val="1"/>
      <w:numFmt w:val="lowerLetter"/>
      <w:lvlText w:val="%8."/>
      <w:lvlJc w:val="left"/>
      <w:pPr>
        <w:ind w:left="5760" w:hanging="360"/>
      </w:pPr>
    </w:lvl>
    <w:lvl w:ilvl="8" w:tplc="F9B66ECA">
      <w:start w:val="1"/>
      <w:numFmt w:val="lowerRoman"/>
      <w:lvlText w:val="%9."/>
      <w:lvlJc w:val="right"/>
      <w:pPr>
        <w:ind w:left="6480" w:hanging="180"/>
      </w:pPr>
    </w:lvl>
  </w:abstractNum>
  <w:abstractNum w:abstractNumId="4" w15:restartNumberingAfterBreak="0">
    <w:nsid w:val="12626A5A"/>
    <w:multiLevelType w:val="hybridMultilevel"/>
    <w:tmpl w:val="B0E6FE86"/>
    <w:lvl w:ilvl="0" w:tplc="F134D716">
      <w:start w:val="1"/>
      <w:numFmt w:val="upperLetter"/>
      <w:lvlText w:val="%1."/>
      <w:lvlJc w:val="left"/>
      <w:pPr>
        <w:ind w:left="720" w:hanging="360"/>
      </w:pPr>
    </w:lvl>
    <w:lvl w:ilvl="1" w:tplc="E8A0D840">
      <w:start w:val="1"/>
      <w:numFmt w:val="lowerLetter"/>
      <w:lvlText w:val="%2."/>
      <w:lvlJc w:val="left"/>
      <w:pPr>
        <w:ind w:left="1440" w:hanging="360"/>
      </w:pPr>
    </w:lvl>
    <w:lvl w:ilvl="2" w:tplc="CDEC5FE0">
      <w:start w:val="1"/>
      <w:numFmt w:val="lowerRoman"/>
      <w:lvlText w:val="%3."/>
      <w:lvlJc w:val="right"/>
      <w:pPr>
        <w:ind w:left="2160" w:hanging="180"/>
      </w:pPr>
    </w:lvl>
    <w:lvl w:ilvl="3" w:tplc="8D4AE64E">
      <w:start w:val="1"/>
      <w:numFmt w:val="decimal"/>
      <w:lvlText w:val="%4."/>
      <w:lvlJc w:val="left"/>
      <w:pPr>
        <w:ind w:left="2880" w:hanging="360"/>
      </w:pPr>
    </w:lvl>
    <w:lvl w:ilvl="4" w:tplc="C9846EA8">
      <w:start w:val="1"/>
      <w:numFmt w:val="lowerLetter"/>
      <w:lvlText w:val="%5."/>
      <w:lvlJc w:val="left"/>
      <w:pPr>
        <w:ind w:left="3600" w:hanging="360"/>
      </w:pPr>
    </w:lvl>
    <w:lvl w:ilvl="5" w:tplc="B7666264">
      <w:start w:val="1"/>
      <w:numFmt w:val="lowerRoman"/>
      <w:lvlText w:val="%6."/>
      <w:lvlJc w:val="right"/>
      <w:pPr>
        <w:ind w:left="4320" w:hanging="180"/>
      </w:pPr>
    </w:lvl>
    <w:lvl w:ilvl="6" w:tplc="1BB8B2C4">
      <w:start w:val="1"/>
      <w:numFmt w:val="decimal"/>
      <w:lvlText w:val="%7."/>
      <w:lvlJc w:val="left"/>
      <w:pPr>
        <w:ind w:left="5040" w:hanging="360"/>
      </w:pPr>
    </w:lvl>
    <w:lvl w:ilvl="7" w:tplc="9FCE52B0">
      <w:start w:val="1"/>
      <w:numFmt w:val="lowerLetter"/>
      <w:lvlText w:val="%8."/>
      <w:lvlJc w:val="left"/>
      <w:pPr>
        <w:ind w:left="5760" w:hanging="360"/>
      </w:pPr>
    </w:lvl>
    <w:lvl w:ilvl="8" w:tplc="850A622E">
      <w:start w:val="1"/>
      <w:numFmt w:val="lowerRoman"/>
      <w:lvlText w:val="%9."/>
      <w:lvlJc w:val="right"/>
      <w:pPr>
        <w:ind w:left="6480" w:hanging="180"/>
      </w:pPr>
    </w:lvl>
  </w:abstractNum>
  <w:abstractNum w:abstractNumId="5" w15:restartNumberingAfterBreak="0">
    <w:nsid w:val="17A25D38"/>
    <w:multiLevelType w:val="hybridMultilevel"/>
    <w:tmpl w:val="ED08E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545C3"/>
    <w:multiLevelType w:val="hybridMultilevel"/>
    <w:tmpl w:val="1CB845DC"/>
    <w:lvl w:ilvl="0" w:tplc="4DD095EA">
      <w:start w:val="5"/>
      <w:numFmt w:val="decimal"/>
      <w:lvlText w:val="%1."/>
      <w:lvlJc w:val="left"/>
      <w:pPr>
        <w:tabs>
          <w:tab w:val="num" w:pos="720"/>
        </w:tabs>
        <w:ind w:left="720" w:hanging="360"/>
      </w:pPr>
    </w:lvl>
    <w:lvl w:ilvl="1" w:tplc="9A0407E0" w:tentative="1">
      <w:start w:val="1"/>
      <w:numFmt w:val="decimal"/>
      <w:lvlText w:val="%2."/>
      <w:lvlJc w:val="left"/>
      <w:pPr>
        <w:tabs>
          <w:tab w:val="num" w:pos="1440"/>
        </w:tabs>
        <w:ind w:left="1440" w:hanging="360"/>
      </w:pPr>
    </w:lvl>
    <w:lvl w:ilvl="2" w:tplc="956E49CE" w:tentative="1">
      <w:start w:val="1"/>
      <w:numFmt w:val="decimal"/>
      <w:lvlText w:val="%3."/>
      <w:lvlJc w:val="left"/>
      <w:pPr>
        <w:tabs>
          <w:tab w:val="num" w:pos="2160"/>
        </w:tabs>
        <w:ind w:left="2160" w:hanging="360"/>
      </w:pPr>
    </w:lvl>
    <w:lvl w:ilvl="3" w:tplc="B986E938" w:tentative="1">
      <w:start w:val="1"/>
      <w:numFmt w:val="decimal"/>
      <w:lvlText w:val="%4."/>
      <w:lvlJc w:val="left"/>
      <w:pPr>
        <w:tabs>
          <w:tab w:val="num" w:pos="2880"/>
        </w:tabs>
        <w:ind w:left="2880" w:hanging="360"/>
      </w:pPr>
    </w:lvl>
    <w:lvl w:ilvl="4" w:tplc="8F5EAB32" w:tentative="1">
      <w:start w:val="1"/>
      <w:numFmt w:val="decimal"/>
      <w:lvlText w:val="%5."/>
      <w:lvlJc w:val="left"/>
      <w:pPr>
        <w:tabs>
          <w:tab w:val="num" w:pos="3600"/>
        </w:tabs>
        <w:ind w:left="3600" w:hanging="360"/>
      </w:pPr>
    </w:lvl>
    <w:lvl w:ilvl="5" w:tplc="2030587C" w:tentative="1">
      <w:start w:val="1"/>
      <w:numFmt w:val="decimal"/>
      <w:lvlText w:val="%6."/>
      <w:lvlJc w:val="left"/>
      <w:pPr>
        <w:tabs>
          <w:tab w:val="num" w:pos="4320"/>
        </w:tabs>
        <w:ind w:left="4320" w:hanging="360"/>
      </w:pPr>
    </w:lvl>
    <w:lvl w:ilvl="6" w:tplc="EACE9810" w:tentative="1">
      <w:start w:val="1"/>
      <w:numFmt w:val="decimal"/>
      <w:lvlText w:val="%7."/>
      <w:lvlJc w:val="left"/>
      <w:pPr>
        <w:tabs>
          <w:tab w:val="num" w:pos="5040"/>
        </w:tabs>
        <w:ind w:left="5040" w:hanging="360"/>
      </w:pPr>
    </w:lvl>
    <w:lvl w:ilvl="7" w:tplc="2E806D0C" w:tentative="1">
      <w:start w:val="1"/>
      <w:numFmt w:val="decimal"/>
      <w:lvlText w:val="%8."/>
      <w:lvlJc w:val="left"/>
      <w:pPr>
        <w:tabs>
          <w:tab w:val="num" w:pos="5760"/>
        </w:tabs>
        <w:ind w:left="5760" w:hanging="360"/>
      </w:pPr>
    </w:lvl>
    <w:lvl w:ilvl="8" w:tplc="EF4493DE" w:tentative="1">
      <w:start w:val="1"/>
      <w:numFmt w:val="decimal"/>
      <w:lvlText w:val="%9."/>
      <w:lvlJc w:val="left"/>
      <w:pPr>
        <w:tabs>
          <w:tab w:val="num" w:pos="6480"/>
        </w:tabs>
        <w:ind w:left="6480" w:hanging="360"/>
      </w:pPr>
    </w:lvl>
  </w:abstractNum>
  <w:abstractNum w:abstractNumId="7" w15:restartNumberingAfterBreak="0">
    <w:nsid w:val="18AD54DB"/>
    <w:multiLevelType w:val="hybridMultilevel"/>
    <w:tmpl w:val="1C847424"/>
    <w:lvl w:ilvl="0" w:tplc="E63C2B0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76AAB"/>
    <w:multiLevelType w:val="hybridMultilevel"/>
    <w:tmpl w:val="BC220160"/>
    <w:lvl w:ilvl="0" w:tplc="04A2FC22">
      <w:start w:val="1"/>
      <w:numFmt w:val="decimal"/>
      <w:lvlText w:val="%1."/>
      <w:lvlJc w:val="left"/>
      <w:pPr>
        <w:ind w:left="720" w:hanging="360"/>
      </w:pPr>
    </w:lvl>
    <w:lvl w:ilvl="1" w:tplc="589498F2">
      <w:start w:val="1"/>
      <w:numFmt w:val="lowerLetter"/>
      <w:lvlText w:val="%2."/>
      <w:lvlJc w:val="left"/>
      <w:pPr>
        <w:ind w:left="1440" w:hanging="360"/>
      </w:pPr>
    </w:lvl>
    <w:lvl w:ilvl="2" w:tplc="FE34BF3E">
      <w:start w:val="1"/>
      <w:numFmt w:val="lowerRoman"/>
      <w:lvlText w:val="%3."/>
      <w:lvlJc w:val="right"/>
      <w:pPr>
        <w:ind w:left="2160" w:hanging="180"/>
      </w:pPr>
    </w:lvl>
    <w:lvl w:ilvl="3" w:tplc="3A0AE65C">
      <w:start w:val="1"/>
      <w:numFmt w:val="decimal"/>
      <w:lvlText w:val="%4."/>
      <w:lvlJc w:val="left"/>
      <w:pPr>
        <w:ind w:left="2880" w:hanging="360"/>
      </w:pPr>
    </w:lvl>
    <w:lvl w:ilvl="4" w:tplc="FBF6BD58">
      <w:start w:val="1"/>
      <w:numFmt w:val="lowerLetter"/>
      <w:lvlText w:val="%5."/>
      <w:lvlJc w:val="left"/>
      <w:pPr>
        <w:ind w:left="3600" w:hanging="360"/>
      </w:pPr>
    </w:lvl>
    <w:lvl w:ilvl="5" w:tplc="8FE267F2">
      <w:start w:val="1"/>
      <w:numFmt w:val="lowerRoman"/>
      <w:lvlText w:val="%6."/>
      <w:lvlJc w:val="right"/>
      <w:pPr>
        <w:ind w:left="4320" w:hanging="180"/>
      </w:pPr>
    </w:lvl>
    <w:lvl w:ilvl="6" w:tplc="1CB233FE">
      <w:start w:val="1"/>
      <w:numFmt w:val="decimal"/>
      <w:lvlText w:val="%7."/>
      <w:lvlJc w:val="left"/>
      <w:pPr>
        <w:ind w:left="5040" w:hanging="360"/>
      </w:pPr>
    </w:lvl>
    <w:lvl w:ilvl="7" w:tplc="0F1ABFC2">
      <w:start w:val="1"/>
      <w:numFmt w:val="lowerLetter"/>
      <w:lvlText w:val="%8."/>
      <w:lvlJc w:val="left"/>
      <w:pPr>
        <w:ind w:left="5760" w:hanging="360"/>
      </w:pPr>
    </w:lvl>
    <w:lvl w:ilvl="8" w:tplc="2E8CF9EA">
      <w:start w:val="1"/>
      <w:numFmt w:val="lowerRoman"/>
      <w:lvlText w:val="%9."/>
      <w:lvlJc w:val="right"/>
      <w:pPr>
        <w:ind w:left="6480" w:hanging="180"/>
      </w:pPr>
    </w:lvl>
  </w:abstractNum>
  <w:abstractNum w:abstractNumId="9" w15:restartNumberingAfterBreak="0">
    <w:nsid w:val="193D6A27"/>
    <w:multiLevelType w:val="hybridMultilevel"/>
    <w:tmpl w:val="358482CE"/>
    <w:lvl w:ilvl="0" w:tplc="7FD0DE90">
      <w:start w:val="8"/>
      <w:numFmt w:val="decimal"/>
      <w:lvlText w:val="%1."/>
      <w:lvlJc w:val="left"/>
      <w:pPr>
        <w:tabs>
          <w:tab w:val="num" w:pos="720"/>
        </w:tabs>
        <w:ind w:left="720" w:hanging="360"/>
      </w:pPr>
    </w:lvl>
    <w:lvl w:ilvl="1" w:tplc="CABC3B88" w:tentative="1">
      <w:start w:val="1"/>
      <w:numFmt w:val="decimal"/>
      <w:lvlText w:val="%2."/>
      <w:lvlJc w:val="left"/>
      <w:pPr>
        <w:tabs>
          <w:tab w:val="num" w:pos="1440"/>
        </w:tabs>
        <w:ind w:left="1440" w:hanging="360"/>
      </w:pPr>
    </w:lvl>
    <w:lvl w:ilvl="2" w:tplc="1F904E5C" w:tentative="1">
      <w:start w:val="1"/>
      <w:numFmt w:val="decimal"/>
      <w:lvlText w:val="%3."/>
      <w:lvlJc w:val="left"/>
      <w:pPr>
        <w:tabs>
          <w:tab w:val="num" w:pos="2160"/>
        </w:tabs>
        <w:ind w:left="2160" w:hanging="360"/>
      </w:pPr>
    </w:lvl>
    <w:lvl w:ilvl="3" w:tplc="A2FE6708" w:tentative="1">
      <w:start w:val="1"/>
      <w:numFmt w:val="decimal"/>
      <w:lvlText w:val="%4."/>
      <w:lvlJc w:val="left"/>
      <w:pPr>
        <w:tabs>
          <w:tab w:val="num" w:pos="2880"/>
        </w:tabs>
        <w:ind w:left="2880" w:hanging="360"/>
      </w:pPr>
    </w:lvl>
    <w:lvl w:ilvl="4" w:tplc="1B443E1C" w:tentative="1">
      <w:start w:val="1"/>
      <w:numFmt w:val="decimal"/>
      <w:lvlText w:val="%5."/>
      <w:lvlJc w:val="left"/>
      <w:pPr>
        <w:tabs>
          <w:tab w:val="num" w:pos="3600"/>
        </w:tabs>
        <w:ind w:left="3600" w:hanging="360"/>
      </w:pPr>
    </w:lvl>
    <w:lvl w:ilvl="5" w:tplc="01486CC4" w:tentative="1">
      <w:start w:val="1"/>
      <w:numFmt w:val="decimal"/>
      <w:lvlText w:val="%6."/>
      <w:lvlJc w:val="left"/>
      <w:pPr>
        <w:tabs>
          <w:tab w:val="num" w:pos="4320"/>
        </w:tabs>
        <w:ind w:left="4320" w:hanging="360"/>
      </w:pPr>
    </w:lvl>
    <w:lvl w:ilvl="6" w:tplc="34726B80" w:tentative="1">
      <w:start w:val="1"/>
      <w:numFmt w:val="decimal"/>
      <w:lvlText w:val="%7."/>
      <w:lvlJc w:val="left"/>
      <w:pPr>
        <w:tabs>
          <w:tab w:val="num" w:pos="5040"/>
        </w:tabs>
        <w:ind w:left="5040" w:hanging="360"/>
      </w:pPr>
    </w:lvl>
    <w:lvl w:ilvl="7" w:tplc="6E005984" w:tentative="1">
      <w:start w:val="1"/>
      <w:numFmt w:val="decimal"/>
      <w:lvlText w:val="%8."/>
      <w:lvlJc w:val="left"/>
      <w:pPr>
        <w:tabs>
          <w:tab w:val="num" w:pos="5760"/>
        </w:tabs>
        <w:ind w:left="5760" w:hanging="360"/>
      </w:pPr>
    </w:lvl>
    <w:lvl w:ilvl="8" w:tplc="956242EC" w:tentative="1">
      <w:start w:val="1"/>
      <w:numFmt w:val="decimal"/>
      <w:lvlText w:val="%9."/>
      <w:lvlJc w:val="left"/>
      <w:pPr>
        <w:tabs>
          <w:tab w:val="num" w:pos="6480"/>
        </w:tabs>
        <w:ind w:left="6480" w:hanging="360"/>
      </w:pPr>
    </w:lvl>
  </w:abstractNum>
  <w:abstractNum w:abstractNumId="10" w15:restartNumberingAfterBreak="0">
    <w:nsid w:val="19614E09"/>
    <w:multiLevelType w:val="hybridMultilevel"/>
    <w:tmpl w:val="01EA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0A64BA"/>
    <w:multiLevelType w:val="hybridMultilevel"/>
    <w:tmpl w:val="F8F8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F93274"/>
    <w:multiLevelType w:val="hybridMultilevel"/>
    <w:tmpl w:val="8B2C8C26"/>
    <w:lvl w:ilvl="0" w:tplc="F1E6C81C">
      <w:start w:val="1"/>
      <w:numFmt w:val="decimal"/>
      <w:lvlText w:val="%1."/>
      <w:lvlJc w:val="left"/>
      <w:pPr>
        <w:ind w:left="720" w:hanging="360"/>
      </w:pPr>
    </w:lvl>
    <w:lvl w:ilvl="1" w:tplc="8CA64E02">
      <w:start w:val="1"/>
      <w:numFmt w:val="lowerLetter"/>
      <w:lvlText w:val="%2."/>
      <w:lvlJc w:val="left"/>
      <w:pPr>
        <w:ind w:left="1440" w:hanging="360"/>
      </w:pPr>
    </w:lvl>
    <w:lvl w:ilvl="2" w:tplc="FBDCEF22">
      <w:start w:val="1"/>
      <w:numFmt w:val="lowerRoman"/>
      <w:lvlText w:val="%3."/>
      <w:lvlJc w:val="right"/>
      <w:pPr>
        <w:ind w:left="2160" w:hanging="180"/>
      </w:pPr>
    </w:lvl>
    <w:lvl w:ilvl="3" w:tplc="91B074D8">
      <w:start w:val="1"/>
      <w:numFmt w:val="decimal"/>
      <w:lvlText w:val="%4."/>
      <w:lvlJc w:val="left"/>
      <w:pPr>
        <w:ind w:left="2880" w:hanging="360"/>
      </w:pPr>
    </w:lvl>
    <w:lvl w:ilvl="4" w:tplc="F9501658">
      <w:start w:val="1"/>
      <w:numFmt w:val="lowerLetter"/>
      <w:lvlText w:val="%5."/>
      <w:lvlJc w:val="left"/>
      <w:pPr>
        <w:ind w:left="3600" w:hanging="360"/>
      </w:pPr>
    </w:lvl>
    <w:lvl w:ilvl="5" w:tplc="ABE05C4C">
      <w:start w:val="1"/>
      <w:numFmt w:val="lowerRoman"/>
      <w:lvlText w:val="%6."/>
      <w:lvlJc w:val="right"/>
      <w:pPr>
        <w:ind w:left="4320" w:hanging="180"/>
      </w:pPr>
    </w:lvl>
    <w:lvl w:ilvl="6" w:tplc="594ABE8C">
      <w:start w:val="1"/>
      <w:numFmt w:val="decimal"/>
      <w:lvlText w:val="%7."/>
      <w:lvlJc w:val="left"/>
      <w:pPr>
        <w:ind w:left="5040" w:hanging="360"/>
      </w:pPr>
    </w:lvl>
    <w:lvl w:ilvl="7" w:tplc="7236112C">
      <w:start w:val="1"/>
      <w:numFmt w:val="lowerLetter"/>
      <w:lvlText w:val="%8."/>
      <w:lvlJc w:val="left"/>
      <w:pPr>
        <w:ind w:left="5760" w:hanging="360"/>
      </w:pPr>
    </w:lvl>
    <w:lvl w:ilvl="8" w:tplc="404AA2D2">
      <w:start w:val="1"/>
      <w:numFmt w:val="lowerRoman"/>
      <w:lvlText w:val="%9."/>
      <w:lvlJc w:val="right"/>
      <w:pPr>
        <w:ind w:left="6480" w:hanging="180"/>
      </w:pPr>
    </w:lvl>
  </w:abstractNum>
  <w:abstractNum w:abstractNumId="14"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26563C"/>
    <w:multiLevelType w:val="hybridMultilevel"/>
    <w:tmpl w:val="EB1E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F6B0F"/>
    <w:multiLevelType w:val="hybridMultilevel"/>
    <w:tmpl w:val="EF1A7634"/>
    <w:lvl w:ilvl="0" w:tplc="19B45FF2">
      <w:start w:val="7"/>
      <w:numFmt w:val="decimal"/>
      <w:lvlText w:val="%1."/>
      <w:lvlJc w:val="left"/>
      <w:pPr>
        <w:tabs>
          <w:tab w:val="num" w:pos="720"/>
        </w:tabs>
        <w:ind w:left="720" w:hanging="360"/>
      </w:pPr>
    </w:lvl>
    <w:lvl w:ilvl="1" w:tplc="3C285A60" w:tentative="1">
      <w:start w:val="1"/>
      <w:numFmt w:val="decimal"/>
      <w:lvlText w:val="%2."/>
      <w:lvlJc w:val="left"/>
      <w:pPr>
        <w:tabs>
          <w:tab w:val="num" w:pos="1440"/>
        </w:tabs>
        <w:ind w:left="1440" w:hanging="360"/>
      </w:pPr>
    </w:lvl>
    <w:lvl w:ilvl="2" w:tplc="B2867360" w:tentative="1">
      <w:start w:val="1"/>
      <w:numFmt w:val="decimal"/>
      <w:lvlText w:val="%3."/>
      <w:lvlJc w:val="left"/>
      <w:pPr>
        <w:tabs>
          <w:tab w:val="num" w:pos="2160"/>
        </w:tabs>
        <w:ind w:left="2160" w:hanging="360"/>
      </w:pPr>
    </w:lvl>
    <w:lvl w:ilvl="3" w:tplc="CD249ABC" w:tentative="1">
      <w:start w:val="1"/>
      <w:numFmt w:val="decimal"/>
      <w:lvlText w:val="%4."/>
      <w:lvlJc w:val="left"/>
      <w:pPr>
        <w:tabs>
          <w:tab w:val="num" w:pos="2880"/>
        </w:tabs>
        <w:ind w:left="2880" w:hanging="360"/>
      </w:pPr>
    </w:lvl>
    <w:lvl w:ilvl="4" w:tplc="A15E37A4" w:tentative="1">
      <w:start w:val="1"/>
      <w:numFmt w:val="decimal"/>
      <w:lvlText w:val="%5."/>
      <w:lvlJc w:val="left"/>
      <w:pPr>
        <w:tabs>
          <w:tab w:val="num" w:pos="3600"/>
        </w:tabs>
        <w:ind w:left="3600" w:hanging="360"/>
      </w:pPr>
    </w:lvl>
    <w:lvl w:ilvl="5" w:tplc="1AE2AB64" w:tentative="1">
      <w:start w:val="1"/>
      <w:numFmt w:val="decimal"/>
      <w:lvlText w:val="%6."/>
      <w:lvlJc w:val="left"/>
      <w:pPr>
        <w:tabs>
          <w:tab w:val="num" w:pos="4320"/>
        </w:tabs>
        <w:ind w:left="4320" w:hanging="360"/>
      </w:pPr>
    </w:lvl>
    <w:lvl w:ilvl="6" w:tplc="BC5CB2AC" w:tentative="1">
      <w:start w:val="1"/>
      <w:numFmt w:val="decimal"/>
      <w:lvlText w:val="%7."/>
      <w:lvlJc w:val="left"/>
      <w:pPr>
        <w:tabs>
          <w:tab w:val="num" w:pos="5040"/>
        </w:tabs>
        <w:ind w:left="5040" w:hanging="360"/>
      </w:pPr>
    </w:lvl>
    <w:lvl w:ilvl="7" w:tplc="20EAF422" w:tentative="1">
      <w:start w:val="1"/>
      <w:numFmt w:val="decimal"/>
      <w:lvlText w:val="%8."/>
      <w:lvlJc w:val="left"/>
      <w:pPr>
        <w:tabs>
          <w:tab w:val="num" w:pos="5760"/>
        </w:tabs>
        <w:ind w:left="5760" w:hanging="360"/>
      </w:pPr>
    </w:lvl>
    <w:lvl w:ilvl="8" w:tplc="608C72EC" w:tentative="1">
      <w:start w:val="1"/>
      <w:numFmt w:val="decimal"/>
      <w:lvlText w:val="%9."/>
      <w:lvlJc w:val="left"/>
      <w:pPr>
        <w:tabs>
          <w:tab w:val="num" w:pos="6480"/>
        </w:tabs>
        <w:ind w:left="6480" w:hanging="360"/>
      </w:pPr>
    </w:lvl>
  </w:abstractNum>
  <w:abstractNum w:abstractNumId="17" w15:restartNumberingAfterBreak="0">
    <w:nsid w:val="31FB1EC1"/>
    <w:multiLevelType w:val="hybridMultilevel"/>
    <w:tmpl w:val="31C84606"/>
    <w:lvl w:ilvl="0" w:tplc="511AC9C4">
      <w:start w:val="3"/>
      <w:numFmt w:val="decimal"/>
      <w:lvlText w:val="%1."/>
      <w:lvlJc w:val="left"/>
      <w:pPr>
        <w:tabs>
          <w:tab w:val="num" w:pos="720"/>
        </w:tabs>
        <w:ind w:left="720" w:hanging="360"/>
      </w:pPr>
    </w:lvl>
    <w:lvl w:ilvl="1" w:tplc="F6861670" w:tentative="1">
      <w:start w:val="1"/>
      <w:numFmt w:val="decimal"/>
      <w:lvlText w:val="%2."/>
      <w:lvlJc w:val="left"/>
      <w:pPr>
        <w:tabs>
          <w:tab w:val="num" w:pos="1440"/>
        </w:tabs>
        <w:ind w:left="1440" w:hanging="360"/>
      </w:pPr>
    </w:lvl>
    <w:lvl w:ilvl="2" w:tplc="2C88CAA6" w:tentative="1">
      <w:start w:val="1"/>
      <w:numFmt w:val="decimal"/>
      <w:lvlText w:val="%3."/>
      <w:lvlJc w:val="left"/>
      <w:pPr>
        <w:tabs>
          <w:tab w:val="num" w:pos="2160"/>
        </w:tabs>
        <w:ind w:left="2160" w:hanging="360"/>
      </w:pPr>
    </w:lvl>
    <w:lvl w:ilvl="3" w:tplc="F07671F6" w:tentative="1">
      <w:start w:val="1"/>
      <w:numFmt w:val="decimal"/>
      <w:lvlText w:val="%4."/>
      <w:lvlJc w:val="left"/>
      <w:pPr>
        <w:tabs>
          <w:tab w:val="num" w:pos="2880"/>
        </w:tabs>
        <w:ind w:left="2880" w:hanging="360"/>
      </w:pPr>
    </w:lvl>
    <w:lvl w:ilvl="4" w:tplc="52669D00" w:tentative="1">
      <w:start w:val="1"/>
      <w:numFmt w:val="decimal"/>
      <w:lvlText w:val="%5."/>
      <w:lvlJc w:val="left"/>
      <w:pPr>
        <w:tabs>
          <w:tab w:val="num" w:pos="3600"/>
        </w:tabs>
        <w:ind w:left="3600" w:hanging="360"/>
      </w:pPr>
    </w:lvl>
    <w:lvl w:ilvl="5" w:tplc="836C6188" w:tentative="1">
      <w:start w:val="1"/>
      <w:numFmt w:val="decimal"/>
      <w:lvlText w:val="%6."/>
      <w:lvlJc w:val="left"/>
      <w:pPr>
        <w:tabs>
          <w:tab w:val="num" w:pos="4320"/>
        </w:tabs>
        <w:ind w:left="4320" w:hanging="360"/>
      </w:pPr>
    </w:lvl>
    <w:lvl w:ilvl="6" w:tplc="34F6443C" w:tentative="1">
      <w:start w:val="1"/>
      <w:numFmt w:val="decimal"/>
      <w:lvlText w:val="%7."/>
      <w:lvlJc w:val="left"/>
      <w:pPr>
        <w:tabs>
          <w:tab w:val="num" w:pos="5040"/>
        </w:tabs>
        <w:ind w:left="5040" w:hanging="360"/>
      </w:pPr>
    </w:lvl>
    <w:lvl w:ilvl="7" w:tplc="479EF7BA" w:tentative="1">
      <w:start w:val="1"/>
      <w:numFmt w:val="decimal"/>
      <w:lvlText w:val="%8."/>
      <w:lvlJc w:val="left"/>
      <w:pPr>
        <w:tabs>
          <w:tab w:val="num" w:pos="5760"/>
        </w:tabs>
        <w:ind w:left="5760" w:hanging="360"/>
      </w:pPr>
    </w:lvl>
    <w:lvl w:ilvl="8" w:tplc="360243AA" w:tentative="1">
      <w:start w:val="1"/>
      <w:numFmt w:val="decimal"/>
      <w:lvlText w:val="%9."/>
      <w:lvlJc w:val="left"/>
      <w:pPr>
        <w:tabs>
          <w:tab w:val="num" w:pos="6480"/>
        </w:tabs>
        <w:ind w:left="6480" w:hanging="360"/>
      </w:pPr>
    </w:lvl>
  </w:abstractNum>
  <w:abstractNum w:abstractNumId="18" w15:restartNumberingAfterBreak="0">
    <w:nsid w:val="32413717"/>
    <w:multiLevelType w:val="hybridMultilevel"/>
    <w:tmpl w:val="C9DC77C4"/>
    <w:lvl w:ilvl="0" w:tplc="FA8ED1D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3630C7B"/>
    <w:multiLevelType w:val="hybridMultilevel"/>
    <w:tmpl w:val="13B8D626"/>
    <w:lvl w:ilvl="0" w:tplc="28AC9D78">
      <w:start w:val="1"/>
      <w:numFmt w:val="bullet"/>
      <w:lvlText w:val=""/>
      <w:lvlJc w:val="left"/>
      <w:pPr>
        <w:tabs>
          <w:tab w:val="num" w:pos="720"/>
        </w:tabs>
        <w:ind w:left="720" w:hanging="360"/>
      </w:pPr>
      <w:rPr>
        <w:rFonts w:ascii="Symbol" w:hAnsi="Symbol" w:hint="default"/>
        <w:sz w:val="20"/>
      </w:rPr>
    </w:lvl>
    <w:lvl w:ilvl="1" w:tplc="8BDCF91C" w:tentative="1">
      <w:start w:val="1"/>
      <w:numFmt w:val="bullet"/>
      <w:lvlText w:val=""/>
      <w:lvlJc w:val="left"/>
      <w:pPr>
        <w:tabs>
          <w:tab w:val="num" w:pos="1440"/>
        </w:tabs>
        <w:ind w:left="1440" w:hanging="360"/>
      </w:pPr>
      <w:rPr>
        <w:rFonts w:ascii="Symbol" w:hAnsi="Symbol" w:hint="default"/>
        <w:sz w:val="20"/>
      </w:rPr>
    </w:lvl>
    <w:lvl w:ilvl="2" w:tplc="5CB02A90" w:tentative="1">
      <w:start w:val="1"/>
      <w:numFmt w:val="bullet"/>
      <w:lvlText w:val=""/>
      <w:lvlJc w:val="left"/>
      <w:pPr>
        <w:tabs>
          <w:tab w:val="num" w:pos="2160"/>
        </w:tabs>
        <w:ind w:left="2160" w:hanging="360"/>
      </w:pPr>
      <w:rPr>
        <w:rFonts w:ascii="Symbol" w:hAnsi="Symbol" w:hint="default"/>
        <w:sz w:val="20"/>
      </w:rPr>
    </w:lvl>
    <w:lvl w:ilvl="3" w:tplc="24DC5AF8" w:tentative="1">
      <w:start w:val="1"/>
      <w:numFmt w:val="bullet"/>
      <w:lvlText w:val=""/>
      <w:lvlJc w:val="left"/>
      <w:pPr>
        <w:tabs>
          <w:tab w:val="num" w:pos="2880"/>
        </w:tabs>
        <w:ind w:left="2880" w:hanging="360"/>
      </w:pPr>
      <w:rPr>
        <w:rFonts w:ascii="Symbol" w:hAnsi="Symbol" w:hint="default"/>
        <w:sz w:val="20"/>
      </w:rPr>
    </w:lvl>
    <w:lvl w:ilvl="4" w:tplc="61C6430E" w:tentative="1">
      <w:start w:val="1"/>
      <w:numFmt w:val="bullet"/>
      <w:lvlText w:val=""/>
      <w:lvlJc w:val="left"/>
      <w:pPr>
        <w:tabs>
          <w:tab w:val="num" w:pos="3600"/>
        </w:tabs>
        <w:ind w:left="3600" w:hanging="360"/>
      </w:pPr>
      <w:rPr>
        <w:rFonts w:ascii="Symbol" w:hAnsi="Symbol" w:hint="default"/>
        <w:sz w:val="20"/>
      </w:rPr>
    </w:lvl>
    <w:lvl w:ilvl="5" w:tplc="016A9BAC" w:tentative="1">
      <w:start w:val="1"/>
      <w:numFmt w:val="bullet"/>
      <w:lvlText w:val=""/>
      <w:lvlJc w:val="left"/>
      <w:pPr>
        <w:tabs>
          <w:tab w:val="num" w:pos="4320"/>
        </w:tabs>
        <w:ind w:left="4320" w:hanging="360"/>
      </w:pPr>
      <w:rPr>
        <w:rFonts w:ascii="Symbol" w:hAnsi="Symbol" w:hint="default"/>
        <w:sz w:val="20"/>
      </w:rPr>
    </w:lvl>
    <w:lvl w:ilvl="6" w:tplc="B99C3276" w:tentative="1">
      <w:start w:val="1"/>
      <w:numFmt w:val="bullet"/>
      <w:lvlText w:val=""/>
      <w:lvlJc w:val="left"/>
      <w:pPr>
        <w:tabs>
          <w:tab w:val="num" w:pos="5040"/>
        </w:tabs>
        <w:ind w:left="5040" w:hanging="360"/>
      </w:pPr>
      <w:rPr>
        <w:rFonts w:ascii="Symbol" w:hAnsi="Symbol" w:hint="default"/>
        <w:sz w:val="20"/>
      </w:rPr>
    </w:lvl>
    <w:lvl w:ilvl="7" w:tplc="5E06A068" w:tentative="1">
      <w:start w:val="1"/>
      <w:numFmt w:val="bullet"/>
      <w:lvlText w:val=""/>
      <w:lvlJc w:val="left"/>
      <w:pPr>
        <w:tabs>
          <w:tab w:val="num" w:pos="5760"/>
        </w:tabs>
        <w:ind w:left="5760" w:hanging="360"/>
      </w:pPr>
      <w:rPr>
        <w:rFonts w:ascii="Symbol" w:hAnsi="Symbol" w:hint="default"/>
        <w:sz w:val="20"/>
      </w:rPr>
    </w:lvl>
    <w:lvl w:ilvl="8" w:tplc="4404A71E"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C05C69"/>
    <w:multiLevelType w:val="hybridMultilevel"/>
    <w:tmpl w:val="3BBA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617B63"/>
    <w:multiLevelType w:val="hybridMultilevel"/>
    <w:tmpl w:val="D5582082"/>
    <w:lvl w:ilvl="0" w:tplc="8528F53C">
      <w:start w:val="9"/>
      <w:numFmt w:val="decimal"/>
      <w:lvlText w:val="%1."/>
      <w:lvlJc w:val="left"/>
      <w:pPr>
        <w:tabs>
          <w:tab w:val="num" w:pos="720"/>
        </w:tabs>
        <w:ind w:left="720" w:hanging="360"/>
      </w:pPr>
    </w:lvl>
    <w:lvl w:ilvl="1" w:tplc="B852CFD0" w:tentative="1">
      <w:start w:val="1"/>
      <w:numFmt w:val="decimal"/>
      <w:lvlText w:val="%2."/>
      <w:lvlJc w:val="left"/>
      <w:pPr>
        <w:tabs>
          <w:tab w:val="num" w:pos="1440"/>
        </w:tabs>
        <w:ind w:left="1440" w:hanging="360"/>
      </w:pPr>
    </w:lvl>
    <w:lvl w:ilvl="2" w:tplc="0F2C5A50" w:tentative="1">
      <w:start w:val="1"/>
      <w:numFmt w:val="decimal"/>
      <w:lvlText w:val="%3."/>
      <w:lvlJc w:val="left"/>
      <w:pPr>
        <w:tabs>
          <w:tab w:val="num" w:pos="2160"/>
        </w:tabs>
        <w:ind w:left="2160" w:hanging="360"/>
      </w:pPr>
    </w:lvl>
    <w:lvl w:ilvl="3" w:tplc="25707D72" w:tentative="1">
      <w:start w:val="1"/>
      <w:numFmt w:val="decimal"/>
      <w:lvlText w:val="%4."/>
      <w:lvlJc w:val="left"/>
      <w:pPr>
        <w:tabs>
          <w:tab w:val="num" w:pos="2880"/>
        </w:tabs>
        <w:ind w:left="2880" w:hanging="360"/>
      </w:pPr>
    </w:lvl>
    <w:lvl w:ilvl="4" w:tplc="213A3AAA" w:tentative="1">
      <w:start w:val="1"/>
      <w:numFmt w:val="decimal"/>
      <w:lvlText w:val="%5."/>
      <w:lvlJc w:val="left"/>
      <w:pPr>
        <w:tabs>
          <w:tab w:val="num" w:pos="3600"/>
        </w:tabs>
        <w:ind w:left="3600" w:hanging="360"/>
      </w:pPr>
    </w:lvl>
    <w:lvl w:ilvl="5" w:tplc="13BC982C" w:tentative="1">
      <w:start w:val="1"/>
      <w:numFmt w:val="decimal"/>
      <w:lvlText w:val="%6."/>
      <w:lvlJc w:val="left"/>
      <w:pPr>
        <w:tabs>
          <w:tab w:val="num" w:pos="4320"/>
        </w:tabs>
        <w:ind w:left="4320" w:hanging="360"/>
      </w:pPr>
    </w:lvl>
    <w:lvl w:ilvl="6" w:tplc="424CBDB6" w:tentative="1">
      <w:start w:val="1"/>
      <w:numFmt w:val="decimal"/>
      <w:lvlText w:val="%7."/>
      <w:lvlJc w:val="left"/>
      <w:pPr>
        <w:tabs>
          <w:tab w:val="num" w:pos="5040"/>
        </w:tabs>
        <w:ind w:left="5040" w:hanging="360"/>
      </w:pPr>
    </w:lvl>
    <w:lvl w:ilvl="7" w:tplc="9BE65BF4" w:tentative="1">
      <w:start w:val="1"/>
      <w:numFmt w:val="decimal"/>
      <w:lvlText w:val="%8."/>
      <w:lvlJc w:val="left"/>
      <w:pPr>
        <w:tabs>
          <w:tab w:val="num" w:pos="5760"/>
        </w:tabs>
        <w:ind w:left="5760" w:hanging="360"/>
      </w:pPr>
    </w:lvl>
    <w:lvl w:ilvl="8" w:tplc="0F383DB2" w:tentative="1">
      <w:start w:val="1"/>
      <w:numFmt w:val="decimal"/>
      <w:lvlText w:val="%9."/>
      <w:lvlJc w:val="left"/>
      <w:pPr>
        <w:tabs>
          <w:tab w:val="num" w:pos="6480"/>
        </w:tabs>
        <w:ind w:left="6480" w:hanging="360"/>
      </w:pPr>
    </w:lvl>
  </w:abstractNum>
  <w:abstractNum w:abstractNumId="22" w15:restartNumberingAfterBreak="0">
    <w:nsid w:val="3F7F34D5"/>
    <w:multiLevelType w:val="hybridMultilevel"/>
    <w:tmpl w:val="0EE82916"/>
    <w:lvl w:ilvl="0" w:tplc="C27A3ED0">
      <w:start w:val="1"/>
      <w:numFmt w:val="bullet"/>
      <w:lvlText w:val=""/>
      <w:lvlJc w:val="left"/>
      <w:pPr>
        <w:tabs>
          <w:tab w:val="num" w:pos="720"/>
        </w:tabs>
        <w:ind w:left="720" w:hanging="360"/>
      </w:pPr>
      <w:rPr>
        <w:rFonts w:ascii="Symbol" w:hAnsi="Symbol" w:hint="default"/>
        <w:sz w:val="20"/>
      </w:rPr>
    </w:lvl>
    <w:lvl w:ilvl="1" w:tplc="0B562908" w:tentative="1">
      <w:start w:val="1"/>
      <w:numFmt w:val="bullet"/>
      <w:lvlText w:val=""/>
      <w:lvlJc w:val="left"/>
      <w:pPr>
        <w:tabs>
          <w:tab w:val="num" w:pos="1440"/>
        </w:tabs>
        <w:ind w:left="1440" w:hanging="360"/>
      </w:pPr>
      <w:rPr>
        <w:rFonts w:ascii="Symbol" w:hAnsi="Symbol" w:hint="default"/>
        <w:sz w:val="20"/>
      </w:rPr>
    </w:lvl>
    <w:lvl w:ilvl="2" w:tplc="A1D62E68" w:tentative="1">
      <w:start w:val="1"/>
      <w:numFmt w:val="bullet"/>
      <w:lvlText w:val=""/>
      <w:lvlJc w:val="left"/>
      <w:pPr>
        <w:tabs>
          <w:tab w:val="num" w:pos="2160"/>
        </w:tabs>
        <w:ind w:left="2160" w:hanging="360"/>
      </w:pPr>
      <w:rPr>
        <w:rFonts w:ascii="Symbol" w:hAnsi="Symbol" w:hint="default"/>
        <w:sz w:val="20"/>
      </w:rPr>
    </w:lvl>
    <w:lvl w:ilvl="3" w:tplc="BFE445E6" w:tentative="1">
      <w:start w:val="1"/>
      <w:numFmt w:val="bullet"/>
      <w:lvlText w:val=""/>
      <w:lvlJc w:val="left"/>
      <w:pPr>
        <w:tabs>
          <w:tab w:val="num" w:pos="2880"/>
        </w:tabs>
        <w:ind w:left="2880" w:hanging="360"/>
      </w:pPr>
      <w:rPr>
        <w:rFonts w:ascii="Symbol" w:hAnsi="Symbol" w:hint="default"/>
        <w:sz w:val="20"/>
      </w:rPr>
    </w:lvl>
    <w:lvl w:ilvl="4" w:tplc="F572C70A" w:tentative="1">
      <w:start w:val="1"/>
      <w:numFmt w:val="bullet"/>
      <w:lvlText w:val=""/>
      <w:lvlJc w:val="left"/>
      <w:pPr>
        <w:tabs>
          <w:tab w:val="num" w:pos="3600"/>
        </w:tabs>
        <w:ind w:left="3600" w:hanging="360"/>
      </w:pPr>
      <w:rPr>
        <w:rFonts w:ascii="Symbol" w:hAnsi="Symbol" w:hint="default"/>
        <w:sz w:val="20"/>
      </w:rPr>
    </w:lvl>
    <w:lvl w:ilvl="5" w:tplc="70142E2E" w:tentative="1">
      <w:start w:val="1"/>
      <w:numFmt w:val="bullet"/>
      <w:lvlText w:val=""/>
      <w:lvlJc w:val="left"/>
      <w:pPr>
        <w:tabs>
          <w:tab w:val="num" w:pos="4320"/>
        </w:tabs>
        <w:ind w:left="4320" w:hanging="360"/>
      </w:pPr>
      <w:rPr>
        <w:rFonts w:ascii="Symbol" w:hAnsi="Symbol" w:hint="default"/>
        <w:sz w:val="20"/>
      </w:rPr>
    </w:lvl>
    <w:lvl w:ilvl="6" w:tplc="FE0A6A84" w:tentative="1">
      <w:start w:val="1"/>
      <w:numFmt w:val="bullet"/>
      <w:lvlText w:val=""/>
      <w:lvlJc w:val="left"/>
      <w:pPr>
        <w:tabs>
          <w:tab w:val="num" w:pos="5040"/>
        </w:tabs>
        <w:ind w:left="5040" w:hanging="360"/>
      </w:pPr>
      <w:rPr>
        <w:rFonts w:ascii="Symbol" w:hAnsi="Symbol" w:hint="default"/>
        <w:sz w:val="20"/>
      </w:rPr>
    </w:lvl>
    <w:lvl w:ilvl="7" w:tplc="ACD8530E" w:tentative="1">
      <w:start w:val="1"/>
      <w:numFmt w:val="bullet"/>
      <w:lvlText w:val=""/>
      <w:lvlJc w:val="left"/>
      <w:pPr>
        <w:tabs>
          <w:tab w:val="num" w:pos="5760"/>
        </w:tabs>
        <w:ind w:left="5760" w:hanging="360"/>
      </w:pPr>
      <w:rPr>
        <w:rFonts w:ascii="Symbol" w:hAnsi="Symbol" w:hint="default"/>
        <w:sz w:val="20"/>
      </w:rPr>
    </w:lvl>
    <w:lvl w:ilvl="8" w:tplc="C1D47D14"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4EE1058"/>
    <w:multiLevelType w:val="hybridMultilevel"/>
    <w:tmpl w:val="4EAEF4EA"/>
    <w:lvl w:ilvl="0" w:tplc="399681BA">
      <w:start w:val="1"/>
      <w:numFmt w:val="bullet"/>
      <w:lvlText w:val=""/>
      <w:lvlJc w:val="left"/>
      <w:pPr>
        <w:ind w:left="720" w:hanging="360"/>
      </w:pPr>
      <w:rPr>
        <w:rFonts w:ascii="Symbol" w:hAnsi="Symbol" w:hint="default"/>
      </w:rPr>
    </w:lvl>
    <w:lvl w:ilvl="1" w:tplc="512EE226">
      <w:start w:val="1"/>
      <w:numFmt w:val="bullet"/>
      <w:lvlText w:val="o"/>
      <w:lvlJc w:val="left"/>
      <w:pPr>
        <w:ind w:left="1440" w:hanging="360"/>
      </w:pPr>
      <w:rPr>
        <w:rFonts w:ascii="Courier New" w:hAnsi="Courier New" w:hint="default"/>
      </w:rPr>
    </w:lvl>
    <w:lvl w:ilvl="2" w:tplc="8F149BB0">
      <w:start w:val="1"/>
      <w:numFmt w:val="bullet"/>
      <w:lvlText w:val=""/>
      <w:lvlJc w:val="left"/>
      <w:pPr>
        <w:ind w:left="2160" w:hanging="360"/>
      </w:pPr>
      <w:rPr>
        <w:rFonts w:ascii="Wingdings" w:hAnsi="Wingdings" w:hint="default"/>
      </w:rPr>
    </w:lvl>
    <w:lvl w:ilvl="3" w:tplc="178A6A30">
      <w:start w:val="1"/>
      <w:numFmt w:val="bullet"/>
      <w:lvlText w:val=""/>
      <w:lvlJc w:val="left"/>
      <w:pPr>
        <w:ind w:left="2880" w:hanging="360"/>
      </w:pPr>
      <w:rPr>
        <w:rFonts w:ascii="Symbol" w:hAnsi="Symbol" w:hint="default"/>
      </w:rPr>
    </w:lvl>
    <w:lvl w:ilvl="4" w:tplc="317CCF8A">
      <w:start w:val="1"/>
      <w:numFmt w:val="bullet"/>
      <w:lvlText w:val="o"/>
      <w:lvlJc w:val="left"/>
      <w:pPr>
        <w:ind w:left="3600" w:hanging="360"/>
      </w:pPr>
      <w:rPr>
        <w:rFonts w:ascii="Courier New" w:hAnsi="Courier New" w:hint="default"/>
      </w:rPr>
    </w:lvl>
    <w:lvl w:ilvl="5" w:tplc="8E361404">
      <w:start w:val="1"/>
      <w:numFmt w:val="bullet"/>
      <w:lvlText w:val=""/>
      <w:lvlJc w:val="left"/>
      <w:pPr>
        <w:ind w:left="4320" w:hanging="360"/>
      </w:pPr>
      <w:rPr>
        <w:rFonts w:ascii="Wingdings" w:hAnsi="Wingdings" w:hint="default"/>
      </w:rPr>
    </w:lvl>
    <w:lvl w:ilvl="6" w:tplc="5DDE70DC">
      <w:start w:val="1"/>
      <w:numFmt w:val="bullet"/>
      <w:lvlText w:val=""/>
      <w:lvlJc w:val="left"/>
      <w:pPr>
        <w:ind w:left="5040" w:hanging="360"/>
      </w:pPr>
      <w:rPr>
        <w:rFonts w:ascii="Symbol" w:hAnsi="Symbol" w:hint="default"/>
      </w:rPr>
    </w:lvl>
    <w:lvl w:ilvl="7" w:tplc="422E5EAC">
      <w:start w:val="1"/>
      <w:numFmt w:val="bullet"/>
      <w:lvlText w:val="o"/>
      <w:lvlJc w:val="left"/>
      <w:pPr>
        <w:ind w:left="5760" w:hanging="360"/>
      </w:pPr>
      <w:rPr>
        <w:rFonts w:ascii="Courier New" w:hAnsi="Courier New" w:hint="default"/>
      </w:rPr>
    </w:lvl>
    <w:lvl w:ilvl="8" w:tplc="6136CF52">
      <w:start w:val="1"/>
      <w:numFmt w:val="bullet"/>
      <w:lvlText w:val=""/>
      <w:lvlJc w:val="left"/>
      <w:pPr>
        <w:ind w:left="6480" w:hanging="360"/>
      </w:pPr>
      <w:rPr>
        <w:rFonts w:ascii="Wingdings" w:hAnsi="Wingdings" w:hint="default"/>
      </w:rPr>
    </w:lvl>
  </w:abstractNum>
  <w:abstractNum w:abstractNumId="25" w15:restartNumberingAfterBreak="0">
    <w:nsid w:val="45AD4A0D"/>
    <w:multiLevelType w:val="hybridMultilevel"/>
    <w:tmpl w:val="4002DF1E"/>
    <w:lvl w:ilvl="0" w:tplc="EF38ED20">
      <w:start w:val="2"/>
      <w:numFmt w:val="decimal"/>
      <w:lvlText w:val="%1."/>
      <w:lvlJc w:val="left"/>
      <w:pPr>
        <w:tabs>
          <w:tab w:val="num" w:pos="720"/>
        </w:tabs>
        <w:ind w:left="720" w:hanging="360"/>
      </w:pPr>
    </w:lvl>
    <w:lvl w:ilvl="1" w:tplc="70608BBC" w:tentative="1">
      <w:start w:val="1"/>
      <w:numFmt w:val="decimal"/>
      <w:lvlText w:val="%2."/>
      <w:lvlJc w:val="left"/>
      <w:pPr>
        <w:tabs>
          <w:tab w:val="num" w:pos="1440"/>
        </w:tabs>
        <w:ind w:left="1440" w:hanging="360"/>
      </w:pPr>
    </w:lvl>
    <w:lvl w:ilvl="2" w:tplc="300229A4" w:tentative="1">
      <w:start w:val="1"/>
      <w:numFmt w:val="decimal"/>
      <w:lvlText w:val="%3."/>
      <w:lvlJc w:val="left"/>
      <w:pPr>
        <w:tabs>
          <w:tab w:val="num" w:pos="2160"/>
        </w:tabs>
        <w:ind w:left="2160" w:hanging="360"/>
      </w:pPr>
    </w:lvl>
    <w:lvl w:ilvl="3" w:tplc="D818AE3A" w:tentative="1">
      <w:start w:val="1"/>
      <w:numFmt w:val="decimal"/>
      <w:lvlText w:val="%4."/>
      <w:lvlJc w:val="left"/>
      <w:pPr>
        <w:tabs>
          <w:tab w:val="num" w:pos="2880"/>
        </w:tabs>
        <w:ind w:left="2880" w:hanging="360"/>
      </w:pPr>
    </w:lvl>
    <w:lvl w:ilvl="4" w:tplc="9C8C4E04" w:tentative="1">
      <w:start w:val="1"/>
      <w:numFmt w:val="decimal"/>
      <w:lvlText w:val="%5."/>
      <w:lvlJc w:val="left"/>
      <w:pPr>
        <w:tabs>
          <w:tab w:val="num" w:pos="3600"/>
        </w:tabs>
        <w:ind w:left="3600" w:hanging="360"/>
      </w:pPr>
    </w:lvl>
    <w:lvl w:ilvl="5" w:tplc="6DD05956" w:tentative="1">
      <w:start w:val="1"/>
      <w:numFmt w:val="decimal"/>
      <w:lvlText w:val="%6."/>
      <w:lvlJc w:val="left"/>
      <w:pPr>
        <w:tabs>
          <w:tab w:val="num" w:pos="4320"/>
        </w:tabs>
        <w:ind w:left="4320" w:hanging="360"/>
      </w:pPr>
    </w:lvl>
    <w:lvl w:ilvl="6" w:tplc="BB3EC796" w:tentative="1">
      <w:start w:val="1"/>
      <w:numFmt w:val="decimal"/>
      <w:lvlText w:val="%7."/>
      <w:lvlJc w:val="left"/>
      <w:pPr>
        <w:tabs>
          <w:tab w:val="num" w:pos="5040"/>
        </w:tabs>
        <w:ind w:left="5040" w:hanging="360"/>
      </w:pPr>
    </w:lvl>
    <w:lvl w:ilvl="7" w:tplc="7B1A350A" w:tentative="1">
      <w:start w:val="1"/>
      <w:numFmt w:val="decimal"/>
      <w:lvlText w:val="%8."/>
      <w:lvlJc w:val="left"/>
      <w:pPr>
        <w:tabs>
          <w:tab w:val="num" w:pos="5760"/>
        </w:tabs>
        <w:ind w:left="5760" w:hanging="360"/>
      </w:pPr>
    </w:lvl>
    <w:lvl w:ilvl="8" w:tplc="43441BB6" w:tentative="1">
      <w:start w:val="1"/>
      <w:numFmt w:val="decimal"/>
      <w:lvlText w:val="%9."/>
      <w:lvlJc w:val="left"/>
      <w:pPr>
        <w:tabs>
          <w:tab w:val="num" w:pos="6480"/>
        </w:tabs>
        <w:ind w:left="6480" w:hanging="360"/>
      </w:pPr>
    </w:lvl>
  </w:abstractNum>
  <w:abstractNum w:abstractNumId="26" w15:restartNumberingAfterBreak="0">
    <w:nsid w:val="469C1BE4"/>
    <w:multiLevelType w:val="hybridMultilevel"/>
    <w:tmpl w:val="4FB67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223267"/>
    <w:multiLevelType w:val="hybridMultilevel"/>
    <w:tmpl w:val="A14A3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7B77A36"/>
    <w:multiLevelType w:val="hybridMultilevel"/>
    <w:tmpl w:val="7A4641E4"/>
    <w:lvl w:ilvl="0" w:tplc="203AC122">
      <w:start w:val="6"/>
      <w:numFmt w:val="decimal"/>
      <w:lvlText w:val="%1."/>
      <w:lvlJc w:val="left"/>
      <w:pPr>
        <w:tabs>
          <w:tab w:val="num" w:pos="720"/>
        </w:tabs>
        <w:ind w:left="720" w:hanging="360"/>
      </w:pPr>
    </w:lvl>
    <w:lvl w:ilvl="1" w:tplc="BB066E22" w:tentative="1">
      <w:start w:val="1"/>
      <w:numFmt w:val="decimal"/>
      <w:lvlText w:val="%2."/>
      <w:lvlJc w:val="left"/>
      <w:pPr>
        <w:tabs>
          <w:tab w:val="num" w:pos="1440"/>
        </w:tabs>
        <w:ind w:left="1440" w:hanging="360"/>
      </w:pPr>
    </w:lvl>
    <w:lvl w:ilvl="2" w:tplc="87B6F6EA" w:tentative="1">
      <w:start w:val="1"/>
      <w:numFmt w:val="decimal"/>
      <w:lvlText w:val="%3."/>
      <w:lvlJc w:val="left"/>
      <w:pPr>
        <w:tabs>
          <w:tab w:val="num" w:pos="2160"/>
        </w:tabs>
        <w:ind w:left="2160" w:hanging="360"/>
      </w:pPr>
    </w:lvl>
    <w:lvl w:ilvl="3" w:tplc="18AE2E0A" w:tentative="1">
      <w:start w:val="1"/>
      <w:numFmt w:val="decimal"/>
      <w:lvlText w:val="%4."/>
      <w:lvlJc w:val="left"/>
      <w:pPr>
        <w:tabs>
          <w:tab w:val="num" w:pos="2880"/>
        </w:tabs>
        <w:ind w:left="2880" w:hanging="360"/>
      </w:pPr>
    </w:lvl>
    <w:lvl w:ilvl="4" w:tplc="7BB65F66" w:tentative="1">
      <w:start w:val="1"/>
      <w:numFmt w:val="decimal"/>
      <w:lvlText w:val="%5."/>
      <w:lvlJc w:val="left"/>
      <w:pPr>
        <w:tabs>
          <w:tab w:val="num" w:pos="3600"/>
        </w:tabs>
        <w:ind w:left="3600" w:hanging="360"/>
      </w:pPr>
    </w:lvl>
    <w:lvl w:ilvl="5" w:tplc="5AA6246C" w:tentative="1">
      <w:start w:val="1"/>
      <w:numFmt w:val="decimal"/>
      <w:lvlText w:val="%6."/>
      <w:lvlJc w:val="left"/>
      <w:pPr>
        <w:tabs>
          <w:tab w:val="num" w:pos="4320"/>
        </w:tabs>
        <w:ind w:left="4320" w:hanging="360"/>
      </w:pPr>
    </w:lvl>
    <w:lvl w:ilvl="6" w:tplc="91CCEB52" w:tentative="1">
      <w:start w:val="1"/>
      <w:numFmt w:val="decimal"/>
      <w:lvlText w:val="%7."/>
      <w:lvlJc w:val="left"/>
      <w:pPr>
        <w:tabs>
          <w:tab w:val="num" w:pos="5040"/>
        </w:tabs>
        <w:ind w:left="5040" w:hanging="360"/>
      </w:pPr>
    </w:lvl>
    <w:lvl w:ilvl="7" w:tplc="6456BB1C" w:tentative="1">
      <w:start w:val="1"/>
      <w:numFmt w:val="decimal"/>
      <w:lvlText w:val="%8."/>
      <w:lvlJc w:val="left"/>
      <w:pPr>
        <w:tabs>
          <w:tab w:val="num" w:pos="5760"/>
        </w:tabs>
        <w:ind w:left="5760" w:hanging="360"/>
      </w:pPr>
    </w:lvl>
    <w:lvl w:ilvl="8" w:tplc="91CE20F8" w:tentative="1">
      <w:start w:val="1"/>
      <w:numFmt w:val="decimal"/>
      <w:lvlText w:val="%9."/>
      <w:lvlJc w:val="left"/>
      <w:pPr>
        <w:tabs>
          <w:tab w:val="num" w:pos="6480"/>
        </w:tabs>
        <w:ind w:left="6480" w:hanging="360"/>
      </w:pPr>
    </w:lvl>
  </w:abstractNum>
  <w:abstractNum w:abstractNumId="29" w15:restartNumberingAfterBreak="0">
    <w:nsid w:val="483024FA"/>
    <w:multiLevelType w:val="hybridMultilevel"/>
    <w:tmpl w:val="90C43034"/>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0" w15:restartNumberingAfterBreak="0">
    <w:nsid w:val="525B23F1"/>
    <w:multiLevelType w:val="hybridMultilevel"/>
    <w:tmpl w:val="3F287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2B10AC8"/>
    <w:multiLevelType w:val="hybridMultilevel"/>
    <w:tmpl w:val="BA02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7F30D9"/>
    <w:multiLevelType w:val="hybridMultilevel"/>
    <w:tmpl w:val="D2AEFCAC"/>
    <w:lvl w:ilvl="0" w:tplc="A238C4F8">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574C4A51"/>
    <w:multiLevelType w:val="hybridMultilevel"/>
    <w:tmpl w:val="8A38F372"/>
    <w:lvl w:ilvl="0" w:tplc="2124BD42">
      <w:start w:val="1"/>
      <w:numFmt w:val="decimal"/>
      <w:lvlText w:val="%1."/>
      <w:lvlJc w:val="left"/>
      <w:pPr>
        <w:tabs>
          <w:tab w:val="num" w:pos="720"/>
        </w:tabs>
        <w:ind w:left="720" w:hanging="360"/>
      </w:pPr>
    </w:lvl>
    <w:lvl w:ilvl="1" w:tplc="3F3EC334" w:tentative="1">
      <w:start w:val="1"/>
      <w:numFmt w:val="decimal"/>
      <w:lvlText w:val="%2."/>
      <w:lvlJc w:val="left"/>
      <w:pPr>
        <w:tabs>
          <w:tab w:val="num" w:pos="1440"/>
        </w:tabs>
        <w:ind w:left="1440" w:hanging="360"/>
      </w:pPr>
    </w:lvl>
    <w:lvl w:ilvl="2" w:tplc="18C006A8" w:tentative="1">
      <w:start w:val="1"/>
      <w:numFmt w:val="decimal"/>
      <w:lvlText w:val="%3."/>
      <w:lvlJc w:val="left"/>
      <w:pPr>
        <w:tabs>
          <w:tab w:val="num" w:pos="2160"/>
        </w:tabs>
        <w:ind w:left="2160" w:hanging="360"/>
      </w:pPr>
    </w:lvl>
    <w:lvl w:ilvl="3" w:tplc="ABFA0072" w:tentative="1">
      <w:start w:val="1"/>
      <w:numFmt w:val="decimal"/>
      <w:lvlText w:val="%4."/>
      <w:lvlJc w:val="left"/>
      <w:pPr>
        <w:tabs>
          <w:tab w:val="num" w:pos="2880"/>
        </w:tabs>
        <w:ind w:left="2880" w:hanging="360"/>
      </w:pPr>
    </w:lvl>
    <w:lvl w:ilvl="4" w:tplc="4E4E8AF2" w:tentative="1">
      <w:start w:val="1"/>
      <w:numFmt w:val="decimal"/>
      <w:lvlText w:val="%5."/>
      <w:lvlJc w:val="left"/>
      <w:pPr>
        <w:tabs>
          <w:tab w:val="num" w:pos="3600"/>
        </w:tabs>
        <w:ind w:left="3600" w:hanging="360"/>
      </w:pPr>
    </w:lvl>
    <w:lvl w:ilvl="5" w:tplc="F57E7918" w:tentative="1">
      <w:start w:val="1"/>
      <w:numFmt w:val="decimal"/>
      <w:lvlText w:val="%6."/>
      <w:lvlJc w:val="left"/>
      <w:pPr>
        <w:tabs>
          <w:tab w:val="num" w:pos="4320"/>
        </w:tabs>
        <w:ind w:left="4320" w:hanging="360"/>
      </w:pPr>
    </w:lvl>
    <w:lvl w:ilvl="6" w:tplc="06DED868" w:tentative="1">
      <w:start w:val="1"/>
      <w:numFmt w:val="decimal"/>
      <w:lvlText w:val="%7."/>
      <w:lvlJc w:val="left"/>
      <w:pPr>
        <w:tabs>
          <w:tab w:val="num" w:pos="5040"/>
        </w:tabs>
        <w:ind w:left="5040" w:hanging="360"/>
      </w:pPr>
    </w:lvl>
    <w:lvl w:ilvl="7" w:tplc="945AB87A" w:tentative="1">
      <w:start w:val="1"/>
      <w:numFmt w:val="decimal"/>
      <w:lvlText w:val="%8."/>
      <w:lvlJc w:val="left"/>
      <w:pPr>
        <w:tabs>
          <w:tab w:val="num" w:pos="5760"/>
        </w:tabs>
        <w:ind w:left="5760" w:hanging="360"/>
      </w:pPr>
    </w:lvl>
    <w:lvl w:ilvl="8" w:tplc="AD66C86E" w:tentative="1">
      <w:start w:val="1"/>
      <w:numFmt w:val="decimal"/>
      <w:lvlText w:val="%9."/>
      <w:lvlJc w:val="left"/>
      <w:pPr>
        <w:tabs>
          <w:tab w:val="num" w:pos="6480"/>
        </w:tabs>
        <w:ind w:left="6480" w:hanging="360"/>
      </w:pPr>
    </w:lvl>
  </w:abstractNum>
  <w:abstractNum w:abstractNumId="34" w15:restartNumberingAfterBreak="0">
    <w:nsid w:val="59107D06"/>
    <w:multiLevelType w:val="hybridMultilevel"/>
    <w:tmpl w:val="13B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37" w15:restartNumberingAfterBreak="0">
    <w:nsid w:val="5C99147F"/>
    <w:multiLevelType w:val="hybridMultilevel"/>
    <w:tmpl w:val="0EE25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0720BC"/>
    <w:multiLevelType w:val="hybridMultilevel"/>
    <w:tmpl w:val="25603014"/>
    <w:lvl w:ilvl="0" w:tplc="C8DC19F0">
      <w:start w:val="1"/>
      <w:numFmt w:val="bullet"/>
      <w:lvlText w:val=""/>
      <w:lvlJc w:val="left"/>
      <w:pPr>
        <w:ind w:left="720" w:hanging="360"/>
      </w:pPr>
      <w:rPr>
        <w:rFonts w:ascii="Symbol" w:hAnsi="Symbol" w:hint="default"/>
      </w:rPr>
    </w:lvl>
    <w:lvl w:ilvl="1" w:tplc="567E8272">
      <w:start w:val="1"/>
      <w:numFmt w:val="bullet"/>
      <w:lvlText w:val="o"/>
      <w:lvlJc w:val="left"/>
      <w:pPr>
        <w:ind w:left="1440" w:hanging="360"/>
      </w:pPr>
      <w:rPr>
        <w:rFonts w:ascii="Courier New" w:hAnsi="Courier New" w:hint="default"/>
      </w:rPr>
    </w:lvl>
    <w:lvl w:ilvl="2" w:tplc="EA1AA762">
      <w:start w:val="1"/>
      <w:numFmt w:val="bullet"/>
      <w:lvlText w:val=""/>
      <w:lvlJc w:val="left"/>
      <w:pPr>
        <w:ind w:left="2160" w:hanging="360"/>
      </w:pPr>
      <w:rPr>
        <w:rFonts w:ascii="Wingdings" w:hAnsi="Wingdings" w:hint="default"/>
      </w:rPr>
    </w:lvl>
    <w:lvl w:ilvl="3" w:tplc="EC8EC4A6">
      <w:start w:val="1"/>
      <w:numFmt w:val="bullet"/>
      <w:lvlText w:val=""/>
      <w:lvlJc w:val="left"/>
      <w:pPr>
        <w:ind w:left="2880" w:hanging="360"/>
      </w:pPr>
      <w:rPr>
        <w:rFonts w:ascii="Symbol" w:hAnsi="Symbol" w:hint="default"/>
      </w:rPr>
    </w:lvl>
    <w:lvl w:ilvl="4" w:tplc="BA66594C">
      <w:start w:val="1"/>
      <w:numFmt w:val="bullet"/>
      <w:lvlText w:val="o"/>
      <w:lvlJc w:val="left"/>
      <w:pPr>
        <w:ind w:left="3600" w:hanging="360"/>
      </w:pPr>
      <w:rPr>
        <w:rFonts w:ascii="Courier New" w:hAnsi="Courier New" w:hint="default"/>
      </w:rPr>
    </w:lvl>
    <w:lvl w:ilvl="5" w:tplc="2FB23D82">
      <w:start w:val="1"/>
      <w:numFmt w:val="bullet"/>
      <w:lvlText w:val=""/>
      <w:lvlJc w:val="left"/>
      <w:pPr>
        <w:ind w:left="4320" w:hanging="360"/>
      </w:pPr>
      <w:rPr>
        <w:rFonts w:ascii="Wingdings" w:hAnsi="Wingdings" w:hint="default"/>
      </w:rPr>
    </w:lvl>
    <w:lvl w:ilvl="6" w:tplc="20E67A8E">
      <w:start w:val="1"/>
      <w:numFmt w:val="bullet"/>
      <w:lvlText w:val=""/>
      <w:lvlJc w:val="left"/>
      <w:pPr>
        <w:ind w:left="5040" w:hanging="360"/>
      </w:pPr>
      <w:rPr>
        <w:rFonts w:ascii="Symbol" w:hAnsi="Symbol" w:hint="default"/>
      </w:rPr>
    </w:lvl>
    <w:lvl w:ilvl="7" w:tplc="2AC2A8CE">
      <w:start w:val="1"/>
      <w:numFmt w:val="bullet"/>
      <w:lvlText w:val="o"/>
      <w:lvlJc w:val="left"/>
      <w:pPr>
        <w:ind w:left="5760" w:hanging="360"/>
      </w:pPr>
      <w:rPr>
        <w:rFonts w:ascii="Courier New" w:hAnsi="Courier New" w:hint="default"/>
      </w:rPr>
    </w:lvl>
    <w:lvl w:ilvl="8" w:tplc="7D3E5884">
      <w:start w:val="1"/>
      <w:numFmt w:val="bullet"/>
      <w:lvlText w:val=""/>
      <w:lvlJc w:val="left"/>
      <w:pPr>
        <w:ind w:left="6480" w:hanging="360"/>
      </w:pPr>
      <w:rPr>
        <w:rFonts w:ascii="Wingdings" w:hAnsi="Wingdings" w:hint="default"/>
      </w:rPr>
    </w:lvl>
  </w:abstractNum>
  <w:abstractNum w:abstractNumId="39" w15:restartNumberingAfterBreak="0">
    <w:nsid w:val="61653063"/>
    <w:multiLevelType w:val="hybridMultilevel"/>
    <w:tmpl w:val="E484449E"/>
    <w:lvl w:ilvl="0" w:tplc="DA081760">
      <w:start w:val="1"/>
      <w:numFmt w:val="bullet"/>
      <w:lvlText w:val=""/>
      <w:lvlJc w:val="left"/>
      <w:pPr>
        <w:ind w:left="720" w:hanging="360"/>
      </w:pPr>
      <w:rPr>
        <w:rFonts w:ascii="Symbol" w:hAnsi="Symbol" w:hint="default"/>
      </w:rPr>
    </w:lvl>
    <w:lvl w:ilvl="1" w:tplc="0650975C">
      <w:start w:val="1"/>
      <w:numFmt w:val="bullet"/>
      <w:lvlText w:val="o"/>
      <w:lvlJc w:val="left"/>
      <w:pPr>
        <w:ind w:left="1440" w:hanging="360"/>
      </w:pPr>
      <w:rPr>
        <w:rFonts w:ascii="Courier New" w:hAnsi="Courier New" w:hint="default"/>
      </w:rPr>
    </w:lvl>
    <w:lvl w:ilvl="2" w:tplc="25E8A9B6">
      <w:start w:val="1"/>
      <w:numFmt w:val="bullet"/>
      <w:lvlText w:val=""/>
      <w:lvlJc w:val="left"/>
      <w:pPr>
        <w:ind w:left="2160" w:hanging="360"/>
      </w:pPr>
      <w:rPr>
        <w:rFonts w:ascii="Wingdings" w:hAnsi="Wingdings" w:hint="default"/>
      </w:rPr>
    </w:lvl>
    <w:lvl w:ilvl="3" w:tplc="4E4AD646">
      <w:start w:val="1"/>
      <w:numFmt w:val="bullet"/>
      <w:lvlText w:val=""/>
      <w:lvlJc w:val="left"/>
      <w:pPr>
        <w:ind w:left="2880" w:hanging="360"/>
      </w:pPr>
      <w:rPr>
        <w:rFonts w:ascii="Symbol" w:hAnsi="Symbol" w:hint="default"/>
      </w:rPr>
    </w:lvl>
    <w:lvl w:ilvl="4" w:tplc="BB703DA6">
      <w:start w:val="1"/>
      <w:numFmt w:val="bullet"/>
      <w:lvlText w:val="o"/>
      <w:lvlJc w:val="left"/>
      <w:pPr>
        <w:ind w:left="3600" w:hanging="360"/>
      </w:pPr>
      <w:rPr>
        <w:rFonts w:ascii="Courier New" w:hAnsi="Courier New" w:hint="default"/>
      </w:rPr>
    </w:lvl>
    <w:lvl w:ilvl="5" w:tplc="7AE8A49E">
      <w:start w:val="1"/>
      <w:numFmt w:val="bullet"/>
      <w:lvlText w:val=""/>
      <w:lvlJc w:val="left"/>
      <w:pPr>
        <w:ind w:left="4320" w:hanging="360"/>
      </w:pPr>
      <w:rPr>
        <w:rFonts w:ascii="Wingdings" w:hAnsi="Wingdings" w:hint="default"/>
      </w:rPr>
    </w:lvl>
    <w:lvl w:ilvl="6" w:tplc="C9C889BC">
      <w:start w:val="1"/>
      <w:numFmt w:val="bullet"/>
      <w:lvlText w:val=""/>
      <w:lvlJc w:val="left"/>
      <w:pPr>
        <w:ind w:left="5040" w:hanging="360"/>
      </w:pPr>
      <w:rPr>
        <w:rFonts w:ascii="Symbol" w:hAnsi="Symbol" w:hint="default"/>
      </w:rPr>
    </w:lvl>
    <w:lvl w:ilvl="7" w:tplc="6A386B8E">
      <w:start w:val="1"/>
      <w:numFmt w:val="bullet"/>
      <w:lvlText w:val="o"/>
      <w:lvlJc w:val="left"/>
      <w:pPr>
        <w:ind w:left="5760" w:hanging="360"/>
      </w:pPr>
      <w:rPr>
        <w:rFonts w:ascii="Courier New" w:hAnsi="Courier New" w:hint="default"/>
      </w:rPr>
    </w:lvl>
    <w:lvl w:ilvl="8" w:tplc="849A6732">
      <w:start w:val="1"/>
      <w:numFmt w:val="bullet"/>
      <w:lvlText w:val=""/>
      <w:lvlJc w:val="left"/>
      <w:pPr>
        <w:ind w:left="6480" w:hanging="360"/>
      </w:pPr>
      <w:rPr>
        <w:rFonts w:ascii="Wingdings" w:hAnsi="Wingdings" w:hint="default"/>
      </w:rPr>
    </w:lvl>
  </w:abstractNum>
  <w:abstractNum w:abstractNumId="40" w15:restartNumberingAfterBreak="0">
    <w:nsid w:val="64630386"/>
    <w:multiLevelType w:val="hybridMultilevel"/>
    <w:tmpl w:val="1C86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FC65D1"/>
    <w:multiLevelType w:val="hybridMultilevel"/>
    <w:tmpl w:val="9CB66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778457E"/>
    <w:multiLevelType w:val="hybridMultilevel"/>
    <w:tmpl w:val="45089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83D35D4"/>
    <w:multiLevelType w:val="hybridMultilevel"/>
    <w:tmpl w:val="1C809D64"/>
    <w:lvl w:ilvl="0" w:tplc="BDB08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795D43"/>
    <w:multiLevelType w:val="hybridMultilevel"/>
    <w:tmpl w:val="349A6862"/>
    <w:lvl w:ilvl="0" w:tplc="CE006F66">
      <w:start w:val="4"/>
      <w:numFmt w:val="decimal"/>
      <w:lvlText w:val="%1."/>
      <w:lvlJc w:val="left"/>
      <w:pPr>
        <w:tabs>
          <w:tab w:val="num" w:pos="720"/>
        </w:tabs>
        <w:ind w:left="720" w:hanging="360"/>
      </w:pPr>
    </w:lvl>
    <w:lvl w:ilvl="1" w:tplc="1CCE69D6" w:tentative="1">
      <w:start w:val="1"/>
      <w:numFmt w:val="decimal"/>
      <w:lvlText w:val="%2."/>
      <w:lvlJc w:val="left"/>
      <w:pPr>
        <w:tabs>
          <w:tab w:val="num" w:pos="1440"/>
        </w:tabs>
        <w:ind w:left="1440" w:hanging="360"/>
      </w:pPr>
    </w:lvl>
    <w:lvl w:ilvl="2" w:tplc="8E06015E" w:tentative="1">
      <w:start w:val="1"/>
      <w:numFmt w:val="decimal"/>
      <w:lvlText w:val="%3."/>
      <w:lvlJc w:val="left"/>
      <w:pPr>
        <w:tabs>
          <w:tab w:val="num" w:pos="2160"/>
        </w:tabs>
        <w:ind w:left="2160" w:hanging="360"/>
      </w:pPr>
    </w:lvl>
    <w:lvl w:ilvl="3" w:tplc="EECCA1C4" w:tentative="1">
      <w:start w:val="1"/>
      <w:numFmt w:val="decimal"/>
      <w:lvlText w:val="%4."/>
      <w:lvlJc w:val="left"/>
      <w:pPr>
        <w:tabs>
          <w:tab w:val="num" w:pos="2880"/>
        </w:tabs>
        <w:ind w:left="2880" w:hanging="360"/>
      </w:pPr>
    </w:lvl>
    <w:lvl w:ilvl="4" w:tplc="471668E8" w:tentative="1">
      <w:start w:val="1"/>
      <w:numFmt w:val="decimal"/>
      <w:lvlText w:val="%5."/>
      <w:lvlJc w:val="left"/>
      <w:pPr>
        <w:tabs>
          <w:tab w:val="num" w:pos="3600"/>
        </w:tabs>
        <w:ind w:left="3600" w:hanging="360"/>
      </w:pPr>
    </w:lvl>
    <w:lvl w:ilvl="5" w:tplc="F53A38C8" w:tentative="1">
      <w:start w:val="1"/>
      <w:numFmt w:val="decimal"/>
      <w:lvlText w:val="%6."/>
      <w:lvlJc w:val="left"/>
      <w:pPr>
        <w:tabs>
          <w:tab w:val="num" w:pos="4320"/>
        </w:tabs>
        <w:ind w:left="4320" w:hanging="360"/>
      </w:pPr>
    </w:lvl>
    <w:lvl w:ilvl="6" w:tplc="9B9E8E78" w:tentative="1">
      <w:start w:val="1"/>
      <w:numFmt w:val="decimal"/>
      <w:lvlText w:val="%7."/>
      <w:lvlJc w:val="left"/>
      <w:pPr>
        <w:tabs>
          <w:tab w:val="num" w:pos="5040"/>
        </w:tabs>
        <w:ind w:left="5040" w:hanging="360"/>
      </w:pPr>
    </w:lvl>
    <w:lvl w:ilvl="7" w:tplc="1EE0EF6E" w:tentative="1">
      <w:start w:val="1"/>
      <w:numFmt w:val="decimal"/>
      <w:lvlText w:val="%8."/>
      <w:lvlJc w:val="left"/>
      <w:pPr>
        <w:tabs>
          <w:tab w:val="num" w:pos="5760"/>
        </w:tabs>
        <w:ind w:left="5760" w:hanging="360"/>
      </w:pPr>
    </w:lvl>
    <w:lvl w:ilvl="8" w:tplc="F7EE1294" w:tentative="1">
      <w:start w:val="1"/>
      <w:numFmt w:val="decimal"/>
      <w:lvlText w:val="%9."/>
      <w:lvlJc w:val="left"/>
      <w:pPr>
        <w:tabs>
          <w:tab w:val="num" w:pos="6480"/>
        </w:tabs>
        <w:ind w:left="6480" w:hanging="360"/>
      </w:pPr>
    </w:lvl>
  </w:abstractNum>
  <w:abstractNum w:abstractNumId="4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6" w15:restartNumberingAfterBreak="0">
    <w:nsid w:val="745527CC"/>
    <w:multiLevelType w:val="hybridMultilevel"/>
    <w:tmpl w:val="EAE4F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A0D1257"/>
    <w:multiLevelType w:val="hybridMultilevel"/>
    <w:tmpl w:val="1ED408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974767"/>
    <w:multiLevelType w:val="hybridMultilevel"/>
    <w:tmpl w:val="300245B2"/>
    <w:lvl w:ilvl="0" w:tplc="51022990">
      <w:start w:val="1"/>
      <w:numFmt w:val="bullet"/>
      <w:lvlText w:val=""/>
      <w:lvlJc w:val="left"/>
      <w:pPr>
        <w:tabs>
          <w:tab w:val="num" w:pos="720"/>
        </w:tabs>
        <w:ind w:left="720" w:hanging="360"/>
      </w:pPr>
      <w:rPr>
        <w:rFonts w:ascii="Symbol" w:hAnsi="Symbol" w:hint="default"/>
        <w:sz w:val="20"/>
      </w:rPr>
    </w:lvl>
    <w:lvl w:ilvl="1" w:tplc="C354EB4C">
      <w:start w:val="1"/>
      <w:numFmt w:val="upperLetter"/>
      <w:lvlText w:val="%2."/>
      <w:lvlJc w:val="left"/>
      <w:pPr>
        <w:ind w:left="1440" w:hanging="360"/>
      </w:pPr>
      <w:rPr>
        <w:rFonts w:eastAsia="Times New Roman" w:hint="default"/>
        <w:b/>
      </w:rPr>
    </w:lvl>
    <w:lvl w:ilvl="2" w:tplc="670CA6E6" w:tentative="1">
      <w:start w:val="1"/>
      <w:numFmt w:val="bullet"/>
      <w:lvlText w:val=""/>
      <w:lvlJc w:val="left"/>
      <w:pPr>
        <w:tabs>
          <w:tab w:val="num" w:pos="2160"/>
        </w:tabs>
        <w:ind w:left="2160" w:hanging="360"/>
      </w:pPr>
      <w:rPr>
        <w:rFonts w:ascii="Symbol" w:hAnsi="Symbol" w:hint="default"/>
        <w:sz w:val="20"/>
      </w:rPr>
    </w:lvl>
    <w:lvl w:ilvl="3" w:tplc="3C0879D4" w:tentative="1">
      <w:start w:val="1"/>
      <w:numFmt w:val="bullet"/>
      <w:lvlText w:val=""/>
      <w:lvlJc w:val="left"/>
      <w:pPr>
        <w:tabs>
          <w:tab w:val="num" w:pos="2880"/>
        </w:tabs>
        <w:ind w:left="2880" w:hanging="360"/>
      </w:pPr>
      <w:rPr>
        <w:rFonts w:ascii="Symbol" w:hAnsi="Symbol" w:hint="default"/>
        <w:sz w:val="20"/>
      </w:rPr>
    </w:lvl>
    <w:lvl w:ilvl="4" w:tplc="28C0D418" w:tentative="1">
      <w:start w:val="1"/>
      <w:numFmt w:val="bullet"/>
      <w:lvlText w:val=""/>
      <w:lvlJc w:val="left"/>
      <w:pPr>
        <w:tabs>
          <w:tab w:val="num" w:pos="3600"/>
        </w:tabs>
        <w:ind w:left="3600" w:hanging="360"/>
      </w:pPr>
      <w:rPr>
        <w:rFonts w:ascii="Symbol" w:hAnsi="Symbol" w:hint="default"/>
        <w:sz w:val="20"/>
      </w:rPr>
    </w:lvl>
    <w:lvl w:ilvl="5" w:tplc="54ACB9A6" w:tentative="1">
      <w:start w:val="1"/>
      <w:numFmt w:val="bullet"/>
      <w:lvlText w:val=""/>
      <w:lvlJc w:val="left"/>
      <w:pPr>
        <w:tabs>
          <w:tab w:val="num" w:pos="4320"/>
        </w:tabs>
        <w:ind w:left="4320" w:hanging="360"/>
      </w:pPr>
      <w:rPr>
        <w:rFonts w:ascii="Symbol" w:hAnsi="Symbol" w:hint="default"/>
        <w:sz w:val="20"/>
      </w:rPr>
    </w:lvl>
    <w:lvl w:ilvl="6" w:tplc="9336F436" w:tentative="1">
      <w:start w:val="1"/>
      <w:numFmt w:val="bullet"/>
      <w:lvlText w:val=""/>
      <w:lvlJc w:val="left"/>
      <w:pPr>
        <w:tabs>
          <w:tab w:val="num" w:pos="5040"/>
        </w:tabs>
        <w:ind w:left="5040" w:hanging="360"/>
      </w:pPr>
      <w:rPr>
        <w:rFonts w:ascii="Symbol" w:hAnsi="Symbol" w:hint="default"/>
        <w:sz w:val="20"/>
      </w:rPr>
    </w:lvl>
    <w:lvl w:ilvl="7" w:tplc="731A1F06" w:tentative="1">
      <w:start w:val="1"/>
      <w:numFmt w:val="bullet"/>
      <w:lvlText w:val=""/>
      <w:lvlJc w:val="left"/>
      <w:pPr>
        <w:tabs>
          <w:tab w:val="num" w:pos="5760"/>
        </w:tabs>
        <w:ind w:left="5760" w:hanging="360"/>
      </w:pPr>
      <w:rPr>
        <w:rFonts w:ascii="Symbol" w:hAnsi="Symbol" w:hint="default"/>
        <w:sz w:val="20"/>
      </w:rPr>
    </w:lvl>
    <w:lvl w:ilvl="8" w:tplc="A5C62736"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F0A74E3"/>
    <w:multiLevelType w:val="hybridMultilevel"/>
    <w:tmpl w:val="01B49338"/>
    <w:lvl w:ilvl="0" w:tplc="6B900128">
      <w:start w:val="1"/>
      <w:numFmt w:val="upperLetter"/>
      <w:lvlText w:val="%1."/>
      <w:lvlJc w:val="left"/>
      <w:pPr>
        <w:ind w:left="720" w:hanging="360"/>
      </w:pPr>
    </w:lvl>
    <w:lvl w:ilvl="1" w:tplc="9A68284A">
      <w:start w:val="1"/>
      <w:numFmt w:val="lowerLetter"/>
      <w:lvlText w:val="%2."/>
      <w:lvlJc w:val="left"/>
      <w:pPr>
        <w:ind w:left="1440" w:hanging="360"/>
      </w:pPr>
    </w:lvl>
    <w:lvl w:ilvl="2" w:tplc="08E0ED8A">
      <w:start w:val="1"/>
      <w:numFmt w:val="lowerRoman"/>
      <w:lvlText w:val="%3."/>
      <w:lvlJc w:val="right"/>
      <w:pPr>
        <w:ind w:left="2160" w:hanging="180"/>
      </w:pPr>
    </w:lvl>
    <w:lvl w:ilvl="3" w:tplc="72AA732E">
      <w:start w:val="1"/>
      <w:numFmt w:val="decimal"/>
      <w:lvlText w:val="%4."/>
      <w:lvlJc w:val="left"/>
      <w:pPr>
        <w:ind w:left="2880" w:hanging="360"/>
      </w:pPr>
    </w:lvl>
    <w:lvl w:ilvl="4" w:tplc="450A194C">
      <w:start w:val="1"/>
      <w:numFmt w:val="lowerLetter"/>
      <w:lvlText w:val="%5."/>
      <w:lvlJc w:val="left"/>
      <w:pPr>
        <w:ind w:left="3600" w:hanging="360"/>
      </w:pPr>
    </w:lvl>
    <w:lvl w:ilvl="5" w:tplc="D624B1F6">
      <w:start w:val="1"/>
      <w:numFmt w:val="lowerRoman"/>
      <w:lvlText w:val="%6."/>
      <w:lvlJc w:val="right"/>
      <w:pPr>
        <w:ind w:left="4320" w:hanging="180"/>
      </w:pPr>
    </w:lvl>
    <w:lvl w:ilvl="6" w:tplc="A4EA43A4">
      <w:start w:val="1"/>
      <w:numFmt w:val="decimal"/>
      <w:lvlText w:val="%7."/>
      <w:lvlJc w:val="left"/>
      <w:pPr>
        <w:ind w:left="5040" w:hanging="360"/>
      </w:pPr>
    </w:lvl>
    <w:lvl w:ilvl="7" w:tplc="5F4EB70C">
      <w:start w:val="1"/>
      <w:numFmt w:val="lowerLetter"/>
      <w:lvlText w:val="%8."/>
      <w:lvlJc w:val="left"/>
      <w:pPr>
        <w:ind w:left="5760" w:hanging="360"/>
      </w:pPr>
    </w:lvl>
    <w:lvl w:ilvl="8" w:tplc="CD20D394">
      <w:start w:val="1"/>
      <w:numFmt w:val="lowerRoman"/>
      <w:lvlText w:val="%9."/>
      <w:lvlJc w:val="right"/>
      <w:pPr>
        <w:ind w:left="6480" w:hanging="180"/>
      </w:pPr>
    </w:lvl>
  </w:abstractNum>
  <w:num w:numId="1">
    <w:abstractNumId w:val="24"/>
  </w:num>
  <w:num w:numId="2">
    <w:abstractNumId w:val="3"/>
  </w:num>
  <w:num w:numId="3">
    <w:abstractNumId w:val="29"/>
  </w:num>
  <w:num w:numId="4">
    <w:abstractNumId w:val="7"/>
  </w:num>
  <w:num w:numId="5">
    <w:abstractNumId w:val="11"/>
  </w:num>
  <w:num w:numId="6">
    <w:abstractNumId w:val="45"/>
  </w:num>
  <w:num w:numId="7">
    <w:abstractNumId w:val="23"/>
  </w:num>
  <w:num w:numId="8">
    <w:abstractNumId w:val="35"/>
  </w:num>
  <w:num w:numId="9">
    <w:abstractNumId w:val="37"/>
  </w:num>
  <w:num w:numId="10">
    <w:abstractNumId w:val="14"/>
  </w:num>
  <w:num w:numId="11">
    <w:abstractNumId w:val="47"/>
  </w:num>
  <w:num w:numId="12">
    <w:abstractNumId w:val="36"/>
  </w:num>
  <w:num w:numId="13">
    <w:abstractNumId w:val="48"/>
  </w:num>
  <w:num w:numId="14">
    <w:abstractNumId w:val="12"/>
  </w:num>
  <w:num w:numId="15">
    <w:abstractNumId w:val="31"/>
  </w:num>
  <w:num w:numId="1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34"/>
  </w:num>
  <w:num w:numId="19">
    <w:abstractNumId w:val="32"/>
  </w:num>
  <w:num w:numId="20">
    <w:abstractNumId w:val="33"/>
  </w:num>
  <w:num w:numId="21">
    <w:abstractNumId w:val="25"/>
  </w:num>
  <w:num w:numId="22">
    <w:abstractNumId w:val="17"/>
  </w:num>
  <w:num w:numId="23">
    <w:abstractNumId w:val="44"/>
  </w:num>
  <w:num w:numId="24">
    <w:abstractNumId w:val="6"/>
  </w:num>
  <w:num w:numId="25">
    <w:abstractNumId w:val="28"/>
  </w:num>
  <w:num w:numId="26">
    <w:abstractNumId w:val="16"/>
  </w:num>
  <w:num w:numId="27">
    <w:abstractNumId w:val="9"/>
  </w:num>
  <w:num w:numId="28">
    <w:abstractNumId w:val="21"/>
  </w:num>
  <w:num w:numId="29">
    <w:abstractNumId w:val="20"/>
  </w:num>
  <w:num w:numId="30">
    <w:abstractNumId w:val="1"/>
  </w:num>
  <w:num w:numId="31">
    <w:abstractNumId w:val="0"/>
  </w:num>
  <w:num w:numId="32">
    <w:abstractNumId w:val="41"/>
  </w:num>
  <w:num w:numId="33">
    <w:abstractNumId w:val="22"/>
  </w:num>
  <w:num w:numId="34">
    <w:abstractNumId w:val="19"/>
  </w:num>
  <w:num w:numId="35">
    <w:abstractNumId w:val="27"/>
  </w:num>
  <w:num w:numId="36">
    <w:abstractNumId w:val="2"/>
  </w:num>
  <w:num w:numId="37">
    <w:abstractNumId w:val="43"/>
  </w:num>
  <w:num w:numId="38">
    <w:abstractNumId w:val="49"/>
  </w:num>
  <w:num w:numId="39">
    <w:abstractNumId w:val="4"/>
  </w:num>
  <w:num w:numId="40">
    <w:abstractNumId w:val="30"/>
  </w:num>
  <w:num w:numId="41">
    <w:abstractNumId w:val="26"/>
  </w:num>
  <w:num w:numId="42">
    <w:abstractNumId w:val="5"/>
  </w:num>
  <w:num w:numId="43">
    <w:abstractNumId w:val="40"/>
  </w:num>
  <w:num w:numId="44">
    <w:abstractNumId w:val="15"/>
  </w:num>
  <w:num w:numId="45">
    <w:abstractNumId w:val="39"/>
  </w:num>
  <w:num w:numId="46">
    <w:abstractNumId w:val="13"/>
  </w:num>
  <w:num w:numId="47">
    <w:abstractNumId w:val="38"/>
  </w:num>
  <w:num w:numId="48">
    <w:abstractNumId w:val="8"/>
  </w:num>
  <w:num w:numId="49">
    <w:abstractNumId w:val="46"/>
  </w:num>
  <w:num w:numId="50">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ucom, Angela">
    <w15:presenceInfo w15:providerId="AD" w15:userId="S::angela.baucom@austintexas.gov::f201a365-f706-45e0-9359-f49b8ba29f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9aMoRrJ/kWcaCNGr+SfL0pYjLORYoYVoFaP/JC30IbN/gFjknyCYQfigf1L8tA8F3NJgdm261yuKwbcNjWvaBw==" w:salt="7YNzsTvvLhyX4Zt29llZa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370F"/>
    <w:rsid w:val="00004BE7"/>
    <w:rsid w:val="00006CB8"/>
    <w:rsid w:val="00006EB2"/>
    <w:rsid w:val="00006EE2"/>
    <w:rsid w:val="000070A6"/>
    <w:rsid w:val="0001314B"/>
    <w:rsid w:val="000133EB"/>
    <w:rsid w:val="0001363D"/>
    <w:rsid w:val="00014643"/>
    <w:rsid w:val="00016A5F"/>
    <w:rsid w:val="00016C7E"/>
    <w:rsid w:val="00016E4C"/>
    <w:rsid w:val="000213FD"/>
    <w:rsid w:val="0002188A"/>
    <w:rsid w:val="00021C9B"/>
    <w:rsid w:val="00021DD0"/>
    <w:rsid w:val="000224EC"/>
    <w:rsid w:val="0002318C"/>
    <w:rsid w:val="00023466"/>
    <w:rsid w:val="000234C9"/>
    <w:rsid w:val="00023E95"/>
    <w:rsid w:val="00025220"/>
    <w:rsid w:val="00026FFC"/>
    <w:rsid w:val="00027FCD"/>
    <w:rsid w:val="000302EE"/>
    <w:rsid w:val="0003065C"/>
    <w:rsid w:val="00031035"/>
    <w:rsid w:val="000316A3"/>
    <w:rsid w:val="000318D4"/>
    <w:rsid w:val="000335C4"/>
    <w:rsid w:val="000339F4"/>
    <w:rsid w:val="00033BAA"/>
    <w:rsid w:val="00033DF3"/>
    <w:rsid w:val="000358FB"/>
    <w:rsid w:val="00036152"/>
    <w:rsid w:val="00036C8F"/>
    <w:rsid w:val="00037A33"/>
    <w:rsid w:val="00037A60"/>
    <w:rsid w:val="00037EB9"/>
    <w:rsid w:val="00040D7F"/>
    <w:rsid w:val="00041357"/>
    <w:rsid w:val="00041645"/>
    <w:rsid w:val="00043BB0"/>
    <w:rsid w:val="0004444A"/>
    <w:rsid w:val="00044E22"/>
    <w:rsid w:val="000451DE"/>
    <w:rsid w:val="0004693D"/>
    <w:rsid w:val="000479A2"/>
    <w:rsid w:val="00050A15"/>
    <w:rsid w:val="00051E8A"/>
    <w:rsid w:val="00051F1E"/>
    <w:rsid w:val="000522E4"/>
    <w:rsid w:val="000542B8"/>
    <w:rsid w:val="00055427"/>
    <w:rsid w:val="000557BD"/>
    <w:rsid w:val="00060168"/>
    <w:rsid w:val="000603D3"/>
    <w:rsid w:val="00060816"/>
    <w:rsid w:val="000629C3"/>
    <w:rsid w:val="0006366D"/>
    <w:rsid w:val="00063CA5"/>
    <w:rsid w:val="000640FB"/>
    <w:rsid w:val="00066435"/>
    <w:rsid w:val="000666D4"/>
    <w:rsid w:val="00066849"/>
    <w:rsid w:val="00067753"/>
    <w:rsid w:val="000679FC"/>
    <w:rsid w:val="00071794"/>
    <w:rsid w:val="00072F49"/>
    <w:rsid w:val="00073122"/>
    <w:rsid w:val="00074AE3"/>
    <w:rsid w:val="00075CA3"/>
    <w:rsid w:val="00075FFD"/>
    <w:rsid w:val="00081765"/>
    <w:rsid w:val="00082A87"/>
    <w:rsid w:val="00083CE3"/>
    <w:rsid w:val="000841B8"/>
    <w:rsid w:val="00085417"/>
    <w:rsid w:val="00085D24"/>
    <w:rsid w:val="0008632E"/>
    <w:rsid w:val="00086606"/>
    <w:rsid w:val="00086705"/>
    <w:rsid w:val="000874CA"/>
    <w:rsid w:val="00087A6E"/>
    <w:rsid w:val="00087A75"/>
    <w:rsid w:val="00087C7C"/>
    <w:rsid w:val="00087EC0"/>
    <w:rsid w:val="0009044C"/>
    <w:rsid w:val="00091F69"/>
    <w:rsid w:val="00094025"/>
    <w:rsid w:val="000955F2"/>
    <w:rsid w:val="00095905"/>
    <w:rsid w:val="000961E8"/>
    <w:rsid w:val="00097477"/>
    <w:rsid w:val="000A159E"/>
    <w:rsid w:val="000A2D0D"/>
    <w:rsid w:val="000A31AD"/>
    <w:rsid w:val="000A521D"/>
    <w:rsid w:val="000A55CC"/>
    <w:rsid w:val="000A6283"/>
    <w:rsid w:val="000A6F1A"/>
    <w:rsid w:val="000A6F6D"/>
    <w:rsid w:val="000A74FF"/>
    <w:rsid w:val="000A7C7E"/>
    <w:rsid w:val="000B23D5"/>
    <w:rsid w:val="000B2B1D"/>
    <w:rsid w:val="000B3721"/>
    <w:rsid w:val="000B46C0"/>
    <w:rsid w:val="000B773C"/>
    <w:rsid w:val="000B7981"/>
    <w:rsid w:val="000C1C81"/>
    <w:rsid w:val="000C1CF0"/>
    <w:rsid w:val="000C1F9D"/>
    <w:rsid w:val="000C3D95"/>
    <w:rsid w:val="000C58F9"/>
    <w:rsid w:val="000C755C"/>
    <w:rsid w:val="000C781F"/>
    <w:rsid w:val="000C7AAE"/>
    <w:rsid w:val="000C7B61"/>
    <w:rsid w:val="000D0C4B"/>
    <w:rsid w:val="000D0F02"/>
    <w:rsid w:val="000D3011"/>
    <w:rsid w:val="000D33FE"/>
    <w:rsid w:val="000D3C35"/>
    <w:rsid w:val="000D48D9"/>
    <w:rsid w:val="000D4BD0"/>
    <w:rsid w:val="000D4D70"/>
    <w:rsid w:val="000D55FA"/>
    <w:rsid w:val="000D69CA"/>
    <w:rsid w:val="000D7A25"/>
    <w:rsid w:val="000D7BA2"/>
    <w:rsid w:val="000E09E4"/>
    <w:rsid w:val="000E2503"/>
    <w:rsid w:val="000E324E"/>
    <w:rsid w:val="000E4D71"/>
    <w:rsid w:val="000E63E3"/>
    <w:rsid w:val="000E7C09"/>
    <w:rsid w:val="000E7FAC"/>
    <w:rsid w:val="000F0D73"/>
    <w:rsid w:val="000F0DE2"/>
    <w:rsid w:val="000F3B08"/>
    <w:rsid w:val="000F59A5"/>
    <w:rsid w:val="000F6B34"/>
    <w:rsid w:val="000F6C88"/>
    <w:rsid w:val="000F6F57"/>
    <w:rsid w:val="000F7E05"/>
    <w:rsid w:val="00100B1C"/>
    <w:rsid w:val="00101FA0"/>
    <w:rsid w:val="00102020"/>
    <w:rsid w:val="001021E5"/>
    <w:rsid w:val="0010518B"/>
    <w:rsid w:val="00105EFD"/>
    <w:rsid w:val="00106913"/>
    <w:rsid w:val="00106EA6"/>
    <w:rsid w:val="00110A02"/>
    <w:rsid w:val="00113687"/>
    <w:rsid w:val="00113CEE"/>
    <w:rsid w:val="0011490F"/>
    <w:rsid w:val="00114B12"/>
    <w:rsid w:val="00115051"/>
    <w:rsid w:val="001163FE"/>
    <w:rsid w:val="00116840"/>
    <w:rsid w:val="00116C5E"/>
    <w:rsid w:val="00117890"/>
    <w:rsid w:val="00117B90"/>
    <w:rsid w:val="00120F80"/>
    <w:rsid w:val="00121B31"/>
    <w:rsid w:val="00121BA6"/>
    <w:rsid w:val="0012457E"/>
    <w:rsid w:val="001245A7"/>
    <w:rsid w:val="0012652E"/>
    <w:rsid w:val="0012756F"/>
    <w:rsid w:val="00127BEF"/>
    <w:rsid w:val="00130742"/>
    <w:rsid w:val="00130766"/>
    <w:rsid w:val="00130C64"/>
    <w:rsid w:val="00131876"/>
    <w:rsid w:val="0013211E"/>
    <w:rsid w:val="0013288F"/>
    <w:rsid w:val="0013538F"/>
    <w:rsid w:val="0013566F"/>
    <w:rsid w:val="00135EA2"/>
    <w:rsid w:val="0013798B"/>
    <w:rsid w:val="00137CB4"/>
    <w:rsid w:val="00137DE9"/>
    <w:rsid w:val="00137F0A"/>
    <w:rsid w:val="0014117B"/>
    <w:rsid w:val="001418A5"/>
    <w:rsid w:val="00142A21"/>
    <w:rsid w:val="00142ED9"/>
    <w:rsid w:val="001443FE"/>
    <w:rsid w:val="00144714"/>
    <w:rsid w:val="001448A3"/>
    <w:rsid w:val="00144EA1"/>
    <w:rsid w:val="00147077"/>
    <w:rsid w:val="00147224"/>
    <w:rsid w:val="001504E5"/>
    <w:rsid w:val="0015077A"/>
    <w:rsid w:val="00150C53"/>
    <w:rsid w:val="00150FAB"/>
    <w:rsid w:val="001522F8"/>
    <w:rsid w:val="00152CC9"/>
    <w:rsid w:val="001540C8"/>
    <w:rsid w:val="00154530"/>
    <w:rsid w:val="0015464A"/>
    <w:rsid w:val="001549F9"/>
    <w:rsid w:val="00154F9D"/>
    <w:rsid w:val="00156D78"/>
    <w:rsid w:val="001572D5"/>
    <w:rsid w:val="00160122"/>
    <w:rsid w:val="00162530"/>
    <w:rsid w:val="00163919"/>
    <w:rsid w:val="00167624"/>
    <w:rsid w:val="00170797"/>
    <w:rsid w:val="00171E3F"/>
    <w:rsid w:val="0017208C"/>
    <w:rsid w:val="0017514A"/>
    <w:rsid w:val="00175A78"/>
    <w:rsid w:val="00175DB6"/>
    <w:rsid w:val="00176120"/>
    <w:rsid w:val="00176D35"/>
    <w:rsid w:val="0017752A"/>
    <w:rsid w:val="0017799E"/>
    <w:rsid w:val="00180577"/>
    <w:rsid w:val="00181687"/>
    <w:rsid w:val="00181FE2"/>
    <w:rsid w:val="00183103"/>
    <w:rsid w:val="001838E5"/>
    <w:rsid w:val="00183C15"/>
    <w:rsid w:val="00184CEA"/>
    <w:rsid w:val="00184F3F"/>
    <w:rsid w:val="00186DC8"/>
    <w:rsid w:val="00186DD1"/>
    <w:rsid w:val="00187BF0"/>
    <w:rsid w:val="00190313"/>
    <w:rsid w:val="00190721"/>
    <w:rsid w:val="00190C1F"/>
    <w:rsid w:val="00191FA1"/>
    <w:rsid w:val="00192B70"/>
    <w:rsid w:val="00192CE2"/>
    <w:rsid w:val="0019413F"/>
    <w:rsid w:val="00194BCD"/>
    <w:rsid w:val="00196E29"/>
    <w:rsid w:val="001974EB"/>
    <w:rsid w:val="001979A7"/>
    <w:rsid w:val="001A097E"/>
    <w:rsid w:val="001A0EC3"/>
    <w:rsid w:val="001A32AD"/>
    <w:rsid w:val="001A3F14"/>
    <w:rsid w:val="001A4BB5"/>
    <w:rsid w:val="001A5CB0"/>
    <w:rsid w:val="001A6BBD"/>
    <w:rsid w:val="001A6DBE"/>
    <w:rsid w:val="001A74F7"/>
    <w:rsid w:val="001A784E"/>
    <w:rsid w:val="001B0E6D"/>
    <w:rsid w:val="001B0E8B"/>
    <w:rsid w:val="001B1FD0"/>
    <w:rsid w:val="001B2761"/>
    <w:rsid w:val="001B387D"/>
    <w:rsid w:val="001B4961"/>
    <w:rsid w:val="001B4B9E"/>
    <w:rsid w:val="001B580C"/>
    <w:rsid w:val="001B64F4"/>
    <w:rsid w:val="001B7215"/>
    <w:rsid w:val="001C070D"/>
    <w:rsid w:val="001C091A"/>
    <w:rsid w:val="001C14CB"/>
    <w:rsid w:val="001C27E3"/>
    <w:rsid w:val="001C641B"/>
    <w:rsid w:val="001C6999"/>
    <w:rsid w:val="001D0CC7"/>
    <w:rsid w:val="001D2400"/>
    <w:rsid w:val="001D26F3"/>
    <w:rsid w:val="001D3541"/>
    <w:rsid w:val="001D3C1A"/>
    <w:rsid w:val="001D40EA"/>
    <w:rsid w:val="001D4900"/>
    <w:rsid w:val="001D6287"/>
    <w:rsid w:val="001D632E"/>
    <w:rsid w:val="001D6757"/>
    <w:rsid w:val="001D693E"/>
    <w:rsid w:val="001E02F4"/>
    <w:rsid w:val="001E03B5"/>
    <w:rsid w:val="001E1CFD"/>
    <w:rsid w:val="001E24D2"/>
    <w:rsid w:val="001E2D01"/>
    <w:rsid w:val="001E2F77"/>
    <w:rsid w:val="001E3C71"/>
    <w:rsid w:val="001E41B8"/>
    <w:rsid w:val="001E4DD1"/>
    <w:rsid w:val="001E544C"/>
    <w:rsid w:val="001F16F6"/>
    <w:rsid w:val="001F3098"/>
    <w:rsid w:val="001F32A2"/>
    <w:rsid w:val="001F3748"/>
    <w:rsid w:val="001F38C0"/>
    <w:rsid w:val="001F3B11"/>
    <w:rsid w:val="001F3FCE"/>
    <w:rsid w:val="001F4AAB"/>
    <w:rsid w:val="001F5CE9"/>
    <w:rsid w:val="001F7396"/>
    <w:rsid w:val="001F75B8"/>
    <w:rsid w:val="001F7BD7"/>
    <w:rsid w:val="00200487"/>
    <w:rsid w:val="002009FB"/>
    <w:rsid w:val="00200CBB"/>
    <w:rsid w:val="00201BCF"/>
    <w:rsid w:val="002047BD"/>
    <w:rsid w:val="0020543E"/>
    <w:rsid w:val="00206BD9"/>
    <w:rsid w:val="002103E6"/>
    <w:rsid w:val="00210680"/>
    <w:rsid w:val="002108FC"/>
    <w:rsid w:val="0021203E"/>
    <w:rsid w:val="00212574"/>
    <w:rsid w:val="00213EC0"/>
    <w:rsid w:val="0021474A"/>
    <w:rsid w:val="00215696"/>
    <w:rsid w:val="00221CFC"/>
    <w:rsid w:val="0022208F"/>
    <w:rsid w:val="00222FC1"/>
    <w:rsid w:val="00223606"/>
    <w:rsid w:val="002236F9"/>
    <w:rsid w:val="0022375E"/>
    <w:rsid w:val="0022434A"/>
    <w:rsid w:val="00224FD3"/>
    <w:rsid w:val="002260AF"/>
    <w:rsid w:val="00226357"/>
    <w:rsid w:val="00230588"/>
    <w:rsid w:val="00231C40"/>
    <w:rsid w:val="00232088"/>
    <w:rsid w:val="002330F7"/>
    <w:rsid w:val="00233673"/>
    <w:rsid w:val="002336A5"/>
    <w:rsid w:val="00234873"/>
    <w:rsid w:val="00234D4F"/>
    <w:rsid w:val="002350E7"/>
    <w:rsid w:val="00235F6F"/>
    <w:rsid w:val="00240791"/>
    <w:rsid w:val="00243344"/>
    <w:rsid w:val="00243541"/>
    <w:rsid w:val="002435B9"/>
    <w:rsid w:val="00243C91"/>
    <w:rsid w:val="00244F68"/>
    <w:rsid w:val="002451E8"/>
    <w:rsid w:val="00245CEF"/>
    <w:rsid w:val="00245D1F"/>
    <w:rsid w:val="00245FDE"/>
    <w:rsid w:val="00246D19"/>
    <w:rsid w:val="00246D70"/>
    <w:rsid w:val="00247CE6"/>
    <w:rsid w:val="00250248"/>
    <w:rsid w:val="002518C8"/>
    <w:rsid w:val="00253E9E"/>
    <w:rsid w:val="002557A4"/>
    <w:rsid w:val="00255C68"/>
    <w:rsid w:val="00255F4C"/>
    <w:rsid w:val="00255F7E"/>
    <w:rsid w:val="002562DA"/>
    <w:rsid w:val="00257397"/>
    <w:rsid w:val="002577EC"/>
    <w:rsid w:val="002612EA"/>
    <w:rsid w:val="0026288B"/>
    <w:rsid w:val="00263E16"/>
    <w:rsid w:val="00265A9B"/>
    <w:rsid w:val="002678A9"/>
    <w:rsid w:val="002705B8"/>
    <w:rsid w:val="00270EDA"/>
    <w:rsid w:val="00271376"/>
    <w:rsid w:val="0027196D"/>
    <w:rsid w:val="00272F8F"/>
    <w:rsid w:val="0027495E"/>
    <w:rsid w:val="002749F6"/>
    <w:rsid w:val="00274BB2"/>
    <w:rsid w:val="00274BFC"/>
    <w:rsid w:val="00274EB7"/>
    <w:rsid w:val="00276010"/>
    <w:rsid w:val="00276B91"/>
    <w:rsid w:val="0027785B"/>
    <w:rsid w:val="00277EAD"/>
    <w:rsid w:val="00282D54"/>
    <w:rsid w:val="002838CD"/>
    <w:rsid w:val="002841DF"/>
    <w:rsid w:val="00285AB0"/>
    <w:rsid w:val="00285F14"/>
    <w:rsid w:val="00286230"/>
    <w:rsid w:val="002873C8"/>
    <w:rsid w:val="002908CC"/>
    <w:rsid w:val="00292394"/>
    <w:rsid w:val="00292CCA"/>
    <w:rsid w:val="00293057"/>
    <w:rsid w:val="002933CB"/>
    <w:rsid w:val="00293D09"/>
    <w:rsid w:val="00293F83"/>
    <w:rsid w:val="0029474D"/>
    <w:rsid w:val="00295DBA"/>
    <w:rsid w:val="002975BC"/>
    <w:rsid w:val="002A15AA"/>
    <w:rsid w:val="002A1788"/>
    <w:rsid w:val="002A2D0E"/>
    <w:rsid w:val="002A539D"/>
    <w:rsid w:val="002A5678"/>
    <w:rsid w:val="002A6DB3"/>
    <w:rsid w:val="002A7EB5"/>
    <w:rsid w:val="002B056A"/>
    <w:rsid w:val="002B3C42"/>
    <w:rsid w:val="002B499F"/>
    <w:rsid w:val="002B4C0B"/>
    <w:rsid w:val="002B4DAB"/>
    <w:rsid w:val="002B5126"/>
    <w:rsid w:val="002B51BB"/>
    <w:rsid w:val="002B65E2"/>
    <w:rsid w:val="002B7543"/>
    <w:rsid w:val="002C0B47"/>
    <w:rsid w:val="002C0F16"/>
    <w:rsid w:val="002C2D14"/>
    <w:rsid w:val="002C3414"/>
    <w:rsid w:val="002C464E"/>
    <w:rsid w:val="002C4F7B"/>
    <w:rsid w:val="002C6CFE"/>
    <w:rsid w:val="002C7468"/>
    <w:rsid w:val="002C7D67"/>
    <w:rsid w:val="002D14C3"/>
    <w:rsid w:val="002D2626"/>
    <w:rsid w:val="002D4514"/>
    <w:rsid w:val="002D456C"/>
    <w:rsid w:val="002D4AA1"/>
    <w:rsid w:val="002D4E57"/>
    <w:rsid w:val="002D6191"/>
    <w:rsid w:val="002D7614"/>
    <w:rsid w:val="002D7876"/>
    <w:rsid w:val="002E0E34"/>
    <w:rsid w:val="002E1162"/>
    <w:rsid w:val="002E13E7"/>
    <w:rsid w:val="002E1759"/>
    <w:rsid w:val="002E1E3F"/>
    <w:rsid w:val="002E2429"/>
    <w:rsid w:val="002E2CBC"/>
    <w:rsid w:val="002E3172"/>
    <w:rsid w:val="002E32CC"/>
    <w:rsid w:val="002E3F80"/>
    <w:rsid w:val="002E4062"/>
    <w:rsid w:val="002E6D09"/>
    <w:rsid w:val="002E75EA"/>
    <w:rsid w:val="002F0958"/>
    <w:rsid w:val="002F12EE"/>
    <w:rsid w:val="002F23FB"/>
    <w:rsid w:val="002F3C48"/>
    <w:rsid w:val="002F3C7E"/>
    <w:rsid w:val="002F54D0"/>
    <w:rsid w:val="002F59D5"/>
    <w:rsid w:val="002F5B07"/>
    <w:rsid w:val="002F6545"/>
    <w:rsid w:val="002F7C60"/>
    <w:rsid w:val="002F7FD2"/>
    <w:rsid w:val="00300234"/>
    <w:rsid w:val="00301CFF"/>
    <w:rsid w:val="0030295C"/>
    <w:rsid w:val="00302B32"/>
    <w:rsid w:val="00302CCD"/>
    <w:rsid w:val="00307BF9"/>
    <w:rsid w:val="0030CFAC"/>
    <w:rsid w:val="00310586"/>
    <w:rsid w:val="00311CF8"/>
    <w:rsid w:val="00314637"/>
    <w:rsid w:val="00314DC6"/>
    <w:rsid w:val="00315393"/>
    <w:rsid w:val="00315AF7"/>
    <w:rsid w:val="00316AD4"/>
    <w:rsid w:val="00317FD3"/>
    <w:rsid w:val="003210D6"/>
    <w:rsid w:val="003225E4"/>
    <w:rsid w:val="00323907"/>
    <w:rsid w:val="00323FE0"/>
    <w:rsid w:val="0032628B"/>
    <w:rsid w:val="00326D59"/>
    <w:rsid w:val="00326F1E"/>
    <w:rsid w:val="0032756F"/>
    <w:rsid w:val="003279DE"/>
    <w:rsid w:val="00331EA6"/>
    <w:rsid w:val="003321BE"/>
    <w:rsid w:val="00333199"/>
    <w:rsid w:val="00333AC5"/>
    <w:rsid w:val="00333DD1"/>
    <w:rsid w:val="0033410C"/>
    <w:rsid w:val="00335891"/>
    <w:rsid w:val="00336409"/>
    <w:rsid w:val="00337839"/>
    <w:rsid w:val="00340AA0"/>
    <w:rsid w:val="0034108F"/>
    <w:rsid w:val="003425BB"/>
    <w:rsid w:val="003427F6"/>
    <w:rsid w:val="00343103"/>
    <w:rsid w:val="0034362E"/>
    <w:rsid w:val="00343F5D"/>
    <w:rsid w:val="00344743"/>
    <w:rsid w:val="0034514D"/>
    <w:rsid w:val="003451DB"/>
    <w:rsid w:val="00345684"/>
    <w:rsid w:val="003456A5"/>
    <w:rsid w:val="00345AED"/>
    <w:rsid w:val="003473A4"/>
    <w:rsid w:val="00347FBE"/>
    <w:rsid w:val="00350BE4"/>
    <w:rsid w:val="00350C11"/>
    <w:rsid w:val="003514FD"/>
    <w:rsid w:val="003539F3"/>
    <w:rsid w:val="003541A9"/>
    <w:rsid w:val="003549A5"/>
    <w:rsid w:val="00354E0C"/>
    <w:rsid w:val="0035765E"/>
    <w:rsid w:val="00360921"/>
    <w:rsid w:val="003618EA"/>
    <w:rsid w:val="00363611"/>
    <w:rsid w:val="003639BB"/>
    <w:rsid w:val="00364FCE"/>
    <w:rsid w:val="003673AF"/>
    <w:rsid w:val="00370C83"/>
    <w:rsid w:val="003714A7"/>
    <w:rsid w:val="00372053"/>
    <w:rsid w:val="00372354"/>
    <w:rsid w:val="003728B2"/>
    <w:rsid w:val="00372AFE"/>
    <w:rsid w:val="0037358C"/>
    <w:rsid w:val="00374160"/>
    <w:rsid w:val="0037419A"/>
    <w:rsid w:val="003751B0"/>
    <w:rsid w:val="00375449"/>
    <w:rsid w:val="003755D2"/>
    <w:rsid w:val="00376BBD"/>
    <w:rsid w:val="003771CA"/>
    <w:rsid w:val="00380CE8"/>
    <w:rsid w:val="0038326A"/>
    <w:rsid w:val="0038354B"/>
    <w:rsid w:val="003835F2"/>
    <w:rsid w:val="00383F14"/>
    <w:rsid w:val="00385D74"/>
    <w:rsid w:val="00386A75"/>
    <w:rsid w:val="00386CCC"/>
    <w:rsid w:val="00390811"/>
    <w:rsid w:val="00391386"/>
    <w:rsid w:val="00392D56"/>
    <w:rsid w:val="00392EDA"/>
    <w:rsid w:val="003932BB"/>
    <w:rsid w:val="00393899"/>
    <w:rsid w:val="00396D5C"/>
    <w:rsid w:val="00397AD3"/>
    <w:rsid w:val="00397CEC"/>
    <w:rsid w:val="003A0BF9"/>
    <w:rsid w:val="003A0EC7"/>
    <w:rsid w:val="003A20F4"/>
    <w:rsid w:val="003A2D88"/>
    <w:rsid w:val="003A4308"/>
    <w:rsid w:val="003A5F30"/>
    <w:rsid w:val="003A6F44"/>
    <w:rsid w:val="003A769D"/>
    <w:rsid w:val="003A77CF"/>
    <w:rsid w:val="003B0A78"/>
    <w:rsid w:val="003B0C35"/>
    <w:rsid w:val="003B327C"/>
    <w:rsid w:val="003B385B"/>
    <w:rsid w:val="003B44B3"/>
    <w:rsid w:val="003B6592"/>
    <w:rsid w:val="003B6DE6"/>
    <w:rsid w:val="003B76A3"/>
    <w:rsid w:val="003C05AB"/>
    <w:rsid w:val="003C0E59"/>
    <w:rsid w:val="003C31F6"/>
    <w:rsid w:val="003C41AF"/>
    <w:rsid w:val="003C5F72"/>
    <w:rsid w:val="003C6073"/>
    <w:rsid w:val="003C65DF"/>
    <w:rsid w:val="003C69BE"/>
    <w:rsid w:val="003C6D48"/>
    <w:rsid w:val="003C7411"/>
    <w:rsid w:val="003C7FA3"/>
    <w:rsid w:val="003D04CE"/>
    <w:rsid w:val="003D3405"/>
    <w:rsid w:val="003D3FEF"/>
    <w:rsid w:val="003D45F8"/>
    <w:rsid w:val="003D5632"/>
    <w:rsid w:val="003D5D19"/>
    <w:rsid w:val="003D7077"/>
    <w:rsid w:val="003D746B"/>
    <w:rsid w:val="003D768A"/>
    <w:rsid w:val="003E0074"/>
    <w:rsid w:val="003E207A"/>
    <w:rsid w:val="003E27F2"/>
    <w:rsid w:val="003E2B75"/>
    <w:rsid w:val="003E3940"/>
    <w:rsid w:val="003E48DE"/>
    <w:rsid w:val="003E5A18"/>
    <w:rsid w:val="003E7EE1"/>
    <w:rsid w:val="003F03A3"/>
    <w:rsid w:val="003F0E54"/>
    <w:rsid w:val="003F1731"/>
    <w:rsid w:val="003F1963"/>
    <w:rsid w:val="003F23B9"/>
    <w:rsid w:val="003F54E2"/>
    <w:rsid w:val="003F553E"/>
    <w:rsid w:val="003F567F"/>
    <w:rsid w:val="003F6513"/>
    <w:rsid w:val="00400A8A"/>
    <w:rsid w:val="00400D5B"/>
    <w:rsid w:val="004010EA"/>
    <w:rsid w:val="004034E1"/>
    <w:rsid w:val="004037F2"/>
    <w:rsid w:val="00403817"/>
    <w:rsid w:val="00403D77"/>
    <w:rsid w:val="004066F4"/>
    <w:rsid w:val="00407FA2"/>
    <w:rsid w:val="0041302D"/>
    <w:rsid w:val="004135B2"/>
    <w:rsid w:val="00413BE2"/>
    <w:rsid w:val="00414492"/>
    <w:rsid w:val="004165B0"/>
    <w:rsid w:val="00416940"/>
    <w:rsid w:val="00416D07"/>
    <w:rsid w:val="00417FE9"/>
    <w:rsid w:val="00420B92"/>
    <w:rsid w:val="00420D70"/>
    <w:rsid w:val="004213F9"/>
    <w:rsid w:val="004217E7"/>
    <w:rsid w:val="00422140"/>
    <w:rsid w:val="00423024"/>
    <w:rsid w:val="00423DD4"/>
    <w:rsid w:val="004241B8"/>
    <w:rsid w:val="00424D44"/>
    <w:rsid w:val="00425348"/>
    <w:rsid w:val="004258C8"/>
    <w:rsid w:val="00426A7F"/>
    <w:rsid w:val="00427D81"/>
    <w:rsid w:val="00432586"/>
    <w:rsid w:val="0043259E"/>
    <w:rsid w:val="0043286D"/>
    <w:rsid w:val="00432D55"/>
    <w:rsid w:val="00433EA5"/>
    <w:rsid w:val="00434ECA"/>
    <w:rsid w:val="0043565F"/>
    <w:rsid w:val="00435B27"/>
    <w:rsid w:val="00435B71"/>
    <w:rsid w:val="004369EF"/>
    <w:rsid w:val="00437287"/>
    <w:rsid w:val="00441099"/>
    <w:rsid w:val="00441736"/>
    <w:rsid w:val="0044249A"/>
    <w:rsid w:val="00443E51"/>
    <w:rsid w:val="00445606"/>
    <w:rsid w:val="0044567B"/>
    <w:rsid w:val="004464FD"/>
    <w:rsid w:val="0044655C"/>
    <w:rsid w:val="00446EB6"/>
    <w:rsid w:val="0044768B"/>
    <w:rsid w:val="004506C9"/>
    <w:rsid w:val="00450B80"/>
    <w:rsid w:val="00453949"/>
    <w:rsid w:val="004544EA"/>
    <w:rsid w:val="00454F04"/>
    <w:rsid w:val="00455C92"/>
    <w:rsid w:val="00455D60"/>
    <w:rsid w:val="00456E40"/>
    <w:rsid w:val="00461E13"/>
    <w:rsid w:val="0046364A"/>
    <w:rsid w:val="00463F6D"/>
    <w:rsid w:val="00465C06"/>
    <w:rsid w:val="00466651"/>
    <w:rsid w:val="004704DF"/>
    <w:rsid w:val="00472B7B"/>
    <w:rsid w:val="00472BBF"/>
    <w:rsid w:val="00473B69"/>
    <w:rsid w:val="004742D2"/>
    <w:rsid w:val="0047444B"/>
    <w:rsid w:val="00475E34"/>
    <w:rsid w:val="004778DF"/>
    <w:rsid w:val="00477E68"/>
    <w:rsid w:val="00480690"/>
    <w:rsid w:val="00480744"/>
    <w:rsid w:val="00480FA3"/>
    <w:rsid w:val="00481A6C"/>
    <w:rsid w:val="0048356C"/>
    <w:rsid w:val="00484098"/>
    <w:rsid w:val="004848E5"/>
    <w:rsid w:val="00485CDB"/>
    <w:rsid w:val="0048644E"/>
    <w:rsid w:val="00486786"/>
    <w:rsid w:val="004903F1"/>
    <w:rsid w:val="00491FCF"/>
    <w:rsid w:val="004934AC"/>
    <w:rsid w:val="00493894"/>
    <w:rsid w:val="00493D36"/>
    <w:rsid w:val="00494CEF"/>
    <w:rsid w:val="0049581E"/>
    <w:rsid w:val="00495AA4"/>
    <w:rsid w:val="00495FF6"/>
    <w:rsid w:val="00496FDF"/>
    <w:rsid w:val="0049793A"/>
    <w:rsid w:val="00497C1F"/>
    <w:rsid w:val="004A03D7"/>
    <w:rsid w:val="004A1255"/>
    <w:rsid w:val="004A1DFB"/>
    <w:rsid w:val="004A2091"/>
    <w:rsid w:val="004A21FB"/>
    <w:rsid w:val="004A3047"/>
    <w:rsid w:val="004A3D57"/>
    <w:rsid w:val="004A430D"/>
    <w:rsid w:val="004A6782"/>
    <w:rsid w:val="004A67B6"/>
    <w:rsid w:val="004A79CB"/>
    <w:rsid w:val="004A7B73"/>
    <w:rsid w:val="004A7E06"/>
    <w:rsid w:val="004B08E8"/>
    <w:rsid w:val="004B208F"/>
    <w:rsid w:val="004B21FF"/>
    <w:rsid w:val="004B262C"/>
    <w:rsid w:val="004B42DA"/>
    <w:rsid w:val="004B5A75"/>
    <w:rsid w:val="004B6527"/>
    <w:rsid w:val="004C0811"/>
    <w:rsid w:val="004C0C44"/>
    <w:rsid w:val="004C0E8D"/>
    <w:rsid w:val="004C125B"/>
    <w:rsid w:val="004C1B08"/>
    <w:rsid w:val="004C1CF5"/>
    <w:rsid w:val="004C1DE7"/>
    <w:rsid w:val="004C2700"/>
    <w:rsid w:val="004C516D"/>
    <w:rsid w:val="004C68D5"/>
    <w:rsid w:val="004D0E2C"/>
    <w:rsid w:val="004D21FB"/>
    <w:rsid w:val="004D2918"/>
    <w:rsid w:val="004D3889"/>
    <w:rsid w:val="004D4804"/>
    <w:rsid w:val="004D598D"/>
    <w:rsid w:val="004D5CA1"/>
    <w:rsid w:val="004D6FCA"/>
    <w:rsid w:val="004D7265"/>
    <w:rsid w:val="004E02FC"/>
    <w:rsid w:val="004E045D"/>
    <w:rsid w:val="004E094E"/>
    <w:rsid w:val="004E2AB9"/>
    <w:rsid w:val="004E380B"/>
    <w:rsid w:val="004E45F5"/>
    <w:rsid w:val="004E512E"/>
    <w:rsid w:val="004E5239"/>
    <w:rsid w:val="004F0D52"/>
    <w:rsid w:val="004F5139"/>
    <w:rsid w:val="004F7EDB"/>
    <w:rsid w:val="004F7EDE"/>
    <w:rsid w:val="00500978"/>
    <w:rsid w:val="00500BC8"/>
    <w:rsid w:val="00501C32"/>
    <w:rsid w:val="00502D7E"/>
    <w:rsid w:val="0050439A"/>
    <w:rsid w:val="00504957"/>
    <w:rsid w:val="0050544A"/>
    <w:rsid w:val="00505ECF"/>
    <w:rsid w:val="00510562"/>
    <w:rsid w:val="005127C0"/>
    <w:rsid w:val="00512D14"/>
    <w:rsid w:val="00513496"/>
    <w:rsid w:val="00514956"/>
    <w:rsid w:val="00514BA6"/>
    <w:rsid w:val="00514C01"/>
    <w:rsid w:val="0051572A"/>
    <w:rsid w:val="0051596A"/>
    <w:rsid w:val="00516368"/>
    <w:rsid w:val="0051784E"/>
    <w:rsid w:val="00517AD9"/>
    <w:rsid w:val="0052066F"/>
    <w:rsid w:val="00520BF1"/>
    <w:rsid w:val="00521299"/>
    <w:rsid w:val="005218C8"/>
    <w:rsid w:val="00521F0E"/>
    <w:rsid w:val="00522398"/>
    <w:rsid w:val="005241D0"/>
    <w:rsid w:val="005242A5"/>
    <w:rsid w:val="00524CB8"/>
    <w:rsid w:val="00525461"/>
    <w:rsid w:val="00525AF7"/>
    <w:rsid w:val="00525CAF"/>
    <w:rsid w:val="00526888"/>
    <w:rsid w:val="00527991"/>
    <w:rsid w:val="00530060"/>
    <w:rsid w:val="00530349"/>
    <w:rsid w:val="00530DBF"/>
    <w:rsid w:val="00531FF2"/>
    <w:rsid w:val="00532017"/>
    <w:rsid w:val="00532F7D"/>
    <w:rsid w:val="0053395F"/>
    <w:rsid w:val="00534BAA"/>
    <w:rsid w:val="00534DFE"/>
    <w:rsid w:val="0053521C"/>
    <w:rsid w:val="00535DFE"/>
    <w:rsid w:val="00537520"/>
    <w:rsid w:val="00537806"/>
    <w:rsid w:val="0053797F"/>
    <w:rsid w:val="00537E75"/>
    <w:rsid w:val="005410C4"/>
    <w:rsid w:val="0054174D"/>
    <w:rsid w:val="005421F5"/>
    <w:rsid w:val="00542559"/>
    <w:rsid w:val="00542AC8"/>
    <w:rsid w:val="00544136"/>
    <w:rsid w:val="00544300"/>
    <w:rsid w:val="005459E7"/>
    <w:rsid w:val="00546499"/>
    <w:rsid w:val="005478F8"/>
    <w:rsid w:val="00547AE7"/>
    <w:rsid w:val="005501C4"/>
    <w:rsid w:val="00550952"/>
    <w:rsid w:val="00550AB2"/>
    <w:rsid w:val="00552400"/>
    <w:rsid w:val="00552C0F"/>
    <w:rsid w:val="00553028"/>
    <w:rsid w:val="005531F9"/>
    <w:rsid w:val="00554FC7"/>
    <w:rsid w:val="005556B1"/>
    <w:rsid w:val="00560768"/>
    <w:rsid w:val="00560BF7"/>
    <w:rsid w:val="005616DF"/>
    <w:rsid w:val="00562B9F"/>
    <w:rsid w:val="00562E4F"/>
    <w:rsid w:val="00564243"/>
    <w:rsid w:val="005643AE"/>
    <w:rsid w:val="00564A9C"/>
    <w:rsid w:val="00564DBC"/>
    <w:rsid w:val="00564FA0"/>
    <w:rsid w:val="00565647"/>
    <w:rsid w:val="00565E4C"/>
    <w:rsid w:val="00567E3D"/>
    <w:rsid w:val="00570596"/>
    <w:rsid w:val="005718D2"/>
    <w:rsid w:val="00572986"/>
    <w:rsid w:val="00575BF4"/>
    <w:rsid w:val="005761E6"/>
    <w:rsid w:val="00577300"/>
    <w:rsid w:val="005773B8"/>
    <w:rsid w:val="0058024A"/>
    <w:rsid w:val="00580672"/>
    <w:rsid w:val="00580A1F"/>
    <w:rsid w:val="00580D96"/>
    <w:rsid w:val="00580DC7"/>
    <w:rsid w:val="00583FC9"/>
    <w:rsid w:val="0058432C"/>
    <w:rsid w:val="005845BD"/>
    <w:rsid w:val="0058522F"/>
    <w:rsid w:val="0058551A"/>
    <w:rsid w:val="005861C9"/>
    <w:rsid w:val="005873DA"/>
    <w:rsid w:val="00587FB7"/>
    <w:rsid w:val="00590433"/>
    <w:rsid w:val="0059047A"/>
    <w:rsid w:val="0059097B"/>
    <w:rsid w:val="00590D92"/>
    <w:rsid w:val="0059127A"/>
    <w:rsid w:val="00592030"/>
    <w:rsid w:val="005929DA"/>
    <w:rsid w:val="005934A0"/>
    <w:rsid w:val="00593FA0"/>
    <w:rsid w:val="0059486D"/>
    <w:rsid w:val="005A066A"/>
    <w:rsid w:val="005A10B2"/>
    <w:rsid w:val="005A12A5"/>
    <w:rsid w:val="005A1E8A"/>
    <w:rsid w:val="005A4AD9"/>
    <w:rsid w:val="005A5590"/>
    <w:rsid w:val="005A5E81"/>
    <w:rsid w:val="005A6553"/>
    <w:rsid w:val="005A7D14"/>
    <w:rsid w:val="005B1292"/>
    <w:rsid w:val="005B2132"/>
    <w:rsid w:val="005B2B8F"/>
    <w:rsid w:val="005B51F6"/>
    <w:rsid w:val="005B67E3"/>
    <w:rsid w:val="005B7250"/>
    <w:rsid w:val="005B75CB"/>
    <w:rsid w:val="005C030E"/>
    <w:rsid w:val="005C06EF"/>
    <w:rsid w:val="005C1838"/>
    <w:rsid w:val="005C2021"/>
    <w:rsid w:val="005C2941"/>
    <w:rsid w:val="005C36FB"/>
    <w:rsid w:val="005C4752"/>
    <w:rsid w:val="005C4A4D"/>
    <w:rsid w:val="005C4DFD"/>
    <w:rsid w:val="005C5726"/>
    <w:rsid w:val="005C5A14"/>
    <w:rsid w:val="005C5DE5"/>
    <w:rsid w:val="005D1335"/>
    <w:rsid w:val="005D180E"/>
    <w:rsid w:val="005D1FAB"/>
    <w:rsid w:val="005D2CF9"/>
    <w:rsid w:val="005D385D"/>
    <w:rsid w:val="005D5D13"/>
    <w:rsid w:val="005D6D2A"/>
    <w:rsid w:val="005D7F93"/>
    <w:rsid w:val="005E1BE6"/>
    <w:rsid w:val="005E3429"/>
    <w:rsid w:val="005E3819"/>
    <w:rsid w:val="005E7BA1"/>
    <w:rsid w:val="005F07AD"/>
    <w:rsid w:val="005F13CF"/>
    <w:rsid w:val="005F14E1"/>
    <w:rsid w:val="005F220C"/>
    <w:rsid w:val="005F2494"/>
    <w:rsid w:val="005F438B"/>
    <w:rsid w:val="005F4BC5"/>
    <w:rsid w:val="005F7424"/>
    <w:rsid w:val="005F7A94"/>
    <w:rsid w:val="006010A3"/>
    <w:rsid w:val="00602C77"/>
    <w:rsid w:val="006046D6"/>
    <w:rsid w:val="00604D22"/>
    <w:rsid w:val="00604E9F"/>
    <w:rsid w:val="0060611C"/>
    <w:rsid w:val="0060635A"/>
    <w:rsid w:val="006069BA"/>
    <w:rsid w:val="00606A80"/>
    <w:rsid w:val="00606D87"/>
    <w:rsid w:val="006073FD"/>
    <w:rsid w:val="006078E9"/>
    <w:rsid w:val="00610B40"/>
    <w:rsid w:val="00611F6F"/>
    <w:rsid w:val="006123A7"/>
    <w:rsid w:val="00615996"/>
    <w:rsid w:val="006167F6"/>
    <w:rsid w:val="0061792A"/>
    <w:rsid w:val="0062094A"/>
    <w:rsid w:val="00620A7A"/>
    <w:rsid w:val="00621F15"/>
    <w:rsid w:val="0062267A"/>
    <w:rsid w:val="006227F2"/>
    <w:rsid w:val="00622E6A"/>
    <w:rsid w:val="006243BC"/>
    <w:rsid w:val="00625794"/>
    <w:rsid w:val="00625796"/>
    <w:rsid w:val="006257B1"/>
    <w:rsid w:val="00626BBA"/>
    <w:rsid w:val="00627511"/>
    <w:rsid w:val="00627B68"/>
    <w:rsid w:val="00627F59"/>
    <w:rsid w:val="00631FDC"/>
    <w:rsid w:val="0063274B"/>
    <w:rsid w:val="006349DE"/>
    <w:rsid w:val="00635F8B"/>
    <w:rsid w:val="006368A1"/>
    <w:rsid w:val="00637013"/>
    <w:rsid w:val="006404C8"/>
    <w:rsid w:val="00643A58"/>
    <w:rsid w:val="006453F9"/>
    <w:rsid w:val="0064569A"/>
    <w:rsid w:val="00646019"/>
    <w:rsid w:val="006465A7"/>
    <w:rsid w:val="00646945"/>
    <w:rsid w:val="00647E4E"/>
    <w:rsid w:val="00650294"/>
    <w:rsid w:val="0065161D"/>
    <w:rsid w:val="006528CF"/>
    <w:rsid w:val="006528D2"/>
    <w:rsid w:val="00652BBD"/>
    <w:rsid w:val="006543A8"/>
    <w:rsid w:val="00656144"/>
    <w:rsid w:val="00656FE2"/>
    <w:rsid w:val="006604C1"/>
    <w:rsid w:val="00660C1E"/>
    <w:rsid w:val="00661548"/>
    <w:rsid w:val="00662426"/>
    <w:rsid w:val="00662837"/>
    <w:rsid w:val="00663827"/>
    <w:rsid w:val="006642BC"/>
    <w:rsid w:val="00664B76"/>
    <w:rsid w:val="00665363"/>
    <w:rsid w:val="00665BA3"/>
    <w:rsid w:val="00666A99"/>
    <w:rsid w:val="00666FCC"/>
    <w:rsid w:val="006700E8"/>
    <w:rsid w:val="006704A0"/>
    <w:rsid w:val="00670A44"/>
    <w:rsid w:val="00670DFC"/>
    <w:rsid w:val="00671565"/>
    <w:rsid w:val="0067245B"/>
    <w:rsid w:val="00673A4B"/>
    <w:rsid w:val="00673E7A"/>
    <w:rsid w:val="00674929"/>
    <w:rsid w:val="00675278"/>
    <w:rsid w:val="0067581C"/>
    <w:rsid w:val="00676106"/>
    <w:rsid w:val="00676CC4"/>
    <w:rsid w:val="006776DF"/>
    <w:rsid w:val="00680AA9"/>
    <w:rsid w:val="006816F6"/>
    <w:rsid w:val="00682A40"/>
    <w:rsid w:val="00684882"/>
    <w:rsid w:val="006871A3"/>
    <w:rsid w:val="0069081E"/>
    <w:rsid w:val="00690AC5"/>
    <w:rsid w:val="00692697"/>
    <w:rsid w:val="00696044"/>
    <w:rsid w:val="006A07F2"/>
    <w:rsid w:val="006A0E84"/>
    <w:rsid w:val="006A0EE0"/>
    <w:rsid w:val="006A123B"/>
    <w:rsid w:val="006A1AAA"/>
    <w:rsid w:val="006A2CFE"/>
    <w:rsid w:val="006A463D"/>
    <w:rsid w:val="006A61D2"/>
    <w:rsid w:val="006A6253"/>
    <w:rsid w:val="006A6650"/>
    <w:rsid w:val="006A791C"/>
    <w:rsid w:val="006B0BA9"/>
    <w:rsid w:val="006B0F32"/>
    <w:rsid w:val="006B1E8E"/>
    <w:rsid w:val="006B2B64"/>
    <w:rsid w:val="006B4933"/>
    <w:rsid w:val="006B5451"/>
    <w:rsid w:val="006B677E"/>
    <w:rsid w:val="006B6941"/>
    <w:rsid w:val="006B6E53"/>
    <w:rsid w:val="006B74C0"/>
    <w:rsid w:val="006B769D"/>
    <w:rsid w:val="006B7C23"/>
    <w:rsid w:val="006C1668"/>
    <w:rsid w:val="006C3EBA"/>
    <w:rsid w:val="006C3ECC"/>
    <w:rsid w:val="006C3F1D"/>
    <w:rsid w:val="006C3F30"/>
    <w:rsid w:val="006C4311"/>
    <w:rsid w:val="006C44D4"/>
    <w:rsid w:val="006C464F"/>
    <w:rsid w:val="006C5CF0"/>
    <w:rsid w:val="006C60C4"/>
    <w:rsid w:val="006C6423"/>
    <w:rsid w:val="006C6FEA"/>
    <w:rsid w:val="006C70EA"/>
    <w:rsid w:val="006D0322"/>
    <w:rsid w:val="006D040C"/>
    <w:rsid w:val="006D0D61"/>
    <w:rsid w:val="006D2E58"/>
    <w:rsid w:val="006D3D9B"/>
    <w:rsid w:val="006D4C20"/>
    <w:rsid w:val="006D7D89"/>
    <w:rsid w:val="006E16E5"/>
    <w:rsid w:val="006E3038"/>
    <w:rsid w:val="006E3AA6"/>
    <w:rsid w:val="006E6CFA"/>
    <w:rsid w:val="006E718B"/>
    <w:rsid w:val="006E7385"/>
    <w:rsid w:val="006E7711"/>
    <w:rsid w:val="006F132B"/>
    <w:rsid w:val="006F238C"/>
    <w:rsid w:val="006F23D7"/>
    <w:rsid w:val="006F4C4A"/>
    <w:rsid w:val="006F4CA6"/>
    <w:rsid w:val="006F557B"/>
    <w:rsid w:val="006F5AC1"/>
    <w:rsid w:val="006F73E6"/>
    <w:rsid w:val="00700B47"/>
    <w:rsid w:val="0070246A"/>
    <w:rsid w:val="007024A3"/>
    <w:rsid w:val="00702DA8"/>
    <w:rsid w:val="00702F31"/>
    <w:rsid w:val="00703125"/>
    <w:rsid w:val="00703998"/>
    <w:rsid w:val="00704598"/>
    <w:rsid w:val="00704BB8"/>
    <w:rsid w:val="00704F6C"/>
    <w:rsid w:val="00707270"/>
    <w:rsid w:val="00710B81"/>
    <w:rsid w:val="00711EC2"/>
    <w:rsid w:val="00712781"/>
    <w:rsid w:val="00713245"/>
    <w:rsid w:val="007137F3"/>
    <w:rsid w:val="007138E5"/>
    <w:rsid w:val="007176F1"/>
    <w:rsid w:val="00717934"/>
    <w:rsid w:val="00717B0C"/>
    <w:rsid w:val="00717CDD"/>
    <w:rsid w:val="00721937"/>
    <w:rsid w:val="00721A02"/>
    <w:rsid w:val="00721AF6"/>
    <w:rsid w:val="00722EDE"/>
    <w:rsid w:val="0073002A"/>
    <w:rsid w:val="0073197C"/>
    <w:rsid w:val="00731B02"/>
    <w:rsid w:val="007331E9"/>
    <w:rsid w:val="0073360C"/>
    <w:rsid w:val="007349D0"/>
    <w:rsid w:val="00734A56"/>
    <w:rsid w:val="00735242"/>
    <w:rsid w:val="00736AA3"/>
    <w:rsid w:val="0073712E"/>
    <w:rsid w:val="00737ABC"/>
    <w:rsid w:val="00740153"/>
    <w:rsid w:val="00741A6F"/>
    <w:rsid w:val="0074266A"/>
    <w:rsid w:val="00742EF2"/>
    <w:rsid w:val="00743124"/>
    <w:rsid w:val="007439D1"/>
    <w:rsid w:val="00744479"/>
    <w:rsid w:val="00744508"/>
    <w:rsid w:val="00745774"/>
    <w:rsid w:val="00746377"/>
    <w:rsid w:val="007463AA"/>
    <w:rsid w:val="00746EEC"/>
    <w:rsid w:val="00747BFF"/>
    <w:rsid w:val="00750D5E"/>
    <w:rsid w:val="007510D8"/>
    <w:rsid w:val="007522EE"/>
    <w:rsid w:val="007528F9"/>
    <w:rsid w:val="00753357"/>
    <w:rsid w:val="007540DD"/>
    <w:rsid w:val="007556E7"/>
    <w:rsid w:val="007563BE"/>
    <w:rsid w:val="007578A0"/>
    <w:rsid w:val="00760905"/>
    <w:rsid w:val="00760919"/>
    <w:rsid w:val="0076094E"/>
    <w:rsid w:val="00760FD3"/>
    <w:rsid w:val="0076303D"/>
    <w:rsid w:val="00763536"/>
    <w:rsid w:val="007639F1"/>
    <w:rsid w:val="00763A43"/>
    <w:rsid w:val="00763C48"/>
    <w:rsid w:val="0076403B"/>
    <w:rsid w:val="0076476E"/>
    <w:rsid w:val="00766B20"/>
    <w:rsid w:val="007673F8"/>
    <w:rsid w:val="007678C8"/>
    <w:rsid w:val="00767BD1"/>
    <w:rsid w:val="007714E5"/>
    <w:rsid w:val="0077166F"/>
    <w:rsid w:val="00771A94"/>
    <w:rsid w:val="00772B2E"/>
    <w:rsid w:val="00775466"/>
    <w:rsid w:val="007767EB"/>
    <w:rsid w:val="00776FEF"/>
    <w:rsid w:val="00777E2F"/>
    <w:rsid w:val="00777E79"/>
    <w:rsid w:val="0078080C"/>
    <w:rsid w:val="007821ED"/>
    <w:rsid w:val="00782D55"/>
    <w:rsid w:val="00783633"/>
    <w:rsid w:val="00784120"/>
    <w:rsid w:val="00784DFC"/>
    <w:rsid w:val="007867DE"/>
    <w:rsid w:val="007870D5"/>
    <w:rsid w:val="00790387"/>
    <w:rsid w:val="00790AE3"/>
    <w:rsid w:val="00790B1C"/>
    <w:rsid w:val="007923E8"/>
    <w:rsid w:val="00792605"/>
    <w:rsid w:val="0079321B"/>
    <w:rsid w:val="0079374D"/>
    <w:rsid w:val="00796CF7"/>
    <w:rsid w:val="00797ACB"/>
    <w:rsid w:val="007A2253"/>
    <w:rsid w:val="007A3839"/>
    <w:rsid w:val="007A43D8"/>
    <w:rsid w:val="007A4835"/>
    <w:rsid w:val="007A51C5"/>
    <w:rsid w:val="007A63C5"/>
    <w:rsid w:val="007A64B0"/>
    <w:rsid w:val="007B027B"/>
    <w:rsid w:val="007B0C8E"/>
    <w:rsid w:val="007B184F"/>
    <w:rsid w:val="007B1AD7"/>
    <w:rsid w:val="007B2B11"/>
    <w:rsid w:val="007B35C0"/>
    <w:rsid w:val="007B5DA3"/>
    <w:rsid w:val="007B6744"/>
    <w:rsid w:val="007B7534"/>
    <w:rsid w:val="007C11F8"/>
    <w:rsid w:val="007C2709"/>
    <w:rsid w:val="007C2A16"/>
    <w:rsid w:val="007C3656"/>
    <w:rsid w:val="007C6BA7"/>
    <w:rsid w:val="007C6C77"/>
    <w:rsid w:val="007D049C"/>
    <w:rsid w:val="007D30A3"/>
    <w:rsid w:val="007D3B75"/>
    <w:rsid w:val="007D4766"/>
    <w:rsid w:val="007D4AEC"/>
    <w:rsid w:val="007D68CE"/>
    <w:rsid w:val="007E0785"/>
    <w:rsid w:val="007E07E7"/>
    <w:rsid w:val="007E0C02"/>
    <w:rsid w:val="007E310C"/>
    <w:rsid w:val="007E3D9E"/>
    <w:rsid w:val="007E477B"/>
    <w:rsid w:val="007E52C1"/>
    <w:rsid w:val="007E5381"/>
    <w:rsid w:val="007E6A09"/>
    <w:rsid w:val="007E6D85"/>
    <w:rsid w:val="007F166D"/>
    <w:rsid w:val="007F1AAD"/>
    <w:rsid w:val="007F2181"/>
    <w:rsid w:val="007F298B"/>
    <w:rsid w:val="007F2A47"/>
    <w:rsid w:val="007F31BD"/>
    <w:rsid w:val="007F63BB"/>
    <w:rsid w:val="007F7C03"/>
    <w:rsid w:val="007F7C6F"/>
    <w:rsid w:val="00800067"/>
    <w:rsid w:val="00801A0F"/>
    <w:rsid w:val="008029C0"/>
    <w:rsid w:val="008039C3"/>
    <w:rsid w:val="008059E8"/>
    <w:rsid w:val="0080690D"/>
    <w:rsid w:val="008070C1"/>
    <w:rsid w:val="008072DF"/>
    <w:rsid w:val="00807BE2"/>
    <w:rsid w:val="00807F5F"/>
    <w:rsid w:val="008103F8"/>
    <w:rsid w:val="0081122B"/>
    <w:rsid w:val="00811766"/>
    <w:rsid w:val="00812050"/>
    <w:rsid w:val="008120D5"/>
    <w:rsid w:val="00812F61"/>
    <w:rsid w:val="0081303B"/>
    <w:rsid w:val="00813891"/>
    <w:rsid w:val="00813C2E"/>
    <w:rsid w:val="00814C5C"/>
    <w:rsid w:val="00815C6C"/>
    <w:rsid w:val="00815CA2"/>
    <w:rsid w:val="00815EEA"/>
    <w:rsid w:val="00816076"/>
    <w:rsid w:val="00816A31"/>
    <w:rsid w:val="00816D30"/>
    <w:rsid w:val="00820A1B"/>
    <w:rsid w:val="00822F20"/>
    <w:rsid w:val="00823265"/>
    <w:rsid w:val="0082471C"/>
    <w:rsid w:val="00824FD4"/>
    <w:rsid w:val="00827600"/>
    <w:rsid w:val="008312FF"/>
    <w:rsid w:val="00832015"/>
    <w:rsid w:val="00833686"/>
    <w:rsid w:val="008340C5"/>
    <w:rsid w:val="00834512"/>
    <w:rsid w:val="008352EF"/>
    <w:rsid w:val="00835C43"/>
    <w:rsid w:val="00837CD5"/>
    <w:rsid w:val="00837DC0"/>
    <w:rsid w:val="008415D8"/>
    <w:rsid w:val="008468E5"/>
    <w:rsid w:val="00846C0A"/>
    <w:rsid w:val="00847D89"/>
    <w:rsid w:val="00850BEA"/>
    <w:rsid w:val="0085266E"/>
    <w:rsid w:val="00854454"/>
    <w:rsid w:val="008552CB"/>
    <w:rsid w:val="0085583A"/>
    <w:rsid w:val="00855BE0"/>
    <w:rsid w:val="0085781A"/>
    <w:rsid w:val="008603DB"/>
    <w:rsid w:val="008612B0"/>
    <w:rsid w:val="008644D7"/>
    <w:rsid w:val="00864746"/>
    <w:rsid w:val="00864D3A"/>
    <w:rsid w:val="0086610F"/>
    <w:rsid w:val="00866D91"/>
    <w:rsid w:val="00866F2B"/>
    <w:rsid w:val="00867ADD"/>
    <w:rsid w:val="00871DEB"/>
    <w:rsid w:val="0087226A"/>
    <w:rsid w:val="008725C1"/>
    <w:rsid w:val="00872BC3"/>
    <w:rsid w:val="00873E49"/>
    <w:rsid w:val="00876CAE"/>
    <w:rsid w:val="00877511"/>
    <w:rsid w:val="0087784E"/>
    <w:rsid w:val="00881EC2"/>
    <w:rsid w:val="00882462"/>
    <w:rsid w:val="0088305D"/>
    <w:rsid w:val="0088414E"/>
    <w:rsid w:val="00884A9A"/>
    <w:rsid w:val="00884ED4"/>
    <w:rsid w:val="008861EB"/>
    <w:rsid w:val="00886EC6"/>
    <w:rsid w:val="008875B9"/>
    <w:rsid w:val="00887668"/>
    <w:rsid w:val="008909B6"/>
    <w:rsid w:val="00890A85"/>
    <w:rsid w:val="00890BA3"/>
    <w:rsid w:val="00890E4E"/>
    <w:rsid w:val="008913A1"/>
    <w:rsid w:val="00892D91"/>
    <w:rsid w:val="0089487C"/>
    <w:rsid w:val="00895196"/>
    <w:rsid w:val="00895BFB"/>
    <w:rsid w:val="00895FC7"/>
    <w:rsid w:val="0089669D"/>
    <w:rsid w:val="008967DE"/>
    <w:rsid w:val="00896D78"/>
    <w:rsid w:val="00897D45"/>
    <w:rsid w:val="008A5D5D"/>
    <w:rsid w:val="008A69B1"/>
    <w:rsid w:val="008B0E8C"/>
    <w:rsid w:val="008B1D94"/>
    <w:rsid w:val="008B2044"/>
    <w:rsid w:val="008B29DC"/>
    <w:rsid w:val="008B4A7A"/>
    <w:rsid w:val="008B660E"/>
    <w:rsid w:val="008B6A9C"/>
    <w:rsid w:val="008B74F7"/>
    <w:rsid w:val="008B7A01"/>
    <w:rsid w:val="008B7EE6"/>
    <w:rsid w:val="008C0879"/>
    <w:rsid w:val="008C0C9D"/>
    <w:rsid w:val="008C0CBF"/>
    <w:rsid w:val="008C2CC9"/>
    <w:rsid w:val="008C38AB"/>
    <w:rsid w:val="008C4465"/>
    <w:rsid w:val="008C5686"/>
    <w:rsid w:val="008C7215"/>
    <w:rsid w:val="008D05D1"/>
    <w:rsid w:val="008D239D"/>
    <w:rsid w:val="008D3BB3"/>
    <w:rsid w:val="008D3C1D"/>
    <w:rsid w:val="008D414F"/>
    <w:rsid w:val="008D51DA"/>
    <w:rsid w:val="008D581D"/>
    <w:rsid w:val="008D5FA0"/>
    <w:rsid w:val="008D6FE9"/>
    <w:rsid w:val="008E01FC"/>
    <w:rsid w:val="008E04E7"/>
    <w:rsid w:val="008E1C2C"/>
    <w:rsid w:val="008E24FE"/>
    <w:rsid w:val="008E3B73"/>
    <w:rsid w:val="008E3C7F"/>
    <w:rsid w:val="008E3D6B"/>
    <w:rsid w:val="008E4743"/>
    <w:rsid w:val="008E7F8F"/>
    <w:rsid w:val="008F080B"/>
    <w:rsid w:val="008F2BB2"/>
    <w:rsid w:val="008F3B30"/>
    <w:rsid w:val="008F54F1"/>
    <w:rsid w:val="008F595C"/>
    <w:rsid w:val="008F7C31"/>
    <w:rsid w:val="0090048A"/>
    <w:rsid w:val="00902265"/>
    <w:rsid w:val="00902E11"/>
    <w:rsid w:val="009047BA"/>
    <w:rsid w:val="00904EE8"/>
    <w:rsid w:val="009053DF"/>
    <w:rsid w:val="00905ADF"/>
    <w:rsid w:val="00905D06"/>
    <w:rsid w:val="00905D10"/>
    <w:rsid w:val="009062F9"/>
    <w:rsid w:val="00910A15"/>
    <w:rsid w:val="00910BE3"/>
    <w:rsid w:val="00911275"/>
    <w:rsid w:val="00912E8B"/>
    <w:rsid w:val="00912EC0"/>
    <w:rsid w:val="009140C9"/>
    <w:rsid w:val="00914139"/>
    <w:rsid w:val="00914182"/>
    <w:rsid w:val="0091432B"/>
    <w:rsid w:val="00914C1C"/>
    <w:rsid w:val="009157E7"/>
    <w:rsid w:val="00917A67"/>
    <w:rsid w:val="00920DEC"/>
    <w:rsid w:val="00920F43"/>
    <w:rsid w:val="00921017"/>
    <w:rsid w:val="009218DF"/>
    <w:rsid w:val="00921E5D"/>
    <w:rsid w:val="009228E7"/>
    <w:rsid w:val="00923726"/>
    <w:rsid w:val="0092423D"/>
    <w:rsid w:val="00924A8E"/>
    <w:rsid w:val="00924DA2"/>
    <w:rsid w:val="009251BA"/>
    <w:rsid w:val="009253C8"/>
    <w:rsid w:val="009265FB"/>
    <w:rsid w:val="009271D1"/>
    <w:rsid w:val="009277BF"/>
    <w:rsid w:val="00930B51"/>
    <w:rsid w:val="00930FAF"/>
    <w:rsid w:val="00931B8A"/>
    <w:rsid w:val="00931D2F"/>
    <w:rsid w:val="00933477"/>
    <w:rsid w:val="009334B9"/>
    <w:rsid w:val="009335A1"/>
    <w:rsid w:val="009337D2"/>
    <w:rsid w:val="009343F8"/>
    <w:rsid w:val="00935435"/>
    <w:rsid w:val="00935950"/>
    <w:rsid w:val="00936499"/>
    <w:rsid w:val="00942991"/>
    <w:rsid w:val="00943183"/>
    <w:rsid w:val="00943BC7"/>
    <w:rsid w:val="00943C86"/>
    <w:rsid w:val="009443DE"/>
    <w:rsid w:val="0094505D"/>
    <w:rsid w:val="00945C97"/>
    <w:rsid w:val="0095248F"/>
    <w:rsid w:val="00953098"/>
    <w:rsid w:val="00953168"/>
    <w:rsid w:val="0095625A"/>
    <w:rsid w:val="0096076C"/>
    <w:rsid w:val="00961209"/>
    <w:rsid w:val="009617A7"/>
    <w:rsid w:val="00962664"/>
    <w:rsid w:val="00962C0C"/>
    <w:rsid w:val="00962C8E"/>
    <w:rsid w:val="00962EED"/>
    <w:rsid w:val="0096313C"/>
    <w:rsid w:val="00963A33"/>
    <w:rsid w:val="00963D4C"/>
    <w:rsid w:val="00963FBE"/>
    <w:rsid w:val="009660BD"/>
    <w:rsid w:val="00970135"/>
    <w:rsid w:val="0097117A"/>
    <w:rsid w:val="0097172C"/>
    <w:rsid w:val="009720F2"/>
    <w:rsid w:val="00972BD5"/>
    <w:rsid w:val="009734EE"/>
    <w:rsid w:val="00973B1F"/>
    <w:rsid w:val="009743C7"/>
    <w:rsid w:val="009748AB"/>
    <w:rsid w:val="00974A03"/>
    <w:rsid w:val="00976822"/>
    <w:rsid w:val="00976E29"/>
    <w:rsid w:val="009775B3"/>
    <w:rsid w:val="0098091D"/>
    <w:rsid w:val="009818B0"/>
    <w:rsid w:val="00981AB4"/>
    <w:rsid w:val="00981EE0"/>
    <w:rsid w:val="00984126"/>
    <w:rsid w:val="009843C5"/>
    <w:rsid w:val="00984802"/>
    <w:rsid w:val="009853A6"/>
    <w:rsid w:val="00987562"/>
    <w:rsid w:val="00987721"/>
    <w:rsid w:val="00990AC4"/>
    <w:rsid w:val="009943B4"/>
    <w:rsid w:val="00994786"/>
    <w:rsid w:val="00997125"/>
    <w:rsid w:val="009971B5"/>
    <w:rsid w:val="009A053E"/>
    <w:rsid w:val="009A0898"/>
    <w:rsid w:val="009A0C71"/>
    <w:rsid w:val="009A2C55"/>
    <w:rsid w:val="009A3E63"/>
    <w:rsid w:val="009A3E67"/>
    <w:rsid w:val="009A40CE"/>
    <w:rsid w:val="009A4103"/>
    <w:rsid w:val="009A4A7D"/>
    <w:rsid w:val="009A50FA"/>
    <w:rsid w:val="009A59D8"/>
    <w:rsid w:val="009A6CB9"/>
    <w:rsid w:val="009A6E87"/>
    <w:rsid w:val="009A7F91"/>
    <w:rsid w:val="009B026C"/>
    <w:rsid w:val="009B0511"/>
    <w:rsid w:val="009B30F0"/>
    <w:rsid w:val="009B380F"/>
    <w:rsid w:val="009B73A3"/>
    <w:rsid w:val="009C0A6D"/>
    <w:rsid w:val="009C18DC"/>
    <w:rsid w:val="009C1A1C"/>
    <w:rsid w:val="009C2BF0"/>
    <w:rsid w:val="009C3920"/>
    <w:rsid w:val="009C3A13"/>
    <w:rsid w:val="009C44BE"/>
    <w:rsid w:val="009C4B57"/>
    <w:rsid w:val="009C5771"/>
    <w:rsid w:val="009C58A2"/>
    <w:rsid w:val="009C67F9"/>
    <w:rsid w:val="009C723C"/>
    <w:rsid w:val="009C7406"/>
    <w:rsid w:val="009D1BFF"/>
    <w:rsid w:val="009D2C86"/>
    <w:rsid w:val="009D3621"/>
    <w:rsid w:val="009D5628"/>
    <w:rsid w:val="009D5E28"/>
    <w:rsid w:val="009D63C4"/>
    <w:rsid w:val="009D63F4"/>
    <w:rsid w:val="009D6906"/>
    <w:rsid w:val="009E2362"/>
    <w:rsid w:val="009E2E4B"/>
    <w:rsid w:val="009E38A9"/>
    <w:rsid w:val="009E5815"/>
    <w:rsid w:val="009E5C35"/>
    <w:rsid w:val="009E6048"/>
    <w:rsid w:val="009F02D4"/>
    <w:rsid w:val="009F245A"/>
    <w:rsid w:val="009F2465"/>
    <w:rsid w:val="009F300C"/>
    <w:rsid w:val="009F37B3"/>
    <w:rsid w:val="009F3FD9"/>
    <w:rsid w:val="009F4A1E"/>
    <w:rsid w:val="009F4DF7"/>
    <w:rsid w:val="009F59F8"/>
    <w:rsid w:val="009F5BD3"/>
    <w:rsid w:val="00A00E0E"/>
    <w:rsid w:val="00A01037"/>
    <w:rsid w:val="00A0198B"/>
    <w:rsid w:val="00A03138"/>
    <w:rsid w:val="00A0386C"/>
    <w:rsid w:val="00A045F8"/>
    <w:rsid w:val="00A061F3"/>
    <w:rsid w:val="00A0719C"/>
    <w:rsid w:val="00A07299"/>
    <w:rsid w:val="00A072F9"/>
    <w:rsid w:val="00A1091C"/>
    <w:rsid w:val="00A10AE8"/>
    <w:rsid w:val="00A134B7"/>
    <w:rsid w:val="00A151A1"/>
    <w:rsid w:val="00A1575E"/>
    <w:rsid w:val="00A15ABF"/>
    <w:rsid w:val="00A16002"/>
    <w:rsid w:val="00A16183"/>
    <w:rsid w:val="00A17464"/>
    <w:rsid w:val="00A177A8"/>
    <w:rsid w:val="00A22387"/>
    <w:rsid w:val="00A23F9A"/>
    <w:rsid w:val="00A243EB"/>
    <w:rsid w:val="00A24739"/>
    <w:rsid w:val="00A252F2"/>
    <w:rsid w:val="00A26318"/>
    <w:rsid w:val="00A26593"/>
    <w:rsid w:val="00A267B9"/>
    <w:rsid w:val="00A2686A"/>
    <w:rsid w:val="00A2715E"/>
    <w:rsid w:val="00A275DA"/>
    <w:rsid w:val="00A27E6B"/>
    <w:rsid w:val="00A309D2"/>
    <w:rsid w:val="00A32707"/>
    <w:rsid w:val="00A3309D"/>
    <w:rsid w:val="00A36342"/>
    <w:rsid w:val="00A364DF"/>
    <w:rsid w:val="00A365EA"/>
    <w:rsid w:val="00A37247"/>
    <w:rsid w:val="00A37D91"/>
    <w:rsid w:val="00A40485"/>
    <w:rsid w:val="00A42732"/>
    <w:rsid w:val="00A42873"/>
    <w:rsid w:val="00A43169"/>
    <w:rsid w:val="00A4392F"/>
    <w:rsid w:val="00A43A6F"/>
    <w:rsid w:val="00A44141"/>
    <w:rsid w:val="00A44477"/>
    <w:rsid w:val="00A44B81"/>
    <w:rsid w:val="00A44EC9"/>
    <w:rsid w:val="00A45764"/>
    <w:rsid w:val="00A468F3"/>
    <w:rsid w:val="00A46D71"/>
    <w:rsid w:val="00A50520"/>
    <w:rsid w:val="00A5125A"/>
    <w:rsid w:val="00A526B2"/>
    <w:rsid w:val="00A531BD"/>
    <w:rsid w:val="00A53B0F"/>
    <w:rsid w:val="00A53D36"/>
    <w:rsid w:val="00A5468A"/>
    <w:rsid w:val="00A557AF"/>
    <w:rsid w:val="00A55B69"/>
    <w:rsid w:val="00A5672B"/>
    <w:rsid w:val="00A567B7"/>
    <w:rsid w:val="00A56A94"/>
    <w:rsid w:val="00A570AA"/>
    <w:rsid w:val="00A57AA5"/>
    <w:rsid w:val="00A60CD4"/>
    <w:rsid w:val="00A6155F"/>
    <w:rsid w:val="00A619F6"/>
    <w:rsid w:val="00A621A7"/>
    <w:rsid w:val="00A66081"/>
    <w:rsid w:val="00A667E3"/>
    <w:rsid w:val="00A66F0B"/>
    <w:rsid w:val="00A7124A"/>
    <w:rsid w:val="00A7344F"/>
    <w:rsid w:val="00A73BD4"/>
    <w:rsid w:val="00A73F87"/>
    <w:rsid w:val="00A73FF1"/>
    <w:rsid w:val="00A7407D"/>
    <w:rsid w:val="00A800F2"/>
    <w:rsid w:val="00A802DD"/>
    <w:rsid w:val="00A81964"/>
    <w:rsid w:val="00A81A53"/>
    <w:rsid w:val="00A81B34"/>
    <w:rsid w:val="00A83C14"/>
    <w:rsid w:val="00A847DE"/>
    <w:rsid w:val="00A84FDD"/>
    <w:rsid w:val="00A86EA4"/>
    <w:rsid w:val="00A87679"/>
    <w:rsid w:val="00A90898"/>
    <w:rsid w:val="00A918F2"/>
    <w:rsid w:val="00A91E83"/>
    <w:rsid w:val="00A91F3E"/>
    <w:rsid w:val="00A9213C"/>
    <w:rsid w:val="00A92780"/>
    <w:rsid w:val="00A92789"/>
    <w:rsid w:val="00A927C2"/>
    <w:rsid w:val="00A92A8C"/>
    <w:rsid w:val="00A93845"/>
    <w:rsid w:val="00A939DD"/>
    <w:rsid w:val="00A9420C"/>
    <w:rsid w:val="00A943F7"/>
    <w:rsid w:val="00A94C4F"/>
    <w:rsid w:val="00A95351"/>
    <w:rsid w:val="00A9570C"/>
    <w:rsid w:val="00A95F3E"/>
    <w:rsid w:val="00A96096"/>
    <w:rsid w:val="00A970F6"/>
    <w:rsid w:val="00AA19EF"/>
    <w:rsid w:val="00AA29FC"/>
    <w:rsid w:val="00AA330A"/>
    <w:rsid w:val="00AA33DE"/>
    <w:rsid w:val="00AA3E6C"/>
    <w:rsid w:val="00AA4049"/>
    <w:rsid w:val="00AA469D"/>
    <w:rsid w:val="00AA4A90"/>
    <w:rsid w:val="00AA6300"/>
    <w:rsid w:val="00AA6337"/>
    <w:rsid w:val="00AA7A59"/>
    <w:rsid w:val="00AA7BBE"/>
    <w:rsid w:val="00AB0A76"/>
    <w:rsid w:val="00AB0D26"/>
    <w:rsid w:val="00AB0D74"/>
    <w:rsid w:val="00AB2795"/>
    <w:rsid w:val="00AB4E7A"/>
    <w:rsid w:val="00AC12A2"/>
    <w:rsid w:val="00AC1912"/>
    <w:rsid w:val="00AC1B33"/>
    <w:rsid w:val="00AC23B2"/>
    <w:rsid w:val="00AC3478"/>
    <w:rsid w:val="00AC4219"/>
    <w:rsid w:val="00AC5399"/>
    <w:rsid w:val="00AC5A65"/>
    <w:rsid w:val="00AC5B39"/>
    <w:rsid w:val="00AC6305"/>
    <w:rsid w:val="00AC682D"/>
    <w:rsid w:val="00AD188A"/>
    <w:rsid w:val="00AD1E49"/>
    <w:rsid w:val="00AD250B"/>
    <w:rsid w:val="00AD25DC"/>
    <w:rsid w:val="00AD2B65"/>
    <w:rsid w:val="00AD3FE0"/>
    <w:rsid w:val="00AD4293"/>
    <w:rsid w:val="00AD475B"/>
    <w:rsid w:val="00AD4D86"/>
    <w:rsid w:val="00AD6136"/>
    <w:rsid w:val="00AD674B"/>
    <w:rsid w:val="00AD6E44"/>
    <w:rsid w:val="00AD6E8B"/>
    <w:rsid w:val="00AD6E99"/>
    <w:rsid w:val="00AE2C1A"/>
    <w:rsid w:val="00AE377A"/>
    <w:rsid w:val="00AE41F0"/>
    <w:rsid w:val="00AE531C"/>
    <w:rsid w:val="00AE546C"/>
    <w:rsid w:val="00AE5AA8"/>
    <w:rsid w:val="00AE61FF"/>
    <w:rsid w:val="00AE65C7"/>
    <w:rsid w:val="00AE6F1F"/>
    <w:rsid w:val="00AE7397"/>
    <w:rsid w:val="00AF0098"/>
    <w:rsid w:val="00AF2077"/>
    <w:rsid w:val="00AF39FB"/>
    <w:rsid w:val="00AF5374"/>
    <w:rsid w:val="00AF53AE"/>
    <w:rsid w:val="00AF58E1"/>
    <w:rsid w:val="00B01879"/>
    <w:rsid w:val="00B01EBB"/>
    <w:rsid w:val="00B0269B"/>
    <w:rsid w:val="00B03D45"/>
    <w:rsid w:val="00B03F4A"/>
    <w:rsid w:val="00B046E4"/>
    <w:rsid w:val="00B0542E"/>
    <w:rsid w:val="00B0591C"/>
    <w:rsid w:val="00B067D3"/>
    <w:rsid w:val="00B06823"/>
    <w:rsid w:val="00B07376"/>
    <w:rsid w:val="00B07737"/>
    <w:rsid w:val="00B079CD"/>
    <w:rsid w:val="00B07F59"/>
    <w:rsid w:val="00B11764"/>
    <w:rsid w:val="00B11841"/>
    <w:rsid w:val="00B11BA6"/>
    <w:rsid w:val="00B12456"/>
    <w:rsid w:val="00B14598"/>
    <w:rsid w:val="00B151B0"/>
    <w:rsid w:val="00B1532D"/>
    <w:rsid w:val="00B16331"/>
    <w:rsid w:val="00B1678F"/>
    <w:rsid w:val="00B16CE2"/>
    <w:rsid w:val="00B203B7"/>
    <w:rsid w:val="00B20DAB"/>
    <w:rsid w:val="00B21BAF"/>
    <w:rsid w:val="00B22281"/>
    <w:rsid w:val="00B233CE"/>
    <w:rsid w:val="00B234BB"/>
    <w:rsid w:val="00B234C6"/>
    <w:rsid w:val="00B24D1B"/>
    <w:rsid w:val="00B2514E"/>
    <w:rsid w:val="00B2536B"/>
    <w:rsid w:val="00B2683B"/>
    <w:rsid w:val="00B273B1"/>
    <w:rsid w:val="00B31C95"/>
    <w:rsid w:val="00B33998"/>
    <w:rsid w:val="00B33B82"/>
    <w:rsid w:val="00B342C1"/>
    <w:rsid w:val="00B34990"/>
    <w:rsid w:val="00B365EB"/>
    <w:rsid w:val="00B3664B"/>
    <w:rsid w:val="00B37DF2"/>
    <w:rsid w:val="00B401DC"/>
    <w:rsid w:val="00B405F2"/>
    <w:rsid w:val="00B40D0A"/>
    <w:rsid w:val="00B4192C"/>
    <w:rsid w:val="00B41C41"/>
    <w:rsid w:val="00B422D0"/>
    <w:rsid w:val="00B426DA"/>
    <w:rsid w:val="00B42BDB"/>
    <w:rsid w:val="00B43D5F"/>
    <w:rsid w:val="00B443D5"/>
    <w:rsid w:val="00B44C45"/>
    <w:rsid w:val="00B470F2"/>
    <w:rsid w:val="00B477C1"/>
    <w:rsid w:val="00B47A89"/>
    <w:rsid w:val="00B49872"/>
    <w:rsid w:val="00B5196C"/>
    <w:rsid w:val="00B51B52"/>
    <w:rsid w:val="00B537FB"/>
    <w:rsid w:val="00B5559C"/>
    <w:rsid w:val="00B55F08"/>
    <w:rsid w:val="00B5660E"/>
    <w:rsid w:val="00B5667C"/>
    <w:rsid w:val="00B56CA4"/>
    <w:rsid w:val="00B57088"/>
    <w:rsid w:val="00B64807"/>
    <w:rsid w:val="00B6619E"/>
    <w:rsid w:val="00B66E18"/>
    <w:rsid w:val="00B713CB"/>
    <w:rsid w:val="00B73B25"/>
    <w:rsid w:val="00B742B4"/>
    <w:rsid w:val="00B7783B"/>
    <w:rsid w:val="00B778E2"/>
    <w:rsid w:val="00B8021F"/>
    <w:rsid w:val="00B81000"/>
    <w:rsid w:val="00B81778"/>
    <w:rsid w:val="00B81EA2"/>
    <w:rsid w:val="00B82B5B"/>
    <w:rsid w:val="00B82BB9"/>
    <w:rsid w:val="00B82BDB"/>
    <w:rsid w:val="00B84E7F"/>
    <w:rsid w:val="00B859C7"/>
    <w:rsid w:val="00B91253"/>
    <w:rsid w:val="00B91535"/>
    <w:rsid w:val="00B92539"/>
    <w:rsid w:val="00B9438D"/>
    <w:rsid w:val="00B946C6"/>
    <w:rsid w:val="00B959B2"/>
    <w:rsid w:val="00B95F15"/>
    <w:rsid w:val="00B970C4"/>
    <w:rsid w:val="00B974DC"/>
    <w:rsid w:val="00B97E16"/>
    <w:rsid w:val="00BA09A5"/>
    <w:rsid w:val="00BA142A"/>
    <w:rsid w:val="00BA1621"/>
    <w:rsid w:val="00BA376F"/>
    <w:rsid w:val="00BA37D0"/>
    <w:rsid w:val="00BA413D"/>
    <w:rsid w:val="00BB0525"/>
    <w:rsid w:val="00BB1AF5"/>
    <w:rsid w:val="00BB3ED3"/>
    <w:rsid w:val="00BB5BFF"/>
    <w:rsid w:val="00BB5F8C"/>
    <w:rsid w:val="00BB7D22"/>
    <w:rsid w:val="00BC0219"/>
    <w:rsid w:val="00BC0837"/>
    <w:rsid w:val="00BC1613"/>
    <w:rsid w:val="00BC173A"/>
    <w:rsid w:val="00BC26E1"/>
    <w:rsid w:val="00BC28F7"/>
    <w:rsid w:val="00BC3BCC"/>
    <w:rsid w:val="00BC424C"/>
    <w:rsid w:val="00BC5244"/>
    <w:rsid w:val="00BC55AB"/>
    <w:rsid w:val="00BC56F7"/>
    <w:rsid w:val="00BC7145"/>
    <w:rsid w:val="00BC72BA"/>
    <w:rsid w:val="00BD06E5"/>
    <w:rsid w:val="00BD099F"/>
    <w:rsid w:val="00BD186C"/>
    <w:rsid w:val="00BD1AD0"/>
    <w:rsid w:val="00BD2A03"/>
    <w:rsid w:val="00BD3743"/>
    <w:rsid w:val="00BD5A4D"/>
    <w:rsid w:val="00BD7292"/>
    <w:rsid w:val="00BD72F3"/>
    <w:rsid w:val="00BD7C71"/>
    <w:rsid w:val="00BD7DEF"/>
    <w:rsid w:val="00BE0485"/>
    <w:rsid w:val="00BE2152"/>
    <w:rsid w:val="00BE21DC"/>
    <w:rsid w:val="00BE35EB"/>
    <w:rsid w:val="00BE3767"/>
    <w:rsid w:val="00BE3B4F"/>
    <w:rsid w:val="00BE4445"/>
    <w:rsid w:val="00BE44CD"/>
    <w:rsid w:val="00BE4742"/>
    <w:rsid w:val="00BE4775"/>
    <w:rsid w:val="00BE4DDE"/>
    <w:rsid w:val="00BE4FA0"/>
    <w:rsid w:val="00BE4FAE"/>
    <w:rsid w:val="00BE5E9B"/>
    <w:rsid w:val="00BE725B"/>
    <w:rsid w:val="00BF0BAD"/>
    <w:rsid w:val="00BF0BD0"/>
    <w:rsid w:val="00BF0FEE"/>
    <w:rsid w:val="00BF307C"/>
    <w:rsid w:val="00BF3CC0"/>
    <w:rsid w:val="00BF4884"/>
    <w:rsid w:val="00BF4E97"/>
    <w:rsid w:val="00BF4F6F"/>
    <w:rsid w:val="00BF5467"/>
    <w:rsid w:val="00BF62D6"/>
    <w:rsid w:val="00C0031C"/>
    <w:rsid w:val="00C003E4"/>
    <w:rsid w:val="00C00C9B"/>
    <w:rsid w:val="00C01575"/>
    <w:rsid w:val="00C02EDC"/>
    <w:rsid w:val="00C032C6"/>
    <w:rsid w:val="00C03AB0"/>
    <w:rsid w:val="00C043C2"/>
    <w:rsid w:val="00C0448A"/>
    <w:rsid w:val="00C04745"/>
    <w:rsid w:val="00C05742"/>
    <w:rsid w:val="00C065E1"/>
    <w:rsid w:val="00C07AA6"/>
    <w:rsid w:val="00C07DD5"/>
    <w:rsid w:val="00C10B00"/>
    <w:rsid w:val="00C120AC"/>
    <w:rsid w:val="00C12814"/>
    <w:rsid w:val="00C12DFE"/>
    <w:rsid w:val="00C134C5"/>
    <w:rsid w:val="00C15368"/>
    <w:rsid w:val="00C17A91"/>
    <w:rsid w:val="00C202C5"/>
    <w:rsid w:val="00C2034A"/>
    <w:rsid w:val="00C20C27"/>
    <w:rsid w:val="00C2111E"/>
    <w:rsid w:val="00C226F0"/>
    <w:rsid w:val="00C23F43"/>
    <w:rsid w:val="00C26D79"/>
    <w:rsid w:val="00C270DC"/>
    <w:rsid w:val="00C2717F"/>
    <w:rsid w:val="00C3046C"/>
    <w:rsid w:val="00C318CB"/>
    <w:rsid w:val="00C31A27"/>
    <w:rsid w:val="00C31AB5"/>
    <w:rsid w:val="00C3264C"/>
    <w:rsid w:val="00C32FF7"/>
    <w:rsid w:val="00C3372E"/>
    <w:rsid w:val="00C33F94"/>
    <w:rsid w:val="00C34C15"/>
    <w:rsid w:val="00C363C4"/>
    <w:rsid w:val="00C37404"/>
    <w:rsid w:val="00C41508"/>
    <w:rsid w:val="00C419A1"/>
    <w:rsid w:val="00C41E1C"/>
    <w:rsid w:val="00C41ECC"/>
    <w:rsid w:val="00C42EC6"/>
    <w:rsid w:val="00C44DC3"/>
    <w:rsid w:val="00C45647"/>
    <w:rsid w:val="00C45E43"/>
    <w:rsid w:val="00C4608B"/>
    <w:rsid w:val="00C4661A"/>
    <w:rsid w:val="00C46B0C"/>
    <w:rsid w:val="00C47B4F"/>
    <w:rsid w:val="00C50BA2"/>
    <w:rsid w:val="00C50E82"/>
    <w:rsid w:val="00C51089"/>
    <w:rsid w:val="00C51A41"/>
    <w:rsid w:val="00C52FE8"/>
    <w:rsid w:val="00C534AA"/>
    <w:rsid w:val="00C541CD"/>
    <w:rsid w:val="00C56CB1"/>
    <w:rsid w:val="00C5755E"/>
    <w:rsid w:val="00C60324"/>
    <w:rsid w:val="00C6230C"/>
    <w:rsid w:val="00C630CF"/>
    <w:rsid w:val="00C65782"/>
    <w:rsid w:val="00C65EE8"/>
    <w:rsid w:val="00C6667A"/>
    <w:rsid w:val="00C66DE5"/>
    <w:rsid w:val="00C67CA7"/>
    <w:rsid w:val="00C70264"/>
    <w:rsid w:val="00C708A7"/>
    <w:rsid w:val="00C70DD1"/>
    <w:rsid w:val="00C71B7D"/>
    <w:rsid w:val="00C722D8"/>
    <w:rsid w:val="00C7240F"/>
    <w:rsid w:val="00C72E8B"/>
    <w:rsid w:val="00C72F78"/>
    <w:rsid w:val="00C735D5"/>
    <w:rsid w:val="00C73DFB"/>
    <w:rsid w:val="00C753A6"/>
    <w:rsid w:val="00C757F7"/>
    <w:rsid w:val="00C75AA5"/>
    <w:rsid w:val="00C75C7F"/>
    <w:rsid w:val="00C76E94"/>
    <w:rsid w:val="00C76ED7"/>
    <w:rsid w:val="00C808EF"/>
    <w:rsid w:val="00C8124E"/>
    <w:rsid w:val="00C83254"/>
    <w:rsid w:val="00C846DD"/>
    <w:rsid w:val="00C84802"/>
    <w:rsid w:val="00C86A75"/>
    <w:rsid w:val="00C874BB"/>
    <w:rsid w:val="00C876F0"/>
    <w:rsid w:val="00C8774F"/>
    <w:rsid w:val="00C87D5C"/>
    <w:rsid w:val="00C91441"/>
    <w:rsid w:val="00C91FF8"/>
    <w:rsid w:val="00C939E4"/>
    <w:rsid w:val="00C93A15"/>
    <w:rsid w:val="00C94A86"/>
    <w:rsid w:val="00C94C80"/>
    <w:rsid w:val="00C94C81"/>
    <w:rsid w:val="00C95813"/>
    <w:rsid w:val="00C96D80"/>
    <w:rsid w:val="00C9740C"/>
    <w:rsid w:val="00CA07F7"/>
    <w:rsid w:val="00CA1FDF"/>
    <w:rsid w:val="00CA293F"/>
    <w:rsid w:val="00CA38F6"/>
    <w:rsid w:val="00CA3CE4"/>
    <w:rsid w:val="00CA4A7D"/>
    <w:rsid w:val="00CA5704"/>
    <w:rsid w:val="00CA6715"/>
    <w:rsid w:val="00CB13C8"/>
    <w:rsid w:val="00CB34A6"/>
    <w:rsid w:val="00CB4354"/>
    <w:rsid w:val="00CB47D0"/>
    <w:rsid w:val="00CB4A55"/>
    <w:rsid w:val="00CB579A"/>
    <w:rsid w:val="00CB62FF"/>
    <w:rsid w:val="00CB70E0"/>
    <w:rsid w:val="00CB7E53"/>
    <w:rsid w:val="00CC0091"/>
    <w:rsid w:val="00CC1FA9"/>
    <w:rsid w:val="00CC2EA4"/>
    <w:rsid w:val="00CC2F0D"/>
    <w:rsid w:val="00CC5822"/>
    <w:rsid w:val="00CC5889"/>
    <w:rsid w:val="00CC61A2"/>
    <w:rsid w:val="00CC6B07"/>
    <w:rsid w:val="00CC72D8"/>
    <w:rsid w:val="00CD0C1C"/>
    <w:rsid w:val="00CD0D01"/>
    <w:rsid w:val="00CD123B"/>
    <w:rsid w:val="00CD214A"/>
    <w:rsid w:val="00CD24FF"/>
    <w:rsid w:val="00CD2E32"/>
    <w:rsid w:val="00CD3208"/>
    <w:rsid w:val="00CD38D4"/>
    <w:rsid w:val="00CD396F"/>
    <w:rsid w:val="00CD3EC2"/>
    <w:rsid w:val="00CD534E"/>
    <w:rsid w:val="00CD5F12"/>
    <w:rsid w:val="00CD67DD"/>
    <w:rsid w:val="00CD7C17"/>
    <w:rsid w:val="00CD7CE1"/>
    <w:rsid w:val="00CD7F17"/>
    <w:rsid w:val="00CE153D"/>
    <w:rsid w:val="00CE1EB1"/>
    <w:rsid w:val="00CE3706"/>
    <w:rsid w:val="00CE5DAD"/>
    <w:rsid w:val="00CE649A"/>
    <w:rsid w:val="00CF0F75"/>
    <w:rsid w:val="00CF19B7"/>
    <w:rsid w:val="00CF2F21"/>
    <w:rsid w:val="00CF321F"/>
    <w:rsid w:val="00CF340C"/>
    <w:rsid w:val="00CF3F5E"/>
    <w:rsid w:val="00CF4822"/>
    <w:rsid w:val="00CF4C74"/>
    <w:rsid w:val="00CF4EAE"/>
    <w:rsid w:val="00CF647A"/>
    <w:rsid w:val="00CF6BD8"/>
    <w:rsid w:val="00D00D2A"/>
    <w:rsid w:val="00D01556"/>
    <w:rsid w:val="00D02674"/>
    <w:rsid w:val="00D05D3E"/>
    <w:rsid w:val="00D05F4D"/>
    <w:rsid w:val="00D06C53"/>
    <w:rsid w:val="00D070FE"/>
    <w:rsid w:val="00D07582"/>
    <w:rsid w:val="00D07850"/>
    <w:rsid w:val="00D07F34"/>
    <w:rsid w:val="00D10879"/>
    <w:rsid w:val="00D1293F"/>
    <w:rsid w:val="00D14CB1"/>
    <w:rsid w:val="00D152BB"/>
    <w:rsid w:val="00D15520"/>
    <w:rsid w:val="00D15FCF"/>
    <w:rsid w:val="00D166DC"/>
    <w:rsid w:val="00D16847"/>
    <w:rsid w:val="00D168B7"/>
    <w:rsid w:val="00D179BB"/>
    <w:rsid w:val="00D17A7E"/>
    <w:rsid w:val="00D202A5"/>
    <w:rsid w:val="00D22FCC"/>
    <w:rsid w:val="00D23663"/>
    <w:rsid w:val="00D23B35"/>
    <w:rsid w:val="00D23E76"/>
    <w:rsid w:val="00D23F81"/>
    <w:rsid w:val="00D2485E"/>
    <w:rsid w:val="00D25174"/>
    <w:rsid w:val="00D255EA"/>
    <w:rsid w:val="00D25AF2"/>
    <w:rsid w:val="00D25D5C"/>
    <w:rsid w:val="00D25F2B"/>
    <w:rsid w:val="00D25F5F"/>
    <w:rsid w:val="00D27DF0"/>
    <w:rsid w:val="00D3032A"/>
    <w:rsid w:val="00D3047D"/>
    <w:rsid w:val="00D32117"/>
    <w:rsid w:val="00D3247B"/>
    <w:rsid w:val="00D33EEC"/>
    <w:rsid w:val="00D3457F"/>
    <w:rsid w:val="00D3533B"/>
    <w:rsid w:val="00D35EEB"/>
    <w:rsid w:val="00D3704B"/>
    <w:rsid w:val="00D3787E"/>
    <w:rsid w:val="00D37F7C"/>
    <w:rsid w:val="00D40585"/>
    <w:rsid w:val="00D42702"/>
    <w:rsid w:val="00D44024"/>
    <w:rsid w:val="00D444D8"/>
    <w:rsid w:val="00D45F4F"/>
    <w:rsid w:val="00D46810"/>
    <w:rsid w:val="00D46EC7"/>
    <w:rsid w:val="00D505C8"/>
    <w:rsid w:val="00D50994"/>
    <w:rsid w:val="00D51E55"/>
    <w:rsid w:val="00D541F7"/>
    <w:rsid w:val="00D54219"/>
    <w:rsid w:val="00D5571B"/>
    <w:rsid w:val="00D55C64"/>
    <w:rsid w:val="00D55D5A"/>
    <w:rsid w:val="00D5608D"/>
    <w:rsid w:val="00D567EE"/>
    <w:rsid w:val="00D56C45"/>
    <w:rsid w:val="00D56C9C"/>
    <w:rsid w:val="00D56CA8"/>
    <w:rsid w:val="00D57A30"/>
    <w:rsid w:val="00D57F9F"/>
    <w:rsid w:val="00D608B4"/>
    <w:rsid w:val="00D62D32"/>
    <w:rsid w:val="00D63904"/>
    <w:rsid w:val="00D63D09"/>
    <w:rsid w:val="00D645EA"/>
    <w:rsid w:val="00D64961"/>
    <w:rsid w:val="00D65F3F"/>
    <w:rsid w:val="00D66410"/>
    <w:rsid w:val="00D67BB2"/>
    <w:rsid w:val="00D67C2E"/>
    <w:rsid w:val="00D67D71"/>
    <w:rsid w:val="00D705BF"/>
    <w:rsid w:val="00D706EA"/>
    <w:rsid w:val="00D70AA0"/>
    <w:rsid w:val="00D72C76"/>
    <w:rsid w:val="00D72E96"/>
    <w:rsid w:val="00D73D54"/>
    <w:rsid w:val="00D73DCE"/>
    <w:rsid w:val="00D73E49"/>
    <w:rsid w:val="00D740B0"/>
    <w:rsid w:val="00D751B0"/>
    <w:rsid w:val="00D75297"/>
    <w:rsid w:val="00D75E00"/>
    <w:rsid w:val="00D76354"/>
    <w:rsid w:val="00D76915"/>
    <w:rsid w:val="00D77B5D"/>
    <w:rsid w:val="00D77D6D"/>
    <w:rsid w:val="00D808A7"/>
    <w:rsid w:val="00D80A0E"/>
    <w:rsid w:val="00D814B4"/>
    <w:rsid w:val="00D81727"/>
    <w:rsid w:val="00D81AD1"/>
    <w:rsid w:val="00D82D5E"/>
    <w:rsid w:val="00D845AE"/>
    <w:rsid w:val="00D84EB1"/>
    <w:rsid w:val="00D876EE"/>
    <w:rsid w:val="00D93E0F"/>
    <w:rsid w:val="00D94404"/>
    <w:rsid w:val="00DA0C3F"/>
    <w:rsid w:val="00DA1823"/>
    <w:rsid w:val="00DA26BE"/>
    <w:rsid w:val="00DA2ADB"/>
    <w:rsid w:val="00DA2C7E"/>
    <w:rsid w:val="00DA3B89"/>
    <w:rsid w:val="00DA67B9"/>
    <w:rsid w:val="00DA69DE"/>
    <w:rsid w:val="00DA7746"/>
    <w:rsid w:val="00DA7FF1"/>
    <w:rsid w:val="00DB0D43"/>
    <w:rsid w:val="00DB2E30"/>
    <w:rsid w:val="00DB3286"/>
    <w:rsid w:val="00DB3E12"/>
    <w:rsid w:val="00DB5C59"/>
    <w:rsid w:val="00DB62B3"/>
    <w:rsid w:val="00DB6955"/>
    <w:rsid w:val="00DB6E63"/>
    <w:rsid w:val="00DB7BDA"/>
    <w:rsid w:val="00DC0256"/>
    <w:rsid w:val="00DC13DF"/>
    <w:rsid w:val="00DC2725"/>
    <w:rsid w:val="00DC2CCA"/>
    <w:rsid w:val="00DC3B6E"/>
    <w:rsid w:val="00DC43AB"/>
    <w:rsid w:val="00DC4D79"/>
    <w:rsid w:val="00DC6A5D"/>
    <w:rsid w:val="00DD0697"/>
    <w:rsid w:val="00DD0862"/>
    <w:rsid w:val="00DD0E57"/>
    <w:rsid w:val="00DD1E53"/>
    <w:rsid w:val="00DD3D76"/>
    <w:rsid w:val="00DD44AA"/>
    <w:rsid w:val="00DD6506"/>
    <w:rsid w:val="00DD6E15"/>
    <w:rsid w:val="00DD7207"/>
    <w:rsid w:val="00DD7333"/>
    <w:rsid w:val="00DD763A"/>
    <w:rsid w:val="00DD7B37"/>
    <w:rsid w:val="00DE2AEE"/>
    <w:rsid w:val="00DE5663"/>
    <w:rsid w:val="00DE5EA1"/>
    <w:rsid w:val="00DE6E27"/>
    <w:rsid w:val="00DF0072"/>
    <w:rsid w:val="00DF0412"/>
    <w:rsid w:val="00DF1502"/>
    <w:rsid w:val="00DF1C83"/>
    <w:rsid w:val="00DF3CE8"/>
    <w:rsid w:val="00DF3FCD"/>
    <w:rsid w:val="00DF5E11"/>
    <w:rsid w:val="00DF797F"/>
    <w:rsid w:val="00E0055D"/>
    <w:rsid w:val="00E01014"/>
    <w:rsid w:val="00E025AB"/>
    <w:rsid w:val="00E02921"/>
    <w:rsid w:val="00E02F9D"/>
    <w:rsid w:val="00E0403E"/>
    <w:rsid w:val="00E04255"/>
    <w:rsid w:val="00E049A0"/>
    <w:rsid w:val="00E04CF8"/>
    <w:rsid w:val="00E05161"/>
    <w:rsid w:val="00E053E4"/>
    <w:rsid w:val="00E067D1"/>
    <w:rsid w:val="00E06B1A"/>
    <w:rsid w:val="00E07192"/>
    <w:rsid w:val="00E07B97"/>
    <w:rsid w:val="00E07F94"/>
    <w:rsid w:val="00E101A9"/>
    <w:rsid w:val="00E116B0"/>
    <w:rsid w:val="00E1231B"/>
    <w:rsid w:val="00E12818"/>
    <w:rsid w:val="00E12A09"/>
    <w:rsid w:val="00E12ED6"/>
    <w:rsid w:val="00E13FA4"/>
    <w:rsid w:val="00E140C9"/>
    <w:rsid w:val="00E1416A"/>
    <w:rsid w:val="00E144A5"/>
    <w:rsid w:val="00E14722"/>
    <w:rsid w:val="00E14C82"/>
    <w:rsid w:val="00E154B0"/>
    <w:rsid w:val="00E15584"/>
    <w:rsid w:val="00E15A72"/>
    <w:rsid w:val="00E16B5D"/>
    <w:rsid w:val="00E16C6B"/>
    <w:rsid w:val="00E17F6A"/>
    <w:rsid w:val="00E21839"/>
    <w:rsid w:val="00E2296B"/>
    <w:rsid w:val="00E23824"/>
    <w:rsid w:val="00E23B25"/>
    <w:rsid w:val="00E272AA"/>
    <w:rsid w:val="00E27335"/>
    <w:rsid w:val="00E27487"/>
    <w:rsid w:val="00E309DF"/>
    <w:rsid w:val="00E30A2D"/>
    <w:rsid w:val="00E3119F"/>
    <w:rsid w:val="00E318C7"/>
    <w:rsid w:val="00E324CB"/>
    <w:rsid w:val="00E32E54"/>
    <w:rsid w:val="00E3534F"/>
    <w:rsid w:val="00E36B7F"/>
    <w:rsid w:val="00E37F60"/>
    <w:rsid w:val="00E4004A"/>
    <w:rsid w:val="00E40854"/>
    <w:rsid w:val="00E40E60"/>
    <w:rsid w:val="00E42124"/>
    <w:rsid w:val="00E4220A"/>
    <w:rsid w:val="00E43102"/>
    <w:rsid w:val="00E44325"/>
    <w:rsid w:val="00E44C83"/>
    <w:rsid w:val="00E45974"/>
    <w:rsid w:val="00E45A09"/>
    <w:rsid w:val="00E47869"/>
    <w:rsid w:val="00E47979"/>
    <w:rsid w:val="00E50210"/>
    <w:rsid w:val="00E51C9B"/>
    <w:rsid w:val="00E52660"/>
    <w:rsid w:val="00E54ACC"/>
    <w:rsid w:val="00E555A5"/>
    <w:rsid w:val="00E564DD"/>
    <w:rsid w:val="00E5724D"/>
    <w:rsid w:val="00E60E45"/>
    <w:rsid w:val="00E6241C"/>
    <w:rsid w:val="00E62D95"/>
    <w:rsid w:val="00E64D9C"/>
    <w:rsid w:val="00E654E5"/>
    <w:rsid w:val="00E6654E"/>
    <w:rsid w:val="00E70DAA"/>
    <w:rsid w:val="00E71142"/>
    <w:rsid w:val="00E73425"/>
    <w:rsid w:val="00E73780"/>
    <w:rsid w:val="00E740E7"/>
    <w:rsid w:val="00E741A6"/>
    <w:rsid w:val="00E76CC4"/>
    <w:rsid w:val="00E80BA8"/>
    <w:rsid w:val="00E814EB"/>
    <w:rsid w:val="00E83AA0"/>
    <w:rsid w:val="00E84F2F"/>
    <w:rsid w:val="00E84F3C"/>
    <w:rsid w:val="00E85840"/>
    <w:rsid w:val="00E862A0"/>
    <w:rsid w:val="00E87061"/>
    <w:rsid w:val="00E873FA"/>
    <w:rsid w:val="00E875B3"/>
    <w:rsid w:val="00E87C7A"/>
    <w:rsid w:val="00E901D3"/>
    <w:rsid w:val="00E904B2"/>
    <w:rsid w:val="00E9115D"/>
    <w:rsid w:val="00E91DA7"/>
    <w:rsid w:val="00E91EAC"/>
    <w:rsid w:val="00E922EA"/>
    <w:rsid w:val="00E92A33"/>
    <w:rsid w:val="00E93926"/>
    <w:rsid w:val="00E94971"/>
    <w:rsid w:val="00E9600D"/>
    <w:rsid w:val="00E96376"/>
    <w:rsid w:val="00E96386"/>
    <w:rsid w:val="00E96B2F"/>
    <w:rsid w:val="00E97517"/>
    <w:rsid w:val="00EA0123"/>
    <w:rsid w:val="00EA125D"/>
    <w:rsid w:val="00EA18E1"/>
    <w:rsid w:val="00EA23B3"/>
    <w:rsid w:val="00EA3593"/>
    <w:rsid w:val="00EA495A"/>
    <w:rsid w:val="00EA57B4"/>
    <w:rsid w:val="00EA584E"/>
    <w:rsid w:val="00EA6376"/>
    <w:rsid w:val="00EA7553"/>
    <w:rsid w:val="00EB2D14"/>
    <w:rsid w:val="00EB2DF8"/>
    <w:rsid w:val="00EB32C2"/>
    <w:rsid w:val="00EB3356"/>
    <w:rsid w:val="00EB3DB6"/>
    <w:rsid w:val="00EB467C"/>
    <w:rsid w:val="00EB46C3"/>
    <w:rsid w:val="00EB4B22"/>
    <w:rsid w:val="00EB4C7F"/>
    <w:rsid w:val="00EB4FFC"/>
    <w:rsid w:val="00EB6C3F"/>
    <w:rsid w:val="00EC01FD"/>
    <w:rsid w:val="00EC033C"/>
    <w:rsid w:val="00EC06C4"/>
    <w:rsid w:val="00EC0C7F"/>
    <w:rsid w:val="00EC1B3C"/>
    <w:rsid w:val="00EC2241"/>
    <w:rsid w:val="00EC272F"/>
    <w:rsid w:val="00EC2C42"/>
    <w:rsid w:val="00EC2D7F"/>
    <w:rsid w:val="00EC3D6E"/>
    <w:rsid w:val="00EC4057"/>
    <w:rsid w:val="00EC4A80"/>
    <w:rsid w:val="00EC52BF"/>
    <w:rsid w:val="00EC7A43"/>
    <w:rsid w:val="00ED050E"/>
    <w:rsid w:val="00ED053F"/>
    <w:rsid w:val="00ED0575"/>
    <w:rsid w:val="00ED0870"/>
    <w:rsid w:val="00ED1440"/>
    <w:rsid w:val="00ED225E"/>
    <w:rsid w:val="00ED2C57"/>
    <w:rsid w:val="00ED381D"/>
    <w:rsid w:val="00ED47C1"/>
    <w:rsid w:val="00ED4D8E"/>
    <w:rsid w:val="00ED6F15"/>
    <w:rsid w:val="00ED7555"/>
    <w:rsid w:val="00ED77CB"/>
    <w:rsid w:val="00ED7FCB"/>
    <w:rsid w:val="00EE074C"/>
    <w:rsid w:val="00EE07D5"/>
    <w:rsid w:val="00EE0A5A"/>
    <w:rsid w:val="00EE0ABF"/>
    <w:rsid w:val="00EE11F6"/>
    <w:rsid w:val="00EE1D74"/>
    <w:rsid w:val="00EE283E"/>
    <w:rsid w:val="00EE41E2"/>
    <w:rsid w:val="00EE4803"/>
    <w:rsid w:val="00EE5615"/>
    <w:rsid w:val="00EE5F52"/>
    <w:rsid w:val="00EE7F20"/>
    <w:rsid w:val="00EF024F"/>
    <w:rsid w:val="00EF0770"/>
    <w:rsid w:val="00EF0E26"/>
    <w:rsid w:val="00EF260E"/>
    <w:rsid w:val="00EF369D"/>
    <w:rsid w:val="00EF3E1A"/>
    <w:rsid w:val="00EF64CA"/>
    <w:rsid w:val="00EF68F6"/>
    <w:rsid w:val="00EF6933"/>
    <w:rsid w:val="00EF7755"/>
    <w:rsid w:val="00EF7FC3"/>
    <w:rsid w:val="00F00CFE"/>
    <w:rsid w:val="00F013CA"/>
    <w:rsid w:val="00F02847"/>
    <w:rsid w:val="00F03142"/>
    <w:rsid w:val="00F047B4"/>
    <w:rsid w:val="00F049E7"/>
    <w:rsid w:val="00F053FC"/>
    <w:rsid w:val="00F05953"/>
    <w:rsid w:val="00F06919"/>
    <w:rsid w:val="00F115A1"/>
    <w:rsid w:val="00F11E58"/>
    <w:rsid w:val="00F122B5"/>
    <w:rsid w:val="00F1268E"/>
    <w:rsid w:val="00F150AA"/>
    <w:rsid w:val="00F15B9F"/>
    <w:rsid w:val="00F16744"/>
    <w:rsid w:val="00F172B8"/>
    <w:rsid w:val="00F20378"/>
    <w:rsid w:val="00F2200C"/>
    <w:rsid w:val="00F224B7"/>
    <w:rsid w:val="00F230B4"/>
    <w:rsid w:val="00F234D0"/>
    <w:rsid w:val="00F26133"/>
    <w:rsid w:val="00F27073"/>
    <w:rsid w:val="00F27C30"/>
    <w:rsid w:val="00F3135E"/>
    <w:rsid w:val="00F31BD3"/>
    <w:rsid w:val="00F325C5"/>
    <w:rsid w:val="00F32807"/>
    <w:rsid w:val="00F34457"/>
    <w:rsid w:val="00F350BE"/>
    <w:rsid w:val="00F37DC4"/>
    <w:rsid w:val="00F41140"/>
    <w:rsid w:val="00F41443"/>
    <w:rsid w:val="00F414F5"/>
    <w:rsid w:val="00F42DC4"/>
    <w:rsid w:val="00F440B3"/>
    <w:rsid w:val="00F46058"/>
    <w:rsid w:val="00F46A3F"/>
    <w:rsid w:val="00F471BF"/>
    <w:rsid w:val="00F47C91"/>
    <w:rsid w:val="00F50028"/>
    <w:rsid w:val="00F5111E"/>
    <w:rsid w:val="00F523DE"/>
    <w:rsid w:val="00F53B9B"/>
    <w:rsid w:val="00F54173"/>
    <w:rsid w:val="00F546ED"/>
    <w:rsid w:val="00F54FA6"/>
    <w:rsid w:val="00F5514A"/>
    <w:rsid w:val="00F556AA"/>
    <w:rsid w:val="00F55999"/>
    <w:rsid w:val="00F55FAF"/>
    <w:rsid w:val="00F5795C"/>
    <w:rsid w:val="00F62B0D"/>
    <w:rsid w:val="00F62B94"/>
    <w:rsid w:val="00F64886"/>
    <w:rsid w:val="00F6636F"/>
    <w:rsid w:val="00F67003"/>
    <w:rsid w:val="00F677D5"/>
    <w:rsid w:val="00F70BCF"/>
    <w:rsid w:val="00F70E3B"/>
    <w:rsid w:val="00F70EA5"/>
    <w:rsid w:val="00F70F43"/>
    <w:rsid w:val="00F713B0"/>
    <w:rsid w:val="00F72B16"/>
    <w:rsid w:val="00F730BB"/>
    <w:rsid w:val="00F732E3"/>
    <w:rsid w:val="00F73FAA"/>
    <w:rsid w:val="00F770FB"/>
    <w:rsid w:val="00F77125"/>
    <w:rsid w:val="00F7715A"/>
    <w:rsid w:val="00F772A0"/>
    <w:rsid w:val="00F80424"/>
    <w:rsid w:val="00F80A37"/>
    <w:rsid w:val="00F80FE0"/>
    <w:rsid w:val="00F81301"/>
    <w:rsid w:val="00F81E4B"/>
    <w:rsid w:val="00F82784"/>
    <w:rsid w:val="00F82843"/>
    <w:rsid w:val="00F83D26"/>
    <w:rsid w:val="00F847A0"/>
    <w:rsid w:val="00F849B3"/>
    <w:rsid w:val="00F855A4"/>
    <w:rsid w:val="00F85A59"/>
    <w:rsid w:val="00F86851"/>
    <w:rsid w:val="00F878CC"/>
    <w:rsid w:val="00F900DC"/>
    <w:rsid w:val="00F90287"/>
    <w:rsid w:val="00F92B99"/>
    <w:rsid w:val="00F92C60"/>
    <w:rsid w:val="00F94E17"/>
    <w:rsid w:val="00F96F0F"/>
    <w:rsid w:val="00FA0200"/>
    <w:rsid w:val="00FA0A2F"/>
    <w:rsid w:val="00FA10F6"/>
    <w:rsid w:val="00FA13ED"/>
    <w:rsid w:val="00FA225D"/>
    <w:rsid w:val="00FA3058"/>
    <w:rsid w:val="00FA4134"/>
    <w:rsid w:val="00FA55E9"/>
    <w:rsid w:val="00FA74D6"/>
    <w:rsid w:val="00FB05AC"/>
    <w:rsid w:val="00FB3A4E"/>
    <w:rsid w:val="00FB3BDF"/>
    <w:rsid w:val="00FB488A"/>
    <w:rsid w:val="00FB5513"/>
    <w:rsid w:val="00FB5CC9"/>
    <w:rsid w:val="00FB5FB9"/>
    <w:rsid w:val="00FB6E13"/>
    <w:rsid w:val="00FC14BE"/>
    <w:rsid w:val="00FC1D00"/>
    <w:rsid w:val="00FC4241"/>
    <w:rsid w:val="00FC4280"/>
    <w:rsid w:val="00FC4D7E"/>
    <w:rsid w:val="00FC4E5E"/>
    <w:rsid w:val="00FC5EEA"/>
    <w:rsid w:val="00FC68EA"/>
    <w:rsid w:val="00FC6E92"/>
    <w:rsid w:val="00FC75D7"/>
    <w:rsid w:val="00FD10B6"/>
    <w:rsid w:val="00FD16ED"/>
    <w:rsid w:val="00FD1DE8"/>
    <w:rsid w:val="00FD2886"/>
    <w:rsid w:val="00FD332E"/>
    <w:rsid w:val="00FD3A06"/>
    <w:rsid w:val="00FD48A0"/>
    <w:rsid w:val="00FD53E2"/>
    <w:rsid w:val="00FD706D"/>
    <w:rsid w:val="00FD782A"/>
    <w:rsid w:val="00FD7DE2"/>
    <w:rsid w:val="00FE05A3"/>
    <w:rsid w:val="00FE0B6B"/>
    <w:rsid w:val="00FE0DA3"/>
    <w:rsid w:val="00FE0E53"/>
    <w:rsid w:val="00FE1113"/>
    <w:rsid w:val="00FE13B0"/>
    <w:rsid w:val="00FE13DF"/>
    <w:rsid w:val="00FE1639"/>
    <w:rsid w:val="00FE20CE"/>
    <w:rsid w:val="00FE4D12"/>
    <w:rsid w:val="00FE4EAD"/>
    <w:rsid w:val="00FE6376"/>
    <w:rsid w:val="00FE6BE9"/>
    <w:rsid w:val="00FF04C5"/>
    <w:rsid w:val="00FF1525"/>
    <w:rsid w:val="00FF4A66"/>
    <w:rsid w:val="00FF5117"/>
    <w:rsid w:val="00FF68CA"/>
    <w:rsid w:val="00FF76A1"/>
    <w:rsid w:val="011A1853"/>
    <w:rsid w:val="011BBB44"/>
    <w:rsid w:val="012C12CB"/>
    <w:rsid w:val="01436634"/>
    <w:rsid w:val="01497F65"/>
    <w:rsid w:val="018294CC"/>
    <w:rsid w:val="01B9626A"/>
    <w:rsid w:val="020EF27D"/>
    <w:rsid w:val="0221DCB6"/>
    <w:rsid w:val="022F7927"/>
    <w:rsid w:val="026A60E9"/>
    <w:rsid w:val="02877EB0"/>
    <w:rsid w:val="029824C5"/>
    <w:rsid w:val="029D69C9"/>
    <w:rsid w:val="029E8E6B"/>
    <w:rsid w:val="02C544D5"/>
    <w:rsid w:val="02C6049A"/>
    <w:rsid w:val="02CA8C34"/>
    <w:rsid w:val="02E84EA7"/>
    <w:rsid w:val="02F30790"/>
    <w:rsid w:val="0308DE98"/>
    <w:rsid w:val="0319088C"/>
    <w:rsid w:val="035D6DB3"/>
    <w:rsid w:val="03714CD3"/>
    <w:rsid w:val="03D7C38C"/>
    <w:rsid w:val="03F8FE9E"/>
    <w:rsid w:val="042E78DB"/>
    <w:rsid w:val="045B1404"/>
    <w:rsid w:val="04B0DC2C"/>
    <w:rsid w:val="04B6E4CC"/>
    <w:rsid w:val="04B71EF5"/>
    <w:rsid w:val="04C1C000"/>
    <w:rsid w:val="0513F641"/>
    <w:rsid w:val="052D81AE"/>
    <w:rsid w:val="05434F9C"/>
    <w:rsid w:val="0553CDDB"/>
    <w:rsid w:val="05557B52"/>
    <w:rsid w:val="0583893C"/>
    <w:rsid w:val="05CD72E3"/>
    <w:rsid w:val="06217D33"/>
    <w:rsid w:val="0647FA27"/>
    <w:rsid w:val="06E67A39"/>
    <w:rsid w:val="0741BF1C"/>
    <w:rsid w:val="078C4B66"/>
    <w:rsid w:val="079C5DEA"/>
    <w:rsid w:val="07A2F67D"/>
    <w:rsid w:val="07BAB4EC"/>
    <w:rsid w:val="080778A3"/>
    <w:rsid w:val="081DDF88"/>
    <w:rsid w:val="08344A9B"/>
    <w:rsid w:val="085685DA"/>
    <w:rsid w:val="08573E9E"/>
    <w:rsid w:val="085C04F6"/>
    <w:rsid w:val="086AE3DA"/>
    <w:rsid w:val="087FCE0B"/>
    <w:rsid w:val="08A8C833"/>
    <w:rsid w:val="08B88DB1"/>
    <w:rsid w:val="08BFFEF7"/>
    <w:rsid w:val="08E9EFC0"/>
    <w:rsid w:val="0918EF9D"/>
    <w:rsid w:val="091F2E6A"/>
    <w:rsid w:val="09B543E6"/>
    <w:rsid w:val="09CA8C8B"/>
    <w:rsid w:val="0A04A888"/>
    <w:rsid w:val="0A56FA5F"/>
    <w:rsid w:val="0A59703F"/>
    <w:rsid w:val="0A5F9502"/>
    <w:rsid w:val="0A86014B"/>
    <w:rsid w:val="0AD1DF33"/>
    <w:rsid w:val="0AE823EA"/>
    <w:rsid w:val="0B332ECB"/>
    <w:rsid w:val="0B507628"/>
    <w:rsid w:val="0C1A56C0"/>
    <w:rsid w:val="0C33D795"/>
    <w:rsid w:val="0C41E924"/>
    <w:rsid w:val="0C487276"/>
    <w:rsid w:val="0CFB17F1"/>
    <w:rsid w:val="0D1FF27D"/>
    <w:rsid w:val="0D4F3A0A"/>
    <w:rsid w:val="0D67F3F9"/>
    <w:rsid w:val="0D9087B3"/>
    <w:rsid w:val="0D947BB1"/>
    <w:rsid w:val="0DEB76A1"/>
    <w:rsid w:val="0DF369A3"/>
    <w:rsid w:val="0DFF7436"/>
    <w:rsid w:val="0E0094A0"/>
    <w:rsid w:val="0E022329"/>
    <w:rsid w:val="0E224FB3"/>
    <w:rsid w:val="0E416B71"/>
    <w:rsid w:val="0EAFBE8B"/>
    <w:rsid w:val="0EBBC2DE"/>
    <w:rsid w:val="0ECA0B32"/>
    <w:rsid w:val="0ED64EF9"/>
    <w:rsid w:val="0F048970"/>
    <w:rsid w:val="0F3EFDDB"/>
    <w:rsid w:val="0F6E932E"/>
    <w:rsid w:val="0F72983D"/>
    <w:rsid w:val="0F89027E"/>
    <w:rsid w:val="0F8967B3"/>
    <w:rsid w:val="0F8E6FEE"/>
    <w:rsid w:val="0FA8308E"/>
    <w:rsid w:val="0FE8E67B"/>
    <w:rsid w:val="1073EC7A"/>
    <w:rsid w:val="10A059D1"/>
    <w:rsid w:val="10B09BD1"/>
    <w:rsid w:val="10D5306D"/>
    <w:rsid w:val="10ECE893"/>
    <w:rsid w:val="1127C142"/>
    <w:rsid w:val="112CF259"/>
    <w:rsid w:val="11330650"/>
    <w:rsid w:val="1156B9BC"/>
    <w:rsid w:val="11624147"/>
    <w:rsid w:val="11652BEC"/>
    <w:rsid w:val="116B94BB"/>
    <w:rsid w:val="116D9A16"/>
    <w:rsid w:val="118CC202"/>
    <w:rsid w:val="11E7FF47"/>
    <w:rsid w:val="12926D25"/>
    <w:rsid w:val="129CEB99"/>
    <w:rsid w:val="12D5CE1B"/>
    <w:rsid w:val="13210DA6"/>
    <w:rsid w:val="1334FFDB"/>
    <w:rsid w:val="13551FE3"/>
    <w:rsid w:val="136B3557"/>
    <w:rsid w:val="139FEBF1"/>
    <w:rsid w:val="13A9EB68"/>
    <w:rsid w:val="13B20CDD"/>
    <w:rsid w:val="13CE8A5D"/>
    <w:rsid w:val="13D8F4ED"/>
    <w:rsid w:val="14047E09"/>
    <w:rsid w:val="14218AA2"/>
    <w:rsid w:val="146ECD2A"/>
    <w:rsid w:val="14922B00"/>
    <w:rsid w:val="14C7A33C"/>
    <w:rsid w:val="14E2A2BB"/>
    <w:rsid w:val="14F19F98"/>
    <w:rsid w:val="1511DC05"/>
    <w:rsid w:val="154DDD3E"/>
    <w:rsid w:val="1581E883"/>
    <w:rsid w:val="15D4ADA4"/>
    <w:rsid w:val="15E49842"/>
    <w:rsid w:val="15F6348B"/>
    <w:rsid w:val="1642517A"/>
    <w:rsid w:val="168081E9"/>
    <w:rsid w:val="16B054DB"/>
    <w:rsid w:val="16EC523D"/>
    <w:rsid w:val="172379C8"/>
    <w:rsid w:val="173469BA"/>
    <w:rsid w:val="1761B8F8"/>
    <w:rsid w:val="17E60C39"/>
    <w:rsid w:val="17F169D9"/>
    <w:rsid w:val="186DF593"/>
    <w:rsid w:val="1870D49C"/>
    <w:rsid w:val="1901B720"/>
    <w:rsid w:val="1913D61D"/>
    <w:rsid w:val="19480D18"/>
    <w:rsid w:val="194B002E"/>
    <w:rsid w:val="198F790B"/>
    <w:rsid w:val="19D47DA7"/>
    <w:rsid w:val="19ECDA17"/>
    <w:rsid w:val="1A26C005"/>
    <w:rsid w:val="1A4B8893"/>
    <w:rsid w:val="1A619959"/>
    <w:rsid w:val="1AAF023D"/>
    <w:rsid w:val="1AD79C81"/>
    <w:rsid w:val="1AF38B1F"/>
    <w:rsid w:val="1B00D8D4"/>
    <w:rsid w:val="1B1FA4B8"/>
    <w:rsid w:val="1B24A7FF"/>
    <w:rsid w:val="1B59C3F7"/>
    <w:rsid w:val="1BB4C85F"/>
    <w:rsid w:val="1C6714D4"/>
    <w:rsid w:val="1CBD9BF6"/>
    <w:rsid w:val="1CE7F343"/>
    <w:rsid w:val="1D04446B"/>
    <w:rsid w:val="1D676B5B"/>
    <w:rsid w:val="1DCBA826"/>
    <w:rsid w:val="1DDFD847"/>
    <w:rsid w:val="1E3CE488"/>
    <w:rsid w:val="1E9B911E"/>
    <w:rsid w:val="1EB2B869"/>
    <w:rsid w:val="1EB5B71A"/>
    <w:rsid w:val="1EC8378A"/>
    <w:rsid w:val="1F2E6D3A"/>
    <w:rsid w:val="1F326E9A"/>
    <w:rsid w:val="1F53D00F"/>
    <w:rsid w:val="1FA64EA4"/>
    <w:rsid w:val="1FC50C01"/>
    <w:rsid w:val="1FC63B5F"/>
    <w:rsid w:val="1FE76E92"/>
    <w:rsid w:val="1FF4CA3C"/>
    <w:rsid w:val="20442C50"/>
    <w:rsid w:val="205803E9"/>
    <w:rsid w:val="207F3D7B"/>
    <w:rsid w:val="20E777FB"/>
    <w:rsid w:val="20F0FC7B"/>
    <w:rsid w:val="21414E89"/>
    <w:rsid w:val="21448131"/>
    <w:rsid w:val="217DB681"/>
    <w:rsid w:val="2184356B"/>
    <w:rsid w:val="21B0A2DE"/>
    <w:rsid w:val="21E7D755"/>
    <w:rsid w:val="228095EF"/>
    <w:rsid w:val="2291213A"/>
    <w:rsid w:val="22F11B8B"/>
    <w:rsid w:val="2301E09C"/>
    <w:rsid w:val="231986E2"/>
    <w:rsid w:val="23E07C95"/>
    <w:rsid w:val="23EB6B00"/>
    <w:rsid w:val="23F3166A"/>
    <w:rsid w:val="2401AB4E"/>
    <w:rsid w:val="240D49D5"/>
    <w:rsid w:val="24380D0B"/>
    <w:rsid w:val="244DAA8C"/>
    <w:rsid w:val="2456C8B5"/>
    <w:rsid w:val="248AAFA5"/>
    <w:rsid w:val="25134755"/>
    <w:rsid w:val="257C0960"/>
    <w:rsid w:val="259C4E84"/>
    <w:rsid w:val="25A22D17"/>
    <w:rsid w:val="25C85839"/>
    <w:rsid w:val="25E1FDC7"/>
    <w:rsid w:val="26139BD0"/>
    <w:rsid w:val="262F54A2"/>
    <w:rsid w:val="26557EB5"/>
    <w:rsid w:val="266CC61C"/>
    <w:rsid w:val="26D806DB"/>
    <w:rsid w:val="26E62DCD"/>
    <w:rsid w:val="2705E598"/>
    <w:rsid w:val="27168AE7"/>
    <w:rsid w:val="271A0F52"/>
    <w:rsid w:val="271D9CF8"/>
    <w:rsid w:val="2722FE57"/>
    <w:rsid w:val="2735E670"/>
    <w:rsid w:val="27831D22"/>
    <w:rsid w:val="27AC21DB"/>
    <w:rsid w:val="27B2A0D6"/>
    <w:rsid w:val="27CCA67D"/>
    <w:rsid w:val="27F66C60"/>
    <w:rsid w:val="2849EB32"/>
    <w:rsid w:val="2850E358"/>
    <w:rsid w:val="285D12B7"/>
    <w:rsid w:val="2890F9CD"/>
    <w:rsid w:val="28AB5616"/>
    <w:rsid w:val="28B887B0"/>
    <w:rsid w:val="28BF474B"/>
    <w:rsid w:val="2959085D"/>
    <w:rsid w:val="2998103C"/>
    <w:rsid w:val="29AFCFC3"/>
    <w:rsid w:val="2A021DC0"/>
    <w:rsid w:val="2A0FD5B3"/>
    <w:rsid w:val="2A6BC0B9"/>
    <w:rsid w:val="2AD60B88"/>
    <w:rsid w:val="2AE77232"/>
    <w:rsid w:val="2B02294A"/>
    <w:rsid w:val="2B214992"/>
    <w:rsid w:val="2B36512A"/>
    <w:rsid w:val="2B9778F1"/>
    <w:rsid w:val="2B98B58C"/>
    <w:rsid w:val="2BC81B1F"/>
    <w:rsid w:val="2BC8A325"/>
    <w:rsid w:val="2BF78410"/>
    <w:rsid w:val="2C0A7612"/>
    <w:rsid w:val="2C3A44E4"/>
    <w:rsid w:val="2C53359D"/>
    <w:rsid w:val="2C54A035"/>
    <w:rsid w:val="2C595A04"/>
    <w:rsid w:val="2C65C646"/>
    <w:rsid w:val="2C71DBE9"/>
    <w:rsid w:val="2C7FBB0A"/>
    <w:rsid w:val="2CBC43D9"/>
    <w:rsid w:val="2CBEF0BB"/>
    <w:rsid w:val="2CD79FFF"/>
    <w:rsid w:val="2CE54923"/>
    <w:rsid w:val="2D1A6CC2"/>
    <w:rsid w:val="2D400F7F"/>
    <w:rsid w:val="2D6860E8"/>
    <w:rsid w:val="2D9AB834"/>
    <w:rsid w:val="2DB46075"/>
    <w:rsid w:val="2E0568F5"/>
    <w:rsid w:val="2E2CF316"/>
    <w:rsid w:val="2E32448D"/>
    <w:rsid w:val="2E420918"/>
    <w:rsid w:val="2E74BFD3"/>
    <w:rsid w:val="2F76A885"/>
    <w:rsid w:val="2F8FAFBE"/>
    <w:rsid w:val="2FB15D25"/>
    <w:rsid w:val="2FB54208"/>
    <w:rsid w:val="2FB8432F"/>
    <w:rsid w:val="2FCF9121"/>
    <w:rsid w:val="2FFFF770"/>
    <w:rsid w:val="3034DC0B"/>
    <w:rsid w:val="3076ABCC"/>
    <w:rsid w:val="3083EFE3"/>
    <w:rsid w:val="30BB37ED"/>
    <w:rsid w:val="30BE268E"/>
    <w:rsid w:val="3111EF98"/>
    <w:rsid w:val="311AA2E5"/>
    <w:rsid w:val="311D6FD3"/>
    <w:rsid w:val="312C3A6A"/>
    <w:rsid w:val="31429DB8"/>
    <w:rsid w:val="317BA996"/>
    <w:rsid w:val="31829F74"/>
    <w:rsid w:val="31849DBD"/>
    <w:rsid w:val="31E2842D"/>
    <w:rsid w:val="32478151"/>
    <w:rsid w:val="3278B9DA"/>
    <w:rsid w:val="32882DB5"/>
    <w:rsid w:val="32947552"/>
    <w:rsid w:val="32C421F5"/>
    <w:rsid w:val="330023DF"/>
    <w:rsid w:val="33007780"/>
    <w:rsid w:val="330E9BFE"/>
    <w:rsid w:val="333839A3"/>
    <w:rsid w:val="33696A22"/>
    <w:rsid w:val="33859043"/>
    <w:rsid w:val="33B8E508"/>
    <w:rsid w:val="33C931D5"/>
    <w:rsid w:val="33D1A630"/>
    <w:rsid w:val="3485F6EA"/>
    <w:rsid w:val="349FC6AA"/>
    <w:rsid w:val="34C64B74"/>
    <w:rsid w:val="34E527C2"/>
    <w:rsid w:val="351AF2CF"/>
    <w:rsid w:val="35506B4E"/>
    <w:rsid w:val="35543489"/>
    <w:rsid w:val="35C1BB53"/>
    <w:rsid w:val="36E9898B"/>
    <w:rsid w:val="37117879"/>
    <w:rsid w:val="37381A72"/>
    <w:rsid w:val="37566C67"/>
    <w:rsid w:val="3768F716"/>
    <w:rsid w:val="378FF2FC"/>
    <w:rsid w:val="37A8FBA6"/>
    <w:rsid w:val="37BCBB00"/>
    <w:rsid w:val="37C8C081"/>
    <w:rsid w:val="3800C0BB"/>
    <w:rsid w:val="38312529"/>
    <w:rsid w:val="383B5FD8"/>
    <w:rsid w:val="3851C5B1"/>
    <w:rsid w:val="38C2F0D1"/>
    <w:rsid w:val="390730AF"/>
    <w:rsid w:val="3955357A"/>
    <w:rsid w:val="396C787E"/>
    <w:rsid w:val="39E016AC"/>
    <w:rsid w:val="3A205CAD"/>
    <w:rsid w:val="3A5E7C06"/>
    <w:rsid w:val="3A6F2FA3"/>
    <w:rsid w:val="3AA314D5"/>
    <w:rsid w:val="3AA71414"/>
    <w:rsid w:val="3AAC78F1"/>
    <w:rsid w:val="3AD9A944"/>
    <w:rsid w:val="3AE25971"/>
    <w:rsid w:val="3B0E5B8B"/>
    <w:rsid w:val="3B638E55"/>
    <w:rsid w:val="3B6FC244"/>
    <w:rsid w:val="3B81E4A4"/>
    <w:rsid w:val="3B8BA890"/>
    <w:rsid w:val="3BBCFAAE"/>
    <w:rsid w:val="3BC56D80"/>
    <w:rsid w:val="3C23BA44"/>
    <w:rsid w:val="3C2BB3F7"/>
    <w:rsid w:val="3C2FB62F"/>
    <w:rsid w:val="3C45B23F"/>
    <w:rsid w:val="3C6C86FA"/>
    <w:rsid w:val="3C6CFB9B"/>
    <w:rsid w:val="3CC14B5D"/>
    <w:rsid w:val="3D0B36D3"/>
    <w:rsid w:val="3D26B2C4"/>
    <w:rsid w:val="3D4CE219"/>
    <w:rsid w:val="3D7D3997"/>
    <w:rsid w:val="3DA2D365"/>
    <w:rsid w:val="3DC7A9C7"/>
    <w:rsid w:val="3DD1DEF4"/>
    <w:rsid w:val="3E16FB2B"/>
    <w:rsid w:val="3E2433F6"/>
    <w:rsid w:val="3E36AAC5"/>
    <w:rsid w:val="3E9762E5"/>
    <w:rsid w:val="3EAC9086"/>
    <w:rsid w:val="3EBAF363"/>
    <w:rsid w:val="3ED1F69B"/>
    <w:rsid w:val="3EEDE450"/>
    <w:rsid w:val="3F13E173"/>
    <w:rsid w:val="3F48B57C"/>
    <w:rsid w:val="3F58ED38"/>
    <w:rsid w:val="3FCD8FAC"/>
    <w:rsid w:val="3FD4CE39"/>
    <w:rsid w:val="3FDDA45A"/>
    <w:rsid w:val="4004A4FC"/>
    <w:rsid w:val="405B66A6"/>
    <w:rsid w:val="407CFA3C"/>
    <w:rsid w:val="40884956"/>
    <w:rsid w:val="409815C4"/>
    <w:rsid w:val="40B0E45B"/>
    <w:rsid w:val="40BE255E"/>
    <w:rsid w:val="40C0385D"/>
    <w:rsid w:val="40C0EBCB"/>
    <w:rsid w:val="410BE064"/>
    <w:rsid w:val="4125913D"/>
    <w:rsid w:val="413B4B24"/>
    <w:rsid w:val="4154635A"/>
    <w:rsid w:val="4183A2AA"/>
    <w:rsid w:val="41ACF4D0"/>
    <w:rsid w:val="41DAC360"/>
    <w:rsid w:val="42908DFA"/>
    <w:rsid w:val="42911543"/>
    <w:rsid w:val="42B3A317"/>
    <w:rsid w:val="42F715E5"/>
    <w:rsid w:val="43003327"/>
    <w:rsid w:val="430521EA"/>
    <w:rsid w:val="430765B7"/>
    <w:rsid w:val="4352DB58"/>
    <w:rsid w:val="437C1DDB"/>
    <w:rsid w:val="439797AF"/>
    <w:rsid w:val="43AF4987"/>
    <w:rsid w:val="43CC595B"/>
    <w:rsid w:val="43DF073F"/>
    <w:rsid w:val="43F81CAA"/>
    <w:rsid w:val="43F88497"/>
    <w:rsid w:val="44083D27"/>
    <w:rsid w:val="443C9D63"/>
    <w:rsid w:val="44906274"/>
    <w:rsid w:val="44BA1F06"/>
    <w:rsid w:val="4502ACBE"/>
    <w:rsid w:val="4534DD33"/>
    <w:rsid w:val="458C01F6"/>
    <w:rsid w:val="45F07877"/>
    <w:rsid w:val="461D82A8"/>
    <w:rsid w:val="46A8E73B"/>
    <w:rsid w:val="47066273"/>
    <w:rsid w:val="47592C93"/>
    <w:rsid w:val="475B7BB7"/>
    <w:rsid w:val="484C5D38"/>
    <w:rsid w:val="4872AEE6"/>
    <w:rsid w:val="48838D5C"/>
    <w:rsid w:val="48AE12F1"/>
    <w:rsid w:val="48F3CFAA"/>
    <w:rsid w:val="48FBE0B7"/>
    <w:rsid w:val="49066084"/>
    <w:rsid w:val="49157F8E"/>
    <w:rsid w:val="4927F171"/>
    <w:rsid w:val="49C1B475"/>
    <w:rsid w:val="49CE1918"/>
    <w:rsid w:val="4A264E14"/>
    <w:rsid w:val="4A364704"/>
    <w:rsid w:val="4A501891"/>
    <w:rsid w:val="4A6ED38B"/>
    <w:rsid w:val="4A70A486"/>
    <w:rsid w:val="4A7D1E8A"/>
    <w:rsid w:val="4A7E36E2"/>
    <w:rsid w:val="4A826035"/>
    <w:rsid w:val="4A90A238"/>
    <w:rsid w:val="4AADCB18"/>
    <w:rsid w:val="4AB1EFFB"/>
    <w:rsid w:val="4ACC7CB1"/>
    <w:rsid w:val="4B090BE7"/>
    <w:rsid w:val="4B0A8F16"/>
    <w:rsid w:val="4BD3F5B7"/>
    <w:rsid w:val="4BD889A1"/>
    <w:rsid w:val="4BE32C7A"/>
    <w:rsid w:val="4BE5B3B3"/>
    <w:rsid w:val="4C09E571"/>
    <w:rsid w:val="4C0F660F"/>
    <w:rsid w:val="4C199709"/>
    <w:rsid w:val="4C287246"/>
    <w:rsid w:val="4C7A24D3"/>
    <w:rsid w:val="4C8C848A"/>
    <w:rsid w:val="4CA51177"/>
    <w:rsid w:val="4CC34530"/>
    <w:rsid w:val="4CDF21F7"/>
    <w:rsid w:val="4CF67B56"/>
    <w:rsid w:val="4DA4913A"/>
    <w:rsid w:val="4DCF38D8"/>
    <w:rsid w:val="4DE0B70D"/>
    <w:rsid w:val="4DF6BA54"/>
    <w:rsid w:val="4E002B63"/>
    <w:rsid w:val="4E0AE124"/>
    <w:rsid w:val="4E15F534"/>
    <w:rsid w:val="4E84BB6F"/>
    <w:rsid w:val="4E8AA7F6"/>
    <w:rsid w:val="4E99FC0C"/>
    <w:rsid w:val="4EAF765B"/>
    <w:rsid w:val="4ECC804D"/>
    <w:rsid w:val="4EEAFC20"/>
    <w:rsid w:val="4F0A373D"/>
    <w:rsid w:val="4F1D2016"/>
    <w:rsid w:val="4F217A8D"/>
    <w:rsid w:val="4F3FB8C7"/>
    <w:rsid w:val="4F777097"/>
    <w:rsid w:val="4F9C6395"/>
    <w:rsid w:val="4FB1C595"/>
    <w:rsid w:val="50267857"/>
    <w:rsid w:val="503B7425"/>
    <w:rsid w:val="5056253F"/>
    <w:rsid w:val="50A14E26"/>
    <w:rsid w:val="51076A11"/>
    <w:rsid w:val="5163D30E"/>
    <w:rsid w:val="51B5D774"/>
    <w:rsid w:val="51EC59AA"/>
    <w:rsid w:val="521A4453"/>
    <w:rsid w:val="52493837"/>
    <w:rsid w:val="52788AA8"/>
    <w:rsid w:val="5298B99C"/>
    <w:rsid w:val="52B61AD5"/>
    <w:rsid w:val="52DD71A6"/>
    <w:rsid w:val="52F74CF9"/>
    <w:rsid w:val="533914DD"/>
    <w:rsid w:val="5362819C"/>
    <w:rsid w:val="53772708"/>
    <w:rsid w:val="5390D869"/>
    <w:rsid w:val="539BFB72"/>
    <w:rsid w:val="53A959A0"/>
    <w:rsid w:val="53D647EB"/>
    <w:rsid w:val="5407F843"/>
    <w:rsid w:val="544A7E8F"/>
    <w:rsid w:val="5462A03B"/>
    <w:rsid w:val="547407B7"/>
    <w:rsid w:val="54953248"/>
    <w:rsid w:val="54B8873E"/>
    <w:rsid w:val="54F2CC61"/>
    <w:rsid w:val="54F782AF"/>
    <w:rsid w:val="55182F74"/>
    <w:rsid w:val="55314035"/>
    <w:rsid w:val="5560DEB2"/>
    <w:rsid w:val="55679B1C"/>
    <w:rsid w:val="55999BD8"/>
    <w:rsid w:val="55EC0A78"/>
    <w:rsid w:val="563E7207"/>
    <w:rsid w:val="56910A12"/>
    <w:rsid w:val="569C2B2E"/>
    <w:rsid w:val="56BE87E0"/>
    <w:rsid w:val="56D5E3BB"/>
    <w:rsid w:val="56E146D3"/>
    <w:rsid w:val="56FE03AC"/>
    <w:rsid w:val="572D8E5C"/>
    <w:rsid w:val="575DAFBB"/>
    <w:rsid w:val="57EF4680"/>
    <w:rsid w:val="57F4EF8C"/>
    <w:rsid w:val="5826553A"/>
    <w:rsid w:val="5830B79C"/>
    <w:rsid w:val="586BC537"/>
    <w:rsid w:val="5876F162"/>
    <w:rsid w:val="58B6DBD8"/>
    <w:rsid w:val="590F54C8"/>
    <w:rsid w:val="595F85FC"/>
    <w:rsid w:val="59B0AA9E"/>
    <w:rsid w:val="59CAC51F"/>
    <w:rsid w:val="59D3194E"/>
    <w:rsid w:val="59D4188A"/>
    <w:rsid w:val="5A0B1000"/>
    <w:rsid w:val="5AE93C66"/>
    <w:rsid w:val="5AFC65C2"/>
    <w:rsid w:val="5B286226"/>
    <w:rsid w:val="5B54C62E"/>
    <w:rsid w:val="5B845C1B"/>
    <w:rsid w:val="5B8FE6D8"/>
    <w:rsid w:val="5B9C1A02"/>
    <w:rsid w:val="5BBA038A"/>
    <w:rsid w:val="5BDEE95D"/>
    <w:rsid w:val="5C14B923"/>
    <w:rsid w:val="5C16D1C2"/>
    <w:rsid w:val="5C1A3AC2"/>
    <w:rsid w:val="5C24170D"/>
    <w:rsid w:val="5C2D9FCE"/>
    <w:rsid w:val="5C840E86"/>
    <w:rsid w:val="5CDF9BCF"/>
    <w:rsid w:val="5D74009C"/>
    <w:rsid w:val="5D74BAC5"/>
    <w:rsid w:val="5E1BE2E3"/>
    <w:rsid w:val="5E7F7EFE"/>
    <w:rsid w:val="5E80D020"/>
    <w:rsid w:val="5EA1D9CB"/>
    <w:rsid w:val="5EB238E2"/>
    <w:rsid w:val="5ED0705F"/>
    <w:rsid w:val="5F0248BC"/>
    <w:rsid w:val="5F81EFD8"/>
    <w:rsid w:val="5FC1BF06"/>
    <w:rsid w:val="600C5469"/>
    <w:rsid w:val="60184EA7"/>
    <w:rsid w:val="60487C30"/>
    <w:rsid w:val="6075CAEE"/>
    <w:rsid w:val="60795C01"/>
    <w:rsid w:val="60D7FF82"/>
    <w:rsid w:val="6164DF95"/>
    <w:rsid w:val="61673CEB"/>
    <w:rsid w:val="61903355"/>
    <w:rsid w:val="619646E8"/>
    <w:rsid w:val="61BB974B"/>
    <w:rsid w:val="61C652D3"/>
    <w:rsid w:val="61D65F09"/>
    <w:rsid w:val="624246D2"/>
    <w:rsid w:val="6256B7F8"/>
    <w:rsid w:val="62A792EE"/>
    <w:rsid w:val="63115A6E"/>
    <w:rsid w:val="631D2DED"/>
    <w:rsid w:val="6327A188"/>
    <w:rsid w:val="6339D7EC"/>
    <w:rsid w:val="637D8458"/>
    <w:rsid w:val="64630BDB"/>
    <w:rsid w:val="64E40FD7"/>
    <w:rsid w:val="6526DEFC"/>
    <w:rsid w:val="652F38BC"/>
    <w:rsid w:val="6544AA11"/>
    <w:rsid w:val="65456BBE"/>
    <w:rsid w:val="654B130E"/>
    <w:rsid w:val="654C363E"/>
    <w:rsid w:val="654FF6FC"/>
    <w:rsid w:val="65700B29"/>
    <w:rsid w:val="6580303C"/>
    <w:rsid w:val="6587D357"/>
    <w:rsid w:val="65E749C7"/>
    <w:rsid w:val="65FFCFC5"/>
    <w:rsid w:val="66046B03"/>
    <w:rsid w:val="66323E48"/>
    <w:rsid w:val="666F20C8"/>
    <w:rsid w:val="66701883"/>
    <w:rsid w:val="6674ED06"/>
    <w:rsid w:val="669BC026"/>
    <w:rsid w:val="66B833AE"/>
    <w:rsid w:val="66D1C30A"/>
    <w:rsid w:val="66F2ADA4"/>
    <w:rsid w:val="670AAAF8"/>
    <w:rsid w:val="6732A800"/>
    <w:rsid w:val="67576B23"/>
    <w:rsid w:val="6801E039"/>
    <w:rsid w:val="68046C0D"/>
    <w:rsid w:val="68250E0E"/>
    <w:rsid w:val="6870D405"/>
    <w:rsid w:val="68D1291E"/>
    <w:rsid w:val="68D1653C"/>
    <w:rsid w:val="68ED84CF"/>
    <w:rsid w:val="6907E9CF"/>
    <w:rsid w:val="69183EE4"/>
    <w:rsid w:val="691EC0FA"/>
    <w:rsid w:val="6950F390"/>
    <w:rsid w:val="6952DED7"/>
    <w:rsid w:val="69734345"/>
    <w:rsid w:val="6978351B"/>
    <w:rsid w:val="6981BB4B"/>
    <w:rsid w:val="69ECAA53"/>
    <w:rsid w:val="6A6512D1"/>
    <w:rsid w:val="6A9713FE"/>
    <w:rsid w:val="6A9D1BA1"/>
    <w:rsid w:val="6AB61402"/>
    <w:rsid w:val="6AD840E6"/>
    <w:rsid w:val="6AF169DE"/>
    <w:rsid w:val="6AFB2F94"/>
    <w:rsid w:val="6B3C3C1D"/>
    <w:rsid w:val="6B7F0368"/>
    <w:rsid w:val="6BB5BCD6"/>
    <w:rsid w:val="6BF4C691"/>
    <w:rsid w:val="6C47C4D3"/>
    <w:rsid w:val="6C69C4E3"/>
    <w:rsid w:val="6C9644FC"/>
    <w:rsid w:val="6CC5F14F"/>
    <w:rsid w:val="6D065CB0"/>
    <w:rsid w:val="6D3EC013"/>
    <w:rsid w:val="6D44146C"/>
    <w:rsid w:val="6D507CAA"/>
    <w:rsid w:val="6D63623C"/>
    <w:rsid w:val="6D732813"/>
    <w:rsid w:val="6DB5E2C7"/>
    <w:rsid w:val="6DE47158"/>
    <w:rsid w:val="6DEC9D9F"/>
    <w:rsid w:val="6E20A95A"/>
    <w:rsid w:val="6E820B71"/>
    <w:rsid w:val="6EA461EF"/>
    <w:rsid w:val="6EBC8A68"/>
    <w:rsid w:val="6EC52393"/>
    <w:rsid w:val="6ECA45AF"/>
    <w:rsid w:val="6ED7CF29"/>
    <w:rsid w:val="6F017ECD"/>
    <w:rsid w:val="6F0B9C87"/>
    <w:rsid w:val="6F1B2669"/>
    <w:rsid w:val="6F24C4E4"/>
    <w:rsid w:val="6F3B9529"/>
    <w:rsid w:val="6F4005BC"/>
    <w:rsid w:val="6FA29056"/>
    <w:rsid w:val="6FCDA032"/>
    <w:rsid w:val="6FD3F328"/>
    <w:rsid w:val="701261F2"/>
    <w:rsid w:val="703513D0"/>
    <w:rsid w:val="70561736"/>
    <w:rsid w:val="706DFE43"/>
    <w:rsid w:val="70871CC4"/>
    <w:rsid w:val="70A78C45"/>
    <w:rsid w:val="70AD34D8"/>
    <w:rsid w:val="711251DE"/>
    <w:rsid w:val="7117140B"/>
    <w:rsid w:val="71354807"/>
    <w:rsid w:val="7181CB10"/>
    <w:rsid w:val="71CEB221"/>
    <w:rsid w:val="71E0A2AE"/>
    <w:rsid w:val="72044FFE"/>
    <w:rsid w:val="72069F18"/>
    <w:rsid w:val="720ABDC2"/>
    <w:rsid w:val="720AFDF9"/>
    <w:rsid w:val="723EFE8C"/>
    <w:rsid w:val="72433D49"/>
    <w:rsid w:val="729E1DDA"/>
    <w:rsid w:val="72B6F61D"/>
    <w:rsid w:val="72EC5E23"/>
    <w:rsid w:val="72F6FA7A"/>
    <w:rsid w:val="7307FE20"/>
    <w:rsid w:val="731A473A"/>
    <w:rsid w:val="7320FCF5"/>
    <w:rsid w:val="732C897A"/>
    <w:rsid w:val="7337DC4B"/>
    <w:rsid w:val="734A2B57"/>
    <w:rsid w:val="73A4DA60"/>
    <w:rsid w:val="73B5014A"/>
    <w:rsid w:val="73E1BC3A"/>
    <w:rsid w:val="73E20534"/>
    <w:rsid w:val="7421AD1C"/>
    <w:rsid w:val="746419C8"/>
    <w:rsid w:val="7470E72A"/>
    <w:rsid w:val="7496593A"/>
    <w:rsid w:val="74B50A53"/>
    <w:rsid w:val="74B7A8C7"/>
    <w:rsid w:val="74E40D32"/>
    <w:rsid w:val="753421AF"/>
    <w:rsid w:val="75607A60"/>
    <w:rsid w:val="759BA83D"/>
    <w:rsid w:val="759C0FB2"/>
    <w:rsid w:val="75F5577A"/>
    <w:rsid w:val="75F9038C"/>
    <w:rsid w:val="76130676"/>
    <w:rsid w:val="76376F3C"/>
    <w:rsid w:val="7696C4FD"/>
    <w:rsid w:val="76A948C6"/>
    <w:rsid w:val="76CEA0E1"/>
    <w:rsid w:val="76ECCB6A"/>
    <w:rsid w:val="77153ED8"/>
    <w:rsid w:val="773EF256"/>
    <w:rsid w:val="7766BDA6"/>
    <w:rsid w:val="77B97F12"/>
    <w:rsid w:val="780BCA70"/>
    <w:rsid w:val="784A017B"/>
    <w:rsid w:val="78865F73"/>
    <w:rsid w:val="78F24CAB"/>
    <w:rsid w:val="78FC91ED"/>
    <w:rsid w:val="790C7E4A"/>
    <w:rsid w:val="797979B0"/>
    <w:rsid w:val="797FD477"/>
    <w:rsid w:val="79B29EFC"/>
    <w:rsid w:val="7A05106E"/>
    <w:rsid w:val="7A992731"/>
    <w:rsid w:val="7AE24694"/>
    <w:rsid w:val="7B0752D9"/>
    <w:rsid w:val="7B31202D"/>
    <w:rsid w:val="7B3BECF1"/>
    <w:rsid w:val="7B4FE793"/>
    <w:rsid w:val="7B6A7994"/>
    <w:rsid w:val="7BC69443"/>
    <w:rsid w:val="7BC7FFBA"/>
    <w:rsid w:val="7BE769ED"/>
    <w:rsid w:val="7C16ED28"/>
    <w:rsid w:val="7C75762D"/>
    <w:rsid w:val="7C87FCA6"/>
    <w:rsid w:val="7C8C7F45"/>
    <w:rsid w:val="7CA16B1F"/>
    <w:rsid w:val="7CFF137E"/>
    <w:rsid w:val="7D0290D8"/>
    <w:rsid w:val="7D1BED7E"/>
    <w:rsid w:val="7D58FD62"/>
    <w:rsid w:val="7D6567E5"/>
    <w:rsid w:val="7D88210D"/>
    <w:rsid w:val="7D974029"/>
    <w:rsid w:val="7E1712B9"/>
    <w:rsid w:val="7E89B8FD"/>
    <w:rsid w:val="7EB41065"/>
    <w:rsid w:val="7EB66CE6"/>
    <w:rsid w:val="7F00FC02"/>
    <w:rsid w:val="7F063FC8"/>
    <w:rsid w:val="7F07D2C3"/>
    <w:rsid w:val="7F3D3C34"/>
    <w:rsid w:val="7F464454"/>
    <w:rsid w:val="7F6B09C0"/>
    <w:rsid w:val="7F6D6B3B"/>
    <w:rsid w:val="7F80C928"/>
    <w:rsid w:val="7F8DF12B"/>
    <w:rsid w:val="7FB8ADEA"/>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9FACF4"/>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semiHidden/>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semiHidden/>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minorityhealth.hhs.gov/omh/browse.aspx?lvl=2&amp;lvlid=53" TargetMode="External"/><Relationship Id="rId26" Type="http://schemas.openxmlformats.org/officeDocument/2006/relationships/hyperlink" Target="http://austintexas.gov/sites/default/files/files/Health/CHA-CHIP/2018_Travis_County_CHIP_FINAL_9.12.18.pdf" TargetMode="External"/><Relationship Id="rId3" Type="http://schemas.openxmlformats.org/officeDocument/2006/relationships/customXml" Target="../customXml/item3.xml"/><Relationship Id="rId21" Type="http://schemas.openxmlformats.org/officeDocument/2006/relationships/hyperlink" Target="https://www.hhs.texas.gov/services/mental-health-substance-use/adult-mental-health/adult-mental-health-supported-employment" TargetMode="Externa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image" Target="media/image3.jpg"/><Relationship Id="rId25" Type="http://schemas.openxmlformats.org/officeDocument/2006/relationships/hyperlink" Target="https://www.austintexas.gov/financeonline/afo_content.cfm?s=73&amp;p=160" TargetMode="External"/><Relationship Id="rId2" Type="http://schemas.openxmlformats.org/officeDocument/2006/relationships/customXml" Target="../customXml/item2.xml"/><Relationship Id="rId16" Type="http://schemas.openxmlformats.org/officeDocument/2006/relationships/hyperlink" Target="https://nhchc.org/wp-content/uploads/2019/08/mhfa-ti-assessment.pdf" TargetMode="External"/><Relationship Id="rId20" Type="http://schemas.openxmlformats.org/officeDocument/2006/relationships/hyperlink" Target="https://www.hhs.texas.gov/services/mental-health-substance-use/adult-mental-health/adult-mental-health-case-managemen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ustintexas.gov/financeonline/afo_content.cfm?s=73&amp;p=160"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bi.nlm.nih.gov/books/NBK207195/" TargetMode="External"/><Relationship Id="rId23" Type="http://schemas.openxmlformats.org/officeDocument/2006/relationships/hyperlink" Target="https://partnergrants.austintexas.gov/"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inorityhealth.hhs.gov/omh/browse.aspx?lvl=2&amp;lvlid=53"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hyperlink" Target="https://www.samhsa.gov/find-help/prevention" TargetMode="External"/><Relationship Id="rId27" Type="http://schemas.openxmlformats.org/officeDocument/2006/relationships/header" Target="head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6.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DEB25A2F5B4AB0BE4A040313983615"/>
        <w:category>
          <w:name w:val="General"/>
          <w:gallery w:val="placeholder"/>
        </w:category>
        <w:types>
          <w:type w:val="bbPlcHdr"/>
        </w:types>
        <w:behaviors>
          <w:behavior w:val="content"/>
        </w:behaviors>
        <w:guid w:val="{A1980DF9-D674-44C1-AB8E-42E7F497E226}"/>
      </w:docPartPr>
      <w:docPartBody>
        <w:p w:rsidR="00DB6E63" w:rsidRDefault="003C0E59" w:rsidP="00C5755E">
          <w:pPr>
            <w:pStyle w:val="31DEB25A2F5B4AB0BE4A0403139836155"/>
          </w:pPr>
          <w:r w:rsidRPr="00EA584E">
            <w:rPr>
              <w:rStyle w:val="PlaceholderText"/>
            </w:rPr>
            <w:t>Click or tap here to enter goal #.</w:t>
          </w:r>
        </w:p>
      </w:docPartBody>
    </w:docPart>
    <w:docPart>
      <w:docPartPr>
        <w:name w:val="3130CCA7D0C0491E905351BBF420AF11"/>
        <w:category>
          <w:name w:val="General"/>
          <w:gallery w:val="placeholder"/>
        </w:category>
        <w:types>
          <w:type w:val="bbPlcHdr"/>
        </w:types>
        <w:behaviors>
          <w:behavior w:val="content"/>
        </w:behaviors>
        <w:guid w:val="{74028EEA-37FF-4669-9814-6FF03AB14A8F}"/>
      </w:docPartPr>
      <w:docPartBody>
        <w:p w:rsidR="00DB6E63" w:rsidRDefault="003C0E59" w:rsidP="00C5755E">
          <w:pPr>
            <w:pStyle w:val="3130CCA7D0C0491E905351BBF420AF115"/>
          </w:pPr>
          <w:r w:rsidRPr="00E06B1A">
            <w:rPr>
              <w:rStyle w:val="PlaceholderText"/>
            </w:rPr>
            <w:t xml:space="preserve">Click or tap here to enter text. </w:t>
          </w:r>
        </w:p>
      </w:docPartBody>
    </w:docPart>
    <w:docPart>
      <w:docPartPr>
        <w:name w:val="A5F64C0BE916493198DA45AF9248431E"/>
        <w:category>
          <w:name w:val="General"/>
          <w:gallery w:val="placeholder"/>
        </w:category>
        <w:types>
          <w:type w:val="bbPlcHdr"/>
        </w:types>
        <w:behaviors>
          <w:behavior w:val="content"/>
        </w:behaviors>
        <w:guid w:val="{0EA3B39C-884E-4213-83A1-C2012FB0EBAA}"/>
      </w:docPartPr>
      <w:docPartBody>
        <w:p w:rsidR="00DB6E63" w:rsidRDefault="003C0E59" w:rsidP="00C5755E">
          <w:pPr>
            <w:pStyle w:val="A5F64C0BE916493198DA45AF9248431E5"/>
          </w:pPr>
          <w:r w:rsidRPr="00EA584E">
            <w:rPr>
              <w:rStyle w:val="PlaceholderText"/>
            </w:rPr>
            <w:t>Click or tap here to enter outcome numerator text.</w:t>
          </w:r>
        </w:p>
      </w:docPartBody>
    </w:docPart>
    <w:docPart>
      <w:docPartPr>
        <w:name w:val="BC419990A50A4E67AC59CC7EC82A3D8F"/>
        <w:category>
          <w:name w:val="General"/>
          <w:gallery w:val="placeholder"/>
        </w:category>
        <w:types>
          <w:type w:val="bbPlcHdr"/>
        </w:types>
        <w:behaviors>
          <w:behavior w:val="content"/>
        </w:behaviors>
        <w:guid w:val="{C7B4AC6F-D471-46F1-8C62-3A00EC63981E}"/>
      </w:docPartPr>
      <w:docPartBody>
        <w:p w:rsidR="00DB6E63" w:rsidRDefault="003C0E59" w:rsidP="00C5755E">
          <w:pPr>
            <w:pStyle w:val="BC419990A50A4E67AC59CC7EC82A3D8F5"/>
          </w:pPr>
          <w:r w:rsidRPr="00EA584E">
            <w:rPr>
              <w:rStyle w:val="PlaceholderText"/>
            </w:rPr>
            <w:t>Click or tap here to enter numerator #.</w:t>
          </w:r>
        </w:p>
      </w:docPartBody>
    </w:docPart>
    <w:docPart>
      <w:docPartPr>
        <w:name w:val="D2A9637893E54D7AB567B81D9A3E7448"/>
        <w:category>
          <w:name w:val="General"/>
          <w:gallery w:val="placeholder"/>
        </w:category>
        <w:types>
          <w:type w:val="bbPlcHdr"/>
        </w:types>
        <w:behaviors>
          <w:behavior w:val="content"/>
        </w:behaviors>
        <w:guid w:val="{24B7300A-F892-4A92-A1B2-9250F3D34DA6}"/>
      </w:docPartPr>
      <w:docPartBody>
        <w:p w:rsidR="00DB6E63" w:rsidRDefault="003C0E59" w:rsidP="00C5755E">
          <w:pPr>
            <w:pStyle w:val="D2A9637893E54D7AB567B81D9A3E74485"/>
          </w:pPr>
          <w:r w:rsidRPr="00EA584E">
            <w:rPr>
              <w:rStyle w:val="PlaceholderText"/>
            </w:rPr>
            <w:t>Click or tap here to enter outcome denominator text.</w:t>
          </w:r>
        </w:p>
      </w:docPartBody>
    </w:docPart>
    <w:docPart>
      <w:docPartPr>
        <w:name w:val="2F68A605DB954B35BA124249C1D1B51B"/>
        <w:category>
          <w:name w:val="General"/>
          <w:gallery w:val="placeholder"/>
        </w:category>
        <w:types>
          <w:type w:val="bbPlcHdr"/>
        </w:types>
        <w:behaviors>
          <w:behavior w:val="content"/>
        </w:behaviors>
        <w:guid w:val="{4107C54D-5D33-42A9-BEB1-6A3CCBF5A3FB}"/>
      </w:docPartPr>
      <w:docPartBody>
        <w:p w:rsidR="00DB6E63" w:rsidRDefault="003C0E59" w:rsidP="00C5755E">
          <w:pPr>
            <w:pStyle w:val="2F68A605DB954B35BA124249C1D1B51B5"/>
          </w:pPr>
          <w:r w:rsidRPr="00EA584E">
            <w:rPr>
              <w:rStyle w:val="PlaceholderText"/>
            </w:rPr>
            <w:t>Click or tap here to enter denominator #.</w:t>
          </w:r>
        </w:p>
      </w:docPartBody>
    </w:docPart>
    <w:docPart>
      <w:docPartPr>
        <w:name w:val="2A7656316FF847C996E4CECC479A8945"/>
        <w:category>
          <w:name w:val="General"/>
          <w:gallery w:val="placeholder"/>
        </w:category>
        <w:types>
          <w:type w:val="bbPlcHdr"/>
        </w:types>
        <w:behaviors>
          <w:behavior w:val="content"/>
        </w:behaviors>
        <w:guid w:val="{CA286E4C-29D0-485C-9E3A-00B97300D1CA}"/>
      </w:docPartPr>
      <w:docPartBody>
        <w:p w:rsidR="00DB6E63" w:rsidRDefault="003C0E59" w:rsidP="00C5755E">
          <w:pPr>
            <w:pStyle w:val="2A7656316FF847C996E4CECC479A89455"/>
          </w:pPr>
          <w:r w:rsidRPr="00EA584E">
            <w:rPr>
              <w:rStyle w:val="PlaceholderText"/>
            </w:rPr>
            <w:t>Click or tap here to enter outcome percentage text.</w:t>
          </w:r>
        </w:p>
      </w:docPartBody>
    </w:docPart>
    <w:docPart>
      <w:docPartPr>
        <w:name w:val="E2FAD839060F4B1A82118B640F8DFBB2"/>
        <w:category>
          <w:name w:val="General"/>
          <w:gallery w:val="placeholder"/>
        </w:category>
        <w:types>
          <w:type w:val="bbPlcHdr"/>
        </w:types>
        <w:behaviors>
          <w:behavior w:val="content"/>
        </w:behaviors>
        <w:guid w:val="{5ADEA7DC-8DC8-44A9-96D5-539CA2BDFAC3}"/>
      </w:docPartPr>
      <w:docPartBody>
        <w:p w:rsidR="00DB6E63" w:rsidRDefault="003C0E59" w:rsidP="00C5755E">
          <w:pPr>
            <w:pStyle w:val="E2FAD839060F4B1A82118B640F8DFBB25"/>
          </w:pPr>
          <w:r w:rsidRPr="00EA584E">
            <w:rPr>
              <w:rStyle w:val="PlaceholderText"/>
            </w:rPr>
            <w:t>Click or tap here to enter outcome percentage %age (num/denom).</w:t>
          </w:r>
        </w:p>
      </w:docPartBody>
    </w:docPart>
    <w:docPart>
      <w:docPartPr>
        <w:name w:val="DC75F48687284C068431E48978F9CF21"/>
        <w:category>
          <w:name w:val="General"/>
          <w:gallery w:val="placeholder"/>
        </w:category>
        <w:types>
          <w:type w:val="bbPlcHdr"/>
        </w:types>
        <w:behaviors>
          <w:behavior w:val="content"/>
        </w:behaviors>
        <w:guid w:val="{265B1103-E426-461D-AD4A-ABE56C4BC16D}"/>
      </w:docPartPr>
      <w:docPartBody>
        <w:p w:rsidR="00DB6E63" w:rsidRDefault="003C0E59" w:rsidP="00C5755E">
          <w:pPr>
            <w:pStyle w:val="DC75F48687284C068431E48978F9CF215"/>
          </w:pPr>
          <w:r w:rsidRPr="00E06B1A">
            <w:rPr>
              <w:rStyle w:val="PlaceholderText"/>
            </w:rPr>
            <w:t xml:space="preserve">Click or tap here to enter text. </w:t>
          </w:r>
        </w:p>
      </w:docPartBody>
    </w:docPart>
    <w:docPart>
      <w:docPartPr>
        <w:name w:val="97E88CFAE15240CAACAAC8B597E823B9"/>
        <w:category>
          <w:name w:val="General"/>
          <w:gallery w:val="placeholder"/>
        </w:category>
        <w:types>
          <w:type w:val="bbPlcHdr"/>
        </w:types>
        <w:behaviors>
          <w:behavior w:val="content"/>
        </w:behaviors>
        <w:guid w:val="{8BF11134-DFC3-41BD-8377-8A1217F17E60}"/>
      </w:docPartPr>
      <w:docPartBody>
        <w:p w:rsidR="00DB6E63" w:rsidRDefault="003C0E59" w:rsidP="00C5755E">
          <w:pPr>
            <w:pStyle w:val="97E88CFAE15240CAACAAC8B597E823B95"/>
          </w:pPr>
          <w:r w:rsidRPr="00E06B1A">
            <w:rPr>
              <w:rStyle w:val="PlaceholderText"/>
            </w:rPr>
            <w:t xml:space="preserve">Click or tap here to enter text. </w:t>
          </w:r>
        </w:p>
      </w:docPartBody>
    </w:docPart>
    <w:docPart>
      <w:docPartPr>
        <w:name w:val="656181AB36F44B639DF4ED7B60313902"/>
        <w:category>
          <w:name w:val="General"/>
          <w:gallery w:val="placeholder"/>
        </w:category>
        <w:types>
          <w:type w:val="bbPlcHdr"/>
        </w:types>
        <w:behaviors>
          <w:behavior w:val="content"/>
        </w:behaviors>
        <w:guid w:val="{D04854EE-DC78-4A42-B144-138A52C4ED8A}"/>
      </w:docPartPr>
      <w:docPartBody>
        <w:p w:rsidR="00DB6E63" w:rsidRDefault="003C0E59" w:rsidP="00C5755E">
          <w:pPr>
            <w:pStyle w:val="656181AB36F44B639DF4ED7B603139025"/>
          </w:pPr>
          <w:r w:rsidRPr="00E06B1A">
            <w:rPr>
              <w:rStyle w:val="PlaceholderText"/>
            </w:rPr>
            <w:t xml:space="preserve">Click or tap here to enter text.   </w:t>
          </w:r>
        </w:p>
      </w:docPartBody>
    </w:docPart>
    <w:docPart>
      <w:docPartPr>
        <w:name w:val="7CA162DD6B5B4EE087A879D77EDC0814"/>
        <w:category>
          <w:name w:val="General"/>
          <w:gallery w:val="placeholder"/>
        </w:category>
        <w:types>
          <w:type w:val="bbPlcHdr"/>
        </w:types>
        <w:behaviors>
          <w:behavior w:val="content"/>
        </w:behaviors>
        <w:guid w:val="{76B9AB43-FC8A-4225-B971-53D41A652B1E}"/>
      </w:docPartPr>
      <w:docPartBody>
        <w:p w:rsidR="00DB6E63" w:rsidRDefault="003C0E59" w:rsidP="00C5755E">
          <w:pPr>
            <w:pStyle w:val="7CA162DD6B5B4EE087A879D77EDC08145"/>
          </w:pPr>
          <w:r w:rsidRPr="00EA584E">
            <w:rPr>
              <w:rFonts w:cs="Arial"/>
              <w:i/>
            </w:rPr>
            <w:t>Enter Percentage here calculated by dividing Numerator by Denominator</w:t>
          </w:r>
        </w:p>
      </w:docPartBody>
    </w:docPart>
    <w:docPart>
      <w:docPartPr>
        <w:name w:val="3DD7A296CDF2431EB5959BCF586C3CD9"/>
        <w:category>
          <w:name w:val="General"/>
          <w:gallery w:val="placeholder"/>
        </w:category>
        <w:types>
          <w:type w:val="bbPlcHdr"/>
        </w:types>
        <w:behaviors>
          <w:behavior w:val="content"/>
        </w:behaviors>
        <w:guid w:val="{A1A47104-A995-4067-B62D-C094A95DA17B}"/>
      </w:docPartPr>
      <w:docPartBody>
        <w:p w:rsidR="00DB6E63" w:rsidRDefault="003C0E59" w:rsidP="00C5755E">
          <w:pPr>
            <w:pStyle w:val="3DD7A296CDF2431EB5959BCF586C3CD95"/>
          </w:pPr>
          <w:r w:rsidRPr="00E06B1A">
            <w:rPr>
              <w:rStyle w:val="PlaceholderText"/>
            </w:rPr>
            <w:t>Click or tap here to enter text.</w:t>
          </w:r>
        </w:p>
      </w:docPartBody>
    </w:docPart>
    <w:docPart>
      <w:docPartPr>
        <w:name w:val="E692D12B1AB4490DBB00F898A91E2A98"/>
        <w:category>
          <w:name w:val="General"/>
          <w:gallery w:val="placeholder"/>
        </w:category>
        <w:types>
          <w:type w:val="bbPlcHdr"/>
        </w:types>
        <w:behaviors>
          <w:behavior w:val="content"/>
        </w:behaviors>
        <w:guid w:val="{7CC032E4-C510-4918-A796-0CAF76075FD8}"/>
      </w:docPartPr>
      <w:docPartBody>
        <w:p w:rsidR="00DB6E63" w:rsidRDefault="003C0E59" w:rsidP="00C5755E">
          <w:pPr>
            <w:pStyle w:val="E692D12B1AB4490DBB00F898A91E2A985"/>
          </w:pPr>
          <w:r w:rsidRPr="00E06B1A">
            <w:rPr>
              <w:rStyle w:val="PlaceholderText"/>
            </w:rPr>
            <w:t xml:space="preserve">Click or tap here to enter text.   </w:t>
          </w:r>
        </w:p>
      </w:docPartBody>
    </w:docPart>
    <w:docPart>
      <w:docPartPr>
        <w:name w:val="E099725925F84547AA382D026DD3350F"/>
        <w:category>
          <w:name w:val="General"/>
          <w:gallery w:val="placeholder"/>
        </w:category>
        <w:types>
          <w:type w:val="bbPlcHdr"/>
        </w:types>
        <w:behaviors>
          <w:behavior w:val="content"/>
        </w:behaviors>
        <w:guid w:val="{B58F7D4E-2E84-44C8-B359-250BDAE90F14}"/>
      </w:docPartPr>
      <w:docPartBody>
        <w:p w:rsidR="00DB6E63" w:rsidRDefault="003C0E59" w:rsidP="00C5755E">
          <w:pPr>
            <w:pStyle w:val="E099725925F84547AA382D026DD3350F5"/>
          </w:pPr>
          <w:r w:rsidRPr="00E06B1A">
            <w:rPr>
              <w:rStyle w:val="PlaceholderText"/>
            </w:rPr>
            <w:t xml:space="preserve">Click or tap here to enter text.  </w:t>
          </w:r>
        </w:p>
      </w:docPartBody>
    </w:docPart>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3C0E59" w:rsidP="00C5755E">
          <w:pPr>
            <w:pStyle w:val="3AF78A4407F5473CAA2A2077125A18A25"/>
          </w:pPr>
          <w:r w:rsidRPr="00EA584E">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3C0E59" w:rsidP="00C5755E">
          <w:pPr>
            <w:pStyle w:val="1FF4E01F7A7C41A29C170A9E7DFDF2055"/>
          </w:pPr>
          <w:r w:rsidRPr="00EA584E">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3C0E59" w:rsidP="00C5755E">
          <w:pPr>
            <w:pStyle w:val="0E4B010432F44F648D57874E81B6664D5"/>
          </w:pPr>
          <w:r w:rsidRPr="00432586">
            <w:rPr>
              <w:rStyle w:val="PlaceholderText"/>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7B16B061C5284BEDB531470AC5481307"/>
        <w:category>
          <w:name w:val="General"/>
          <w:gallery w:val="placeholder"/>
        </w:category>
        <w:types>
          <w:type w:val="bbPlcHdr"/>
        </w:types>
        <w:behaviors>
          <w:behavior w:val="content"/>
        </w:behaviors>
        <w:guid w:val="{E357DF56-DA31-4972-8F3D-87A8B9BC110A}"/>
      </w:docPartPr>
      <w:docPartBody>
        <w:p w:rsidR="00032380" w:rsidRDefault="00DB6E63" w:rsidP="00DB6E63">
          <w:pPr>
            <w:pStyle w:val="7B16B061C5284BEDB531470AC5481307"/>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C1739BD518CC48018C7128C4064FCDA3"/>
        <w:category>
          <w:name w:val="General"/>
          <w:gallery w:val="placeholder"/>
        </w:category>
        <w:types>
          <w:type w:val="bbPlcHdr"/>
        </w:types>
        <w:behaviors>
          <w:behavior w:val="content"/>
        </w:behaviors>
        <w:guid w:val="{3F945A6A-F3DF-4C2E-BFD7-14ECA3BF718B}"/>
      </w:docPartPr>
      <w:docPartBody>
        <w:p w:rsidR="00032380" w:rsidRDefault="00DB6E63" w:rsidP="00DB6E63">
          <w:pPr>
            <w:pStyle w:val="C1739BD518CC48018C7128C4064FCDA3"/>
          </w:pPr>
          <w:r w:rsidRPr="00F00E56">
            <w:rPr>
              <w:rStyle w:val="PlaceholderText"/>
            </w:rPr>
            <w:t>Click or tap here to enter text.</w:t>
          </w:r>
        </w:p>
      </w:docPartBody>
    </w:docPart>
    <w:docPart>
      <w:docPartPr>
        <w:name w:val="0BBD8B1E45944DBBA2927C09BE4A8F1C"/>
        <w:category>
          <w:name w:val="General"/>
          <w:gallery w:val="placeholder"/>
        </w:category>
        <w:types>
          <w:type w:val="bbPlcHdr"/>
        </w:types>
        <w:behaviors>
          <w:behavior w:val="content"/>
        </w:behaviors>
        <w:guid w:val="{7235602A-AAE3-4855-8A89-81830649AA89}"/>
      </w:docPartPr>
      <w:docPartBody>
        <w:p w:rsidR="00032380" w:rsidRDefault="003C0E59" w:rsidP="00C5755E">
          <w:pPr>
            <w:pStyle w:val="0BBD8B1E45944DBBA2927C09BE4A8F1C5"/>
          </w:pPr>
          <w:r w:rsidRPr="00EA584E">
            <w:rPr>
              <w:rStyle w:val="PlaceholderText"/>
            </w:rPr>
            <w:t>Click or tap here to enter text.</w:t>
          </w:r>
        </w:p>
      </w:docPartBody>
    </w:docPart>
    <w:docPart>
      <w:docPartPr>
        <w:name w:val="088C0C78ED7640C18CFBA1A4EB518512"/>
        <w:category>
          <w:name w:val="General"/>
          <w:gallery w:val="placeholder"/>
        </w:category>
        <w:types>
          <w:type w:val="bbPlcHdr"/>
        </w:types>
        <w:behaviors>
          <w:behavior w:val="content"/>
        </w:behaviors>
        <w:guid w:val="{4D5BB60A-DE24-417A-BCC5-F011DD67E828}"/>
      </w:docPartPr>
      <w:docPartBody>
        <w:p w:rsidR="00032380" w:rsidRDefault="003C0E59" w:rsidP="00C5755E">
          <w:pPr>
            <w:pStyle w:val="088C0C78ED7640C18CFBA1A4EB5185125"/>
          </w:pPr>
          <w:r w:rsidRPr="00EA584E">
            <w:rPr>
              <w:rStyle w:val="PlaceholderText"/>
            </w:rPr>
            <w:t>Click or tap here to enter text.</w:t>
          </w:r>
        </w:p>
      </w:docPartBody>
    </w:docPart>
    <w:docPart>
      <w:docPartPr>
        <w:name w:val="4C3C20908C164B898D1DDD49955D87BB"/>
        <w:category>
          <w:name w:val="General"/>
          <w:gallery w:val="placeholder"/>
        </w:category>
        <w:types>
          <w:type w:val="bbPlcHdr"/>
        </w:types>
        <w:behaviors>
          <w:behavior w:val="content"/>
        </w:behaviors>
        <w:guid w:val="{270587CF-48C8-41AC-A0C4-A7FFF49E997E}"/>
      </w:docPartPr>
      <w:docPartBody>
        <w:p w:rsidR="00032380" w:rsidRDefault="00DB6E63" w:rsidP="00DB6E63">
          <w:pPr>
            <w:pStyle w:val="4C3C20908C164B898D1DDD49955D87BB"/>
          </w:pPr>
          <w:r>
            <w:rPr>
              <w:noProof/>
            </w:rPr>
            <w:drawing>
              <wp:inline distT="0" distB="0" distL="0" distR="0" wp14:anchorId="5AA7AB89" wp14:editId="6D6C92AA">
                <wp:extent cx="179705" cy="156210"/>
                <wp:effectExtent l="0" t="0" r="0" b="0"/>
                <wp:docPr id="1" name="Picture 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3C0E59" w:rsidP="00C5755E">
          <w:pPr>
            <w:pStyle w:val="5CA5FCFCCAEF455790C1D1208CC5791C5"/>
          </w:pPr>
          <w:r w:rsidRPr="00BA142A">
            <w:rPr>
              <w:rStyle w:val="PlaceholderText"/>
              <w:sz w:val="16"/>
              <w:szCs w:val="16"/>
            </w:rPr>
            <w:t>Click or tap here to enter text.</w:t>
          </w:r>
        </w:p>
      </w:docPartBody>
    </w:docPart>
    <w:docPart>
      <w:docPartPr>
        <w:name w:val="8F6049162C59414397E39D26626FCC62"/>
        <w:category>
          <w:name w:val="General"/>
          <w:gallery w:val="placeholder"/>
        </w:category>
        <w:types>
          <w:type w:val="bbPlcHdr"/>
        </w:types>
        <w:behaviors>
          <w:behavior w:val="content"/>
        </w:behaviors>
        <w:guid w:val="{FE7F02DD-97D9-4EDC-BA77-B20AA9503960}"/>
      </w:docPartPr>
      <w:docPartBody>
        <w:p w:rsidR="00032380" w:rsidRDefault="00DB6E63" w:rsidP="00DB6E63">
          <w:pPr>
            <w:pStyle w:val="8F6049162C59414397E39D26626FCC62"/>
          </w:pPr>
          <w:r>
            <w:rPr>
              <w:noProof/>
            </w:rPr>
            <w:drawing>
              <wp:inline distT="0" distB="0" distL="0" distR="0" wp14:anchorId="52F1BDA2" wp14:editId="1F04C652">
                <wp:extent cx="179705" cy="156210"/>
                <wp:effectExtent l="0" t="0" r="0" b="0"/>
                <wp:docPr id="2" name="Picture 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3C0E59" w:rsidP="00C5755E">
          <w:pPr>
            <w:pStyle w:val="8F6BCD1676984DAA9C32A97E838A6D295"/>
          </w:pPr>
          <w:r w:rsidRPr="00BA142A">
            <w:rPr>
              <w:rStyle w:val="PlaceholderText"/>
              <w:sz w:val="16"/>
              <w:szCs w:val="16"/>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3C0E59" w:rsidP="00C5755E">
          <w:pPr>
            <w:pStyle w:val="0C91772CE2FF46A6B22342C5D70BD41E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3C0E59" w:rsidP="00C5755E">
          <w:pPr>
            <w:pStyle w:val="1E289B0E899B41AF9FEAD0B5FE9248075"/>
          </w:pPr>
          <w:r w:rsidRPr="00BA142A">
            <w:rPr>
              <w:rStyle w:val="PlaceholderText"/>
              <w:sz w:val="16"/>
              <w:szCs w:val="16"/>
            </w:rPr>
            <w:t>Click or tap here to enter text.</w:t>
          </w:r>
        </w:p>
      </w:docPartBody>
    </w:docPart>
    <w:docPart>
      <w:docPartPr>
        <w:name w:val="8FF315A82C5C478EB7DF15440AE4FA48"/>
        <w:category>
          <w:name w:val="General"/>
          <w:gallery w:val="placeholder"/>
        </w:category>
        <w:types>
          <w:type w:val="bbPlcHdr"/>
        </w:types>
        <w:behaviors>
          <w:behavior w:val="content"/>
        </w:behaviors>
        <w:guid w:val="{788532DD-E350-408E-88A7-57A774937EFA}"/>
      </w:docPartPr>
      <w:docPartBody>
        <w:p w:rsidR="00032380" w:rsidRDefault="003C0E59" w:rsidP="00C5755E">
          <w:pPr>
            <w:pStyle w:val="8FF315A82C5C478EB7DF15440AE4FA485"/>
          </w:pPr>
          <w:r w:rsidRPr="00BA142A">
            <w:rPr>
              <w:sz w:val="16"/>
              <w:szCs w:val="16"/>
            </w:rPr>
            <w:t xml:space="preserve">Click here for </w:t>
          </w:r>
          <w:r w:rsidRPr="00BA142A">
            <w:rPr>
              <w:rStyle w:val="PlaceholderText"/>
              <w:color w:val="000000" w:themeColor="text1"/>
              <w:sz w:val="16"/>
              <w:szCs w:val="16"/>
            </w:rPr>
            <w:t>Drop Down Menu</w:t>
          </w:r>
        </w:p>
      </w:docPartBody>
    </w:docPart>
    <w:docPart>
      <w:docPartPr>
        <w:name w:val="C2791E95713F480B89DEEC3C0CB225BD"/>
        <w:category>
          <w:name w:val="General"/>
          <w:gallery w:val="placeholder"/>
        </w:category>
        <w:types>
          <w:type w:val="bbPlcHdr"/>
        </w:types>
        <w:behaviors>
          <w:behavior w:val="content"/>
        </w:behaviors>
        <w:guid w:val="{E284B8F6-1D59-4E95-AD07-52789AEE8DB7}"/>
      </w:docPartPr>
      <w:docPartBody>
        <w:p w:rsidR="00032380" w:rsidRDefault="003C0E59" w:rsidP="00C5755E">
          <w:pPr>
            <w:pStyle w:val="C2791E95713F480B89DEEC3C0CB225BD5"/>
          </w:pPr>
          <w:r w:rsidRPr="00BA142A">
            <w:rPr>
              <w:rStyle w:val="PlaceholderText"/>
              <w:sz w:val="16"/>
              <w:szCs w:val="16"/>
            </w:rPr>
            <w:t>Click or tap here to enter text.</w:t>
          </w:r>
        </w:p>
      </w:docPartBody>
    </w:docPart>
    <w:docPart>
      <w:docPartPr>
        <w:name w:val="A258ED089A95459BAD664218BA314A2A"/>
        <w:category>
          <w:name w:val="General"/>
          <w:gallery w:val="placeholder"/>
        </w:category>
        <w:types>
          <w:type w:val="bbPlcHdr"/>
        </w:types>
        <w:behaviors>
          <w:behavior w:val="content"/>
        </w:behaviors>
        <w:guid w:val="{540CAA72-3B39-4495-95E9-852ECC52A2B8}"/>
      </w:docPartPr>
      <w:docPartBody>
        <w:p w:rsidR="00032380" w:rsidRDefault="00DB6E63" w:rsidP="00DB6E63">
          <w:pPr>
            <w:pStyle w:val="A258ED089A95459BAD664218BA314A2A"/>
          </w:pPr>
          <w:r>
            <w:rPr>
              <w:noProof/>
            </w:rPr>
            <w:drawing>
              <wp:inline distT="0" distB="0" distL="0" distR="0" wp14:anchorId="7D483298" wp14:editId="55C9EBF3">
                <wp:extent cx="179705" cy="156210"/>
                <wp:effectExtent l="0" t="0" r="0" b="0"/>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down Menu Select Option Form - Dropdown Menu Icon, HD Png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V="1">
                          <a:off x="0" y="0"/>
                          <a:ext cx="179705" cy="156210"/>
                        </a:xfrm>
                        <a:prstGeom prst="rect">
                          <a:avLst/>
                        </a:prstGeom>
                        <a:noFill/>
                        <a:ln>
                          <a:noFill/>
                        </a:ln>
                      </pic:spPr>
                    </pic:pic>
                  </a:graphicData>
                </a:graphic>
              </wp:inline>
            </w:drawing>
          </w:r>
          <w:r>
            <w:rPr>
              <w:rStyle w:val="PlaceholderText"/>
            </w:rPr>
            <w:t>Drop Down Menu</w:t>
          </w:r>
        </w:p>
      </w:docPartBody>
    </w:docPart>
    <w:docPart>
      <w:docPartPr>
        <w:name w:val="7B9284591B1D4A6282A7003CD963835C"/>
        <w:category>
          <w:name w:val="General"/>
          <w:gallery w:val="placeholder"/>
        </w:category>
        <w:types>
          <w:type w:val="bbPlcHdr"/>
        </w:types>
        <w:behaviors>
          <w:behavior w:val="content"/>
        </w:behaviors>
        <w:guid w:val="{CED6A26C-C57E-49F4-8767-2203ACEA3DA2}"/>
      </w:docPartPr>
      <w:docPartBody>
        <w:p w:rsidR="00032380" w:rsidRDefault="003C0E59" w:rsidP="00C5755E">
          <w:pPr>
            <w:pStyle w:val="7B9284591B1D4A6282A7003CD963835C5"/>
          </w:pPr>
          <w:r w:rsidRPr="00BA142A">
            <w:rPr>
              <w:rStyle w:val="PlaceholderText"/>
              <w:sz w:val="16"/>
              <w:szCs w:val="16"/>
            </w:rPr>
            <w:t>Click or tap here to enter text.</w:t>
          </w:r>
        </w:p>
      </w:docPartBody>
    </w:docPart>
    <w:docPart>
      <w:docPartPr>
        <w:name w:val="23CAC835752D4D418B8196910A62E3E7"/>
        <w:category>
          <w:name w:val="General"/>
          <w:gallery w:val="placeholder"/>
        </w:category>
        <w:types>
          <w:type w:val="bbPlcHdr"/>
        </w:types>
        <w:behaviors>
          <w:behavior w:val="content"/>
        </w:behaviors>
        <w:guid w:val="{DE681B90-505D-4330-A50A-0DDE87F9B6EA}"/>
      </w:docPartPr>
      <w:docPartBody>
        <w:p w:rsidR="00032380" w:rsidRDefault="003C0E59" w:rsidP="00C5755E">
          <w:pPr>
            <w:pStyle w:val="23CAC835752D4D418B8196910A62E3E75"/>
          </w:pPr>
          <w:r w:rsidRPr="00EA584E">
            <w:rPr>
              <w:rStyle w:val="PlaceholderText"/>
            </w:rPr>
            <w:t>Click or tap here to enter text.</w:t>
          </w:r>
        </w:p>
      </w:docPartBody>
    </w:docPart>
    <w:docPart>
      <w:docPartPr>
        <w:name w:val="AFBA32974ACC4962B51B7DF54ED48399"/>
        <w:category>
          <w:name w:val="General"/>
          <w:gallery w:val="placeholder"/>
        </w:category>
        <w:types>
          <w:type w:val="bbPlcHdr"/>
        </w:types>
        <w:behaviors>
          <w:behavior w:val="content"/>
        </w:behaviors>
        <w:guid w:val="{917A3A9C-0D41-4C7F-857D-8D393998DF1D}"/>
      </w:docPartPr>
      <w:docPartBody>
        <w:p w:rsidR="00032380" w:rsidRDefault="003C0E59" w:rsidP="00C5755E">
          <w:pPr>
            <w:pStyle w:val="AFBA32974ACC4962B51B7DF54ED483995"/>
          </w:pPr>
          <w:r w:rsidRPr="00EA584E">
            <w:rPr>
              <w:rStyle w:val="PlaceholderText"/>
            </w:rPr>
            <w:t>Click or tap here to enter text.</w:t>
          </w:r>
        </w:p>
      </w:docPartBody>
    </w:docPart>
    <w:docPart>
      <w:docPartPr>
        <w:name w:val="93FB9871DF6A492C850E574F80D2603A"/>
        <w:category>
          <w:name w:val="General"/>
          <w:gallery w:val="placeholder"/>
        </w:category>
        <w:types>
          <w:type w:val="bbPlcHdr"/>
        </w:types>
        <w:behaviors>
          <w:behavior w:val="content"/>
        </w:behaviors>
        <w:guid w:val="{C45ABFDB-8A16-48CA-893A-7341820F7E14}"/>
      </w:docPartPr>
      <w:docPartBody>
        <w:p w:rsidR="00032380" w:rsidRDefault="003C0E59" w:rsidP="00C5755E">
          <w:pPr>
            <w:pStyle w:val="93FB9871DF6A492C850E574F80D2603A5"/>
          </w:pPr>
          <w:r w:rsidRPr="00EA584E">
            <w:rPr>
              <w:rStyle w:val="PlaceholderText"/>
            </w:rPr>
            <w:t>Click here to enter FTE.</w:t>
          </w:r>
        </w:p>
      </w:docPartBody>
    </w:docPart>
    <w:docPart>
      <w:docPartPr>
        <w:name w:val="D0443B3EBFB74778AF0EDCBA331E73A0"/>
        <w:category>
          <w:name w:val="General"/>
          <w:gallery w:val="placeholder"/>
        </w:category>
        <w:types>
          <w:type w:val="bbPlcHdr"/>
        </w:types>
        <w:behaviors>
          <w:behavior w:val="content"/>
        </w:behaviors>
        <w:guid w:val="{B9BD4889-8352-441D-A5B9-C0FF4745AD7A}"/>
      </w:docPartPr>
      <w:docPartBody>
        <w:p w:rsidR="00032380" w:rsidRDefault="003C0E59" w:rsidP="00C5755E">
          <w:pPr>
            <w:pStyle w:val="D0443B3EBFB74778AF0EDCBA331E73A05"/>
          </w:pPr>
          <w:r w:rsidRPr="00EA584E">
            <w:rPr>
              <w:rStyle w:val="PlaceholderText"/>
            </w:rPr>
            <w:t>Click or tap here to enter text.</w:t>
          </w:r>
        </w:p>
      </w:docPartBody>
    </w:docPart>
    <w:docPart>
      <w:docPartPr>
        <w:name w:val="5EA1F694F7564B94ABC60CFDDF939226"/>
        <w:category>
          <w:name w:val="General"/>
          <w:gallery w:val="placeholder"/>
        </w:category>
        <w:types>
          <w:type w:val="bbPlcHdr"/>
        </w:types>
        <w:behaviors>
          <w:behavior w:val="content"/>
        </w:behaviors>
        <w:guid w:val="{FF974F9B-0073-4BA7-BC93-E30F44971A69}"/>
      </w:docPartPr>
      <w:docPartBody>
        <w:p w:rsidR="00032380" w:rsidRDefault="003C0E59" w:rsidP="00C5755E">
          <w:pPr>
            <w:pStyle w:val="5EA1F694F7564B94ABC60CFDDF9392265"/>
          </w:pPr>
          <w:r w:rsidRPr="00EA584E">
            <w:rPr>
              <w:rStyle w:val="PlaceholderText"/>
            </w:rPr>
            <w:t>Click or tap here to enter text.</w:t>
          </w:r>
        </w:p>
      </w:docPartBody>
    </w:docPart>
    <w:docPart>
      <w:docPartPr>
        <w:name w:val="5636E5EEB197414C8078A6B95E811FAD"/>
        <w:category>
          <w:name w:val="General"/>
          <w:gallery w:val="placeholder"/>
        </w:category>
        <w:types>
          <w:type w:val="bbPlcHdr"/>
        </w:types>
        <w:behaviors>
          <w:behavior w:val="content"/>
        </w:behaviors>
        <w:guid w:val="{7C3025DB-A468-4FAE-B3B0-48740A43E43B}"/>
      </w:docPartPr>
      <w:docPartBody>
        <w:p w:rsidR="00032380" w:rsidRDefault="003C0E59" w:rsidP="00C5755E">
          <w:pPr>
            <w:pStyle w:val="5636E5EEB197414C8078A6B95E811FAD5"/>
          </w:pPr>
          <w:r w:rsidRPr="00EA584E">
            <w:rPr>
              <w:rStyle w:val="PlaceholderText"/>
            </w:rPr>
            <w:t>Click here to enter FTE.</w:t>
          </w:r>
        </w:p>
      </w:docPartBody>
    </w:docPart>
    <w:docPart>
      <w:docPartPr>
        <w:name w:val="B09EB3413FE14666B0B71BC268921B0D"/>
        <w:category>
          <w:name w:val="General"/>
          <w:gallery w:val="placeholder"/>
        </w:category>
        <w:types>
          <w:type w:val="bbPlcHdr"/>
        </w:types>
        <w:behaviors>
          <w:behavior w:val="content"/>
        </w:behaviors>
        <w:guid w:val="{655021FD-4128-4625-876C-F302E39D9760}"/>
      </w:docPartPr>
      <w:docPartBody>
        <w:p w:rsidR="00032380" w:rsidRDefault="003C0E59" w:rsidP="00C5755E">
          <w:pPr>
            <w:pStyle w:val="B09EB3413FE14666B0B71BC268921B0D5"/>
          </w:pPr>
          <w:r w:rsidRPr="00EA584E">
            <w:rPr>
              <w:rStyle w:val="PlaceholderText"/>
            </w:rPr>
            <w:t>Click or tap here to enter text.</w:t>
          </w:r>
        </w:p>
      </w:docPartBody>
    </w:docPart>
    <w:docPart>
      <w:docPartPr>
        <w:name w:val="6A63D409440944D684893DF6B54F5693"/>
        <w:category>
          <w:name w:val="General"/>
          <w:gallery w:val="placeholder"/>
        </w:category>
        <w:types>
          <w:type w:val="bbPlcHdr"/>
        </w:types>
        <w:behaviors>
          <w:behavior w:val="content"/>
        </w:behaviors>
        <w:guid w:val="{276DEAFA-C83E-4DC7-96F4-EA1F8DB71E19}"/>
      </w:docPartPr>
      <w:docPartBody>
        <w:p w:rsidR="00032380" w:rsidRDefault="003C0E59" w:rsidP="00C5755E">
          <w:pPr>
            <w:pStyle w:val="6A63D409440944D684893DF6B54F56935"/>
          </w:pPr>
          <w:r w:rsidRPr="00EA584E">
            <w:rPr>
              <w:rStyle w:val="PlaceholderText"/>
            </w:rPr>
            <w:t>Click or tap here to enter text.</w:t>
          </w:r>
        </w:p>
      </w:docPartBody>
    </w:docPart>
    <w:docPart>
      <w:docPartPr>
        <w:name w:val="6E2DC6729D21434AB1C38A10480F4288"/>
        <w:category>
          <w:name w:val="General"/>
          <w:gallery w:val="placeholder"/>
        </w:category>
        <w:types>
          <w:type w:val="bbPlcHdr"/>
        </w:types>
        <w:behaviors>
          <w:behavior w:val="content"/>
        </w:behaviors>
        <w:guid w:val="{C47D6A6B-E030-418F-A912-A5B401C6CBA8}"/>
      </w:docPartPr>
      <w:docPartBody>
        <w:p w:rsidR="00032380" w:rsidRDefault="003C0E59" w:rsidP="00C5755E">
          <w:pPr>
            <w:pStyle w:val="6E2DC6729D21434AB1C38A10480F42885"/>
          </w:pPr>
          <w:r w:rsidRPr="00EA584E">
            <w:rPr>
              <w:rStyle w:val="PlaceholderText"/>
            </w:rPr>
            <w:t>Click here to enter FTE.</w:t>
          </w:r>
        </w:p>
      </w:docPartBody>
    </w:docPart>
    <w:docPart>
      <w:docPartPr>
        <w:name w:val="386690BB938442BEB3B11A2E915EA1F6"/>
        <w:category>
          <w:name w:val="General"/>
          <w:gallery w:val="placeholder"/>
        </w:category>
        <w:types>
          <w:type w:val="bbPlcHdr"/>
        </w:types>
        <w:behaviors>
          <w:behavior w:val="content"/>
        </w:behaviors>
        <w:guid w:val="{C9E060CB-4C7E-41D3-9D70-2CA197A8AB49}"/>
      </w:docPartPr>
      <w:docPartBody>
        <w:p w:rsidR="00032380" w:rsidRDefault="003C0E59" w:rsidP="00C5755E">
          <w:pPr>
            <w:pStyle w:val="386690BB938442BEB3B11A2E915EA1F65"/>
          </w:pPr>
          <w:r w:rsidRPr="00EA584E">
            <w:rPr>
              <w:rStyle w:val="PlaceholderText"/>
            </w:rPr>
            <w:t>Click or tap here to enter text.</w:t>
          </w:r>
        </w:p>
      </w:docPartBody>
    </w:docPart>
    <w:docPart>
      <w:docPartPr>
        <w:name w:val="F3FE6762859B49F5A8F3B7A9FC69C024"/>
        <w:category>
          <w:name w:val="General"/>
          <w:gallery w:val="placeholder"/>
        </w:category>
        <w:types>
          <w:type w:val="bbPlcHdr"/>
        </w:types>
        <w:behaviors>
          <w:behavior w:val="content"/>
        </w:behaviors>
        <w:guid w:val="{3DC41F15-2DA0-4DEF-A421-1405B9E839D6}"/>
      </w:docPartPr>
      <w:docPartBody>
        <w:p w:rsidR="00032380" w:rsidRDefault="003C0E59" w:rsidP="00C5755E">
          <w:pPr>
            <w:pStyle w:val="F3FE6762859B49F5A8F3B7A9FC69C0245"/>
          </w:pPr>
          <w:r w:rsidRPr="00EA584E">
            <w:rPr>
              <w:rStyle w:val="PlaceholderText"/>
            </w:rPr>
            <w:t>Click or tap here to enter text.</w:t>
          </w:r>
        </w:p>
      </w:docPartBody>
    </w:docPart>
    <w:docPart>
      <w:docPartPr>
        <w:name w:val="9968A01C429F4C95B7A059854E551483"/>
        <w:category>
          <w:name w:val="General"/>
          <w:gallery w:val="placeholder"/>
        </w:category>
        <w:types>
          <w:type w:val="bbPlcHdr"/>
        </w:types>
        <w:behaviors>
          <w:behavior w:val="content"/>
        </w:behaviors>
        <w:guid w:val="{95EA5A51-2947-4327-8101-DCBF2DBE58F1}"/>
      </w:docPartPr>
      <w:docPartBody>
        <w:p w:rsidR="00032380" w:rsidRDefault="003C0E59" w:rsidP="00C5755E">
          <w:pPr>
            <w:pStyle w:val="9968A01C429F4C95B7A059854E5514835"/>
          </w:pPr>
          <w:r w:rsidRPr="00EA584E">
            <w:rPr>
              <w:rStyle w:val="PlaceholderText"/>
            </w:rPr>
            <w:t>Click here to enter FTE.</w:t>
          </w:r>
        </w:p>
      </w:docPartBody>
    </w:docPart>
    <w:docPart>
      <w:docPartPr>
        <w:name w:val="7A5E348C9460412AA15339BF26394F19"/>
        <w:category>
          <w:name w:val="General"/>
          <w:gallery w:val="placeholder"/>
        </w:category>
        <w:types>
          <w:type w:val="bbPlcHdr"/>
        </w:types>
        <w:behaviors>
          <w:behavior w:val="content"/>
        </w:behaviors>
        <w:guid w:val="{ACD339C2-671E-42A9-8552-298807FE4C2F}"/>
      </w:docPartPr>
      <w:docPartBody>
        <w:p w:rsidR="00032380" w:rsidRDefault="003C0E59" w:rsidP="00C5755E">
          <w:pPr>
            <w:pStyle w:val="7A5E348C9460412AA15339BF26394F195"/>
          </w:pPr>
          <w:r w:rsidRPr="00EA584E">
            <w:rPr>
              <w:rStyle w:val="PlaceholderText"/>
            </w:rPr>
            <w:t>Click or tap here to enter text.</w:t>
          </w:r>
        </w:p>
      </w:docPartBody>
    </w:docPart>
    <w:docPart>
      <w:docPartPr>
        <w:name w:val="1F449FAF10F947FA832EC2F68E5EE1EE"/>
        <w:category>
          <w:name w:val="General"/>
          <w:gallery w:val="placeholder"/>
        </w:category>
        <w:types>
          <w:type w:val="bbPlcHdr"/>
        </w:types>
        <w:behaviors>
          <w:behavior w:val="content"/>
        </w:behaviors>
        <w:guid w:val="{5B35525A-0D87-45CB-9ACF-5081790BBDC4}"/>
      </w:docPartPr>
      <w:docPartBody>
        <w:p w:rsidR="00032380" w:rsidRDefault="003C0E59" w:rsidP="00C5755E">
          <w:pPr>
            <w:pStyle w:val="1F449FAF10F947FA832EC2F68E5EE1EE5"/>
          </w:pPr>
          <w:r w:rsidRPr="00EA584E">
            <w:rPr>
              <w:rStyle w:val="PlaceholderText"/>
            </w:rPr>
            <w:t>Click or tap here to enter text.</w:t>
          </w:r>
        </w:p>
      </w:docPartBody>
    </w:docPart>
    <w:docPart>
      <w:docPartPr>
        <w:name w:val="D3CEFA0CE0D44E5C9FCC19FFA0DD5706"/>
        <w:category>
          <w:name w:val="General"/>
          <w:gallery w:val="placeholder"/>
        </w:category>
        <w:types>
          <w:type w:val="bbPlcHdr"/>
        </w:types>
        <w:behaviors>
          <w:behavior w:val="content"/>
        </w:behaviors>
        <w:guid w:val="{E5D4D041-1952-4BEB-8691-FAA386E448E0}"/>
      </w:docPartPr>
      <w:docPartBody>
        <w:p w:rsidR="00032380" w:rsidRDefault="003C0E59" w:rsidP="00C5755E">
          <w:pPr>
            <w:pStyle w:val="D3CEFA0CE0D44E5C9FCC19FFA0DD57065"/>
          </w:pPr>
          <w:r w:rsidRPr="00EA584E">
            <w:rPr>
              <w:rStyle w:val="PlaceholderText"/>
            </w:rPr>
            <w:t>Click here to enter FTE.</w:t>
          </w:r>
        </w:p>
      </w:docPartBody>
    </w:docPart>
    <w:docPart>
      <w:docPartPr>
        <w:name w:val="C30C48A9839E49A4A920755FE2C75A55"/>
        <w:category>
          <w:name w:val="General"/>
          <w:gallery w:val="placeholder"/>
        </w:category>
        <w:types>
          <w:type w:val="bbPlcHdr"/>
        </w:types>
        <w:behaviors>
          <w:behavior w:val="content"/>
        </w:behaviors>
        <w:guid w:val="{D14BC327-26E5-4658-813C-BE506BFB7D77}"/>
      </w:docPartPr>
      <w:docPartBody>
        <w:p w:rsidR="00032380" w:rsidRDefault="003C0E59" w:rsidP="00C5755E">
          <w:pPr>
            <w:pStyle w:val="C30C48A9839E49A4A920755FE2C75A555"/>
          </w:pPr>
          <w:r w:rsidRPr="00EA584E">
            <w:rPr>
              <w:rStyle w:val="PlaceholderText"/>
            </w:rPr>
            <w:t>Click or tap here to enter text.</w:t>
          </w:r>
        </w:p>
      </w:docPartBody>
    </w:docPart>
    <w:docPart>
      <w:docPartPr>
        <w:name w:val="A493314641FD49FABB1B6E80B4274753"/>
        <w:category>
          <w:name w:val="General"/>
          <w:gallery w:val="placeholder"/>
        </w:category>
        <w:types>
          <w:type w:val="bbPlcHdr"/>
        </w:types>
        <w:behaviors>
          <w:behavior w:val="content"/>
        </w:behaviors>
        <w:guid w:val="{2035E074-47D9-42E3-8B3A-813D6B15ECF5}"/>
      </w:docPartPr>
      <w:docPartBody>
        <w:p w:rsidR="00032380" w:rsidRDefault="003C0E59" w:rsidP="00C5755E">
          <w:pPr>
            <w:pStyle w:val="A493314641FD49FABB1B6E80B42747535"/>
          </w:pPr>
          <w:r w:rsidRPr="00EA584E">
            <w:rPr>
              <w:rStyle w:val="PlaceholderText"/>
            </w:rPr>
            <w:t>Click or tap here to enter text.</w:t>
          </w:r>
        </w:p>
      </w:docPartBody>
    </w:docPart>
    <w:docPart>
      <w:docPartPr>
        <w:name w:val="030809E42FD2480CAF9D986CA1F04E2F"/>
        <w:category>
          <w:name w:val="General"/>
          <w:gallery w:val="placeholder"/>
        </w:category>
        <w:types>
          <w:type w:val="bbPlcHdr"/>
        </w:types>
        <w:behaviors>
          <w:behavior w:val="content"/>
        </w:behaviors>
        <w:guid w:val="{DF8CCB13-AD93-4071-BB3A-86CBFE44686C}"/>
      </w:docPartPr>
      <w:docPartBody>
        <w:p w:rsidR="00032380" w:rsidRDefault="003C0E59" w:rsidP="00C5755E">
          <w:pPr>
            <w:pStyle w:val="030809E42FD2480CAF9D986CA1F04E2F5"/>
          </w:pPr>
          <w:r w:rsidRPr="00EA584E">
            <w:rPr>
              <w:rStyle w:val="PlaceholderText"/>
            </w:rPr>
            <w:t>Click here to enter FTE.</w:t>
          </w:r>
        </w:p>
      </w:docPartBody>
    </w:docPart>
    <w:docPart>
      <w:docPartPr>
        <w:name w:val="8DF5D4D836DD4B1FBD78BB606A606AFA"/>
        <w:category>
          <w:name w:val="General"/>
          <w:gallery w:val="placeholder"/>
        </w:category>
        <w:types>
          <w:type w:val="bbPlcHdr"/>
        </w:types>
        <w:behaviors>
          <w:behavior w:val="content"/>
        </w:behaviors>
        <w:guid w:val="{B063725A-5B46-4DB2-9F8A-4E143872E48E}"/>
      </w:docPartPr>
      <w:docPartBody>
        <w:p w:rsidR="00032380" w:rsidRDefault="003C0E59" w:rsidP="00C5755E">
          <w:pPr>
            <w:pStyle w:val="8DF5D4D836DD4B1FBD78BB606A606AFA5"/>
          </w:pPr>
          <w:r w:rsidRPr="00EA584E">
            <w:rPr>
              <w:rStyle w:val="PlaceholderText"/>
            </w:rPr>
            <w:t>Click or tap here to enter text.</w:t>
          </w:r>
        </w:p>
      </w:docPartBody>
    </w:docPart>
    <w:docPart>
      <w:docPartPr>
        <w:name w:val="F0D9865B7CE44BE3A5248866F9865257"/>
        <w:category>
          <w:name w:val="General"/>
          <w:gallery w:val="placeholder"/>
        </w:category>
        <w:types>
          <w:type w:val="bbPlcHdr"/>
        </w:types>
        <w:behaviors>
          <w:behavior w:val="content"/>
        </w:behaviors>
        <w:guid w:val="{47B10617-AABB-4782-BCCA-C50E13528008}"/>
      </w:docPartPr>
      <w:docPartBody>
        <w:p w:rsidR="00032380" w:rsidRDefault="003C0E59" w:rsidP="00C5755E">
          <w:pPr>
            <w:pStyle w:val="F0D9865B7CE44BE3A5248866F98652575"/>
          </w:pPr>
          <w:r w:rsidRPr="00EA584E">
            <w:rPr>
              <w:rStyle w:val="PlaceholderText"/>
            </w:rPr>
            <w:t>Click or tap here to enter text.</w:t>
          </w:r>
        </w:p>
      </w:docPartBody>
    </w:docPart>
    <w:docPart>
      <w:docPartPr>
        <w:name w:val="F772B92389E947DC89B074B742602127"/>
        <w:category>
          <w:name w:val="General"/>
          <w:gallery w:val="placeholder"/>
        </w:category>
        <w:types>
          <w:type w:val="bbPlcHdr"/>
        </w:types>
        <w:behaviors>
          <w:behavior w:val="content"/>
        </w:behaviors>
        <w:guid w:val="{96761DFA-9898-4CCE-B859-D4F19379ECE5}"/>
      </w:docPartPr>
      <w:docPartBody>
        <w:p w:rsidR="00032380" w:rsidRDefault="003C0E59" w:rsidP="00C5755E">
          <w:pPr>
            <w:pStyle w:val="F772B92389E947DC89B074B7426021275"/>
          </w:pPr>
          <w:r w:rsidRPr="00EA584E">
            <w:rPr>
              <w:rStyle w:val="PlaceholderText"/>
            </w:rPr>
            <w:t>Click here to enter FTE.</w:t>
          </w:r>
        </w:p>
      </w:docPartBody>
    </w:docPart>
    <w:docPart>
      <w:docPartPr>
        <w:name w:val="77F6A132F2264F8F80446B7A5791E3E0"/>
        <w:category>
          <w:name w:val="General"/>
          <w:gallery w:val="placeholder"/>
        </w:category>
        <w:types>
          <w:type w:val="bbPlcHdr"/>
        </w:types>
        <w:behaviors>
          <w:behavior w:val="content"/>
        </w:behaviors>
        <w:guid w:val="{097B28AC-DBAB-4930-8E2C-EF515176F8BB}"/>
      </w:docPartPr>
      <w:docPartBody>
        <w:p w:rsidR="00032380" w:rsidRDefault="003C0E59" w:rsidP="00C5755E">
          <w:pPr>
            <w:pStyle w:val="77F6A132F2264F8F80446B7A5791E3E05"/>
          </w:pPr>
          <w:r w:rsidRPr="00EA584E">
            <w:rPr>
              <w:rStyle w:val="PlaceholderText"/>
            </w:rPr>
            <w:t>Click here to enter TOTAL FTEs.</w:t>
          </w:r>
        </w:p>
      </w:docPartBody>
    </w:docPart>
    <w:docPart>
      <w:docPartPr>
        <w:name w:val="8272C9ECD6464DE1A0CCE7B9C865BC1C"/>
        <w:category>
          <w:name w:val="General"/>
          <w:gallery w:val="placeholder"/>
        </w:category>
        <w:types>
          <w:type w:val="bbPlcHdr"/>
        </w:types>
        <w:behaviors>
          <w:behavior w:val="content"/>
        </w:behaviors>
        <w:guid w:val="{F4F6CDC0-A044-48FB-90A6-2B61AE8807DF}"/>
      </w:docPartPr>
      <w:docPartBody>
        <w:p w:rsidR="00943C86" w:rsidRDefault="003C0E59" w:rsidP="00C5755E">
          <w:pPr>
            <w:pStyle w:val="8272C9ECD6464DE1A0CCE7B9C865BC1C3"/>
          </w:pPr>
          <w:r w:rsidRPr="00B5196C">
            <w:rPr>
              <w:rStyle w:val="PlaceholderText"/>
            </w:rPr>
            <w:t>Click or tap here to enter text.</w:t>
          </w:r>
        </w:p>
      </w:docPartBody>
    </w:docPart>
    <w:docPart>
      <w:docPartPr>
        <w:name w:val="EF2475FE8D474391A3047B34A9B9A2F5"/>
        <w:category>
          <w:name w:val="General"/>
          <w:gallery w:val="placeholder"/>
        </w:category>
        <w:types>
          <w:type w:val="bbPlcHdr"/>
        </w:types>
        <w:behaviors>
          <w:behavior w:val="content"/>
        </w:behaviors>
        <w:guid w:val="{7B3EF45F-822F-4B30-B942-52943D6DCD4D}"/>
      </w:docPartPr>
      <w:docPartBody>
        <w:p w:rsidR="00943C86" w:rsidRDefault="003C0E59" w:rsidP="00C5755E">
          <w:pPr>
            <w:pStyle w:val="EF2475FE8D474391A3047B34A9B9A2F53"/>
          </w:pPr>
          <w:r w:rsidRPr="00EA584E">
            <w:rPr>
              <w:rStyle w:val="PlaceholderText"/>
              <w:rFonts w:asciiTheme="minorHAnsi" w:hAnsiTheme="minorHAnsi"/>
              <w:sz w:val="22"/>
              <w:szCs w:val="22"/>
            </w:rPr>
            <w:t>Click or tap here to enter text.</w:t>
          </w:r>
        </w:p>
      </w:docPartBody>
    </w:docPart>
    <w:docPart>
      <w:docPartPr>
        <w:name w:val="367C08F3A6324507BCF49A1C17FB14C3"/>
        <w:category>
          <w:name w:val="General"/>
          <w:gallery w:val="placeholder"/>
        </w:category>
        <w:types>
          <w:type w:val="bbPlcHdr"/>
        </w:types>
        <w:behaviors>
          <w:behavior w:val="content"/>
        </w:behaviors>
        <w:guid w:val="{6291135F-708D-463E-AF19-9F52663A42E4}"/>
      </w:docPartPr>
      <w:docPartBody>
        <w:p w:rsidR="00943C86" w:rsidRDefault="003C0E59" w:rsidP="00C5755E">
          <w:pPr>
            <w:pStyle w:val="367C08F3A6324507BCF49A1C17FB14C32"/>
          </w:pPr>
          <w:r w:rsidRPr="00E06B1A">
            <w:rPr>
              <w:rStyle w:val="PlaceholderText"/>
            </w:rPr>
            <w:t xml:space="preserve">Click or tap here to enter text. </w:t>
          </w:r>
        </w:p>
      </w:docPartBody>
    </w:docPart>
    <w:docPart>
      <w:docPartPr>
        <w:name w:val="656274BD05DD47F1BA2D9CAEC32B8B74"/>
        <w:category>
          <w:name w:val="General"/>
          <w:gallery w:val="placeholder"/>
        </w:category>
        <w:types>
          <w:type w:val="bbPlcHdr"/>
        </w:types>
        <w:behaviors>
          <w:behavior w:val="content"/>
        </w:behaviors>
        <w:guid w:val="{A0F4C2FF-7EBF-4871-AD10-6F7ACB3EAA79}"/>
      </w:docPartPr>
      <w:docPartBody>
        <w:p w:rsidR="00943C86" w:rsidRDefault="003C0E59" w:rsidP="00C5755E">
          <w:pPr>
            <w:pStyle w:val="656274BD05DD47F1BA2D9CAEC32B8B742"/>
          </w:pPr>
          <w:r w:rsidRPr="00E06B1A">
            <w:rPr>
              <w:rStyle w:val="PlaceholderText"/>
            </w:rPr>
            <w:t xml:space="preserve">Click or tap here to enter text. </w:t>
          </w:r>
        </w:p>
      </w:docPartBody>
    </w:docPart>
    <w:docPart>
      <w:docPartPr>
        <w:name w:val="34F10D0008DC439DA5007335C3D04883"/>
        <w:category>
          <w:name w:val="General"/>
          <w:gallery w:val="placeholder"/>
        </w:category>
        <w:types>
          <w:type w:val="bbPlcHdr"/>
        </w:types>
        <w:behaviors>
          <w:behavior w:val="content"/>
        </w:behaviors>
        <w:guid w:val="{CBD5D469-8E8C-4E07-A759-5E2EDE084F2D}"/>
      </w:docPartPr>
      <w:docPartBody>
        <w:p w:rsidR="00943C86" w:rsidRDefault="003C0E59" w:rsidP="00C5755E">
          <w:pPr>
            <w:pStyle w:val="34F10D0008DC439DA5007335C3D048832"/>
          </w:pPr>
          <w:r w:rsidRPr="00E06B1A">
            <w:rPr>
              <w:rStyle w:val="PlaceholderText"/>
            </w:rPr>
            <w:t xml:space="preserve">Click or tap here to enter text. </w:t>
          </w:r>
        </w:p>
      </w:docPartBody>
    </w:docPart>
    <w:docPart>
      <w:docPartPr>
        <w:name w:val="FB4D4DBC5D834B1CAE2DE63EB72EF27B"/>
        <w:category>
          <w:name w:val="General"/>
          <w:gallery w:val="placeholder"/>
        </w:category>
        <w:types>
          <w:type w:val="bbPlcHdr"/>
        </w:types>
        <w:behaviors>
          <w:behavior w:val="content"/>
        </w:behaviors>
        <w:guid w:val="{865A976B-B06B-4D59-B1EA-F4B68A062458}"/>
      </w:docPartPr>
      <w:docPartBody>
        <w:p w:rsidR="00943C86" w:rsidRDefault="003C0E59" w:rsidP="00C5755E">
          <w:pPr>
            <w:pStyle w:val="FB4D4DBC5D834B1CAE2DE63EB72EF27B2"/>
          </w:pPr>
          <w:r w:rsidRPr="00E06B1A">
            <w:rPr>
              <w:rStyle w:val="PlaceholderText"/>
            </w:rPr>
            <w:t xml:space="preserve">Click or tap here to enter text. </w:t>
          </w:r>
        </w:p>
      </w:docPartBody>
    </w:docPart>
    <w:docPart>
      <w:docPartPr>
        <w:name w:val="7AFD4EA1E257409AA38AE3D7C6F951A2"/>
        <w:category>
          <w:name w:val="General"/>
          <w:gallery w:val="placeholder"/>
        </w:category>
        <w:types>
          <w:type w:val="bbPlcHdr"/>
        </w:types>
        <w:behaviors>
          <w:behavior w:val="content"/>
        </w:behaviors>
        <w:guid w:val="{B9BA3720-469D-412A-A2AD-1A11554BE8C7}"/>
      </w:docPartPr>
      <w:docPartBody>
        <w:p w:rsidR="00943C86" w:rsidRDefault="003C0E59" w:rsidP="00C5755E">
          <w:pPr>
            <w:pStyle w:val="7AFD4EA1E257409AA38AE3D7C6F951A22"/>
          </w:pPr>
          <w:r w:rsidRPr="00E06B1A">
            <w:rPr>
              <w:rStyle w:val="PlaceholderText"/>
            </w:rPr>
            <w:t xml:space="preserve">Click or tap here to enter text. </w:t>
          </w:r>
        </w:p>
      </w:docPartBody>
    </w:docPart>
    <w:docPart>
      <w:docPartPr>
        <w:name w:val="121F98D5858B402BAECBE6DAAE312800"/>
        <w:category>
          <w:name w:val="General"/>
          <w:gallery w:val="placeholder"/>
        </w:category>
        <w:types>
          <w:type w:val="bbPlcHdr"/>
        </w:types>
        <w:behaviors>
          <w:behavior w:val="content"/>
        </w:behaviors>
        <w:guid w:val="{4ABC2B5E-7A84-4DF0-A87B-45908FBAC798}"/>
      </w:docPartPr>
      <w:docPartBody>
        <w:p w:rsidR="00943C86" w:rsidRDefault="003C0E59" w:rsidP="00C5755E">
          <w:pPr>
            <w:pStyle w:val="121F98D5858B402BAECBE6DAAE3128002"/>
          </w:pPr>
          <w:r w:rsidRPr="00E06B1A">
            <w:rPr>
              <w:rStyle w:val="PlaceholderText"/>
            </w:rPr>
            <w:t xml:space="preserve">Click or tap here to enter text. </w:t>
          </w:r>
        </w:p>
      </w:docPartBody>
    </w:docPart>
    <w:docPart>
      <w:docPartPr>
        <w:name w:val="0F81B363B2FD471CB017B8B27730400A"/>
        <w:category>
          <w:name w:val="General"/>
          <w:gallery w:val="placeholder"/>
        </w:category>
        <w:types>
          <w:type w:val="bbPlcHdr"/>
        </w:types>
        <w:behaviors>
          <w:behavior w:val="content"/>
        </w:behaviors>
        <w:guid w:val="{B95FE87C-5DF3-426B-81C6-7818EA6D3DDD}"/>
      </w:docPartPr>
      <w:docPartBody>
        <w:p w:rsidR="00943C86" w:rsidRDefault="003C0E59" w:rsidP="00C5755E">
          <w:pPr>
            <w:pStyle w:val="0F81B363B2FD471CB017B8B27730400A2"/>
          </w:pPr>
          <w:r w:rsidRPr="00E06B1A">
            <w:rPr>
              <w:rStyle w:val="PlaceholderText"/>
            </w:rPr>
            <w:t xml:space="preserve">Click or tap here to enter text. </w:t>
          </w:r>
        </w:p>
      </w:docPartBody>
    </w:docPart>
    <w:docPart>
      <w:docPartPr>
        <w:name w:val="9C0ABC463DF14B0B86A4B3FB990CB187"/>
        <w:category>
          <w:name w:val="General"/>
          <w:gallery w:val="placeholder"/>
        </w:category>
        <w:types>
          <w:type w:val="bbPlcHdr"/>
        </w:types>
        <w:behaviors>
          <w:behavior w:val="content"/>
        </w:behaviors>
        <w:guid w:val="{147357BC-2F4D-47B9-A777-DE99D670C308}"/>
      </w:docPartPr>
      <w:docPartBody>
        <w:p w:rsidR="00943C86" w:rsidRDefault="003C0E59" w:rsidP="00C5755E">
          <w:pPr>
            <w:pStyle w:val="9C0ABC463DF14B0B86A4B3FB990CB1872"/>
          </w:pPr>
          <w:r w:rsidRPr="00E06B1A">
            <w:rPr>
              <w:rStyle w:val="PlaceholderText"/>
            </w:rPr>
            <w:t xml:space="preserve">Click or tap here to enter text. </w:t>
          </w:r>
        </w:p>
      </w:docPartBody>
    </w:docPart>
    <w:docPart>
      <w:docPartPr>
        <w:name w:val="5DF4A51B80B441A49268E23DE8F04690"/>
        <w:category>
          <w:name w:val="General"/>
          <w:gallery w:val="placeholder"/>
        </w:category>
        <w:types>
          <w:type w:val="bbPlcHdr"/>
        </w:types>
        <w:behaviors>
          <w:behavior w:val="content"/>
        </w:behaviors>
        <w:guid w:val="{9B5B06F5-721B-4F00-B10D-5A3F7CEC9C0E}"/>
      </w:docPartPr>
      <w:docPartBody>
        <w:p w:rsidR="005B72FB" w:rsidRDefault="003C0E59" w:rsidP="00C5755E">
          <w:pPr>
            <w:pStyle w:val="5DF4A51B80B441A49268E23DE8F046902"/>
          </w:pPr>
          <w:r w:rsidRPr="00E06B1A">
            <w:rPr>
              <w:rStyle w:val="PlaceholderText"/>
            </w:rPr>
            <w:t xml:space="preserve">Click or tap here to enter text. </w:t>
          </w:r>
        </w:p>
      </w:docPartBody>
    </w:docPart>
    <w:docPart>
      <w:docPartPr>
        <w:name w:val="4C536D8C5814441F88FA9A85F5AE0D64"/>
        <w:category>
          <w:name w:val="General"/>
          <w:gallery w:val="placeholder"/>
        </w:category>
        <w:types>
          <w:type w:val="bbPlcHdr"/>
        </w:types>
        <w:behaviors>
          <w:behavior w:val="content"/>
        </w:behaviors>
        <w:guid w:val="{692F92D2-C4C6-4442-9821-F37E15167C12}"/>
      </w:docPartPr>
      <w:docPartBody>
        <w:p w:rsidR="005B72FB" w:rsidRDefault="003C0E59" w:rsidP="00C5755E">
          <w:pPr>
            <w:pStyle w:val="4C536D8C5814441F88FA9A85F5AE0D642"/>
          </w:pPr>
          <w:r w:rsidRPr="00E06B1A">
            <w:rPr>
              <w:rStyle w:val="PlaceholderText"/>
            </w:rPr>
            <w:t xml:space="preserve">Click or tap here to enter text. </w:t>
          </w:r>
        </w:p>
      </w:docPartBody>
    </w:docPart>
    <w:docPart>
      <w:docPartPr>
        <w:name w:val="50D28B3FD67948F3A713FAF79D7E80C2"/>
        <w:category>
          <w:name w:val="General"/>
          <w:gallery w:val="placeholder"/>
        </w:category>
        <w:types>
          <w:type w:val="bbPlcHdr"/>
        </w:types>
        <w:behaviors>
          <w:behavior w:val="content"/>
        </w:behaviors>
        <w:guid w:val="{0799D3C4-9154-412D-B94F-3447436C2C29}"/>
      </w:docPartPr>
      <w:docPartBody>
        <w:p w:rsidR="005B72FB" w:rsidRDefault="003C0E59" w:rsidP="00C5755E">
          <w:pPr>
            <w:pStyle w:val="50D28B3FD67948F3A713FAF79D7E80C22"/>
          </w:pPr>
          <w:r w:rsidRPr="00E06B1A">
            <w:rPr>
              <w:rStyle w:val="PlaceholderText"/>
            </w:rPr>
            <w:t xml:space="preserve">Click or tap here to enter text. </w:t>
          </w:r>
        </w:p>
      </w:docPartBody>
    </w:docPart>
    <w:docPart>
      <w:docPartPr>
        <w:name w:val="2EC695137FC04123AEA9D87538EAAC1B"/>
        <w:category>
          <w:name w:val="General"/>
          <w:gallery w:val="placeholder"/>
        </w:category>
        <w:types>
          <w:type w:val="bbPlcHdr"/>
        </w:types>
        <w:behaviors>
          <w:behavior w:val="content"/>
        </w:behaviors>
        <w:guid w:val="{75E2C1DF-67EA-42C2-9F9E-4E24460ABB45}"/>
      </w:docPartPr>
      <w:docPartBody>
        <w:p w:rsidR="005B72FB" w:rsidRDefault="003C0E59" w:rsidP="00C5755E">
          <w:pPr>
            <w:pStyle w:val="2EC695137FC04123AEA9D87538EAAC1B2"/>
          </w:pPr>
          <w:r w:rsidRPr="00E06B1A">
            <w:rPr>
              <w:rStyle w:val="PlaceholderText"/>
            </w:rPr>
            <w:t xml:space="preserve">Click or tap here to enter text. </w:t>
          </w:r>
        </w:p>
      </w:docPartBody>
    </w:docPart>
    <w:docPart>
      <w:docPartPr>
        <w:name w:val="43EF50F548C94AE98DB1C5531E99B51C"/>
        <w:category>
          <w:name w:val="General"/>
          <w:gallery w:val="placeholder"/>
        </w:category>
        <w:types>
          <w:type w:val="bbPlcHdr"/>
        </w:types>
        <w:behaviors>
          <w:behavior w:val="content"/>
        </w:behaviors>
        <w:guid w:val="{8D164B66-D03A-4CE9-A3E6-9BDB294A5288}"/>
      </w:docPartPr>
      <w:docPartBody>
        <w:p w:rsidR="005B72FB" w:rsidRDefault="003C0E59" w:rsidP="00C5755E">
          <w:pPr>
            <w:pStyle w:val="43EF50F548C94AE98DB1C5531E99B51C2"/>
          </w:pPr>
          <w:r w:rsidRPr="00E06B1A">
            <w:rPr>
              <w:rStyle w:val="PlaceholderText"/>
            </w:rPr>
            <w:t xml:space="preserve">Click or tap here to enter text. </w:t>
          </w:r>
        </w:p>
      </w:docPartBody>
    </w:docPart>
    <w:docPart>
      <w:docPartPr>
        <w:name w:val="0084FC30583040C8BC67DBDF3FEA8B6D"/>
        <w:category>
          <w:name w:val="General"/>
          <w:gallery w:val="placeholder"/>
        </w:category>
        <w:types>
          <w:type w:val="bbPlcHdr"/>
        </w:types>
        <w:behaviors>
          <w:behavior w:val="content"/>
        </w:behaviors>
        <w:guid w:val="{31FF0449-0DD2-47E8-937D-C14A640AD951}"/>
      </w:docPartPr>
      <w:docPartBody>
        <w:p w:rsidR="005B72FB" w:rsidRDefault="003C0E59" w:rsidP="00943C86">
          <w:pPr>
            <w:pStyle w:val="0084FC30583040C8BC67DBDF3FEA8B6D1"/>
          </w:pPr>
          <w:r w:rsidRPr="00E06B1A">
            <w:rPr>
              <w:rStyle w:val="PlaceholderText"/>
            </w:rPr>
            <w:t xml:space="preserve">Click or tap here to enter text. </w:t>
          </w:r>
        </w:p>
      </w:docPartBody>
    </w:docPart>
    <w:docPart>
      <w:docPartPr>
        <w:name w:val="3DE809C8237B4BBB982BD04D780FAD19"/>
        <w:category>
          <w:name w:val="General"/>
          <w:gallery w:val="placeholder"/>
        </w:category>
        <w:types>
          <w:type w:val="bbPlcHdr"/>
        </w:types>
        <w:behaviors>
          <w:behavior w:val="content"/>
        </w:behaviors>
        <w:guid w:val="{C325C211-43DC-4C99-87BD-C39A9919CEB7}"/>
      </w:docPartPr>
      <w:docPartBody>
        <w:p w:rsidR="005B72FB" w:rsidRDefault="003C0E59" w:rsidP="00943C86">
          <w:pPr>
            <w:pStyle w:val="3DE809C8237B4BBB982BD04D780FAD191"/>
          </w:pPr>
          <w:r w:rsidRPr="00E06B1A">
            <w:rPr>
              <w:rStyle w:val="PlaceholderText"/>
            </w:rPr>
            <w:t xml:space="preserve">Click or tap here to enter text. </w:t>
          </w:r>
        </w:p>
      </w:docPartBody>
    </w:docPart>
    <w:docPart>
      <w:docPartPr>
        <w:name w:val="06879C2F568C4807B7F3AF746569A31E"/>
        <w:category>
          <w:name w:val="General"/>
          <w:gallery w:val="placeholder"/>
        </w:category>
        <w:types>
          <w:type w:val="bbPlcHdr"/>
        </w:types>
        <w:behaviors>
          <w:behavior w:val="content"/>
        </w:behaviors>
        <w:guid w:val="{33831D44-FBBD-4BD3-BD0A-F01085E6150E}"/>
      </w:docPartPr>
      <w:docPartBody>
        <w:p w:rsidR="005B72FB" w:rsidRDefault="003C0E59" w:rsidP="00943C86">
          <w:pPr>
            <w:pStyle w:val="06879C2F568C4807B7F3AF746569A31E1"/>
          </w:pPr>
          <w:r w:rsidRPr="00E06B1A">
            <w:rPr>
              <w:rStyle w:val="PlaceholderText"/>
            </w:rPr>
            <w:t xml:space="preserve">Click or tap here to enter text. </w:t>
          </w:r>
        </w:p>
      </w:docPartBody>
    </w:docPart>
    <w:docPart>
      <w:docPartPr>
        <w:name w:val="2164A82883A648058D12B21F04B29568"/>
        <w:category>
          <w:name w:val="General"/>
          <w:gallery w:val="placeholder"/>
        </w:category>
        <w:types>
          <w:type w:val="bbPlcHdr"/>
        </w:types>
        <w:behaviors>
          <w:behavior w:val="content"/>
        </w:behaviors>
        <w:guid w:val="{B8F61348-E6E1-42E7-8FA8-41E63D8F64F3}"/>
      </w:docPartPr>
      <w:docPartBody>
        <w:p w:rsidR="005B72FB" w:rsidRDefault="003C0E59" w:rsidP="00943C86">
          <w:pPr>
            <w:pStyle w:val="2164A82883A648058D12B21F04B295681"/>
          </w:pPr>
          <w:r w:rsidRPr="00E06B1A">
            <w:rPr>
              <w:rStyle w:val="PlaceholderText"/>
            </w:rPr>
            <w:t xml:space="preserve">Click or tap here to enter text. </w:t>
          </w:r>
        </w:p>
      </w:docPartBody>
    </w:docPart>
    <w:docPart>
      <w:docPartPr>
        <w:name w:val="FD40602EBB9F4299BBA3707633BB163E"/>
        <w:category>
          <w:name w:val="General"/>
          <w:gallery w:val="placeholder"/>
        </w:category>
        <w:types>
          <w:type w:val="bbPlcHdr"/>
        </w:types>
        <w:behaviors>
          <w:behavior w:val="content"/>
        </w:behaviors>
        <w:guid w:val="{BEF3BC21-1E62-4C86-BAB5-813844C5F4FF}"/>
      </w:docPartPr>
      <w:docPartBody>
        <w:p w:rsidR="005B72FB" w:rsidRDefault="003C0E59" w:rsidP="00943C86">
          <w:pPr>
            <w:pStyle w:val="FD40602EBB9F4299BBA3707633BB163E1"/>
          </w:pPr>
          <w:r w:rsidRPr="00F115A1">
            <w:rPr>
              <w:rStyle w:val="PlaceholderText"/>
            </w:rPr>
            <w:t xml:space="preserve">Click or tap here to enter text. </w:t>
          </w:r>
        </w:p>
      </w:docPartBody>
    </w:docPart>
    <w:docPart>
      <w:docPartPr>
        <w:name w:val="5C806E94A845403ABBA96E15483E763A"/>
        <w:category>
          <w:name w:val="General"/>
          <w:gallery w:val="placeholder"/>
        </w:category>
        <w:types>
          <w:type w:val="bbPlcHdr"/>
        </w:types>
        <w:behaviors>
          <w:behavior w:val="content"/>
        </w:behaviors>
        <w:guid w:val="{94DA9BF3-3343-464C-B47C-099E8D3C2D1F}"/>
      </w:docPartPr>
      <w:docPartBody>
        <w:p w:rsidR="005B72FB" w:rsidRDefault="003C0E59" w:rsidP="00943C86">
          <w:pPr>
            <w:pStyle w:val="5C806E94A845403ABBA96E15483E763A1"/>
          </w:pPr>
          <w:r w:rsidRPr="00E06B1A">
            <w:rPr>
              <w:rStyle w:val="PlaceholderText"/>
            </w:rPr>
            <w:t xml:space="preserve">Click or tap here to enter text. </w:t>
          </w:r>
        </w:p>
      </w:docPartBody>
    </w:docPart>
    <w:docPart>
      <w:docPartPr>
        <w:name w:val="50E2A97A8DB34589BF0788F117AA7B94"/>
        <w:category>
          <w:name w:val="General"/>
          <w:gallery w:val="placeholder"/>
        </w:category>
        <w:types>
          <w:type w:val="bbPlcHdr"/>
        </w:types>
        <w:behaviors>
          <w:behavior w:val="content"/>
        </w:behaviors>
        <w:guid w:val="{A9AE6EF5-D75E-41D7-B97B-5E62E554C96A}"/>
      </w:docPartPr>
      <w:docPartBody>
        <w:p w:rsidR="005B72FB" w:rsidRDefault="003C0E59" w:rsidP="00943C86">
          <w:pPr>
            <w:pStyle w:val="50E2A97A8DB34589BF0788F117AA7B941"/>
          </w:pPr>
          <w:r w:rsidRPr="00E06B1A">
            <w:rPr>
              <w:rStyle w:val="PlaceholderText"/>
            </w:rPr>
            <w:t xml:space="preserve">Click or tap here to enter text. </w:t>
          </w:r>
        </w:p>
      </w:docPartBody>
    </w:docPart>
    <w:docPart>
      <w:docPartPr>
        <w:name w:val="C677FD41051E4C889CDC0EFC884DA0FB"/>
        <w:category>
          <w:name w:val="General"/>
          <w:gallery w:val="placeholder"/>
        </w:category>
        <w:types>
          <w:type w:val="bbPlcHdr"/>
        </w:types>
        <w:behaviors>
          <w:behavior w:val="content"/>
        </w:behaviors>
        <w:guid w:val="{5252B554-C8BA-4219-9882-C0093947DDCD}"/>
      </w:docPartPr>
      <w:docPartBody>
        <w:p w:rsidR="005B72FB" w:rsidRDefault="003C0E59" w:rsidP="00C5755E">
          <w:pPr>
            <w:pStyle w:val="C677FD41051E4C889CDC0EFC884DA0FB2"/>
          </w:pPr>
          <w:r w:rsidRPr="00B5196C">
            <w:rPr>
              <w:rStyle w:val="PlaceholderText"/>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FCCCCBE463B34CD0841A7DDB4F3113D0"/>
        <w:category>
          <w:name w:val="General"/>
          <w:gallery w:val="placeholder"/>
        </w:category>
        <w:types>
          <w:type w:val="bbPlcHdr"/>
        </w:types>
        <w:behaviors>
          <w:behavior w:val="content"/>
        </w:behaviors>
        <w:guid w:val="{E9D46F0E-19DF-4DAC-B9D3-3D2EDD4AD3D6}"/>
      </w:docPartPr>
      <w:docPartBody>
        <w:p w:rsidR="00FC5EEA" w:rsidRDefault="003C0E59">
          <w:r w:rsidRPr="00432586">
            <w:rPr>
              <w:rStyle w:val="PlaceholderText"/>
            </w:rPr>
            <w:t xml:space="preserve">Click or tap here to enter text. </w:t>
          </w:r>
        </w:p>
      </w:docPartBody>
    </w:docPart>
    <w:docPart>
      <w:docPartPr>
        <w:name w:val="8E25A3A16A524C7FAA1C6F5E23FED9FA"/>
        <w:category>
          <w:name w:val="General"/>
          <w:gallery w:val="placeholder"/>
        </w:category>
        <w:types>
          <w:type w:val="bbPlcHdr"/>
        </w:types>
        <w:behaviors>
          <w:behavior w:val="content"/>
        </w:behaviors>
        <w:guid w:val="{A8353161-32F3-4EFC-91BE-C26E11ABB7F9}"/>
      </w:docPartPr>
      <w:docPartBody>
        <w:p w:rsidR="0002120D" w:rsidRDefault="003C0E59">
          <w:r w:rsidRPr="00E06B1A">
            <w:rPr>
              <w:rStyle w:val="PlaceholderText"/>
            </w:rPr>
            <w:t xml:space="preserve">Click or tap here to enter text. </w:t>
          </w:r>
        </w:p>
      </w:docPartBody>
    </w:docPart>
    <w:docPart>
      <w:docPartPr>
        <w:name w:val="CEAD1ECF9D404C1A97CC263AE29588E6"/>
        <w:category>
          <w:name w:val="General"/>
          <w:gallery w:val="placeholder"/>
        </w:category>
        <w:types>
          <w:type w:val="bbPlcHdr"/>
        </w:types>
        <w:behaviors>
          <w:behavior w:val="content"/>
        </w:behaviors>
        <w:guid w:val="{2FD85C61-7AFB-4F2F-A3F8-B8091CF81F78}"/>
      </w:docPartPr>
      <w:docPartBody>
        <w:p w:rsidR="0025644B" w:rsidRDefault="00BC0837">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A55B69">
          <w:r w:rsidRPr="00432586">
            <w:rPr>
              <w:rStyle w:val="PlaceholderText"/>
            </w:rPr>
            <w:t xml:space="preserve">Click or tap here to enter text. </w:t>
          </w:r>
        </w:p>
      </w:docPartBody>
    </w:docPart>
    <w:docPart>
      <w:docPartPr>
        <w:name w:val="60A6A13018544CD6A515C92D5E8A9CE6"/>
        <w:category>
          <w:name w:val="General"/>
          <w:gallery w:val="placeholder"/>
        </w:category>
        <w:types>
          <w:type w:val="bbPlcHdr"/>
        </w:types>
        <w:behaviors>
          <w:behavior w:val="content"/>
        </w:behaviors>
        <w:guid w:val="{946EEC1E-65F2-49A4-A548-EB5F058C3735}"/>
      </w:docPartPr>
      <w:docPartBody>
        <w:p w:rsidR="00CF48D8" w:rsidRDefault="00A55B69">
          <w:r w:rsidRPr="00E06B1A">
            <w:rPr>
              <w:rStyle w:val="PlaceholderText"/>
            </w:rPr>
            <w:t xml:space="preserve">Click or tap here to enter text. </w:t>
          </w:r>
        </w:p>
      </w:docPartBody>
    </w:docPart>
    <w:docPart>
      <w:docPartPr>
        <w:name w:val="77AE6B29F42B45D4B4FD63E151361472"/>
        <w:category>
          <w:name w:val="General"/>
          <w:gallery w:val="placeholder"/>
        </w:category>
        <w:types>
          <w:type w:val="bbPlcHdr"/>
        </w:types>
        <w:behaviors>
          <w:behavior w:val="content"/>
        </w:behaviors>
        <w:guid w:val="{07377B80-B9B2-444E-864A-CBFB1B852772}"/>
      </w:docPartPr>
      <w:docPartBody>
        <w:p w:rsidR="004B2CB8" w:rsidRDefault="00F677D5">
          <w:pPr>
            <w:pStyle w:val="77AE6B29F42B45D4B4FD63E151361472"/>
          </w:pPr>
          <w:r w:rsidRPr="00EA584E">
            <w:rPr>
              <w:rStyle w:val="PlaceholderText"/>
            </w:rPr>
            <w:t>Click or tap here to enter text.</w:t>
          </w:r>
        </w:p>
      </w:docPartBody>
    </w:docPart>
    <w:docPart>
      <w:docPartPr>
        <w:name w:val="F15B68EA2EBA4953BA084ECAD5DFFFEA"/>
        <w:category>
          <w:name w:val="General"/>
          <w:gallery w:val="placeholder"/>
        </w:category>
        <w:types>
          <w:type w:val="bbPlcHdr"/>
        </w:types>
        <w:behaviors>
          <w:behavior w:val="content"/>
        </w:behaviors>
        <w:guid w:val="{9577C4AA-AB9A-42FD-85D4-166B26A34F68}"/>
      </w:docPartPr>
      <w:docPartBody>
        <w:p w:rsidR="004B2CB8" w:rsidRDefault="00BC0837">
          <w:pPr>
            <w:pStyle w:val="F15B68EA2EBA4953BA084ECAD5DFFFEA"/>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F12EBF860AD04CF5A4FB3F1B7950B740"/>
        <w:category>
          <w:name w:val="General"/>
          <w:gallery w:val="placeholder"/>
        </w:category>
        <w:types>
          <w:type w:val="bbPlcHdr"/>
        </w:types>
        <w:behaviors>
          <w:behavior w:val="content"/>
        </w:behaviors>
        <w:guid w:val="{A8C94BEC-16B5-4B7E-8836-6FF5C4405671}"/>
      </w:docPartPr>
      <w:docPartBody>
        <w:p w:rsidR="00016C7E" w:rsidRDefault="00D505C8">
          <w:pPr>
            <w:pStyle w:val="F12EBF860AD04CF5A4FB3F1B7950B740"/>
          </w:pPr>
          <w:r w:rsidRPr="00D8741D">
            <w:rPr>
              <w:rStyle w:val="PlaceholderText"/>
            </w:rPr>
            <w:t xml:space="preserve">Choose </w:t>
          </w:r>
          <w:r>
            <w:rPr>
              <w:rStyle w:val="PlaceholderText"/>
            </w:rPr>
            <w:t>from drop down list</w:t>
          </w:r>
          <w:r w:rsidRPr="00D8741D">
            <w:rPr>
              <w:rStyle w:val="PlaceholderText"/>
            </w:rPr>
            <w:t>.</w:t>
          </w:r>
        </w:p>
      </w:docPartBody>
    </w:docPart>
    <w:docPart>
      <w:docPartPr>
        <w:name w:val="680860EE59E946DD98AE856DECFF635F"/>
        <w:category>
          <w:name w:val="General"/>
          <w:gallery w:val="placeholder"/>
        </w:category>
        <w:types>
          <w:type w:val="bbPlcHdr"/>
        </w:types>
        <w:behaviors>
          <w:behavior w:val="content"/>
        </w:behaviors>
        <w:guid w:val="{494F2205-F807-44FB-AAA9-C951E7A842F3}"/>
      </w:docPartPr>
      <w:docPartBody>
        <w:p w:rsidR="00016C7E" w:rsidRDefault="006B2B64" w:rsidP="006B2B64">
          <w:pPr>
            <w:pStyle w:val="680860EE59E946DD98AE856DECFF635F"/>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070029AAEE614B9ABE46FAA9A16F505A"/>
        <w:category>
          <w:name w:val="General"/>
          <w:gallery w:val="placeholder"/>
        </w:category>
        <w:types>
          <w:type w:val="bbPlcHdr"/>
        </w:types>
        <w:behaviors>
          <w:behavior w:val="content"/>
        </w:behaviors>
        <w:guid w:val="{5576429B-DCDA-4D66-A425-933B2CFB6190}"/>
      </w:docPartPr>
      <w:docPartBody>
        <w:p w:rsidR="00016C7E" w:rsidRDefault="006B2B64" w:rsidP="006B2B64">
          <w:pPr>
            <w:pStyle w:val="070029AAEE614B9ABE46FAA9A16F505A"/>
          </w:pPr>
          <w:r w:rsidRPr="00981AB4">
            <w:rPr>
              <w:rFonts w:cstheme="minorHAnsi"/>
            </w:rPr>
            <w:t xml:space="preserve">Enter </w:t>
          </w:r>
          <w:r>
            <w:rPr>
              <w:rFonts w:cstheme="minorHAnsi"/>
            </w:rPr>
            <w:t xml:space="preserve">Annual Goal </w:t>
          </w:r>
          <w:r w:rsidRPr="00981AB4">
            <w:rPr>
              <w:rFonts w:cstheme="minorHAnsi"/>
            </w:rPr>
            <w:t>Number</w:t>
          </w:r>
        </w:p>
      </w:docPartBody>
    </w:docPart>
    <w:docPart>
      <w:docPartPr>
        <w:name w:val="3C0BD33DA1904550A8314847D901BC37"/>
        <w:category>
          <w:name w:val="General"/>
          <w:gallery w:val="placeholder"/>
        </w:category>
        <w:types>
          <w:type w:val="bbPlcHdr"/>
        </w:types>
        <w:behaviors>
          <w:behavior w:val="content"/>
        </w:behaviors>
        <w:guid w:val="{9712109E-54D5-4F4C-8F24-2379B38BA78A}"/>
      </w:docPartPr>
      <w:docPartBody>
        <w:p w:rsidR="00016C7E" w:rsidRDefault="006B2B64" w:rsidP="006B2B64">
          <w:pPr>
            <w:pStyle w:val="3C0BD33DA1904550A8314847D901BC37"/>
          </w:pPr>
          <w:r w:rsidRPr="00EA584E">
            <w:rPr>
              <w:rStyle w:val="PlaceholderText"/>
            </w:rPr>
            <w:t>Click or tap here to enter text.</w:t>
          </w:r>
        </w:p>
      </w:docPartBody>
    </w:docPart>
    <w:docPart>
      <w:docPartPr>
        <w:name w:val="1904CA43E9D541AFA46691B972576E02"/>
        <w:category>
          <w:name w:val="General"/>
          <w:gallery w:val="placeholder"/>
        </w:category>
        <w:types>
          <w:type w:val="bbPlcHdr"/>
        </w:types>
        <w:behaviors>
          <w:behavior w:val="content"/>
        </w:behaviors>
        <w:guid w:val="{347C0B1C-82D8-47C7-BC68-8487ABE22DD3}"/>
      </w:docPartPr>
      <w:docPartBody>
        <w:p w:rsidR="00016C7E" w:rsidRDefault="006B2B64" w:rsidP="006B2B64">
          <w:pPr>
            <w:pStyle w:val="1904CA43E9D541AFA46691B972576E02"/>
          </w:pPr>
          <w:r w:rsidRPr="00EA584E">
            <w:rPr>
              <w:rStyle w:val="PlaceholderText"/>
            </w:rPr>
            <w:t>Click or tap here to enter annual goal #.</w:t>
          </w:r>
        </w:p>
      </w:docPartBody>
    </w:docPart>
    <w:docPart>
      <w:docPartPr>
        <w:name w:val="5DB689FF25664437BBCB1C4FC28A21AB"/>
        <w:category>
          <w:name w:val="General"/>
          <w:gallery w:val="placeholder"/>
        </w:category>
        <w:types>
          <w:type w:val="bbPlcHdr"/>
        </w:types>
        <w:behaviors>
          <w:behavior w:val="content"/>
        </w:behaviors>
        <w:guid w:val="{6788F71F-E3BC-4CDF-8016-CF7674319955}"/>
      </w:docPartPr>
      <w:docPartBody>
        <w:p w:rsidR="00C01575" w:rsidRDefault="00016C7E">
          <w:pPr>
            <w:pStyle w:val="5DB689FF25664437BBCB1C4FC28A21AB"/>
          </w:pPr>
          <w:r>
            <w:rPr>
              <w:color w:val="000000" w:themeColor="text1"/>
            </w:rPr>
            <w:t xml:space="preserve">Enter $ Cost Per Client (cell E31 from Form 3) </w:t>
          </w:r>
        </w:p>
      </w:docPartBody>
    </w:docPart>
    <w:docPart>
      <w:docPartPr>
        <w:name w:val="B956E6E1F5324322A9318AF7538EE40A"/>
        <w:category>
          <w:name w:val="General"/>
          <w:gallery w:val="placeholder"/>
        </w:category>
        <w:types>
          <w:type w:val="bbPlcHdr"/>
        </w:types>
        <w:behaviors>
          <w:behavior w:val="content"/>
        </w:behaviors>
        <w:guid w:val="{522C2E35-51B0-442A-9837-7ED4A09CAA11}"/>
      </w:docPartPr>
      <w:docPartBody>
        <w:p w:rsidR="00666A99" w:rsidRDefault="00C01575" w:rsidP="00C01575">
          <w:pPr>
            <w:pStyle w:val="B956E6E1F5324322A9318AF7538EE40A"/>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DBC062C022C4568BF862A0F9DE20DC0"/>
        <w:category>
          <w:name w:val="General"/>
          <w:gallery w:val="placeholder"/>
        </w:category>
        <w:types>
          <w:type w:val="bbPlcHdr"/>
        </w:types>
        <w:behaviors>
          <w:behavior w:val="content"/>
        </w:behaviors>
        <w:guid w:val="{7EE89D3B-626F-42F0-8AD2-87358B054F2C}"/>
      </w:docPartPr>
      <w:docPartBody>
        <w:p w:rsidR="00857859" w:rsidRDefault="00666A99" w:rsidP="00666A99">
          <w:pPr>
            <w:pStyle w:val="DDBC062C022C4568BF862A0F9DE20DC0"/>
          </w:pPr>
          <w:r w:rsidRPr="00F2200C">
            <w:rPr>
              <w:rStyle w:val="PlaceholderText"/>
              <w:bdr w:val="single" w:sz="4" w:space="0" w:color="auto"/>
            </w:rPr>
            <w:t>Click or tap here to enter text.</w:t>
          </w:r>
          <w:r>
            <w:rPr>
              <w:rStyle w:val="PlaceholderText"/>
              <w:bdr w:val="single" w:sz="4" w:space="0" w:color="auto"/>
            </w:rPr>
            <w:t xml:space="preserve">                                                                                                                     </w:t>
          </w:r>
        </w:p>
      </w:docPartBody>
    </w:docPart>
    <w:docPart>
      <w:docPartPr>
        <w:name w:val="D07B2D1B11EF4DB2A323C9491FE198B4"/>
        <w:category>
          <w:name w:val="General"/>
          <w:gallery w:val="placeholder"/>
        </w:category>
        <w:types>
          <w:type w:val="bbPlcHdr"/>
        </w:types>
        <w:behaviors>
          <w:behavior w:val="content"/>
        </w:behaviors>
        <w:guid w:val="{B61E910D-585C-4074-A7E1-FF45DDCC8C7A}"/>
      </w:docPartPr>
      <w:docPartBody>
        <w:p w:rsidR="00857859" w:rsidRDefault="00666A99" w:rsidP="00666A99">
          <w:pPr>
            <w:pStyle w:val="D07B2D1B11EF4DB2A323C9491FE198B4"/>
          </w:pPr>
          <w:r w:rsidRPr="00F00E5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E0181"/>
    <w:rsid w:val="00116396"/>
    <w:rsid w:val="00167FF2"/>
    <w:rsid w:val="00185C9E"/>
    <w:rsid w:val="001E5B3B"/>
    <w:rsid w:val="001F1A39"/>
    <w:rsid w:val="00207DB1"/>
    <w:rsid w:val="002268B0"/>
    <w:rsid w:val="002561F4"/>
    <w:rsid w:val="0025644B"/>
    <w:rsid w:val="002622D3"/>
    <w:rsid w:val="002B2ADD"/>
    <w:rsid w:val="002F649A"/>
    <w:rsid w:val="00321CD7"/>
    <w:rsid w:val="00323992"/>
    <w:rsid w:val="0032781F"/>
    <w:rsid w:val="00340EA4"/>
    <w:rsid w:val="00385B1F"/>
    <w:rsid w:val="00390D5F"/>
    <w:rsid w:val="003B668E"/>
    <w:rsid w:val="003C0E59"/>
    <w:rsid w:val="003E2007"/>
    <w:rsid w:val="00480D6D"/>
    <w:rsid w:val="004B2CB8"/>
    <w:rsid w:val="004D0C6D"/>
    <w:rsid w:val="004F411E"/>
    <w:rsid w:val="0053797F"/>
    <w:rsid w:val="005455C1"/>
    <w:rsid w:val="0054770F"/>
    <w:rsid w:val="00551952"/>
    <w:rsid w:val="00563BD5"/>
    <w:rsid w:val="00594197"/>
    <w:rsid w:val="005A3147"/>
    <w:rsid w:val="005B72FB"/>
    <w:rsid w:val="0060234F"/>
    <w:rsid w:val="00603B05"/>
    <w:rsid w:val="00614C89"/>
    <w:rsid w:val="00665493"/>
    <w:rsid w:val="00666A99"/>
    <w:rsid w:val="00693FBB"/>
    <w:rsid w:val="00696044"/>
    <w:rsid w:val="006979A2"/>
    <w:rsid w:val="006A366A"/>
    <w:rsid w:val="006B2B64"/>
    <w:rsid w:val="006C0BDC"/>
    <w:rsid w:val="006D62B5"/>
    <w:rsid w:val="006E6A2A"/>
    <w:rsid w:val="00743C1C"/>
    <w:rsid w:val="00762B31"/>
    <w:rsid w:val="00781547"/>
    <w:rsid w:val="007A55AE"/>
    <w:rsid w:val="00844805"/>
    <w:rsid w:val="00857859"/>
    <w:rsid w:val="00860FDC"/>
    <w:rsid w:val="008A46B9"/>
    <w:rsid w:val="008A4778"/>
    <w:rsid w:val="008B4A7A"/>
    <w:rsid w:val="008B579A"/>
    <w:rsid w:val="008E0938"/>
    <w:rsid w:val="00927C32"/>
    <w:rsid w:val="00930E38"/>
    <w:rsid w:val="009323B6"/>
    <w:rsid w:val="00936A1B"/>
    <w:rsid w:val="00943C86"/>
    <w:rsid w:val="009C60E6"/>
    <w:rsid w:val="009C7E33"/>
    <w:rsid w:val="00A07C64"/>
    <w:rsid w:val="00A55B69"/>
    <w:rsid w:val="00A92A8C"/>
    <w:rsid w:val="00AE6E89"/>
    <w:rsid w:val="00B34A3A"/>
    <w:rsid w:val="00B5044A"/>
    <w:rsid w:val="00B72470"/>
    <w:rsid w:val="00B767D6"/>
    <w:rsid w:val="00B97255"/>
    <w:rsid w:val="00BA59C9"/>
    <w:rsid w:val="00BC0837"/>
    <w:rsid w:val="00BC4CD7"/>
    <w:rsid w:val="00BC78E4"/>
    <w:rsid w:val="00BF1DF4"/>
    <w:rsid w:val="00C01575"/>
    <w:rsid w:val="00C032C6"/>
    <w:rsid w:val="00C33B5E"/>
    <w:rsid w:val="00C5755E"/>
    <w:rsid w:val="00CA41EA"/>
    <w:rsid w:val="00CE2518"/>
    <w:rsid w:val="00CF48D8"/>
    <w:rsid w:val="00D33EEC"/>
    <w:rsid w:val="00D4250F"/>
    <w:rsid w:val="00D505C8"/>
    <w:rsid w:val="00DA4AB6"/>
    <w:rsid w:val="00DB6955"/>
    <w:rsid w:val="00DB6E63"/>
    <w:rsid w:val="00DF59F2"/>
    <w:rsid w:val="00DF6B41"/>
    <w:rsid w:val="00E1726E"/>
    <w:rsid w:val="00E40691"/>
    <w:rsid w:val="00EA3C96"/>
    <w:rsid w:val="00F229F7"/>
    <w:rsid w:val="00F36337"/>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A99"/>
    <w:rPr>
      <w:color w:val="808080"/>
    </w:rPr>
  </w:style>
  <w:style w:type="paragraph" w:customStyle="1" w:styleId="77AE6B29F42B45D4B4FD63E151361472">
    <w:name w:val="77AE6B29F42B45D4B4FD63E151361472"/>
  </w:style>
  <w:style w:type="paragraph" w:customStyle="1" w:styleId="F15B68EA2EBA4953BA084ECAD5DFFFEA">
    <w:name w:val="F15B68EA2EBA4953BA084ECAD5DFFFEA"/>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C1739BD518CC48018C7128C4064FCDA3">
    <w:name w:val="C1739BD518CC48018C7128C4064FCDA3"/>
    <w:rsid w:val="00DB6E63"/>
  </w:style>
  <w:style w:type="paragraph" w:customStyle="1" w:styleId="4C3C20908C164B898D1DDD49955D87BB">
    <w:name w:val="4C3C20908C164B898D1DDD49955D87BB"/>
    <w:rsid w:val="00DB6E63"/>
  </w:style>
  <w:style w:type="paragraph" w:customStyle="1" w:styleId="8F6049162C59414397E39D26626FCC62">
    <w:name w:val="8F6049162C59414397E39D26626FCC62"/>
    <w:rsid w:val="00DB6E63"/>
  </w:style>
  <w:style w:type="paragraph" w:customStyle="1" w:styleId="A258ED089A95459BAD664218BA314A2A">
    <w:name w:val="A258ED089A95459BAD664218BA314A2A"/>
    <w:rsid w:val="00DB6E63"/>
  </w:style>
  <w:style w:type="paragraph" w:customStyle="1" w:styleId="0084FC30583040C8BC67DBDF3FEA8B6D1">
    <w:name w:val="0084FC30583040C8BC67DBDF3FEA8B6D1"/>
    <w:rsid w:val="00943C86"/>
    <w:rPr>
      <w:rFonts w:eastAsiaTheme="minorHAnsi"/>
    </w:rPr>
  </w:style>
  <w:style w:type="paragraph" w:customStyle="1" w:styleId="3DE809C8237B4BBB982BD04D780FAD191">
    <w:name w:val="3DE809C8237B4BBB982BD04D780FAD191"/>
    <w:rsid w:val="00943C86"/>
    <w:rPr>
      <w:rFonts w:eastAsiaTheme="minorHAnsi"/>
    </w:rPr>
  </w:style>
  <w:style w:type="paragraph" w:customStyle="1" w:styleId="DDBC062C022C4568BF862A0F9DE20DC0">
    <w:name w:val="DDBC062C022C4568BF862A0F9DE20DC0"/>
    <w:rsid w:val="00666A99"/>
  </w:style>
  <w:style w:type="paragraph" w:customStyle="1" w:styleId="B956E6E1F5324322A9318AF7538EE40A">
    <w:name w:val="B956E6E1F5324322A9318AF7538EE40A"/>
    <w:rsid w:val="00C01575"/>
  </w:style>
  <w:style w:type="paragraph" w:customStyle="1" w:styleId="06879C2F568C4807B7F3AF746569A31E1">
    <w:name w:val="06879C2F568C4807B7F3AF746569A31E1"/>
    <w:rsid w:val="00943C86"/>
    <w:rPr>
      <w:rFonts w:eastAsiaTheme="minorHAnsi"/>
    </w:rPr>
  </w:style>
  <w:style w:type="paragraph" w:customStyle="1" w:styleId="2164A82883A648058D12B21F04B295681">
    <w:name w:val="2164A82883A648058D12B21F04B295681"/>
    <w:rsid w:val="00943C86"/>
    <w:rPr>
      <w:rFonts w:eastAsiaTheme="minorHAnsi"/>
    </w:rPr>
  </w:style>
  <w:style w:type="paragraph" w:customStyle="1" w:styleId="FD40602EBB9F4299BBA3707633BB163E1">
    <w:name w:val="FD40602EBB9F4299BBA3707633BB163E1"/>
    <w:rsid w:val="00943C86"/>
    <w:rPr>
      <w:rFonts w:eastAsiaTheme="minorHAnsi"/>
    </w:rPr>
  </w:style>
  <w:style w:type="paragraph" w:customStyle="1" w:styleId="5C806E94A845403ABBA96E15483E763A1">
    <w:name w:val="5C806E94A845403ABBA96E15483E763A1"/>
    <w:rsid w:val="00943C86"/>
    <w:rPr>
      <w:rFonts w:eastAsiaTheme="minorHAnsi"/>
    </w:rPr>
  </w:style>
  <w:style w:type="paragraph" w:customStyle="1" w:styleId="50E2A97A8DB34589BF0788F117AA7B941">
    <w:name w:val="50E2A97A8DB34589BF0788F117AA7B941"/>
    <w:rsid w:val="00943C86"/>
    <w:rPr>
      <w:rFonts w:eastAsiaTheme="minorHAnsi"/>
    </w:rPr>
  </w:style>
  <w:style w:type="paragraph" w:customStyle="1" w:styleId="3AF78A4407F5473CAA2A2077125A18A25">
    <w:name w:val="3AF78A4407F5473CAA2A2077125A18A25"/>
    <w:rsid w:val="00C5755E"/>
    <w:rPr>
      <w:rFonts w:eastAsiaTheme="minorHAnsi"/>
    </w:rPr>
  </w:style>
  <w:style w:type="paragraph" w:customStyle="1" w:styleId="1FF4E01F7A7C41A29C170A9E7DFDF2055">
    <w:name w:val="1FF4E01F7A7C41A29C170A9E7DFDF2055"/>
    <w:rsid w:val="00C5755E"/>
    <w:rPr>
      <w:rFonts w:eastAsiaTheme="minorHAnsi"/>
    </w:rPr>
  </w:style>
  <w:style w:type="paragraph" w:customStyle="1" w:styleId="0E4B010432F44F648D57874E81B6664D5">
    <w:name w:val="0E4B010432F44F648D57874E81B6664D5"/>
    <w:rsid w:val="00C5755E"/>
    <w:rPr>
      <w:rFonts w:eastAsiaTheme="minorHAnsi"/>
    </w:rPr>
  </w:style>
  <w:style w:type="paragraph" w:customStyle="1" w:styleId="0F81B363B2FD471CB017B8B27730400A2">
    <w:name w:val="0F81B363B2FD471CB017B8B27730400A2"/>
    <w:rsid w:val="00C5755E"/>
    <w:rPr>
      <w:rFonts w:eastAsiaTheme="minorHAnsi"/>
    </w:rPr>
  </w:style>
  <w:style w:type="paragraph" w:customStyle="1" w:styleId="0BBD8B1E45944DBBA2927C09BE4A8F1C5">
    <w:name w:val="0BBD8B1E45944DBBA2927C09BE4A8F1C5"/>
    <w:rsid w:val="00C5755E"/>
    <w:rPr>
      <w:rFonts w:eastAsiaTheme="minorHAnsi"/>
    </w:rPr>
  </w:style>
  <w:style w:type="paragraph" w:customStyle="1" w:styleId="088C0C78ED7640C18CFBA1A4EB5185125">
    <w:name w:val="088C0C78ED7640C18CFBA1A4EB5185125"/>
    <w:rsid w:val="00C5755E"/>
    <w:rPr>
      <w:rFonts w:eastAsiaTheme="minorHAnsi"/>
    </w:rPr>
  </w:style>
  <w:style w:type="paragraph" w:customStyle="1" w:styleId="5CA5FCFCCAEF455790C1D1208CC5791C5">
    <w:name w:val="5CA5FCFCCAEF455790C1D1208CC5791C5"/>
    <w:rsid w:val="00C5755E"/>
    <w:rPr>
      <w:rFonts w:eastAsiaTheme="minorHAnsi"/>
    </w:rPr>
  </w:style>
  <w:style w:type="paragraph" w:customStyle="1" w:styleId="8F6BCD1676984DAA9C32A97E838A6D295">
    <w:name w:val="8F6BCD1676984DAA9C32A97E838A6D295"/>
    <w:rsid w:val="00C5755E"/>
    <w:rPr>
      <w:rFonts w:eastAsiaTheme="minorHAnsi"/>
    </w:rPr>
  </w:style>
  <w:style w:type="paragraph" w:customStyle="1" w:styleId="0C91772CE2FF46A6B22342C5D70BD41E5">
    <w:name w:val="0C91772CE2FF46A6B22342C5D70BD41E5"/>
    <w:rsid w:val="00C5755E"/>
    <w:rPr>
      <w:rFonts w:eastAsiaTheme="minorHAnsi"/>
    </w:rPr>
  </w:style>
  <w:style w:type="paragraph" w:customStyle="1" w:styleId="1E289B0E899B41AF9FEAD0B5FE9248075">
    <w:name w:val="1E289B0E899B41AF9FEAD0B5FE9248075"/>
    <w:rsid w:val="00C5755E"/>
    <w:rPr>
      <w:rFonts w:eastAsiaTheme="minorHAnsi"/>
    </w:rPr>
  </w:style>
  <w:style w:type="paragraph" w:customStyle="1" w:styleId="8FF315A82C5C478EB7DF15440AE4FA485">
    <w:name w:val="8FF315A82C5C478EB7DF15440AE4FA485"/>
    <w:rsid w:val="00C5755E"/>
    <w:rPr>
      <w:rFonts w:eastAsiaTheme="minorHAnsi"/>
    </w:rPr>
  </w:style>
  <w:style w:type="paragraph" w:customStyle="1" w:styleId="C2791E95713F480B89DEEC3C0CB225BD5">
    <w:name w:val="C2791E95713F480B89DEEC3C0CB225BD5"/>
    <w:rsid w:val="00C5755E"/>
    <w:rPr>
      <w:rFonts w:eastAsiaTheme="minorHAnsi"/>
    </w:rPr>
  </w:style>
  <w:style w:type="paragraph" w:customStyle="1" w:styleId="7B9284591B1D4A6282A7003CD963835C5">
    <w:name w:val="7B9284591B1D4A6282A7003CD963835C5"/>
    <w:rsid w:val="00C5755E"/>
    <w:rPr>
      <w:rFonts w:eastAsiaTheme="minorHAnsi"/>
    </w:rPr>
  </w:style>
  <w:style w:type="paragraph" w:customStyle="1" w:styleId="121F98D5858B402BAECBE6DAAE3128002">
    <w:name w:val="121F98D5858B402BAECBE6DAAE3128002"/>
    <w:rsid w:val="00C5755E"/>
    <w:rPr>
      <w:rFonts w:eastAsiaTheme="minorHAnsi"/>
    </w:rPr>
  </w:style>
  <w:style w:type="paragraph" w:customStyle="1" w:styleId="C677FD41051E4C889CDC0EFC884DA0FB2">
    <w:name w:val="C677FD41051E4C889CDC0EFC884DA0FB2"/>
    <w:rsid w:val="00C5755E"/>
    <w:rPr>
      <w:rFonts w:eastAsiaTheme="minorHAnsi"/>
    </w:rPr>
  </w:style>
  <w:style w:type="paragraph" w:customStyle="1" w:styleId="8272C9ECD6464DE1A0CCE7B9C865BC1C3">
    <w:name w:val="8272C9ECD6464DE1A0CCE7B9C865BC1C3"/>
    <w:rsid w:val="00C5755E"/>
    <w:rPr>
      <w:rFonts w:eastAsiaTheme="minorHAnsi"/>
    </w:rPr>
  </w:style>
  <w:style w:type="paragraph" w:customStyle="1" w:styleId="EF2475FE8D474391A3047B34A9B9A2F53">
    <w:name w:val="EF2475FE8D474391A3047B34A9B9A2F53"/>
    <w:rsid w:val="00C575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31DEB25A2F5B4AB0BE4A0403139836155">
    <w:name w:val="31DEB25A2F5B4AB0BE4A0403139836155"/>
    <w:rsid w:val="00C5755E"/>
    <w:rPr>
      <w:rFonts w:eastAsiaTheme="minorHAnsi"/>
    </w:rPr>
  </w:style>
  <w:style w:type="paragraph" w:customStyle="1" w:styleId="7AFD4EA1E257409AA38AE3D7C6F951A22">
    <w:name w:val="7AFD4EA1E257409AA38AE3D7C6F951A22"/>
    <w:rsid w:val="00C5755E"/>
    <w:rPr>
      <w:rFonts w:eastAsiaTheme="minorHAnsi"/>
    </w:rPr>
  </w:style>
  <w:style w:type="paragraph" w:customStyle="1" w:styleId="FB4D4DBC5D834B1CAE2DE63EB72EF27B2">
    <w:name w:val="FB4D4DBC5D834B1CAE2DE63EB72EF27B2"/>
    <w:rsid w:val="00C5755E"/>
    <w:rPr>
      <w:rFonts w:eastAsiaTheme="minorHAnsi"/>
    </w:rPr>
  </w:style>
  <w:style w:type="paragraph" w:customStyle="1" w:styleId="34F10D0008DC439DA5007335C3D048832">
    <w:name w:val="34F10D0008DC439DA5007335C3D048832"/>
    <w:rsid w:val="00C5755E"/>
    <w:rPr>
      <w:rFonts w:eastAsiaTheme="minorHAnsi"/>
    </w:rPr>
  </w:style>
  <w:style w:type="paragraph" w:customStyle="1" w:styleId="656274BD05DD47F1BA2D9CAEC32B8B742">
    <w:name w:val="656274BD05DD47F1BA2D9CAEC32B8B742"/>
    <w:rsid w:val="00C5755E"/>
    <w:rPr>
      <w:rFonts w:eastAsiaTheme="minorHAnsi"/>
    </w:rPr>
  </w:style>
  <w:style w:type="paragraph" w:customStyle="1" w:styleId="367C08F3A6324507BCF49A1C17FB14C32">
    <w:name w:val="367C08F3A6324507BCF49A1C17FB14C32"/>
    <w:rsid w:val="00C5755E"/>
    <w:rPr>
      <w:rFonts w:eastAsiaTheme="minorHAnsi"/>
    </w:rPr>
  </w:style>
  <w:style w:type="paragraph" w:customStyle="1" w:styleId="3130CCA7D0C0491E905351BBF420AF115">
    <w:name w:val="3130CCA7D0C0491E905351BBF420AF115"/>
    <w:rsid w:val="00C5755E"/>
    <w:rPr>
      <w:rFonts w:eastAsiaTheme="minorHAnsi"/>
    </w:rPr>
  </w:style>
  <w:style w:type="paragraph" w:customStyle="1" w:styleId="A5F64C0BE916493198DA45AF9248431E5">
    <w:name w:val="A5F64C0BE916493198DA45AF9248431E5"/>
    <w:rsid w:val="00C5755E"/>
    <w:rPr>
      <w:rFonts w:eastAsiaTheme="minorHAnsi"/>
    </w:rPr>
  </w:style>
  <w:style w:type="paragraph" w:customStyle="1" w:styleId="BC419990A50A4E67AC59CC7EC82A3D8F5">
    <w:name w:val="BC419990A50A4E67AC59CC7EC82A3D8F5"/>
    <w:rsid w:val="00C5755E"/>
    <w:rPr>
      <w:rFonts w:eastAsiaTheme="minorHAnsi"/>
    </w:rPr>
  </w:style>
  <w:style w:type="paragraph" w:customStyle="1" w:styleId="D2A9637893E54D7AB567B81D9A3E74485">
    <w:name w:val="D2A9637893E54D7AB567B81D9A3E74485"/>
    <w:rsid w:val="00C5755E"/>
    <w:rPr>
      <w:rFonts w:eastAsiaTheme="minorHAnsi"/>
    </w:rPr>
  </w:style>
  <w:style w:type="paragraph" w:customStyle="1" w:styleId="2F68A605DB954B35BA124249C1D1B51B5">
    <w:name w:val="2F68A605DB954B35BA124249C1D1B51B5"/>
    <w:rsid w:val="00C5755E"/>
    <w:rPr>
      <w:rFonts w:eastAsiaTheme="minorHAnsi"/>
    </w:rPr>
  </w:style>
  <w:style w:type="paragraph" w:customStyle="1" w:styleId="2A7656316FF847C996E4CECC479A89455">
    <w:name w:val="2A7656316FF847C996E4CECC479A89455"/>
    <w:rsid w:val="00C5755E"/>
    <w:rPr>
      <w:rFonts w:eastAsiaTheme="minorHAnsi"/>
    </w:rPr>
  </w:style>
  <w:style w:type="paragraph" w:customStyle="1" w:styleId="E2FAD839060F4B1A82118B640F8DFBB25">
    <w:name w:val="E2FAD839060F4B1A82118B640F8DFBB25"/>
    <w:rsid w:val="00C5755E"/>
    <w:rPr>
      <w:rFonts w:eastAsiaTheme="minorHAnsi"/>
    </w:rPr>
  </w:style>
  <w:style w:type="paragraph" w:customStyle="1" w:styleId="DC75F48687284C068431E48978F9CF215">
    <w:name w:val="DC75F48687284C068431E48978F9CF215"/>
    <w:rsid w:val="00C5755E"/>
    <w:rPr>
      <w:rFonts w:eastAsiaTheme="minorHAnsi"/>
    </w:rPr>
  </w:style>
  <w:style w:type="paragraph" w:customStyle="1" w:styleId="97E88CFAE15240CAACAAC8B597E823B95">
    <w:name w:val="97E88CFAE15240CAACAAC8B597E823B95"/>
    <w:rsid w:val="00C5755E"/>
    <w:rPr>
      <w:rFonts w:eastAsiaTheme="minorHAnsi"/>
    </w:rPr>
  </w:style>
  <w:style w:type="paragraph" w:customStyle="1" w:styleId="656181AB36F44B639DF4ED7B603139025">
    <w:name w:val="656181AB36F44B639DF4ED7B603139025"/>
    <w:rsid w:val="00C5755E"/>
    <w:rPr>
      <w:rFonts w:eastAsiaTheme="minorHAnsi"/>
    </w:rPr>
  </w:style>
  <w:style w:type="paragraph" w:customStyle="1" w:styleId="7CA162DD6B5B4EE087A879D77EDC08145">
    <w:name w:val="7CA162DD6B5B4EE087A879D77EDC08145"/>
    <w:rsid w:val="00C5755E"/>
    <w:rPr>
      <w:rFonts w:eastAsiaTheme="minorHAnsi"/>
    </w:rPr>
  </w:style>
  <w:style w:type="paragraph" w:customStyle="1" w:styleId="3DD7A296CDF2431EB5959BCF586C3CD95">
    <w:name w:val="3DD7A296CDF2431EB5959BCF586C3CD95"/>
    <w:rsid w:val="00C5755E"/>
    <w:rPr>
      <w:rFonts w:eastAsiaTheme="minorHAnsi"/>
    </w:rPr>
  </w:style>
  <w:style w:type="paragraph" w:customStyle="1" w:styleId="E692D12B1AB4490DBB00F898A91E2A985">
    <w:name w:val="E692D12B1AB4490DBB00F898A91E2A985"/>
    <w:rsid w:val="00C5755E"/>
    <w:rPr>
      <w:rFonts w:eastAsiaTheme="minorHAnsi"/>
    </w:rPr>
  </w:style>
  <w:style w:type="paragraph" w:customStyle="1" w:styleId="E099725925F84547AA382D026DD3350F5">
    <w:name w:val="E099725925F84547AA382D026DD3350F5"/>
    <w:rsid w:val="00C5755E"/>
    <w:rPr>
      <w:rFonts w:eastAsiaTheme="minorHAnsi"/>
    </w:rPr>
  </w:style>
  <w:style w:type="paragraph" w:customStyle="1" w:styleId="9C0ABC463DF14B0B86A4B3FB990CB1872">
    <w:name w:val="9C0ABC463DF14B0B86A4B3FB990CB1872"/>
    <w:rsid w:val="00C5755E"/>
    <w:rPr>
      <w:rFonts w:eastAsiaTheme="minorHAnsi"/>
    </w:rPr>
  </w:style>
  <w:style w:type="paragraph" w:customStyle="1" w:styleId="5DF4A51B80B441A49268E23DE8F046902">
    <w:name w:val="5DF4A51B80B441A49268E23DE8F046902"/>
    <w:rsid w:val="00C5755E"/>
    <w:rPr>
      <w:rFonts w:eastAsiaTheme="minorHAnsi"/>
    </w:rPr>
  </w:style>
  <w:style w:type="paragraph" w:customStyle="1" w:styleId="4C536D8C5814441F88FA9A85F5AE0D642">
    <w:name w:val="4C536D8C5814441F88FA9A85F5AE0D642"/>
    <w:rsid w:val="00C5755E"/>
    <w:rPr>
      <w:rFonts w:eastAsiaTheme="minorHAnsi"/>
    </w:rPr>
  </w:style>
  <w:style w:type="paragraph" w:customStyle="1" w:styleId="50D28B3FD67948F3A713FAF79D7E80C22">
    <w:name w:val="50D28B3FD67948F3A713FAF79D7E80C22"/>
    <w:rsid w:val="00C5755E"/>
    <w:rPr>
      <w:rFonts w:eastAsiaTheme="minorHAnsi"/>
    </w:rPr>
  </w:style>
  <w:style w:type="paragraph" w:customStyle="1" w:styleId="2EC695137FC04123AEA9D87538EAAC1B2">
    <w:name w:val="2EC695137FC04123AEA9D87538EAAC1B2"/>
    <w:rsid w:val="00C5755E"/>
    <w:rPr>
      <w:rFonts w:eastAsiaTheme="minorHAnsi"/>
    </w:rPr>
  </w:style>
  <w:style w:type="paragraph" w:customStyle="1" w:styleId="43EF50F548C94AE98DB1C5531E99B51C2">
    <w:name w:val="43EF50F548C94AE98DB1C5531E99B51C2"/>
    <w:rsid w:val="00C5755E"/>
    <w:rPr>
      <w:rFonts w:eastAsiaTheme="minorHAnsi"/>
    </w:rPr>
  </w:style>
  <w:style w:type="paragraph" w:customStyle="1" w:styleId="23CAC835752D4D418B8196910A62E3E75">
    <w:name w:val="23CAC835752D4D418B8196910A62E3E75"/>
    <w:rsid w:val="00C5755E"/>
    <w:rPr>
      <w:rFonts w:eastAsiaTheme="minorHAnsi"/>
    </w:rPr>
  </w:style>
  <w:style w:type="paragraph" w:customStyle="1" w:styleId="AFBA32974ACC4962B51B7DF54ED483995">
    <w:name w:val="AFBA32974ACC4962B51B7DF54ED483995"/>
    <w:rsid w:val="00C5755E"/>
    <w:rPr>
      <w:rFonts w:eastAsiaTheme="minorHAnsi"/>
    </w:rPr>
  </w:style>
  <w:style w:type="paragraph" w:customStyle="1" w:styleId="93FB9871DF6A492C850E574F80D2603A5">
    <w:name w:val="93FB9871DF6A492C850E574F80D2603A5"/>
    <w:rsid w:val="00C5755E"/>
    <w:rPr>
      <w:rFonts w:eastAsiaTheme="minorHAnsi"/>
    </w:rPr>
  </w:style>
  <w:style w:type="paragraph" w:customStyle="1" w:styleId="D0443B3EBFB74778AF0EDCBA331E73A05">
    <w:name w:val="D0443B3EBFB74778AF0EDCBA331E73A05"/>
    <w:rsid w:val="00C5755E"/>
    <w:rPr>
      <w:rFonts w:eastAsiaTheme="minorHAnsi"/>
    </w:rPr>
  </w:style>
  <w:style w:type="paragraph" w:customStyle="1" w:styleId="5EA1F694F7564B94ABC60CFDDF9392265">
    <w:name w:val="5EA1F694F7564B94ABC60CFDDF9392265"/>
    <w:rsid w:val="00C5755E"/>
    <w:rPr>
      <w:rFonts w:eastAsiaTheme="minorHAnsi"/>
    </w:rPr>
  </w:style>
  <w:style w:type="paragraph" w:customStyle="1" w:styleId="5636E5EEB197414C8078A6B95E811FAD5">
    <w:name w:val="5636E5EEB197414C8078A6B95E811FAD5"/>
    <w:rsid w:val="00C5755E"/>
    <w:rPr>
      <w:rFonts w:eastAsiaTheme="minorHAnsi"/>
    </w:rPr>
  </w:style>
  <w:style w:type="paragraph" w:customStyle="1" w:styleId="B09EB3413FE14666B0B71BC268921B0D5">
    <w:name w:val="B09EB3413FE14666B0B71BC268921B0D5"/>
    <w:rsid w:val="00C5755E"/>
    <w:rPr>
      <w:rFonts w:eastAsiaTheme="minorHAnsi"/>
    </w:rPr>
  </w:style>
  <w:style w:type="paragraph" w:customStyle="1" w:styleId="6A63D409440944D684893DF6B54F56935">
    <w:name w:val="6A63D409440944D684893DF6B54F56935"/>
    <w:rsid w:val="00C5755E"/>
    <w:rPr>
      <w:rFonts w:eastAsiaTheme="minorHAnsi"/>
    </w:rPr>
  </w:style>
  <w:style w:type="paragraph" w:customStyle="1" w:styleId="6E2DC6729D21434AB1C38A10480F42885">
    <w:name w:val="6E2DC6729D21434AB1C38A10480F42885"/>
    <w:rsid w:val="00C5755E"/>
    <w:rPr>
      <w:rFonts w:eastAsiaTheme="minorHAnsi"/>
    </w:rPr>
  </w:style>
  <w:style w:type="paragraph" w:customStyle="1" w:styleId="386690BB938442BEB3B11A2E915EA1F65">
    <w:name w:val="386690BB938442BEB3B11A2E915EA1F65"/>
    <w:rsid w:val="00C5755E"/>
    <w:rPr>
      <w:rFonts w:eastAsiaTheme="minorHAnsi"/>
    </w:rPr>
  </w:style>
  <w:style w:type="paragraph" w:customStyle="1" w:styleId="F3FE6762859B49F5A8F3B7A9FC69C0245">
    <w:name w:val="F3FE6762859B49F5A8F3B7A9FC69C0245"/>
    <w:rsid w:val="00C5755E"/>
    <w:rPr>
      <w:rFonts w:eastAsiaTheme="minorHAnsi"/>
    </w:rPr>
  </w:style>
  <w:style w:type="paragraph" w:customStyle="1" w:styleId="9968A01C429F4C95B7A059854E5514835">
    <w:name w:val="9968A01C429F4C95B7A059854E5514835"/>
    <w:rsid w:val="00C5755E"/>
    <w:rPr>
      <w:rFonts w:eastAsiaTheme="minorHAnsi"/>
    </w:rPr>
  </w:style>
  <w:style w:type="paragraph" w:customStyle="1" w:styleId="7A5E348C9460412AA15339BF26394F195">
    <w:name w:val="7A5E348C9460412AA15339BF26394F195"/>
    <w:rsid w:val="00C5755E"/>
    <w:rPr>
      <w:rFonts w:eastAsiaTheme="minorHAnsi"/>
    </w:rPr>
  </w:style>
  <w:style w:type="paragraph" w:customStyle="1" w:styleId="1F449FAF10F947FA832EC2F68E5EE1EE5">
    <w:name w:val="1F449FAF10F947FA832EC2F68E5EE1EE5"/>
    <w:rsid w:val="00C5755E"/>
    <w:rPr>
      <w:rFonts w:eastAsiaTheme="minorHAnsi"/>
    </w:rPr>
  </w:style>
  <w:style w:type="paragraph" w:customStyle="1" w:styleId="D3CEFA0CE0D44E5C9FCC19FFA0DD57065">
    <w:name w:val="D3CEFA0CE0D44E5C9FCC19FFA0DD57065"/>
    <w:rsid w:val="00C5755E"/>
    <w:rPr>
      <w:rFonts w:eastAsiaTheme="minorHAnsi"/>
    </w:rPr>
  </w:style>
  <w:style w:type="paragraph" w:customStyle="1" w:styleId="C30C48A9839E49A4A920755FE2C75A555">
    <w:name w:val="C30C48A9839E49A4A920755FE2C75A555"/>
    <w:rsid w:val="00C5755E"/>
    <w:rPr>
      <w:rFonts w:eastAsiaTheme="minorHAnsi"/>
    </w:rPr>
  </w:style>
  <w:style w:type="paragraph" w:customStyle="1" w:styleId="A493314641FD49FABB1B6E80B42747535">
    <w:name w:val="A493314641FD49FABB1B6E80B42747535"/>
    <w:rsid w:val="00C5755E"/>
    <w:rPr>
      <w:rFonts w:eastAsiaTheme="minorHAnsi"/>
    </w:rPr>
  </w:style>
  <w:style w:type="paragraph" w:customStyle="1" w:styleId="030809E42FD2480CAF9D986CA1F04E2F5">
    <w:name w:val="030809E42FD2480CAF9D986CA1F04E2F5"/>
    <w:rsid w:val="00C5755E"/>
    <w:rPr>
      <w:rFonts w:eastAsiaTheme="minorHAnsi"/>
    </w:rPr>
  </w:style>
  <w:style w:type="paragraph" w:customStyle="1" w:styleId="BA435DFC3F3F434C9BAFC6201E3AAF1C5">
    <w:name w:val="BA435DFC3F3F434C9BAFC6201E3AAF1C5"/>
    <w:rsid w:val="00C5755E"/>
    <w:rPr>
      <w:rFonts w:eastAsiaTheme="minorHAnsi"/>
    </w:rPr>
  </w:style>
  <w:style w:type="paragraph" w:customStyle="1" w:styleId="6982A8DB600440A4ADC12CE9B4442F1B5">
    <w:name w:val="6982A8DB600440A4ADC12CE9B4442F1B5"/>
    <w:rsid w:val="00C5755E"/>
    <w:rPr>
      <w:rFonts w:eastAsiaTheme="minorHAnsi"/>
    </w:rPr>
  </w:style>
  <w:style w:type="paragraph" w:customStyle="1" w:styleId="557633F485064F22B4F2FC803116C05B5">
    <w:name w:val="557633F485064F22B4F2FC803116C05B5"/>
    <w:rsid w:val="00C5755E"/>
    <w:rPr>
      <w:rFonts w:eastAsiaTheme="minorHAnsi"/>
    </w:rPr>
  </w:style>
  <w:style w:type="paragraph" w:customStyle="1" w:styleId="8DF5D4D836DD4B1FBD78BB606A606AFA5">
    <w:name w:val="8DF5D4D836DD4B1FBD78BB606A606AFA5"/>
    <w:rsid w:val="00C5755E"/>
    <w:rPr>
      <w:rFonts w:eastAsiaTheme="minorHAnsi"/>
    </w:rPr>
  </w:style>
  <w:style w:type="paragraph" w:customStyle="1" w:styleId="F0D9865B7CE44BE3A5248866F98652575">
    <w:name w:val="F0D9865B7CE44BE3A5248866F98652575"/>
    <w:rsid w:val="00C5755E"/>
    <w:rPr>
      <w:rFonts w:eastAsiaTheme="minorHAnsi"/>
    </w:rPr>
  </w:style>
  <w:style w:type="paragraph" w:customStyle="1" w:styleId="F772B92389E947DC89B074B7426021275">
    <w:name w:val="F772B92389E947DC89B074B7426021275"/>
    <w:rsid w:val="00C5755E"/>
    <w:rPr>
      <w:rFonts w:eastAsiaTheme="minorHAnsi"/>
    </w:rPr>
  </w:style>
  <w:style w:type="paragraph" w:customStyle="1" w:styleId="77F6A132F2264F8F80446B7A5791E3E05">
    <w:name w:val="77F6A132F2264F8F80446B7A5791E3E05"/>
    <w:rsid w:val="00C5755E"/>
    <w:rPr>
      <w:rFonts w:eastAsiaTheme="minorHAnsi"/>
    </w:rPr>
  </w:style>
  <w:style w:type="paragraph" w:customStyle="1" w:styleId="F12EBF860AD04CF5A4FB3F1B7950B740">
    <w:name w:val="F12EBF860AD04CF5A4FB3F1B7950B740"/>
  </w:style>
  <w:style w:type="paragraph" w:customStyle="1" w:styleId="680860EE59E946DD98AE856DECFF635F">
    <w:name w:val="680860EE59E946DD98AE856DECFF635F"/>
    <w:rsid w:val="006B2B64"/>
  </w:style>
  <w:style w:type="paragraph" w:customStyle="1" w:styleId="070029AAEE614B9ABE46FAA9A16F505A">
    <w:name w:val="070029AAEE614B9ABE46FAA9A16F505A"/>
    <w:rsid w:val="006B2B64"/>
  </w:style>
  <w:style w:type="paragraph" w:customStyle="1" w:styleId="3C0BD33DA1904550A8314847D901BC37">
    <w:name w:val="3C0BD33DA1904550A8314847D901BC37"/>
    <w:rsid w:val="006B2B64"/>
  </w:style>
  <w:style w:type="paragraph" w:customStyle="1" w:styleId="1904CA43E9D541AFA46691B972576E02">
    <w:name w:val="1904CA43E9D541AFA46691B972576E02"/>
    <w:rsid w:val="006B2B64"/>
  </w:style>
  <w:style w:type="paragraph" w:customStyle="1" w:styleId="5DB689FF25664437BBCB1C4FC28A21AB">
    <w:name w:val="5DB689FF25664437BBCB1C4FC28A21AB"/>
  </w:style>
  <w:style w:type="paragraph" w:customStyle="1" w:styleId="D07B2D1B11EF4DB2A323C9491FE198B4">
    <w:name w:val="D07B2D1B11EF4DB2A323C9491FE198B4"/>
    <w:rsid w:val="00666A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F8C28-80DA-4E6D-9A92-5F8A6E0CC97C}">
  <ds:schemaRefs>
    <ds:schemaRef ds:uri="http://schemas.openxmlformats.org/officeDocument/2006/bibliography"/>
  </ds:schemaRefs>
</ds:datastoreItem>
</file>

<file path=customXml/itemProps2.xml><?xml version="1.0" encoding="utf-8"?>
<ds:datastoreItem xmlns:ds="http://schemas.openxmlformats.org/officeDocument/2006/customXml" ds:itemID="{18CF46A6-F89F-41BE-B05B-BC91D143C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156AB-29D0-4068-B61F-2F156EB32FE4}">
  <ds:schemaRefs>
    <ds:schemaRef ds:uri="http://purl.org/dc/dcmitype/"/>
    <ds:schemaRef ds:uri="http://schemas.microsoft.com/office/infopath/2007/PartnerControls"/>
    <ds:schemaRef ds:uri="http://purl.org/dc/elements/1.1/"/>
    <ds:schemaRef ds:uri="http://schemas.microsoft.com/office/2006/metadata/properties"/>
    <ds:schemaRef ds:uri="b720a5f1-0a17-48dc-891f-64d8e66c9151"/>
    <ds:schemaRef ds:uri="http://schemas.microsoft.com/office/2006/documentManagement/types"/>
    <ds:schemaRef ds:uri="http://schemas.openxmlformats.org/package/2006/metadata/core-properties"/>
    <ds:schemaRef ds:uri="b6db3af0-bf2a-48ac-b901-f48af78c8cfd"/>
    <ds:schemaRef ds:uri="http://www.w3.org/XML/1998/namespace"/>
    <ds:schemaRef ds:uri="http://purl.org/dc/terms/"/>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856</Words>
  <Characters>3338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3T21:25:00Z</cp:lastPrinted>
  <dcterms:created xsi:type="dcterms:W3CDTF">2021-11-17T16:21:00Z</dcterms:created>
  <dcterms:modified xsi:type="dcterms:W3CDTF">2021-11-1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